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4074E34F" w:rsidR="00214427" w:rsidRDefault="005B13F5" w:rsidP="007B4971">
      <w:pPr>
        <w:pStyle w:val="NCTitle1"/>
        <w:jc w:val="center"/>
      </w:pPr>
      <w:r>
        <w:t>CPS Assessment</w:t>
      </w:r>
      <w:r w:rsidR="00214427">
        <w:t xml:space="preserve"> </w:t>
      </w:r>
      <w:r w:rsidR="0008235B">
        <w:t>in Child Welfare</w:t>
      </w:r>
      <w:r w:rsidR="00214427">
        <w:t xml:space="preserv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7B282021" w:rsidR="001969EA" w:rsidRDefault="006805A6" w:rsidP="00D9020F">
      <w:pPr>
        <w:pStyle w:val="NCTitle1"/>
        <w:jc w:val="center"/>
      </w:pPr>
      <w:r>
        <w:t>Day</w:t>
      </w:r>
      <w:r w:rsidR="001969EA">
        <w:t xml:space="preserve"> </w:t>
      </w:r>
      <w:r w:rsidR="000B2432">
        <w:t>One</w:t>
      </w:r>
    </w:p>
    <w:p w14:paraId="661DFBA7" w14:textId="274C1654" w:rsidR="00214427" w:rsidRDefault="00214427" w:rsidP="00D9020F">
      <w:pPr>
        <w:pStyle w:val="NCTitle1"/>
        <w:jc w:val="center"/>
      </w:pPr>
    </w:p>
    <w:p w14:paraId="095A373B" w14:textId="60E96AC3" w:rsidR="00195F3C" w:rsidRDefault="00792CCA" w:rsidP="00195F3C">
      <w:pPr>
        <w:pStyle w:val="NCTitle1"/>
        <w:jc w:val="center"/>
      </w:pPr>
      <w:r>
        <w:t>October</w:t>
      </w:r>
      <w:r w:rsidR="00214427">
        <w:t xml:space="preserve"> </w:t>
      </w:r>
      <w:r w:rsidR="006805A6">
        <w:t>202</w:t>
      </w:r>
      <w:r w:rsidR="00940B8A">
        <w:t>4</w:t>
      </w:r>
    </w:p>
    <w:p w14:paraId="2192BA70" w14:textId="77777777" w:rsidR="00195F3C" w:rsidRDefault="00195F3C" w:rsidP="00195F3C">
      <w:pPr>
        <w:pStyle w:val="NCTitle1"/>
        <w:jc w:val="center"/>
      </w:pPr>
    </w:p>
    <w:p w14:paraId="4C779EC1" w14:textId="77777777" w:rsidR="00195F3C" w:rsidRDefault="00195F3C" w:rsidP="00195F3C">
      <w:pPr>
        <w:pStyle w:val="NCTitle1"/>
        <w:jc w:val="center"/>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170" w:left="1440" w:header="630" w:footer="144" w:gutter="0"/>
          <w:pgNumType w:start="1"/>
          <w:cols w:space="720"/>
          <w:titlePg/>
          <w:docGrid w:linePitch="360"/>
        </w:sectPr>
      </w:pPr>
    </w:p>
    <w:p w14:paraId="52E612E7" w14:textId="2CDBF89F" w:rsidR="001A0F62" w:rsidRPr="001A0F62" w:rsidRDefault="001A0F62" w:rsidP="00512BDC">
      <w:pPr>
        <w:pStyle w:val="NCNormal"/>
      </w:pPr>
      <w:r>
        <w:lastRenderedPageBreak/>
        <w:t>This curriculum was developed by the North Carolina Department of Health and Human Services, Division of Social Services</w:t>
      </w:r>
      <w:r w:rsidR="002D783E">
        <w:t>,</w:t>
      </w:r>
      <w:r>
        <w:t xml:space="preserve">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3EF3FB1F">
              <v:line id="Straight Connector 13"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aeaaaa [2414]" strokeweight="3pt" from="-9.75pt,18.7pt" to="520.25pt,19.2pt" w14:anchorId="1BD37A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color w:val="auto"/>
          <w:sz w:val="24"/>
          <w:szCs w:val="24"/>
        </w:rPr>
        <w:id w:val="-715890777"/>
        <w:docPartObj>
          <w:docPartGallery w:val="Table of Contents"/>
          <w:docPartUnique/>
        </w:docPartObj>
      </w:sdtPr>
      <w:sdtEndPr>
        <w:rPr>
          <w:rFonts w:ascii="Arial" w:hAnsi="Arial"/>
          <w:b/>
          <w:bCs/>
          <w:noProof/>
        </w:rPr>
      </w:sdtEndPr>
      <w:sdtContent>
        <w:p w14:paraId="46414CDA" w14:textId="4F0AE747" w:rsidR="00B172C9" w:rsidRPr="00951BE2" w:rsidRDefault="00B172C9" w:rsidP="002B7496">
          <w:pPr>
            <w:pStyle w:val="TOCHeading"/>
            <w:rPr>
              <w:b/>
              <w:bCs/>
            </w:rPr>
          </w:pPr>
          <w:r w:rsidRPr="00951BE2">
            <w:rPr>
              <w:b/>
              <w:bCs/>
            </w:rPr>
            <w:t>Table of Contents</w:t>
          </w:r>
        </w:p>
        <w:p w14:paraId="6AAA73D5" w14:textId="2C43F7B5" w:rsidR="00B03F03"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79440537" w:history="1">
            <w:r w:rsidR="00B03F03" w:rsidRPr="00EF3DF1">
              <w:rPr>
                <w:rStyle w:val="Hyperlink"/>
                <w:bCs/>
              </w:rPr>
              <w:t>Instructions</w:t>
            </w:r>
            <w:r w:rsidR="00B03F03">
              <w:rPr>
                <w:webHidden/>
              </w:rPr>
              <w:tab/>
            </w:r>
            <w:r w:rsidR="00B03F03">
              <w:rPr>
                <w:webHidden/>
              </w:rPr>
              <w:fldChar w:fldCharType="begin"/>
            </w:r>
            <w:r w:rsidR="00B03F03">
              <w:rPr>
                <w:webHidden/>
              </w:rPr>
              <w:instrText xml:space="preserve"> PAGEREF _Toc179440537 \h </w:instrText>
            </w:r>
            <w:r w:rsidR="00B03F03">
              <w:rPr>
                <w:webHidden/>
              </w:rPr>
            </w:r>
            <w:r w:rsidR="00B03F03">
              <w:rPr>
                <w:webHidden/>
              </w:rPr>
              <w:fldChar w:fldCharType="separate"/>
            </w:r>
            <w:r w:rsidR="00B03F03">
              <w:rPr>
                <w:webHidden/>
              </w:rPr>
              <w:t>4</w:t>
            </w:r>
            <w:r w:rsidR="00B03F03">
              <w:rPr>
                <w:webHidden/>
              </w:rPr>
              <w:fldChar w:fldCharType="end"/>
            </w:r>
          </w:hyperlink>
        </w:p>
        <w:p w14:paraId="282AB1E9" w14:textId="4A4BDBF0" w:rsidR="00B03F03" w:rsidRDefault="00B03F03">
          <w:pPr>
            <w:pStyle w:val="TOC1"/>
            <w:rPr>
              <w:rFonts w:asciiTheme="minorHAnsi" w:eastAsiaTheme="minorEastAsia" w:hAnsiTheme="minorHAnsi" w:cstheme="minorBidi"/>
              <w:kern w:val="2"/>
              <w14:ligatures w14:val="standardContextual"/>
            </w:rPr>
          </w:pPr>
          <w:hyperlink w:anchor="_Toc179440538" w:history="1">
            <w:r w:rsidRPr="00EF3DF1">
              <w:rPr>
                <w:rStyle w:val="Hyperlink"/>
                <w:bCs/>
              </w:rPr>
              <w:t>Course Themes</w:t>
            </w:r>
            <w:r>
              <w:rPr>
                <w:webHidden/>
              </w:rPr>
              <w:tab/>
            </w:r>
            <w:r>
              <w:rPr>
                <w:webHidden/>
              </w:rPr>
              <w:fldChar w:fldCharType="begin"/>
            </w:r>
            <w:r>
              <w:rPr>
                <w:webHidden/>
              </w:rPr>
              <w:instrText xml:space="preserve"> PAGEREF _Toc179440538 \h </w:instrText>
            </w:r>
            <w:r>
              <w:rPr>
                <w:webHidden/>
              </w:rPr>
            </w:r>
            <w:r>
              <w:rPr>
                <w:webHidden/>
              </w:rPr>
              <w:fldChar w:fldCharType="separate"/>
            </w:r>
            <w:r>
              <w:rPr>
                <w:webHidden/>
              </w:rPr>
              <w:t>4</w:t>
            </w:r>
            <w:r>
              <w:rPr>
                <w:webHidden/>
              </w:rPr>
              <w:fldChar w:fldCharType="end"/>
            </w:r>
          </w:hyperlink>
        </w:p>
        <w:p w14:paraId="08F807F9" w14:textId="667C9B00" w:rsidR="00B03F03" w:rsidRDefault="00B03F03">
          <w:pPr>
            <w:pStyle w:val="TOC1"/>
            <w:rPr>
              <w:rFonts w:asciiTheme="minorHAnsi" w:eastAsiaTheme="minorEastAsia" w:hAnsiTheme="minorHAnsi" w:cstheme="minorBidi"/>
              <w:kern w:val="2"/>
              <w14:ligatures w14:val="standardContextual"/>
            </w:rPr>
          </w:pPr>
          <w:hyperlink w:anchor="_Toc179440539" w:history="1">
            <w:r w:rsidRPr="00EF3DF1">
              <w:rPr>
                <w:rStyle w:val="Hyperlink"/>
              </w:rPr>
              <w:t>Training Overview</w:t>
            </w:r>
            <w:r>
              <w:rPr>
                <w:webHidden/>
              </w:rPr>
              <w:tab/>
            </w:r>
            <w:r>
              <w:rPr>
                <w:webHidden/>
              </w:rPr>
              <w:fldChar w:fldCharType="begin"/>
            </w:r>
            <w:r>
              <w:rPr>
                <w:webHidden/>
              </w:rPr>
              <w:instrText xml:space="preserve"> PAGEREF _Toc179440539 \h </w:instrText>
            </w:r>
            <w:r>
              <w:rPr>
                <w:webHidden/>
              </w:rPr>
            </w:r>
            <w:r>
              <w:rPr>
                <w:webHidden/>
              </w:rPr>
              <w:fldChar w:fldCharType="separate"/>
            </w:r>
            <w:r>
              <w:rPr>
                <w:webHidden/>
              </w:rPr>
              <w:t>5</w:t>
            </w:r>
            <w:r>
              <w:rPr>
                <w:webHidden/>
              </w:rPr>
              <w:fldChar w:fldCharType="end"/>
            </w:r>
          </w:hyperlink>
        </w:p>
        <w:p w14:paraId="2E568425" w14:textId="588B51A8" w:rsidR="00B03F03" w:rsidRDefault="00B03F03">
          <w:pPr>
            <w:pStyle w:val="TOC1"/>
            <w:rPr>
              <w:rFonts w:asciiTheme="minorHAnsi" w:eastAsiaTheme="minorEastAsia" w:hAnsiTheme="minorHAnsi" w:cstheme="minorBidi"/>
              <w:kern w:val="2"/>
              <w14:ligatures w14:val="standardContextual"/>
            </w:rPr>
          </w:pPr>
          <w:hyperlink w:anchor="_Toc179440540" w:history="1">
            <w:r w:rsidRPr="00EF3DF1">
              <w:rPr>
                <w:rStyle w:val="Hyperlink"/>
              </w:rPr>
              <w:t>Learning Objectives</w:t>
            </w:r>
            <w:r>
              <w:rPr>
                <w:webHidden/>
              </w:rPr>
              <w:tab/>
            </w:r>
            <w:r>
              <w:rPr>
                <w:webHidden/>
              </w:rPr>
              <w:fldChar w:fldCharType="begin"/>
            </w:r>
            <w:r>
              <w:rPr>
                <w:webHidden/>
              </w:rPr>
              <w:instrText xml:space="preserve"> PAGEREF _Toc179440540 \h </w:instrText>
            </w:r>
            <w:r>
              <w:rPr>
                <w:webHidden/>
              </w:rPr>
            </w:r>
            <w:r>
              <w:rPr>
                <w:webHidden/>
              </w:rPr>
              <w:fldChar w:fldCharType="separate"/>
            </w:r>
            <w:r>
              <w:rPr>
                <w:webHidden/>
              </w:rPr>
              <w:t>7</w:t>
            </w:r>
            <w:r>
              <w:rPr>
                <w:webHidden/>
              </w:rPr>
              <w:fldChar w:fldCharType="end"/>
            </w:r>
          </w:hyperlink>
        </w:p>
        <w:p w14:paraId="48184B1E" w14:textId="6A408BCE" w:rsidR="00B03F03" w:rsidRDefault="00B03F03">
          <w:pPr>
            <w:pStyle w:val="TOC1"/>
            <w:rPr>
              <w:rFonts w:asciiTheme="minorHAnsi" w:eastAsiaTheme="minorEastAsia" w:hAnsiTheme="minorHAnsi" w:cstheme="minorBidi"/>
              <w:kern w:val="2"/>
              <w14:ligatures w14:val="standardContextual"/>
            </w:rPr>
          </w:pPr>
          <w:hyperlink w:anchor="_Toc179440541" w:history="1">
            <w:r w:rsidRPr="00EF3DF1">
              <w:rPr>
                <w:rStyle w:val="Hyperlink"/>
                <w:bCs/>
              </w:rPr>
              <w:t>Day One Agenda</w:t>
            </w:r>
            <w:r>
              <w:rPr>
                <w:webHidden/>
              </w:rPr>
              <w:tab/>
            </w:r>
            <w:r>
              <w:rPr>
                <w:webHidden/>
              </w:rPr>
              <w:fldChar w:fldCharType="begin"/>
            </w:r>
            <w:r>
              <w:rPr>
                <w:webHidden/>
              </w:rPr>
              <w:instrText xml:space="preserve"> PAGEREF _Toc179440541 \h </w:instrText>
            </w:r>
            <w:r>
              <w:rPr>
                <w:webHidden/>
              </w:rPr>
            </w:r>
            <w:r>
              <w:rPr>
                <w:webHidden/>
              </w:rPr>
              <w:fldChar w:fldCharType="separate"/>
            </w:r>
            <w:r>
              <w:rPr>
                <w:webHidden/>
              </w:rPr>
              <w:t>10</w:t>
            </w:r>
            <w:r>
              <w:rPr>
                <w:webHidden/>
              </w:rPr>
              <w:fldChar w:fldCharType="end"/>
            </w:r>
          </w:hyperlink>
        </w:p>
        <w:p w14:paraId="6706A945" w14:textId="49F559AA" w:rsidR="00B03F03" w:rsidRDefault="00B03F03">
          <w:pPr>
            <w:pStyle w:val="TOC1"/>
            <w:rPr>
              <w:rFonts w:asciiTheme="minorHAnsi" w:eastAsiaTheme="minorEastAsia" w:hAnsiTheme="minorHAnsi" w:cstheme="minorBidi"/>
              <w:kern w:val="2"/>
              <w14:ligatures w14:val="standardContextual"/>
            </w:rPr>
          </w:pPr>
          <w:hyperlink w:anchor="_Toc179440542" w:history="1">
            <w:r w:rsidRPr="00EF3DF1">
              <w:rPr>
                <w:rStyle w:val="Hyperlink"/>
              </w:rPr>
              <w:t>Welcome &amp; Introductions</w:t>
            </w:r>
            <w:r>
              <w:rPr>
                <w:webHidden/>
              </w:rPr>
              <w:tab/>
            </w:r>
            <w:r>
              <w:rPr>
                <w:webHidden/>
              </w:rPr>
              <w:fldChar w:fldCharType="begin"/>
            </w:r>
            <w:r>
              <w:rPr>
                <w:webHidden/>
              </w:rPr>
              <w:instrText xml:space="preserve"> PAGEREF _Toc179440542 \h </w:instrText>
            </w:r>
            <w:r>
              <w:rPr>
                <w:webHidden/>
              </w:rPr>
            </w:r>
            <w:r>
              <w:rPr>
                <w:webHidden/>
              </w:rPr>
              <w:fldChar w:fldCharType="separate"/>
            </w:r>
            <w:r>
              <w:rPr>
                <w:webHidden/>
              </w:rPr>
              <w:t>11</w:t>
            </w:r>
            <w:r>
              <w:rPr>
                <w:webHidden/>
              </w:rPr>
              <w:fldChar w:fldCharType="end"/>
            </w:r>
          </w:hyperlink>
        </w:p>
        <w:p w14:paraId="0598A113" w14:textId="52FDADA4" w:rsidR="00B03F03" w:rsidRDefault="00B03F03">
          <w:pPr>
            <w:pStyle w:val="TOC1"/>
            <w:rPr>
              <w:rFonts w:asciiTheme="minorHAnsi" w:eastAsiaTheme="minorEastAsia" w:hAnsiTheme="minorHAnsi" w:cstheme="minorBidi"/>
              <w:kern w:val="2"/>
              <w14:ligatures w14:val="standardContextual"/>
            </w:rPr>
          </w:pPr>
          <w:hyperlink w:anchor="_Toc179440543" w:history="1">
            <w:r w:rsidRPr="00EF3DF1">
              <w:rPr>
                <w:rStyle w:val="Hyperlink"/>
              </w:rPr>
              <w:t>Purpose and Legal Basis for Child Protection Services in North Carolina</w:t>
            </w:r>
            <w:r>
              <w:rPr>
                <w:webHidden/>
              </w:rPr>
              <w:tab/>
            </w:r>
            <w:r>
              <w:rPr>
                <w:webHidden/>
              </w:rPr>
              <w:fldChar w:fldCharType="begin"/>
            </w:r>
            <w:r>
              <w:rPr>
                <w:webHidden/>
              </w:rPr>
              <w:instrText xml:space="preserve"> PAGEREF _Toc179440543 \h </w:instrText>
            </w:r>
            <w:r>
              <w:rPr>
                <w:webHidden/>
              </w:rPr>
            </w:r>
            <w:r>
              <w:rPr>
                <w:webHidden/>
              </w:rPr>
              <w:fldChar w:fldCharType="separate"/>
            </w:r>
            <w:r>
              <w:rPr>
                <w:webHidden/>
              </w:rPr>
              <w:t>13</w:t>
            </w:r>
            <w:r>
              <w:rPr>
                <w:webHidden/>
              </w:rPr>
              <w:fldChar w:fldCharType="end"/>
            </w:r>
          </w:hyperlink>
        </w:p>
        <w:p w14:paraId="4B6803AF" w14:textId="60817B0D" w:rsidR="00B03F03" w:rsidRDefault="00B03F03">
          <w:pPr>
            <w:pStyle w:val="TOC2"/>
            <w:rPr>
              <w:rFonts w:asciiTheme="minorHAnsi" w:eastAsiaTheme="minorEastAsia" w:hAnsiTheme="minorHAnsi" w:cstheme="minorBidi"/>
              <w:kern w:val="2"/>
              <w14:ligatures w14:val="standardContextual"/>
            </w:rPr>
          </w:pPr>
          <w:hyperlink w:anchor="_Toc179440544" w:history="1">
            <w:r w:rsidRPr="00EF3DF1">
              <w:rPr>
                <w:rStyle w:val="Hyperlink"/>
              </w:rPr>
              <w:t>North Carolina Practice Model</w:t>
            </w:r>
            <w:r>
              <w:rPr>
                <w:webHidden/>
              </w:rPr>
              <w:tab/>
            </w:r>
            <w:r>
              <w:rPr>
                <w:webHidden/>
              </w:rPr>
              <w:fldChar w:fldCharType="begin"/>
            </w:r>
            <w:r>
              <w:rPr>
                <w:webHidden/>
              </w:rPr>
              <w:instrText xml:space="preserve"> PAGEREF _Toc179440544 \h </w:instrText>
            </w:r>
            <w:r>
              <w:rPr>
                <w:webHidden/>
              </w:rPr>
            </w:r>
            <w:r>
              <w:rPr>
                <w:webHidden/>
              </w:rPr>
              <w:fldChar w:fldCharType="separate"/>
            </w:r>
            <w:r>
              <w:rPr>
                <w:webHidden/>
              </w:rPr>
              <w:t>13</w:t>
            </w:r>
            <w:r>
              <w:rPr>
                <w:webHidden/>
              </w:rPr>
              <w:fldChar w:fldCharType="end"/>
            </w:r>
          </w:hyperlink>
        </w:p>
        <w:p w14:paraId="706229BC" w14:textId="5E126DAE" w:rsidR="00B03F03" w:rsidRDefault="00B03F03">
          <w:pPr>
            <w:pStyle w:val="TOC3"/>
            <w:rPr>
              <w:rFonts w:asciiTheme="minorHAnsi" w:eastAsiaTheme="minorEastAsia" w:hAnsiTheme="minorHAnsi" w:cstheme="minorBidi"/>
              <w:kern w:val="2"/>
              <w14:ligatures w14:val="standardContextual"/>
            </w:rPr>
          </w:pPr>
          <w:hyperlink w:anchor="_Toc179440545" w:history="1">
            <w:r w:rsidRPr="00EF3DF1">
              <w:rPr>
                <w:rStyle w:val="Hyperlink"/>
              </w:rPr>
              <w:t>Activity: Core Values</w:t>
            </w:r>
            <w:r>
              <w:rPr>
                <w:webHidden/>
              </w:rPr>
              <w:tab/>
            </w:r>
            <w:r>
              <w:rPr>
                <w:webHidden/>
              </w:rPr>
              <w:fldChar w:fldCharType="begin"/>
            </w:r>
            <w:r>
              <w:rPr>
                <w:webHidden/>
              </w:rPr>
              <w:instrText xml:space="preserve"> PAGEREF _Toc179440545 \h </w:instrText>
            </w:r>
            <w:r>
              <w:rPr>
                <w:webHidden/>
              </w:rPr>
            </w:r>
            <w:r>
              <w:rPr>
                <w:webHidden/>
              </w:rPr>
              <w:fldChar w:fldCharType="separate"/>
            </w:r>
            <w:r>
              <w:rPr>
                <w:webHidden/>
              </w:rPr>
              <w:t>13</w:t>
            </w:r>
            <w:r>
              <w:rPr>
                <w:webHidden/>
              </w:rPr>
              <w:fldChar w:fldCharType="end"/>
            </w:r>
          </w:hyperlink>
        </w:p>
        <w:p w14:paraId="00E81759" w14:textId="3E0478B5" w:rsidR="00B03F03" w:rsidRDefault="00B03F03">
          <w:pPr>
            <w:pStyle w:val="TOC3"/>
            <w:rPr>
              <w:rFonts w:asciiTheme="minorHAnsi" w:eastAsiaTheme="minorEastAsia" w:hAnsiTheme="minorHAnsi" w:cstheme="minorBidi"/>
              <w:kern w:val="2"/>
              <w14:ligatures w14:val="standardContextual"/>
            </w:rPr>
          </w:pPr>
          <w:hyperlink w:anchor="_Toc179440546" w:history="1">
            <w:r w:rsidRPr="00EF3DF1">
              <w:rPr>
                <w:rStyle w:val="Hyperlink"/>
              </w:rPr>
              <w:t>Activity: Learning Review: NC Child Welfare Practice Standards</w:t>
            </w:r>
            <w:r>
              <w:rPr>
                <w:webHidden/>
              </w:rPr>
              <w:tab/>
            </w:r>
            <w:r>
              <w:rPr>
                <w:webHidden/>
              </w:rPr>
              <w:fldChar w:fldCharType="begin"/>
            </w:r>
            <w:r>
              <w:rPr>
                <w:webHidden/>
              </w:rPr>
              <w:instrText xml:space="preserve"> PAGEREF _Toc179440546 \h </w:instrText>
            </w:r>
            <w:r>
              <w:rPr>
                <w:webHidden/>
              </w:rPr>
            </w:r>
            <w:r>
              <w:rPr>
                <w:webHidden/>
              </w:rPr>
              <w:fldChar w:fldCharType="separate"/>
            </w:r>
            <w:r>
              <w:rPr>
                <w:webHidden/>
              </w:rPr>
              <w:t>15</w:t>
            </w:r>
            <w:r>
              <w:rPr>
                <w:webHidden/>
              </w:rPr>
              <w:fldChar w:fldCharType="end"/>
            </w:r>
          </w:hyperlink>
        </w:p>
        <w:p w14:paraId="62D46328" w14:textId="0217554A" w:rsidR="00B03F03" w:rsidRDefault="00B03F03">
          <w:pPr>
            <w:pStyle w:val="TOC2"/>
            <w:rPr>
              <w:rFonts w:asciiTheme="minorHAnsi" w:eastAsiaTheme="minorEastAsia" w:hAnsiTheme="minorHAnsi" w:cstheme="minorBidi"/>
              <w:kern w:val="2"/>
              <w14:ligatures w14:val="standardContextual"/>
            </w:rPr>
          </w:pPr>
          <w:hyperlink w:anchor="_Toc179440547" w:history="1">
            <w:r w:rsidRPr="00EF3DF1">
              <w:rPr>
                <w:rStyle w:val="Hyperlink"/>
              </w:rPr>
              <w:t>Purpose and Overview of CPS Assessments</w:t>
            </w:r>
            <w:r>
              <w:rPr>
                <w:webHidden/>
              </w:rPr>
              <w:tab/>
            </w:r>
            <w:r>
              <w:rPr>
                <w:webHidden/>
              </w:rPr>
              <w:fldChar w:fldCharType="begin"/>
            </w:r>
            <w:r>
              <w:rPr>
                <w:webHidden/>
              </w:rPr>
              <w:instrText xml:space="preserve"> PAGEREF _Toc179440547 \h </w:instrText>
            </w:r>
            <w:r>
              <w:rPr>
                <w:webHidden/>
              </w:rPr>
            </w:r>
            <w:r>
              <w:rPr>
                <w:webHidden/>
              </w:rPr>
              <w:fldChar w:fldCharType="separate"/>
            </w:r>
            <w:r>
              <w:rPr>
                <w:webHidden/>
              </w:rPr>
              <w:t>17</w:t>
            </w:r>
            <w:r>
              <w:rPr>
                <w:webHidden/>
              </w:rPr>
              <w:fldChar w:fldCharType="end"/>
            </w:r>
          </w:hyperlink>
        </w:p>
        <w:p w14:paraId="08ECEDB9" w14:textId="5C0F9674" w:rsidR="00B03F03" w:rsidRDefault="00B03F03">
          <w:pPr>
            <w:pStyle w:val="TOC3"/>
            <w:rPr>
              <w:rFonts w:asciiTheme="minorHAnsi" w:eastAsiaTheme="minorEastAsia" w:hAnsiTheme="minorHAnsi" w:cstheme="minorBidi"/>
              <w:kern w:val="2"/>
              <w14:ligatures w14:val="standardContextual"/>
            </w:rPr>
          </w:pPr>
          <w:hyperlink w:anchor="_Toc179440548" w:history="1">
            <w:r w:rsidRPr="00EF3DF1">
              <w:rPr>
                <w:rStyle w:val="Hyperlink"/>
              </w:rPr>
              <w:t>Goals of Child Welfare Services</w:t>
            </w:r>
            <w:r>
              <w:rPr>
                <w:webHidden/>
              </w:rPr>
              <w:tab/>
            </w:r>
            <w:r>
              <w:rPr>
                <w:webHidden/>
              </w:rPr>
              <w:fldChar w:fldCharType="begin"/>
            </w:r>
            <w:r>
              <w:rPr>
                <w:webHidden/>
              </w:rPr>
              <w:instrText xml:space="preserve"> PAGEREF _Toc179440548 \h </w:instrText>
            </w:r>
            <w:r>
              <w:rPr>
                <w:webHidden/>
              </w:rPr>
            </w:r>
            <w:r>
              <w:rPr>
                <w:webHidden/>
              </w:rPr>
              <w:fldChar w:fldCharType="separate"/>
            </w:r>
            <w:r>
              <w:rPr>
                <w:webHidden/>
              </w:rPr>
              <w:t>17</w:t>
            </w:r>
            <w:r>
              <w:rPr>
                <w:webHidden/>
              </w:rPr>
              <w:fldChar w:fldCharType="end"/>
            </w:r>
          </w:hyperlink>
        </w:p>
        <w:p w14:paraId="04687846" w14:textId="4AC6E8DD" w:rsidR="00B03F03" w:rsidRDefault="00B03F03">
          <w:pPr>
            <w:pStyle w:val="TOC3"/>
            <w:rPr>
              <w:rFonts w:asciiTheme="minorHAnsi" w:eastAsiaTheme="minorEastAsia" w:hAnsiTheme="minorHAnsi" w:cstheme="minorBidi"/>
              <w:kern w:val="2"/>
              <w14:ligatures w14:val="standardContextual"/>
            </w:rPr>
          </w:pPr>
          <w:hyperlink w:anchor="_Toc179440549" w:history="1">
            <w:r w:rsidRPr="00EF3DF1">
              <w:rPr>
                <w:rStyle w:val="Hyperlink"/>
              </w:rPr>
              <w:t>Handout: Intake Process Map</w:t>
            </w:r>
            <w:r>
              <w:rPr>
                <w:webHidden/>
              </w:rPr>
              <w:tab/>
            </w:r>
            <w:r>
              <w:rPr>
                <w:webHidden/>
              </w:rPr>
              <w:fldChar w:fldCharType="begin"/>
            </w:r>
            <w:r>
              <w:rPr>
                <w:webHidden/>
              </w:rPr>
              <w:instrText xml:space="preserve"> PAGEREF _Toc179440549 \h </w:instrText>
            </w:r>
            <w:r>
              <w:rPr>
                <w:webHidden/>
              </w:rPr>
            </w:r>
            <w:r>
              <w:rPr>
                <w:webHidden/>
              </w:rPr>
              <w:fldChar w:fldCharType="separate"/>
            </w:r>
            <w:r>
              <w:rPr>
                <w:webHidden/>
              </w:rPr>
              <w:t>19</w:t>
            </w:r>
            <w:r>
              <w:rPr>
                <w:webHidden/>
              </w:rPr>
              <w:fldChar w:fldCharType="end"/>
            </w:r>
          </w:hyperlink>
        </w:p>
        <w:p w14:paraId="36DAD365" w14:textId="7BA6FB7C" w:rsidR="00B03F03" w:rsidRDefault="00B03F03">
          <w:pPr>
            <w:pStyle w:val="TOC3"/>
            <w:rPr>
              <w:rFonts w:asciiTheme="minorHAnsi" w:eastAsiaTheme="minorEastAsia" w:hAnsiTheme="minorHAnsi" w:cstheme="minorBidi"/>
              <w:kern w:val="2"/>
              <w14:ligatures w14:val="standardContextual"/>
            </w:rPr>
          </w:pPr>
          <w:hyperlink w:anchor="_Toc179440550" w:history="1">
            <w:r w:rsidRPr="00EF3DF1">
              <w:rPr>
                <w:rStyle w:val="Hyperlink"/>
              </w:rPr>
              <w:t>Handout: Policy Guidance for Making Informed Decisions</w:t>
            </w:r>
            <w:r>
              <w:rPr>
                <w:webHidden/>
              </w:rPr>
              <w:tab/>
            </w:r>
            <w:r>
              <w:rPr>
                <w:webHidden/>
              </w:rPr>
              <w:fldChar w:fldCharType="begin"/>
            </w:r>
            <w:r>
              <w:rPr>
                <w:webHidden/>
              </w:rPr>
              <w:instrText xml:space="preserve"> PAGEREF _Toc179440550 \h </w:instrText>
            </w:r>
            <w:r>
              <w:rPr>
                <w:webHidden/>
              </w:rPr>
            </w:r>
            <w:r>
              <w:rPr>
                <w:webHidden/>
              </w:rPr>
              <w:fldChar w:fldCharType="separate"/>
            </w:r>
            <w:r>
              <w:rPr>
                <w:webHidden/>
              </w:rPr>
              <w:t>21</w:t>
            </w:r>
            <w:r>
              <w:rPr>
                <w:webHidden/>
              </w:rPr>
              <w:fldChar w:fldCharType="end"/>
            </w:r>
          </w:hyperlink>
        </w:p>
        <w:p w14:paraId="03ECABDA" w14:textId="35232960" w:rsidR="00B03F03" w:rsidRDefault="00B03F03">
          <w:pPr>
            <w:pStyle w:val="TOC2"/>
            <w:rPr>
              <w:rFonts w:asciiTheme="minorHAnsi" w:eastAsiaTheme="minorEastAsia" w:hAnsiTheme="minorHAnsi" w:cstheme="minorBidi"/>
              <w:kern w:val="2"/>
              <w14:ligatures w14:val="standardContextual"/>
            </w:rPr>
          </w:pPr>
          <w:hyperlink w:anchor="_Toc179440551" w:history="1">
            <w:r w:rsidRPr="00EF3DF1">
              <w:rPr>
                <w:rStyle w:val="Hyperlink"/>
              </w:rPr>
              <w:t>Multiple Response System (MRS)</w:t>
            </w:r>
            <w:r>
              <w:rPr>
                <w:webHidden/>
              </w:rPr>
              <w:tab/>
            </w:r>
            <w:r>
              <w:rPr>
                <w:webHidden/>
              </w:rPr>
              <w:fldChar w:fldCharType="begin"/>
            </w:r>
            <w:r>
              <w:rPr>
                <w:webHidden/>
              </w:rPr>
              <w:instrText xml:space="preserve"> PAGEREF _Toc179440551 \h </w:instrText>
            </w:r>
            <w:r>
              <w:rPr>
                <w:webHidden/>
              </w:rPr>
            </w:r>
            <w:r>
              <w:rPr>
                <w:webHidden/>
              </w:rPr>
              <w:fldChar w:fldCharType="separate"/>
            </w:r>
            <w:r>
              <w:rPr>
                <w:webHidden/>
              </w:rPr>
              <w:t>22</w:t>
            </w:r>
            <w:r>
              <w:rPr>
                <w:webHidden/>
              </w:rPr>
              <w:fldChar w:fldCharType="end"/>
            </w:r>
          </w:hyperlink>
        </w:p>
        <w:p w14:paraId="29897BBA" w14:textId="6CBA7B63" w:rsidR="00B03F03" w:rsidRDefault="00B03F03">
          <w:pPr>
            <w:pStyle w:val="TOC3"/>
            <w:rPr>
              <w:rFonts w:asciiTheme="minorHAnsi" w:eastAsiaTheme="minorEastAsia" w:hAnsiTheme="minorHAnsi" w:cstheme="minorBidi"/>
              <w:kern w:val="2"/>
              <w14:ligatures w14:val="standardContextual"/>
            </w:rPr>
          </w:pPr>
          <w:hyperlink w:anchor="_Toc179440552" w:history="1">
            <w:r w:rsidRPr="00EF3DF1">
              <w:rPr>
                <w:rStyle w:val="Hyperlink"/>
              </w:rPr>
              <w:t>Activity: CPS Assessment Tracks</w:t>
            </w:r>
            <w:r>
              <w:rPr>
                <w:webHidden/>
              </w:rPr>
              <w:tab/>
            </w:r>
            <w:r>
              <w:rPr>
                <w:webHidden/>
              </w:rPr>
              <w:fldChar w:fldCharType="begin"/>
            </w:r>
            <w:r>
              <w:rPr>
                <w:webHidden/>
              </w:rPr>
              <w:instrText xml:space="preserve"> PAGEREF _Toc179440552 \h </w:instrText>
            </w:r>
            <w:r>
              <w:rPr>
                <w:webHidden/>
              </w:rPr>
            </w:r>
            <w:r>
              <w:rPr>
                <w:webHidden/>
              </w:rPr>
              <w:fldChar w:fldCharType="separate"/>
            </w:r>
            <w:r>
              <w:rPr>
                <w:webHidden/>
              </w:rPr>
              <w:t>23</w:t>
            </w:r>
            <w:r>
              <w:rPr>
                <w:webHidden/>
              </w:rPr>
              <w:fldChar w:fldCharType="end"/>
            </w:r>
          </w:hyperlink>
        </w:p>
        <w:p w14:paraId="1A5C4485" w14:textId="7FAA9B8B" w:rsidR="00B03F03" w:rsidRDefault="00B03F03">
          <w:pPr>
            <w:pStyle w:val="TOC2"/>
            <w:rPr>
              <w:rFonts w:asciiTheme="minorHAnsi" w:eastAsiaTheme="minorEastAsia" w:hAnsiTheme="minorHAnsi" w:cstheme="minorBidi"/>
              <w:kern w:val="2"/>
              <w14:ligatures w14:val="standardContextual"/>
            </w:rPr>
          </w:pPr>
          <w:hyperlink w:anchor="_Toc179440553" w:history="1">
            <w:r w:rsidRPr="00EF3DF1">
              <w:rPr>
                <w:rStyle w:val="Hyperlink"/>
              </w:rPr>
              <w:t>Overview of Assessment Processes and Policies</w:t>
            </w:r>
            <w:r>
              <w:rPr>
                <w:webHidden/>
              </w:rPr>
              <w:tab/>
            </w:r>
            <w:r>
              <w:rPr>
                <w:webHidden/>
              </w:rPr>
              <w:fldChar w:fldCharType="begin"/>
            </w:r>
            <w:r>
              <w:rPr>
                <w:webHidden/>
              </w:rPr>
              <w:instrText xml:space="preserve"> PAGEREF _Toc179440553 \h </w:instrText>
            </w:r>
            <w:r>
              <w:rPr>
                <w:webHidden/>
              </w:rPr>
            </w:r>
            <w:r>
              <w:rPr>
                <w:webHidden/>
              </w:rPr>
              <w:fldChar w:fldCharType="separate"/>
            </w:r>
            <w:r>
              <w:rPr>
                <w:webHidden/>
              </w:rPr>
              <w:t>24</w:t>
            </w:r>
            <w:r>
              <w:rPr>
                <w:webHidden/>
              </w:rPr>
              <w:fldChar w:fldCharType="end"/>
            </w:r>
          </w:hyperlink>
        </w:p>
        <w:p w14:paraId="60BD73C3" w14:textId="4677CC23" w:rsidR="00B03F03" w:rsidRDefault="00B03F03">
          <w:pPr>
            <w:pStyle w:val="TOC3"/>
            <w:rPr>
              <w:rFonts w:asciiTheme="minorHAnsi" w:eastAsiaTheme="minorEastAsia" w:hAnsiTheme="minorHAnsi" w:cstheme="minorBidi"/>
              <w:kern w:val="2"/>
              <w14:ligatures w14:val="standardContextual"/>
            </w:rPr>
          </w:pPr>
          <w:hyperlink w:anchor="_Toc179440554" w:history="1">
            <w:r w:rsidRPr="00EF3DF1">
              <w:rPr>
                <w:rStyle w:val="Hyperlink"/>
              </w:rPr>
              <w:t>Activity: Learning Review: CPS Assessment Process</w:t>
            </w:r>
            <w:r>
              <w:rPr>
                <w:webHidden/>
              </w:rPr>
              <w:tab/>
            </w:r>
            <w:r>
              <w:rPr>
                <w:webHidden/>
              </w:rPr>
              <w:fldChar w:fldCharType="begin"/>
            </w:r>
            <w:r>
              <w:rPr>
                <w:webHidden/>
              </w:rPr>
              <w:instrText xml:space="preserve"> PAGEREF _Toc179440554 \h </w:instrText>
            </w:r>
            <w:r>
              <w:rPr>
                <w:webHidden/>
              </w:rPr>
            </w:r>
            <w:r>
              <w:rPr>
                <w:webHidden/>
              </w:rPr>
              <w:fldChar w:fldCharType="separate"/>
            </w:r>
            <w:r>
              <w:rPr>
                <w:webHidden/>
              </w:rPr>
              <w:t>24</w:t>
            </w:r>
            <w:r>
              <w:rPr>
                <w:webHidden/>
              </w:rPr>
              <w:fldChar w:fldCharType="end"/>
            </w:r>
          </w:hyperlink>
        </w:p>
        <w:p w14:paraId="5F0EEAB0" w14:textId="5483F5B2" w:rsidR="00B03F03" w:rsidRDefault="00B03F03">
          <w:pPr>
            <w:pStyle w:val="TOC3"/>
            <w:rPr>
              <w:rFonts w:asciiTheme="minorHAnsi" w:eastAsiaTheme="minorEastAsia" w:hAnsiTheme="minorHAnsi" w:cstheme="minorBidi"/>
              <w:kern w:val="2"/>
              <w14:ligatures w14:val="standardContextual"/>
            </w:rPr>
          </w:pPr>
          <w:hyperlink w:anchor="_Toc179440555" w:history="1">
            <w:r w:rsidRPr="00EF3DF1">
              <w:rPr>
                <w:rStyle w:val="Hyperlink"/>
              </w:rPr>
              <w:t>Activity: Learning Review: CPS Assessment Policy</w:t>
            </w:r>
            <w:r>
              <w:rPr>
                <w:webHidden/>
              </w:rPr>
              <w:tab/>
            </w:r>
            <w:r>
              <w:rPr>
                <w:webHidden/>
              </w:rPr>
              <w:fldChar w:fldCharType="begin"/>
            </w:r>
            <w:r>
              <w:rPr>
                <w:webHidden/>
              </w:rPr>
              <w:instrText xml:space="preserve"> PAGEREF _Toc179440555 \h </w:instrText>
            </w:r>
            <w:r>
              <w:rPr>
                <w:webHidden/>
              </w:rPr>
            </w:r>
            <w:r>
              <w:rPr>
                <w:webHidden/>
              </w:rPr>
              <w:fldChar w:fldCharType="separate"/>
            </w:r>
            <w:r>
              <w:rPr>
                <w:webHidden/>
              </w:rPr>
              <w:t>25</w:t>
            </w:r>
            <w:r>
              <w:rPr>
                <w:webHidden/>
              </w:rPr>
              <w:fldChar w:fldCharType="end"/>
            </w:r>
          </w:hyperlink>
        </w:p>
        <w:p w14:paraId="5A4E3C86" w14:textId="3B051CB5" w:rsidR="00B03F03" w:rsidRDefault="00B03F03">
          <w:pPr>
            <w:pStyle w:val="TOC2"/>
            <w:rPr>
              <w:rFonts w:asciiTheme="minorHAnsi" w:eastAsiaTheme="minorEastAsia" w:hAnsiTheme="minorHAnsi" w:cstheme="minorBidi"/>
              <w:kern w:val="2"/>
              <w14:ligatures w14:val="standardContextual"/>
            </w:rPr>
          </w:pPr>
          <w:hyperlink w:anchor="_Toc179440556" w:history="1">
            <w:r w:rsidRPr="00EF3DF1">
              <w:rPr>
                <w:rStyle w:val="Hyperlink"/>
              </w:rPr>
              <w:t>Roles and Responsibilities of CPS Assessment Social Worker</w:t>
            </w:r>
            <w:r>
              <w:rPr>
                <w:webHidden/>
              </w:rPr>
              <w:tab/>
            </w:r>
            <w:r>
              <w:rPr>
                <w:webHidden/>
              </w:rPr>
              <w:fldChar w:fldCharType="begin"/>
            </w:r>
            <w:r>
              <w:rPr>
                <w:webHidden/>
              </w:rPr>
              <w:instrText xml:space="preserve"> PAGEREF _Toc179440556 \h </w:instrText>
            </w:r>
            <w:r>
              <w:rPr>
                <w:webHidden/>
              </w:rPr>
            </w:r>
            <w:r>
              <w:rPr>
                <w:webHidden/>
              </w:rPr>
              <w:fldChar w:fldCharType="separate"/>
            </w:r>
            <w:r>
              <w:rPr>
                <w:webHidden/>
              </w:rPr>
              <w:t>26</w:t>
            </w:r>
            <w:r>
              <w:rPr>
                <w:webHidden/>
              </w:rPr>
              <w:fldChar w:fldCharType="end"/>
            </w:r>
          </w:hyperlink>
        </w:p>
        <w:p w14:paraId="0674D1AD" w14:textId="0B5BD4E7" w:rsidR="00B03F03" w:rsidRDefault="00B03F03">
          <w:pPr>
            <w:pStyle w:val="TOC2"/>
            <w:rPr>
              <w:rFonts w:asciiTheme="minorHAnsi" w:eastAsiaTheme="minorEastAsia" w:hAnsiTheme="minorHAnsi" w:cstheme="minorBidi"/>
              <w:kern w:val="2"/>
              <w14:ligatures w14:val="standardContextual"/>
            </w:rPr>
          </w:pPr>
          <w:hyperlink w:anchor="_Toc179440557" w:history="1">
            <w:r w:rsidRPr="00EF3DF1">
              <w:rPr>
                <w:rStyle w:val="Hyperlink"/>
              </w:rPr>
              <w:t>Legal Aspects of CPS Assessment</w:t>
            </w:r>
            <w:r>
              <w:rPr>
                <w:webHidden/>
              </w:rPr>
              <w:tab/>
            </w:r>
            <w:r>
              <w:rPr>
                <w:webHidden/>
              </w:rPr>
              <w:fldChar w:fldCharType="begin"/>
            </w:r>
            <w:r>
              <w:rPr>
                <w:webHidden/>
              </w:rPr>
              <w:instrText xml:space="preserve"> PAGEREF _Toc179440557 \h </w:instrText>
            </w:r>
            <w:r>
              <w:rPr>
                <w:webHidden/>
              </w:rPr>
            </w:r>
            <w:r>
              <w:rPr>
                <w:webHidden/>
              </w:rPr>
              <w:fldChar w:fldCharType="separate"/>
            </w:r>
            <w:r>
              <w:rPr>
                <w:webHidden/>
              </w:rPr>
              <w:t>29</w:t>
            </w:r>
            <w:r>
              <w:rPr>
                <w:webHidden/>
              </w:rPr>
              <w:fldChar w:fldCharType="end"/>
            </w:r>
          </w:hyperlink>
        </w:p>
        <w:p w14:paraId="4A9C8A07" w14:textId="28525791" w:rsidR="00B03F03" w:rsidRDefault="00B03F03">
          <w:pPr>
            <w:pStyle w:val="TOC3"/>
            <w:rPr>
              <w:rFonts w:asciiTheme="minorHAnsi" w:eastAsiaTheme="minorEastAsia" w:hAnsiTheme="minorHAnsi" w:cstheme="minorBidi"/>
              <w:kern w:val="2"/>
              <w14:ligatures w14:val="standardContextual"/>
            </w:rPr>
          </w:pPr>
          <w:hyperlink w:anchor="_Toc179440558" w:history="1">
            <w:r w:rsidRPr="00EF3DF1">
              <w:rPr>
                <w:rStyle w:val="Hyperlink"/>
              </w:rPr>
              <w:t>Activity: Legal Aspects</w:t>
            </w:r>
            <w:r>
              <w:rPr>
                <w:webHidden/>
              </w:rPr>
              <w:tab/>
            </w:r>
            <w:r>
              <w:rPr>
                <w:webHidden/>
              </w:rPr>
              <w:fldChar w:fldCharType="begin"/>
            </w:r>
            <w:r>
              <w:rPr>
                <w:webHidden/>
              </w:rPr>
              <w:instrText xml:space="preserve"> PAGEREF _Toc179440558 \h </w:instrText>
            </w:r>
            <w:r>
              <w:rPr>
                <w:webHidden/>
              </w:rPr>
            </w:r>
            <w:r>
              <w:rPr>
                <w:webHidden/>
              </w:rPr>
              <w:fldChar w:fldCharType="separate"/>
            </w:r>
            <w:r>
              <w:rPr>
                <w:webHidden/>
              </w:rPr>
              <w:t>29</w:t>
            </w:r>
            <w:r>
              <w:rPr>
                <w:webHidden/>
              </w:rPr>
              <w:fldChar w:fldCharType="end"/>
            </w:r>
          </w:hyperlink>
        </w:p>
        <w:p w14:paraId="72680083" w14:textId="576C1568" w:rsidR="00B03F03" w:rsidRDefault="00B03F03">
          <w:pPr>
            <w:pStyle w:val="TOC3"/>
            <w:rPr>
              <w:rFonts w:asciiTheme="minorHAnsi" w:eastAsiaTheme="minorEastAsia" w:hAnsiTheme="minorHAnsi" w:cstheme="minorBidi"/>
              <w:kern w:val="2"/>
              <w14:ligatures w14:val="standardContextual"/>
            </w:rPr>
          </w:pPr>
          <w:hyperlink w:anchor="_Toc179440559" w:history="1">
            <w:r w:rsidRPr="00EF3DF1">
              <w:rPr>
                <w:rStyle w:val="Hyperlink"/>
              </w:rPr>
              <w:t>Handout: North Carolina Right to Enter a Residence</w:t>
            </w:r>
            <w:r>
              <w:rPr>
                <w:webHidden/>
              </w:rPr>
              <w:tab/>
            </w:r>
            <w:r>
              <w:rPr>
                <w:webHidden/>
              </w:rPr>
              <w:fldChar w:fldCharType="begin"/>
            </w:r>
            <w:r>
              <w:rPr>
                <w:webHidden/>
              </w:rPr>
              <w:instrText xml:space="preserve"> PAGEREF _Toc179440559 \h </w:instrText>
            </w:r>
            <w:r>
              <w:rPr>
                <w:webHidden/>
              </w:rPr>
            </w:r>
            <w:r>
              <w:rPr>
                <w:webHidden/>
              </w:rPr>
              <w:fldChar w:fldCharType="separate"/>
            </w:r>
            <w:r>
              <w:rPr>
                <w:webHidden/>
              </w:rPr>
              <w:t>33</w:t>
            </w:r>
            <w:r>
              <w:rPr>
                <w:webHidden/>
              </w:rPr>
              <w:fldChar w:fldCharType="end"/>
            </w:r>
          </w:hyperlink>
        </w:p>
        <w:p w14:paraId="1AE896DB" w14:textId="2354471B" w:rsidR="00B03F03" w:rsidRDefault="00B03F03">
          <w:pPr>
            <w:pStyle w:val="TOC3"/>
            <w:rPr>
              <w:rFonts w:asciiTheme="minorHAnsi" w:eastAsiaTheme="minorEastAsia" w:hAnsiTheme="minorHAnsi" w:cstheme="minorBidi"/>
              <w:kern w:val="2"/>
              <w14:ligatures w14:val="standardContextual"/>
            </w:rPr>
          </w:pPr>
          <w:hyperlink w:anchor="_Toc179440560" w:history="1">
            <w:r w:rsidRPr="00EF3DF1">
              <w:rPr>
                <w:rStyle w:val="Hyperlink"/>
              </w:rPr>
              <w:t>Activity: Learning Review: Applying Legal Standards</w:t>
            </w:r>
            <w:r>
              <w:rPr>
                <w:webHidden/>
              </w:rPr>
              <w:tab/>
            </w:r>
            <w:r>
              <w:rPr>
                <w:webHidden/>
              </w:rPr>
              <w:fldChar w:fldCharType="begin"/>
            </w:r>
            <w:r>
              <w:rPr>
                <w:webHidden/>
              </w:rPr>
              <w:instrText xml:space="preserve"> PAGEREF _Toc179440560 \h </w:instrText>
            </w:r>
            <w:r>
              <w:rPr>
                <w:webHidden/>
              </w:rPr>
            </w:r>
            <w:r>
              <w:rPr>
                <w:webHidden/>
              </w:rPr>
              <w:fldChar w:fldCharType="separate"/>
            </w:r>
            <w:r>
              <w:rPr>
                <w:webHidden/>
              </w:rPr>
              <w:t>34</w:t>
            </w:r>
            <w:r>
              <w:rPr>
                <w:webHidden/>
              </w:rPr>
              <w:fldChar w:fldCharType="end"/>
            </w:r>
          </w:hyperlink>
        </w:p>
        <w:p w14:paraId="67F00D5F" w14:textId="22C20419" w:rsidR="00B03F03" w:rsidRDefault="00B03F03">
          <w:pPr>
            <w:pStyle w:val="TOC1"/>
            <w:rPr>
              <w:rFonts w:asciiTheme="minorHAnsi" w:eastAsiaTheme="minorEastAsia" w:hAnsiTheme="minorHAnsi" w:cstheme="minorBidi"/>
              <w:kern w:val="2"/>
              <w14:ligatures w14:val="standardContextual"/>
            </w:rPr>
          </w:pPr>
          <w:hyperlink w:anchor="_Toc179440561" w:history="1">
            <w:r w:rsidRPr="00EF3DF1">
              <w:rPr>
                <w:rStyle w:val="Hyperlink"/>
              </w:rPr>
              <w:t>Essential Function: Communicating</w:t>
            </w:r>
            <w:r>
              <w:rPr>
                <w:webHidden/>
              </w:rPr>
              <w:tab/>
            </w:r>
            <w:r>
              <w:rPr>
                <w:webHidden/>
              </w:rPr>
              <w:fldChar w:fldCharType="begin"/>
            </w:r>
            <w:r>
              <w:rPr>
                <w:webHidden/>
              </w:rPr>
              <w:instrText xml:space="preserve"> PAGEREF _Toc179440561 \h </w:instrText>
            </w:r>
            <w:r>
              <w:rPr>
                <w:webHidden/>
              </w:rPr>
            </w:r>
            <w:r>
              <w:rPr>
                <w:webHidden/>
              </w:rPr>
              <w:fldChar w:fldCharType="separate"/>
            </w:r>
            <w:r>
              <w:rPr>
                <w:webHidden/>
              </w:rPr>
              <w:t>35</w:t>
            </w:r>
            <w:r>
              <w:rPr>
                <w:webHidden/>
              </w:rPr>
              <w:fldChar w:fldCharType="end"/>
            </w:r>
          </w:hyperlink>
        </w:p>
        <w:p w14:paraId="7F3DF017" w14:textId="4BC17B13" w:rsidR="00B03F03" w:rsidRDefault="00B03F03">
          <w:pPr>
            <w:pStyle w:val="TOC2"/>
            <w:rPr>
              <w:rFonts w:asciiTheme="minorHAnsi" w:eastAsiaTheme="minorEastAsia" w:hAnsiTheme="minorHAnsi" w:cstheme="minorBidi"/>
              <w:kern w:val="2"/>
              <w14:ligatures w14:val="standardContextual"/>
            </w:rPr>
          </w:pPr>
          <w:hyperlink w:anchor="_Toc179440562" w:history="1">
            <w:r w:rsidRPr="00EF3DF1">
              <w:rPr>
                <w:rStyle w:val="Hyperlink"/>
              </w:rPr>
              <w:t>Communicating Overview</w:t>
            </w:r>
            <w:r>
              <w:rPr>
                <w:webHidden/>
              </w:rPr>
              <w:tab/>
            </w:r>
            <w:r>
              <w:rPr>
                <w:webHidden/>
              </w:rPr>
              <w:fldChar w:fldCharType="begin"/>
            </w:r>
            <w:r>
              <w:rPr>
                <w:webHidden/>
              </w:rPr>
              <w:instrText xml:space="preserve"> PAGEREF _Toc179440562 \h </w:instrText>
            </w:r>
            <w:r>
              <w:rPr>
                <w:webHidden/>
              </w:rPr>
            </w:r>
            <w:r>
              <w:rPr>
                <w:webHidden/>
              </w:rPr>
              <w:fldChar w:fldCharType="separate"/>
            </w:r>
            <w:r>
              <w:rPr>
                <w:webHidden/>
              </w:rPr>
              <w:t>35</w:t>
            </w:r>
            <w:r>
              <w:rPr>
                <w:webHidden/>
              </w:rPr>
              <w:fldChar w:fldCharType="end"/>
            </w:r>
          </w:hyperlink>
        </w:p>
        <w:p w14:paraId="0630A8DB" w14:textId="41431CA0" w:rsidR="00B03F03" w:rsidRDefault="00B03F03">
          <w:pPr>
            <w:pStyle w:val="TOC3"/>
            <w:rPr>
              <w:rFonts w:asciiTheme="minorHAnsi" w:eastAsiaTheme="minorEastAsia" w:hAnsiTheme="minorHAnsi" w:cstheme="minorBidi"/>
              <w:kern w:val="2"/>
              <w14:ligatures w14:val="standardContextual"/>
            </w:rPr>
          </w:pPr>
          <w:hyperlink w:anchor="_Toc179440563" w:history="1">
            <w:r w:rsidRPr="00EF3DF1">
              <w:rPr>
                <w:rStyle w:val="Hyperlink"/>
              </w:rPr>
              <w:t>Self-Assessment Tool: Communicating Function</w:t>
            </w:r>
            <w:r>
              <w:rPr>
                <w:webHidden/>
              </w:rPr>
              <w:tab/>
            </w:r>
            <w:r>
              <w:rPr>
                <w:webHidden/>
              </w:rPr>
              <w:fldChar w:fldCharType="begin"/>
            </w:r>
            <w:r>
              <w:rPr>
                <w:webHidden/>
              </w:rPr>
              <w:instrText xml:space="preserve"> PAGEREF _Toc179440563 \h </w:instrText>
            </w:r>
            <w:r>
              <w:rPr>
                <w:webHidden/>
              </w:rPr>
            </w:r>
            <w:r>
              <w:rPr>
                <w:webHidden/>
              </w:rPr>
              <w:fldChar w:fldCharType="separate"/>
            </w:r>
            <w:r>
              <w:rPr>
                <w:webHidden/>
              </w:rPr>
              <w:t>36</w:t>
            </w:r>
            <w:r>
              <w:rPr>
                <w:webHidden/>
              </w:rPr>
              <w:fldChar w:fldCharType="end"/>
            </w:r>
          </w:hyperlink>
        </w:p>
        <w:p w14:paraId="13CA8ED6" w14:textId="35FCED94" w:rsidR="00B03F03" w:rsidRDefault="00B03F03">
          <w:pPr>
            <w:pStyle w:val="TOC3"/>
            <w:rPr>
              <w:rFonts w:asciiTheme="minorHAnsi" w:eastAsiaTheme="minorEastAsia" w:hAnsiTheme="minorHAnsi" w:cstheme="minorBidi"/>
              <w:kern w:val="2"/>
              <w14:ligatures w14:val="standardContextual"/>
            </w:rPr>
          </w:pPr>
          <w:hyperlink w:anchor="_Toc179440564" w:history="1">
            <w:r w:rsidRPr="00EF3DF1">
              <w:rPr>
                <w:rStyle w:val="Hyperlink"/>
              </w:rPr>
              <w:t>Skills Practice: Introducing Your Role</w:t>
            </w:r>
            <w:r>
              <w:rPr>
                <w:webHidden/>
              </w:rPr>
              <w:tab/>
            </w:r>
            <w:r>
              <w:rPr>
                <w:webHidden/>
              </w:rPr>
              <w:fldChar w:fldCharType="begin"/>
            </w:r>
            <w:r>
              <w:rPr>
                <w:webHidden/>
              </w:rPr>
              <w:instrText xml:space="preserve"> PAGEREF _Toc179440564 \h </w:instrText>
            </w:r>
            <w:r>
              <w:rPr>
                <w:webHidden/>
              </w:rPr>
            </w:r>
            <w:r>
              <w:rPr>
                <w:webHidden/>
              </w:rPr>
              <w:fldChar w:fldCharType="separate"/>
            </w:r>
            <w:r>
              <w:rPr>
                <w:webHidden/>
              </w:rPr>
              <w:t>40</w:t>
            </w:r>
            <w:r>
              <w:rPr>
                <w:webHidden/>
              </w:rPr>
              <w:fldChar w:fldCharType="end"/>
            </w:r>
          </w:hyperlink>
        </w:p>
        <w:p w14:paraId="5CD660D6" w14:textId="7DA2F059" w:rsidR="00B03F03" w:rsidRDefault="00B03F03">
          <w:pPr>
            <w:pStyle w:val="TOC2"/>
            <w:rPr>
              <w:rFonts w:asciiTheme="minorHAnsi" w:eastAsiaTheme="minorEastAsia" w:hAnsiTheme="minorHAnsi" w:cstheme="minorBidi"/>
              <w:kern w:val="2"/>
              <w14:ligatures w14:val="standardContextual"/>
            </w:rPr>
          </w:pPr>
          <w:hyperlink w:anchor="_Toc179440565" w:history="1">
            <w:r w:rsidRPr="00EF3DF1">
              <w:rPr>
                <w:rStyle w:val="Hyperlink"/>
              </w:rPr>
              <w:t>Crucial Conversations</w:t>
            </w:r>
            <w:r>
              <w:rPr>
                <w:webHidden/>
              </w:rPr>
              <w:tab/>
            </w:r>
            <w:r>
              <w:rPr>
                <w:webHidden/>
              </w:rPr>
              <w:fldChar w:fldCharType="begin"/>
            </w:r>
            <w:r>
              <w:rPr>
                <w:webHidden/>
              </w:rPr>
              <w:instrText xml:space="preserve"> PAGEREF _Toc179440565 \h </w:instrText>
            </w:r>
            <w:r>
              <w:rPr>
                <w:webHidden/>
              </w:rPr>
            </w:r>
            <w:r>
              <w:rPr>
                <w:webHidden/>
              </w:rPr>
              <w:fldChar w:fldCharType="separate"/>
            </w:r>
            <w:r>
              <w:rPr>
                <w:webHidden/>
              </w:rPr>
              <w:t>41</w:t>
            </w:r>
            <w:r>
              <w:rPr>
                <w:webHidden/>
              </w:rPr>
              <w:fldChar w:fldCharType="end"/>
            </w:r>
          </w:hyperlink>
        </w:p>
        <w:p w14:paraId="274DDB51" w14:textId="1B3E841F" w:rsidR="00B03F03" w:rsidRDefault="00B03F03">
          <w:pPr>
            <w:pStyle w:val="TOC3"/>
            <w:rPr>
              <w:rFonts w:asciiTheme="minorHAnsi" w:eastAsiaTheme="minorEastAsia" w:hAnsiTheme="minorHAnsi" w:cstheme="minorBidi"/>
              <w:kern w:val="2"/>
              <w14:ligatures w14:val="standardContextual"/>
            </w:rPr>
          </w:pPr>
          <w:hyperlink w:anchor="_Toc179440566" w:history="1">
            <w:r w:rsidRPr="00EF3DF1">
              <w:rPr>
                <w:rStyle w:val="Hyperlink"/>
              </w:rPr>
              <w:t>Activity: Power Dynamics in Child Welfare Interventions</w:t>
            </w:r>
            <w:r>
              <w:rPr>
                <w:webHidden/>
              </w:rPr>
              <w:tab/>
            </w:r>
            <w:r>
              <w:rPr>
                <w:webHidden/>
              </w:rPr>
              <w:fldChar w:fldCharType="begin"/>
            </w:r>
            <w:r>
              <w:rPr>
                <w:webHidden/>
              </w:rPr>
              <w:instrText xml:space="preserve"> PAGEREF _Toc179440566 \h </w:instrText>
            </w:r>
            <w:r>
              <w:rPr>
                <w:webHidden/>
              </w:rPr>
            </w:r>
            <w:r>
              <w:rPr>
                <w:webHidden/>
              </w:rPr>
              <w:fldChar w:fldCharType="separate"/>
            </w:r>
            <w:r>
              <w:rPr>
                <w:webHidden/>
              </w:rPr>
              <w:t>44</w:t>
            </w:r>
            <w:r>
              <w:rPr>
                <w:webHidden/>
              </w:rPr>
              <w:fldChar w:fldCharType="end"/>
            </w:r>
          </w:hyperlink>
        </w:p>
        <w:p w14:paraId="70E389A4" w14:textId="19A66562" w:rsidR="00B03F03" w:rsidRDefault="00B03F03">
          <w:pPr>
            <w:pStyle w:val="TOC1"/>
            <w:rPr>
              <w:rFonts w:asciiTheme="minorHAnsi" w:eastAsiaTheme="minorEastAsia" w:hAnsiTheme="minorHAnsi" w:cstheme="minorBidi"/>
              <w:kern w:val="2"/>
              <w14:ligatures w14:val="standardContextual"/>
            </w:rPr>
          </w:pPr>
          <w:hyperlink w:anchor="_Toc179440567" w:history="1">
            <w:r w:rsidRPr="00EF3DF1">
              <w:rPr>
                <w:rStyle w:val="Hyperlink"/>
              </w:rPr>
              <w:t>Diversity, Equity, Inclusion and Belonging</w:t>
            </w:r>
            <w:r>
              <w:rPr>
                <w:webHidden/>
              </w:rPr>
              <w:tab/>
            </w:r>
            <w:r>
              <w:rPr>
                <w:webHidden/>
              </w:rPr>
              <w:fldChar w:fldCharType="begin"/>
            </w:r>
            <w:r>
              <w:rPr>
                <w:webHidden/>
              </w:rPr>
              <w:instrText xml:space="preserve"> PAGEREF _Toc179440567 \h </w:instrText>
            </w:r>
            <w:r>
              <w:rPr>
                <w:webHidden/>
              </w:rPr>
            </w:r>
            <w:r>
              <w:rPr>
                <w:webHidden/>
              </w:rPr>
              <w:fldChar w:fldCharType="separate"/>
            </w:r>
            <w:r>
              <w:rPr>
                <w:webHidden/>
              </w:rPr>
              <w:t>45</w:t>
            </w:r>
            <w:r>
              <w:rPr>
                <w:webHidden/>
              </w:rPr>
              <w:fldChar w:fldCharType="end"/>
            </w:r>
          </w:hyperlink>
        </w:p>
        <w:p w14:paraId="642442E6" w14:textId="50914315" w:rsidR="00B03F03" w:rsidRDefault="00B03F03">
          <w:pPr>
            <w:pStyle w:val="TOC2"/>
            <w:rPr>
              <w:rFonts w:asciiTheme="minorHAnsi" w:eastAsiaTheme="minorEastAsia" w:hAnsiTheme="minorHAnsi" w:cstheme="minorBidi"/>
              <w:kern w:val="2"/>
              <w14:ligatures w14:val="standardContextual"/>
            </w:rPr>
          </w:pPr>
          <w:hyperlink w:anchor="_Toc179440568" w:history="1">
            <w:r w:rsidRPr="00EF3DF1">
              <w:rPr>
                <w:rStyle w:val="Hyperlink"/>
              </w:rPr>
              <w:t>Institutional Racism in Child Welfare Systems in the United States</w:t>
            </w:r>
            <w:r>
              <w:rPr>
                <w:webHidden/>
              </w:rPr>
              <w:tab/>
            </w:r>
            <w:r>
              <w:rPr>
                <w:webHidden/>
              </w:rPr>
              <w:fldChar w:fldCharType="begin"/>
            </w:r>
            <w:r>
              <w:rPr>
                <w:webHidden/>
              </w:rPr>
              <w:instrText xml:space="preserve"> PAGEREF _Toc179440568 \h </w:instrText>
            </w:r>
            <w:r>
              <w:rPr>
                <w:webHidden/>
              </w:rPr>
            </w:r>
            <w:r>
              <w:rPr>
                <w:webHidden/>
              </w:rPr>
              <w:fldChar w:fldCharType="separate"/>
            </w:r>
            <w:r>
              <w:rPr>
                <w:webHidden/>
              </w:rPr>
              <w:t>45</w:t>
            </w:r>
            <w:r>
              <w:rPr>
                <w:webHidden/>
              </w:rPr>
              <w:fldChar w:fldCharType="end"/>
            </w:r>
          </w:hyperlink>
        </w:p>
        <w:p w14:paraId="5E27682A" w14:textId="6A4B0CA0" w:rsidR="00B03F03" w:rsidRDefault="00B03F03">
          <w:pPr>
            <w:pStyle w:val="TOC3"/>
            <w:rPr>
              <w:rFonts w:asciiTheme="minorHAnsi" w:eastAsiaTheme="minorEastAsia" w:hAnsiTheme="minorHAnsi" w:cstheme="minorBidi"/>
              <w:kern w:val="2"/>
              <w14:ligatures w14:val="standardContextual"/>
            </w:rPr>
          </w:pPr>
          <w:hyperlink w:anchor="_Toc179440569" w:history="1">
            <w:r w:rsidRPr="00EF3DF1">
              <w:rPr>
                <w:rStyle w:val="Hyperlink"/>
              </w:rPr>
              <w:t>Video: The Racist Roots of the Child Welfare System</w:t>
            </w:r>
            <w:r>
              <w:rPr>
                <w:webHidden/>
              </w:rPr>
              <w:tab/>
            </w:r>
            <w:r>
              <w:rPr>
                <w:webHidden/>
              </w:rPr>
              <w:fldChar w:fldCharType="begin"/>
            </w:r>
            <w:r>
              <w:rPr>
                <w:webHidden/>
              </w:rPr>
              <w:instrText xml:space="preserve"> PAGEREF _Toc179440569 \h </w:instrText>
            </w:r>
            <w:r>
              <w:rPr>
                <w:webHidden/>
              </w:rPr>
            </w:r>
            <w:r>
              <w:rPr>
                <w:webHidden/>
              </w:rPr>
              <w:fldChar w:fldCharType="separate"/>
            </w:r>
            <w:r>
              <w:rPr>
                <w:webHidden/>
              </w:rPr>
              <w:t>45</w:t>
            </w:r>
            <w:r>
              <w:rPr>
                <w:webHidden/>
              </w:rPr>
              <w:fldChar w:fldCharType="end"/>
            </w:r>
          </w:hyperlink>
        </w:p>
        <w:p w14:paraId="28D401B4" w14:textId="1A6434DC" w:rsidR="00B03F03" w:rsidRDefault="00B03F03">
          <w:pPr>
            <w:pStyle w:val="TOC3"/>
            <w:rPr>
              <w:rFonts w:asciiTheme="minorHAnsi" w:eastAsiaTheme="minorEastAsia" w:hAnsiTheme="minorHAnsi" w:cstheme="minorBidi"/>
              <w:kern w:val="2"/>
              <w14:ligatures w14:val="standardContextual"/>
            </w:rPr>
          </w:pPr>
          <w:hyperlink w:anchor="_Toc179440570" w:history="1">
            <w:r w:rsidRPr="00EF3DF1">
              <w:rPr>
                <w:rStyle w:val="Hyperlink"/>
              </w:rPr>
              <w:t>Video: Exploring Implicit Bias in Child Protection</w:t>
            </w:r>
            <w:r>
              <w:rPr>
                <w:webHidden/>
              </w:rPr>
              <w:tab/>
            </w:r>
            <w:r>
              <w:rPr>
                <w:webHidden/>
              </w:rPr>
              <w:fldChar w:fldCharType="begin"/>
            </w:r>
            <w:r>
              <w:rPr>
                <w:webHidden/>
              </w:rPr>
              <w:instrText xml:space="preserve"> PAGEREF _Toc179440570 \h </w:instrText>
            </w:r>
            <w:r>
              <w:rPr>
                <w:webHidden/>
              </w:rPr>
            </w:r>
            <w:r>
              <w:rPr>
                <w:webHidden/>
              </w:rPr>
              <w:fldChar w:fldCharType="separate"/>
            </w:r>
            <w:r>
              <w:rPr>
                <w:webHidden/>
              </w:rPr>
              <w:t>48</w:t>
            </w:r>
            <w:r>
              <w:rPr>
                <w:webHidden/>
              </w:rPr>
              <w:fldChar w:fldCharType="end"/>
            </w:r>
          </w:hyperlink>
        </w:p>
        <w:p w14:paraId="68522630" w14:textId="266D8929" w:rsidR="00B03F03" w:rsidRDefault="00B03F03">
          <w:pPr>
            <w:pStyle w:val="TOC3"/>
            <w:rPr>
              <w:rFonts w:asciiTheme="minorHAnsi" w:eastAsiaTheme="minorEastAsia" w:hAnsiTheme="minorHAnsi" w:cstheme="minorBidi"/>
              <w:kern w:val="2"/>
              <w14:ligatures w14:val="standardContextual"/>
            </w:rPr>
          </w:pPr>
          <w:hyperlink w:anchor="_Toc179440571" w:history="1">
            <w:r w:rsidRPr="00EF3DF1">
              <w:rPr>
                <w:rStyle w:val="Hyperlink"/>
              </w:rPr>
              <w:t>Debrief</w:t>
            </w:r>
            <w:r>
              <w:rPr>
                <w:webHidden/>
              </w:rPr>
              <w:tab/>
            </w:r>
            <w:r>
              <w:rPr>
                <w:webHidden/>
              </w:rPr>
              <w:fldChar w:fldCharType="begin"/>
            </w:r>
            <w:r>
              <w:rPr>
                <w:webHidden/>
              </w:rPr>
              <w:instrText xml:space="preserve"> PAGEREF _Toc179440571 \h </w:instrText>
            </w:r>
            <w:r>
              <w:rPr>
                <w:webHidden/>
              </w:rPr>
            </w:r>
            <w:r>
              <w:rPr>
                <w:webHidden/>
              </w:rPr>
              <w:fldChar w:fldCharType="separate"/>
            </w:r>
            <w:r>
              <w:rPr>
                <w:webHidden/>
              </w:rPr>
              <w:t>49</w:t>
            </w:r>
            <w:r>
              <w:rPr>
                <w:webHidden/>
              </w:rPr>
              <w:fldChar w:fldCharType="end"/>
            </w:r>
          </w:hyperlink>
        </w:p>
        <w:p w14:paraId="328FEA70" w14:textId="4FB6065E" w:rsidR="00B03F03" w:rsidRDefault="00B03F03">
          <w:pPr>
            <w:pStyle w:val="TOC2"/>
            <w:rPr>
              <w:rFonts w:asciiTheme="minorHAnsi" w:eastAsiaTheme="minorEastAsia" w:hAnsiTheme="minorHAnsi" w:cstheme="minorBidi"/>
              <w:kern w:val="2"/>
              <w14:ligatures w14:val="standardContextual"/>
            </w:rPr>
          </w:pPr>
          <w:hyperlink w:anchor="_Toc179440572" w:history="1">
            <w:r w:rsidRPr="00EF3DF1">
              <w:rPr>
                <w:rStyle w:val="Hyperlink"/>
              </w:rPr>
              <w:t>Cultural Humility, Inclusion, and Considerations for Child Welfare Assessments and Decision-Making</w:t>
            </w:r>
            <w:r>
              <w:rPr>
                <w:webHidden/>
              </w:rPr>
              <w:tab/>
            </w:r>
            <w:r>
              <w:rPr>
                <w:webHidden/>
              </w:rPr>
              <w:fldChar w:fldCharType="begin"/>
            </w:r>
            <w:r>
              <w:rPr>
                <w:webHidden/>
              </w:rPr>
              <w:instrText xml:space="preserve"> PAGEREF _Toc179440572 \h </w:instrText>
            </w:r>
            <w:r>
              <w:rPr>
                <w:webHidden/>
              </w:rPr>
            </w:r>
            <w:r>
              <w:rPr>
                <w:webHidden/>
              </w:rPr>
              <w:fldChar w:fldCharType="separate"/>
            </w:r>
            <w:r>
              <w:rPr>
                <w:webHidden/>
              </w:rPr>
              <w:t>50</w:t>
            </w:r>
            <w:r>
              <w:rPr>
                <w:webHidden/>
              </w:rPr>
              <w:fldChar w:fldCharType="end"/>
            </w:r>
          </w:hyperlink>
        </w:p>
        <w:p w14:paraId="56218CD9" w14:textId="2CF4C738" w:rsidR="00B03F03" w:rsidRDefault="00B03F03">
          <w:pPr>
            <w:pStyle w:val="TOC3"/>
            <w:rPr>
              <w:rFonts w:asciiTheme="minorHAnsi" w:eastAsiaTheme="minorEastAsia" w:hAnsiTheme="minorHAnsi" w:cstheme="minorBidi"/>
              <w:kern w:val="2"/>
              <w14:ligatures w14:val="standardContextual"/>
            </w:rPr>
          </w:pPr>
          <w:hyperlink w:anchor="_Toc179440573" w:history="1">
            <w:r w:rsidRPr="00EF3DF1">
              <w:rPr>
                <w:rStyle w:val="Hyperlink"/>
              </w:rPr>
              <w:t>Video: What Exactly is Cultural Humility?</w:t>
            </w:r>
            <w:r>
              <w:rPr>
                <w:webHidden/>
              </w:rPr>
              <w:tab/>
            </w:r>
            <w:r>
              <w:rPr>
                <w:webHidden/>
              </w:rPr>
              <w:fldChar w:fldCharType="begin"/>
            </w:r>
            <w:r>
              <w:rPr>
                <w:webHidden/>
              </w:rPr>
              <w:instrText xml:space="preserve"> PAGEREF _Toc179440573 \h </w:instrText>
            </w:r>
            <w:r>
              <w:rPr>
                <w:webHidden/>
              </w:rPr>
            </w:r>
            <w:r>
              <w:rPr>
                <w:webHidden/>
              </w:rPr>
              <w:fldChar w:fldCharType="separate"/>
            </w:r>
            <w:r>
              <w:rPr>
                <w:webHidden/>
              </w:rPr>
              <w:t>50</w:t>
            </w:r>
            <w:r>
              <w:rPr>
                <w:webHidden/>
              </w:rPr>
              <w:fldChar w:fldCharType="end"/>
            </w:r>
          </w:hyperlink>
        </w:p>
        <w:p w14:paraId="60254995" w14:textId="04AE508F" w:rsidR="00B03F03" w:rsidRDefault="00B03F03">
          <w:pPr>
            <w:pStyle w:val="TOC3"/>
            <w:rPr>
              <w:rFonts w:asciiTheme="minorHAnsi" w:eastAsiaTheme="minorEastAsia" w:hAnsiTheme="minorHAnsi" w:cstheme="minorBidi"/>
              <w:kern w:val="2"/>
              <w14:ligatures w14:val="standardContextual"/>
            </w:rPr>
          </w:pPr>
          <w:hyperlink w:anchor="_Toc179440574" w:history="1">
            <w:r w:rsidRPr="00EF3DF1">
              <w:rPr>
                <w:rStyle w:val="Hyperlink"/>
              </w:rPr>
              <w:t>Activity: Child Welfare Practice Strategies to Center Families</w:t>
            </w:r>
            <w:r>
              <w:rPr>
                <w:webHidden/>
              </w:rPr>
              <w:tab/>
            </w:r>
            <w:r>
              <w:rPr>
                <w:webHidden/>
              </w:rPr>
              <w:fldChar w:fldCharType="begin"/>
            </w:r>
            <w:r>
              <w:rPr>
                <w:webHidden/>
              </w:rPr>
              <w:instrText xml:space="preserve"> PAGEREF _Toc179440574 \h </w:instrText>
            </w:r>
            <w:r>
              <w:rPr>
                <w:webHidden/>
              </w:rPr>
            </w:r>
            <w:r>
              <w:rPr>
                <w:webHidden/>
              </w:rPr>
              <w:fldChar w:fldCharType="separate"/>
            </w:r>
            <w:r>
              <w:rPr>
                <w:webHidden/>
              </w:rPr>
              <w:t>52</w:t>
            </w:r>
            <w:r>
              <w:rPr>
                <w:webHidden/>
              </w:rPr>
              <w:fldChar w:fldCharType="end"/>
            </w:r>
          </w:hyperlink>
        </w:p>
        <w:p w14:paraId="1184B06C" w14:textId="5C764551" w:rsidR="00B03F03" w:rsidRDefault="00B03F03">
          <w:pPr>
            <w:pStyle w:val="TOC2"/>
            <w:rPr>
              <w:rFonts w:asciiTheme="minorHAnsi" w:eastAsiaTheme="minorEastAsia" w:hAnsiTheme="minorHAnsi" w:cstheme="minorBidi"/>
              <w:kern w:val="2"/>
              <w14:ligatures w14:val="standardContextual"/>
            </w:rPr>
          </w:pPr>
          <w:hyperlink w:anchor="_Toc179440575" w:history="1">
            <w:r w:rsidRPr="00EF3DF1">
              <w:rPr>
                <w:rStyle w:val="Hyperlink"/>
              </w:rPr>
              <w:t>Identifying and Addressing Bias</w:t>
            </w:r>
            <w:r>
              <w:rPr>
                <w:webHidden/>
              </w:rPr>
              <w:tab/>
            </w:r>
            <w:r>
              <w:rPr>
                <w:webHidden/>
              </w:rPr>
              <w:fldChar w:fldCharType="begin"/>
            </w:r>
            <w:r>
              <w:rPr>
                <w:webHidden/>
              </w:rPr>
              <w:instrText xml:space="preserve"> PAGEREF _Toc179440575 \h </w:instrText>
            </w:r>
            <w:r>
              <w:rPr>
                <w:webHidden/>
              </w:rPr>
            </w:r>
            <w:r>
              <w:rPr>
                <w:webHidden/>
              </w:rPr>
              <w:fldChar w:fldCharType="separate"/>
            </w:r>
            <w:r>
              <w:rPr>
                <w:webHidden/>
              </w:rPr>
              <w:t>54</w:t>
            </w:r>
            <w:r>
              <w:rPr>
                <w:webHidden/>
              </w:rPr>
              <w:fldChar w:fldCharType="end"/>
            </w:r>
          </w:hyperlink>
        </w:p>
        <w:p w14:paraId="2A70EA2A" w14:textId="62630B84" w:rsidR="00B03F03" w:rsidRDefault="00B03F03">
          <w:pPr>
            <w:pStyle w:val="TOC3"/>
            <w:rPr>
              <w:rFonts w:asciiTheme="minorHAnsi" w:eastAsiaTheme="minorEastAsia" w:hAnsiTheme="minorHAnsi" w:cstheme="minorBidi"/>
              <w:kern w:val="2"/>
              <w14:ligatures w14:val="standardContextual"/>
            </w:rPr>
          </w:pPr>
          <w:hyperlink w:anchor="_Toc179440576" w:history="1">
            <w:r w:rsidRPr="00EF3DF1">
              <w:rPr>
                <w:rStyle w:val="Hyperlink"/>
              </w:rPr>
              <w:t>Activity: Learning Zones</w:t>
            </w:r>
            <w:r>
              <w:rPr>
                <w:webHidden/>
              </w:rPr>
              <w:tab/>
            </w:r>
            <w:r>
              <w:rPr>
                <w:webHidden/>
              </w:rPr>
              <w:fldChar w:fldCharType="begin"/>
            </w:r>
            <w:r>
              <w:rPr>
                <w:webHidden/>
              </w:rPr>
              <w:instrText xml:space="preserve"> PAGEREF _Toc179440576 \h </w:instrText>
            </w:r>
            <w:r>
              <w:rPr>
                <w:webHidden/>
              </w:rPr>
            </w:r>
            <w:r>
              <w:rPr>
                <w:webHidden/>
              </w:rPr>
              <w:fldChar w:fldCharType="separate"/>
            </w:r>
            <w:r>
              <w:rPr>
                <w:webHidden/>
              </w:rPr>
              <w:t>55</w:t>
            </w:r>
            <w:r>
              <w:rPr>
                <w:webHidden/>
              </w:rPr>
              <w:fldChar w:fldCharType="end"/>
            </w:r>
          </w:hyperlink>
        </w:p>
        <w:p w14:paraId="48D4194F" w14:textId="4E460279" w:rsidR="00B03F03" w:rsidRDefault="00B03F03">
          <w:pPr>
            <w:pStyle w:val="TOC1"/>
            <w:rPr>
              <w:rFonts w:asciiTheme="minorHAnsi" w:eastAsiaTheme="minorEastAsia" w:hAnsiTheme="minorHAnsi" w:cstheme="minorBidi"/>
              <w:kern w:val="2"/>
              <w14:ligatures w14:val="standardContextual"/>
            </w:rPr>
          </w:pPr>
          <w:hyperlink w:anchor="_Toc179440577" w:history="1">
            <w:r w:rsidRPr="00EF3DF1">
              <w:rPr>
                <w:rStyle w:val="Hyperlink"/>
              </w:rPr>
              <w:t>Trauma-Informed Care</w:t>
            </w:r>
            <w:r>
              <w:rPr>
                <w:webHidden/>
              </w:rPr>
              <w:tab/>
            </w:r>
            <w:r>
              <w:rPr>
                <w:webHidden/>
              </w:rPr>
              <w:fldChar w:fldCharType="begin"/>
            </w:r>
            <w:r>
              <w:rPr>
                <w:webHidden/>
              </w:rPr>
              <w:instrText xml:space="preserve"> PAGEREF _Toc179440577 \h </w:instrText>
            </w:r>
            <w:r>
              <w:rPr>
                <w:webHidden/>
              </w:rPr>
            </w:r>
            <w:r>
              <w:rPr>
                <w:webHidden/>
              </w:rPr>
              <w:fldChar w:fldCharType="separate"/>
            </w:r>
            <w:r>
              <w:rPr>
                <w:webHidden/>
              </w:rPr>
              <w:t>57</w:t>
            </w:r>
            <w:r>
              <w:rPr>
                <w:webHidden/>
              </w:rPr>
              <w:fldChar w:fldCharType="end"/>
            </w:r>
          </w:hyperlink>
        </w:p>
        <w:p w14:paraId="0BDBD38E" w14:textId="09D6ED05" w:rsidR="00B03F03" w:rsidRDefault="00B03F03">
          <w:pPr>
            <w:pStyle w:val="TOC2"/>
            <w:rPr>
              <w:rFonts w:asciiTheme="minorHAnsi" w:eastAsiaTheme="minorEastAsia" w:hAnsiTheme="minorHAnsi" w:cstheme="minorBidi"/>
              <w:kern w:val="2"/>
              <w14:ligatures w14:val="standardContextual"/>
            </w:rPr>
          </w:pPr>
          <w:hyperlink w:anchor="_Toc179440578" w:history="1">
            <w:r w:rsidRPr="00EF3DF1">
              <w:rPr>
                <w:rStyle w:val="Hyperlink"/>
              </w:rPr>
              <w:t>Core Value: Trauma-Informed Care</w:t>
            </w:r>
            <w:r>
              <w:rPr>
                <w:webHidden/>
              </w:rPr>
              <w:tab/>
            </w:r>
            <w:r>
              <w:rPr>
                <w:webHidden/>
              </w:rPr>
              <w:fldChar w:fldCharType="begin"/>
            </w:r>
            <w:r>
              <w:rPr>
                <w:webHidden/>
              </w:rPr>
              <w:instrText xml:space="preserve"> PAGEREF _Toc179440578 \h </w:instrText>
            </w:r>
            <w:r>
              <w:rPr>
                <w:webHidden/>
              </w:rPr>
            </w:r>
            <w:r>
              <w:rPr>
                <w:webHidden/>
              </w:rPr>
              <w:fldChar w:fldCharType="separate"/>
            </w:r>
            <w:r>
              <w:rPr>
                <w:webHidden/>
              </w:rPr>
              <w:t>57</w:t>
            </w:r>
            <w:r>
              <w:rPr>
                <w:webHidden/>
              </w:rPr>
              <w:fldChar w:fldCharType="end"/>
            </w:r>
          </w:hyperlink>
        </w:p>
        <w:p w14:paraId="0B4F98A0" w14:textId="3D731890" w:rsidR="00B03F03" w:rsidRDefault="00B03F03">
          <w:pPr>
            <w:pStyle w:val="TOC1"/>
            <w:rPr>
              <w:rFonts w:asciiTheme="minorHAnsi" w:eastAsiaTheme="minorEastAsia" w:hAnsiTheme="minorHAnsi" w:cstheme="minorBidi"/>
              <w:kern w:val="2"/>
              <w14:ligatures w14:val="standardContextual"/>
            </w:rPr>
          </w:pPr>
          <w:hyperlink w:anchor="_Toc179440579" w:history="1">
            <w:r w:rsidRPr="00EF3DF1">
              <w:rPr>
                <w:rStyle w:val="Hyperlink"/>
              </w:rPr>
              <w:t>End-of-Day Values Reflection</w:t>
            </w:r>
            <w:r>
              <w:rPr>
                <w:webHidden/>
              </w:rPr>
              <w:tab/>
            </w:r>
            <w:r>
              <w:rPr>
                <w:webHidden/>
              </w:rPr>
              <w:fldChar w:fldCharType="begin"/>
            </w:r>
            <w:r>
              <w:rPr>
                <w:webHidden/>
              </w:rPr>
              <w:instrText xml:space="preserve"> PAGEREF _Toc179440579 \h </w:instrText>
            </w:r>
            <w:r>
              <w:rPr>
                <w:webHidden/>
              </w:rPr>
            </w:r>
            <w:r>
              <w:rPr>
                <w:webHidden/>
              </w:rPr>
              <w:fldChar w:fldCharType="separate"/>
            </w:r>
            <w:r>
              <w:rPr>
                <w:webHidden/>
              </w:rPr>
              <w:t>61</w:t>
            </w:r>
            <w:r>
              <w:rPr>
                <w:webHidden/>
              </w:rPr>
              <w:fldChar w:fldCharType="end"/>
            </w:r>
          </w:hyperlink>
        </w:p>
        <w:p w14:paraId="079EE1C8" w14:textId="1EF7846C" w:rsidR="00B03F03" w:rsidRDefault="00B03F03">
          <w:pPr>
            <w:pStyle w:val="TOC2"/>
            <w:rPr>
              <w:rFonts w:asciiTheme="minorHAnsi" w:eastAsiaTheme="minorEastAsia" w:hAnsiTheme="minorHAnsi" w:cstheme="minorBidi"/>
              <w:kern w:val="2"/>
              <w14:ligatures w14:val="standardContextual"/>
            </w:rPr>
          </w:pPr>
          <w:hyperlink w:anchor="_Toc179440580" w:history="1">
            <w:r w:rsidRPr="00EF3DF1">
              <w:rPr>
                <w:rStyle w:val="Hyperlink"/>
              </w:rPr>
              <w:t>Communicating: Build Your Own Field Guide</w:t>
            </w:r>
            <w:r>
              <w:rPr>
                <w:webHidden/>
              </w:rPr>
              <w:tab/>
            </w:r>
            <w:r>
              <w:rPr>
                <w:webHidden/>
              </w:rPr>
              <w:fldChar w:fldCharType="begin"/>
            </w:r>
            <w:r>
              <w:rPr>
                <w:webHidden/>
              </w:rPr>
              <w:instrText xml:space="preserve"> PAGEREF _Toc179440580 \h </w:instrText>
            </w:r>
            <w:r>
              <w:rPr>
                <w:webHidden/>
              </w:rPr>
            </w:r>
            <w:r>
              <w:rPr>
                <w:webHidden/>
              </w:rPr>
              <w:fldChar w:fldCharType="separate"/>
            </w:r>
            <w:r>
              <w:rPr>
                <w:webHidden/>
              </w:rPr>
              <w:t>61</w:t>
            </w:r>
            <w:r>
              <w:rPr>
                <w:webHidden/>
              </w:rPr>
              <w:fldChar w:fldCharType="end"/>
            </w:r>
          </w:hyperlink>
        </w:p>
        <w:p w14:paraId="75487D36" w14:textId="71BB9A6D" w:rsidR="00B03F03" w:rsidRDefault="00B03F03">
          <w:pPr>
            <w:pStyle w:val="TOC3"/>
            <w:rPr>
              <w:rFonts w:asciiTheme="minorHAnsi" w:eastAsiaTheme="minorEastAsia" w:hAnsiTheme="minorHAnsi" w:cstheme="minorBidi"/>
              <w:kern w:val="2"/>
              <w14:ligatures w14:val="standardContextual"/>
            </w:rPr>
          </w:pPr>
          <w:hyperlink w:anchor="_Toc179440581" w:history="1">
            <w:r w:rsidRPr="00EF3DF1">
              <w:rPr>
                <w:rStyle w:val="Hyperlink"/>
              </w:rPr>
              <w:t>Questions and Reflections:</w:t>
            </w:r>
            <w:r>
              <w:rPr>
                <w:webHidden/>
              </w:rPr>
              <w:tab/>
            </w:r>
            <w:r>
              <w:rPr>
                <w:webHidden/>
              </w:rPr>
              <w:fldChar w:fldCharType="begin"/>
            </w:r>
            <w:r>
              <w:rPr>
                <w:webHidden/>
              </w:rPr>
              <w:instrText xml:space="preserve"> PAGEREF _Toc179440581 \h </w:instrText>
            </w:r>
            <w:r>
              <w:rPr>
                <w:webHidden/>
              </w:rPr>
            </w:r>
            <w:r>
              <w:rPr>
                <w:webHidden/>
              </w:rPr>
              <w:fldChar w:fldCharType="separate"/>
            </w:r>
            <w:r>
              <w:rPr>
                <w:webHidden/>
              </w:rPr>
              <w:t>62</w:t>
            </w:r>
            <w:r>
              <w:rPr>
                <w:webHidden/>
              </w:rPr>
              <w:fldChar w:fldCharType="end"/>
            </w:r>
          </w:hyperlink>
        </w:p>
        <w:p w14:paraId="78F86C5C" w14:textId="25B16DDC" w:rsidR="00B03F03" w:rsidRDefault="00B03F03">
          <w:pPr>
            <w:pStyle w:val="TOC1"/>
            <w:rPr>
              <w:rFonts w:asciiTheme="minorHAnsi" w:eastAsiaTheme="minorEastAsia" w:hAnsiTheme="minorHAnsi" w:cstheme="minorBidi"/>
              <w:kern w:val="2"/>
              <w14:ligatures w14:val="standardContextual"/>
            </w:rPr>
          </w:pPr>
          <w:hyperlink w:anchor="_Toc179440582" w:history="1">
            <w:r w:rsidRPr="00EF3DF1">
              <w:rPr>
                <w:rStyle w:val="Hyperlink"/>
              </w:rPr>
              <w:t>Bibliography of References</w:t>
            </w:r>
            <w:r>
              <w:rPr>
                <w:webHidden/>
              </w:rPr>
              <w:tab/>
            </w:r>
            <w:r>
              <w:rPr>
                <w:webHidden/>
              </w:rPr>
              <w:fldChar w:fldCharType="begin"/>
            </w:r>
            <w:r>
              <w:rPr>
                <w:webHidden/>
              </w:rPr>
              <w:instrText xml:space="preserve"> PAGEREF _Toc179440582 \h </w:instrText>
            </w:r>
            <w:r>
              <w:rPr>
                <w:webHidden/>
              </w:rPr>
            </w:r>
            <w:r>
              <w:rPr>
                <w:webHidden/>
              </w:rPr>
              <w:fldChar w:fldCharType="separate"/>
            </w:r>
            <w:r>
              <w:rPr>
                <w:webHidden/>
              </w:rPr>
              <w:t>63</w:t>
            </w:r>
            <w:r>
              <w:rPr>
                <w:webHidden/>
              </w:rPr>
              <w:fldChar w:fldCharType="end"/>
            </w:r>
          </w:hyperlink>
        </w:p>
        <w:p w14:paraId="6D620D6A" w14:textId="36345B03" w:rsidR="00B03F03" w:rsidRDefault="00B03F03">
          <w:pPr>
            <w:pStyle w:val="TOC1"/>
            <w:rPr>
              <w:rFonts w:asciiTheme="minorHAnsi" w:eastAsiaTheme="minorEastAsia" w:hAnsiTheme="minorHAnsi" w:cstheme="minorBidi"/>
              <w:kern w:val="2"/>
              <w14:ligatures w14:val="standardContextual"/>
            </w:rPr>
          </w:pPr>
          <w:hyperlink w:anchor="_Toc179440583" w:history="1">
            <w:r w:rsidRPr="00EF3DF1">
              <w:rPr>
                <w:rStyle w:val="Hyperlink"/>
              </w:rPr>
              <w:t>Appendix: Handouts</w:t>
            </w:r>
            <w:r>
              <w:rPr>
                <w:webHidden/>
              </w:rPr>
              <w:tab/>
            </w:r>
            <w:r>
              <w:rPr>
                <w:webHidden/>
              </w:rPr>
              <w:fldChar w:fldCharType="begin"/>
            </w:r>
            <w:r>
              <w:rPr>
                <w:webHidden/>
              </w:rPr>
              <w:instrText xml:space="preserve"> PAGEREF _Toc179440583 \h </w:instrText>
            </w:r>
            <w:r>
              <w:rPr>
                <w:webHidden/>
              </w:rPr>
            </w:r>
            <w:r>
              <w:rPr>
                <w:webHidden/>
              </w:rPr>
              <w:fldChar w:fldCharType="separate"/>
            </w:r>
            <w:r>
              <w:rPr>
                <w:webHidden/>
              </w:rPr>
              <w:t>1</w:t>
            </w:r>
            <w:r>
              <w:rPr>
                <w:webHidden/>
              </w:rPr>
              <w:fldChar w:fldCharType="end"/>
            </w:r>
          </w:hyperlink>
        </w:p>
        <w:p w14:paraId="65A98F6B" w14:textId="0D59BB3E" w:rsidR="00B03F03" w:rsidRDefault="00B03F03">
          <w:pPr>
            <w:pStyle w:val="TOC2"/>
            <w:rPr>
              <w:rFonts w:asciiTheme="minorHAnsi" w:eastAsiaTheme="minorEastAsia" w:hAnsiTheme="minorHAnsi" w:cstheme="minorBidi"/>
              <w:kern w:val="2"/>
              <w14:ligatures w14:val="standardContextual"/>
            </w:rPr>
          </w:pPr>
          <w:hyperlink w:anchor="_Toc179440584" w:history="1">
            <w:r w:rsidRPr="00EF3DF1">
              <w:rPr>
                <w:rStyle w:val="Hyperlink"/>
              </w:rPr>
              <w:t>Intake Process Map</w:t>
            </w:r>
            <w:r>
              <w:rPr>
                <w:webHidden/>
              </w:rPr>
              <w:tab/>
            </w:r>
            <w:r>
              <w:rPr>
                <w:webHidden/>
              </w:rPr>
              <w:fldChar w:fldCharType="begin"/>
            </w:r>
            <w:r>
              <w:rPr>
                <w:webHidden/>
              </w:rPr>
              <w:instrText xml:space="preserve"> PAGEREF _Toc179440584 \h </w:instrText>
            </w:r>
            <w:r>
              <w:rPr>
                <w:webHidden/>
              </w:rPr>
            </w:r>
            <w:r>
              <w:rPr>
                <w:webHidden/>
              </w:rPr>
              <w:fldChar w:fldCharType="separate"/>
            </w:r>
            <w:r>
              <w:rPr>
                <w:webHidden/>
              </w:rPr>
              <w:t>2</w:t>
            </w:r>
            <w:r>
              <w:rPr>
                <w:webHidden/>
              </w:rPr>
              <w:fldChar w:fldCharType="end"/>
            </w:r>
          </w:hyperlink>
        </w:p>
        <w:p w14:paraId="34EFFC13" w14:textId="5E15399E" w:rsidR="00B03F03" w:rsidRDefault="00B03F03">
          <w:pPr>
            <w:pStyle w:val="TOC2"/>
            <w:rPr>
              <w:rFonts w:asciiTheme="minorHAnsi" w:eastAsiaTheme="minorEastAsia" w:hAnsiTheme="minorHAnsi" w:cstheme="minorBidi"/>
              <w:kern w:val="2"/>
              <w14:ligatures w14:val="standardContextual"/>
            </w:rPr>
          </w:pPr>
          <w:hyperlink w:anchor="_Toc179440585" w:history="1">
            <w:r w:rsidRPr="00EF3DF1">
              <w:rPr>
                <w:rStyle w:val="Hyperlink"/>
              </w:rPr>
              <w:t>Policy Guidance for Making Informed Decisions</w:t>
            </w:r>
            <w:r>
              <w:rPr>
                <w:webHidden/>
              </w:rPr>
              <w:tab/>
            </w:r>
            <w:r>
              <w:rPr>
                <w:webHidden/>
              </w:rPr>
              <w:fldChar w:fldCharType="begin"/>
            </w:r>
            <w:r>
              <w:rPr>
                <w:webHidden/>
              </w:rPr>
              <w:instrText xml:space="preserve"> PAGEREF _Toc179440585 \h </w:instrText>
            </w:r>
            <w:r>
              <w:rPr>
                <w:webHidden/>
              </w:rPr>
            </w:r>
            <w:r>
              <w:rPr>
                <w:webHidden/>
              </w:rPr>
              <w:fldChar w:fldCharType="separate"/>
            </w:r>
            <w:r>
              <w:rPr>
                <w:webHidden/>
              </w:rPr>
              <w:t>3</w:t>
            </w:r>
            <w:r>
              <w:rPr>
                <w:webHidden/>
              </w:rPr>
              <w:fldChar w:fldCharType="end"/>
            </w:r>
          </w:hyperlink>
        </w:p>
        <w:p w14:paraId="75A63692" w14:textId="2FF9E8B0" w:rsidR="00B03F03" w:rsidRDefault="00B03F03">
          <w:pPr>
            <w:pStyle w:val="TOC2"/>
            <w:rPr>
              <w:rFonts w:asciiTheme="minorHAnsi" w:eastAsiaTheme="minorEastAsia" w:hAnsiTheme="minorHAnsi" w:cstheme="minorBidi"/>
              <w:kern w:val="2"/>
              <w14:ligatures w14:val="standardContextual"/>
            </w:rPr>
          </w:pPr>
          <w:hyperlink w:anchor="_Toc179440586" w:history="1">
            <w:r w:rsidRPr="00EF3DF1">
              <w:rPr>
                <w:rStyle w:val="Hyperlink"/>
              </w:rPr>
              <w:t>Federal Child Welfare Laws Overview</w:t>
            </w:r>
            <w:r>
              <w:rPr>
                <w:webHidden/>
              </w:rPr>
              <w:tab/>
            </w:r>
            <w:r>
              <w:rPr>
                <w:webHidden/>
              </w:rPr>
              <w:fldChar w:fldCharType="begin"/>
            </w:r>
            <w:r>
              <w:rPr>
                <w:webHidden/>
              </w:rPr>
              <w:instrText xml:space="preserve"> PAGEREF _Toc179440586 \h </w:instrText>
            </w:r>
            <w:r>
              <w:rPr>
                <w:webHidden/>
              </w:rPr>
            </w:r>
            <w:r>
              <w:rPr>
                <w:webHidden/>
              </w:rPr>
              <w:fldChar w:fldCharType="separate"/>
            </w:r>
            <w:r>
              <w:rPr>
                <w:webHidden/>
              </w:rPr>
              <w:t>4</w:t>
            </w:r>
            <w:r>
              <w:rPr>
                <w:webHidden/>
              </w:rPr>
              <w:fldChar w:fldCharType="end"/>
            </w:r>
          </w:hyperlink>
        </w:p>
        <w:p w14:paraId="04887ECC" w14:textId="6DDE747B" w:rsidR="00B03F03" w:rsidRDefault="00B03F03">
          <w:pPr>
            <w:pStyle w:val="TOC2"/>
            <w:rPr>
              <w:rFonts w:asciiTheme="minorHAnsi" w:eastAsiaTheme="minorEastAsia" w:hAnsiTheme="minorHAnsi" w:cstheme="minorBidi"/>
              <w:kern w:val="2"/>
              <w14:ligatures w14:val="standardContextual"/>
            </w:rPr>
          </w:pPr>
          <w:hyperlink w:anchor="_Toc179440587" w:history="1">
            <w:r w:rsidRPr="00EF3DF1">
              <w:rPr>
                <w:rStyle w:val="Hyperlink"/>
              </w:rPr>
              <w:t>Self-Assessment Tool: Communicating Function</w:t>
            </w:r>
            <w:r>
              <w:rPr>
                <w:webHidden/>
              </w:rPr>
              <w:tab/>
            </w:r>
            <w:r>
              <w:rPr>
                <w:webHidden/>
              </w:rPr>
              <w:fldChar w:fldCharType="begin"/>
            </w:r>
            <w:r>
              <w:rPr>
                <w:webHidden/>
              </w:rPr>
              <w:instrText xml:space="preserve"> PAGEREF _Toc179440587 \h </w:instrText>
            </w:r>
            <w:r>
              <w:rPr>
                <w:webHidden/>
              </w:rPr>
            </w:r>
            <w:r>
              <w:rPr>
                <w:webHidden/>
              </w:rPr>
              <w:fldChar w:fldCharType="separate"/>
            </w:r>
            <w:r>
              <w:rPr>
                <w:webHidden/>
              </w:rPr>
              <w:t>21</w:t>
            </w:r>
            <w:r>
              <w:rPr>
                <w:webHidden/>
              </w:rPr>
              <w:fldChar w:fldCharType="end"/>
            </w:r>
          </w:hyperlink>
        </w:p>
        <w:p w14:paraId="0375000D" w14:textId="0F7627EB" w:rsidR="00B03F03" w:rsidRDefault="00B03F03">
          <w:pPr>
            <w:pStyle w:val="TOC2"/>
            <w:rPr>
              <w:rFonts w:asciiTheme="minorHAnsi" w:eastAsiaTheme="minorEastAsia" w:hAnsiTheme="minorHAnsi" w:cstheme="minorBidi"/>
              <w:kern w:val="2"/>
              <w14:ligatures w14:val="standardContextual"/>
            </w:rPr>
          </w:pPr>
          <w:hyperlink w:anchor="_Toc179440588" w:history="1">
            <w:r w:rsidRPr="00EF3DF1">
              <w:rPr>
                <w:rStyle w:val="Hyperlink"/>
              </w:rPr>
              <w:t>North Carolina Right to Enter a Residence</w:t>
            </w:r>
            <w:r>
              <w:rPr>
                <w:webHidden/>
              </w:rPr>
              <w:tab/>
            </w:r>
            <w:r>
              <w:rPr>
                <w:webHidden/>
              </w:rPr>
              <w:fldChar w:fldCharType="begin"/>
            </w:r>
            <w:r>
              <w:rPr>
                <w:webHidden/>
              </w:rPr>
              <w:instrText xml:space="preserve"> PAGEREF _Toc179440588 \h </w:instrText>
            </w:r>
            <w:r>
              <w:rPr>
                <w:webHidden/>
              </w:rPr>
            </w:r>
            <w:r>
              <w:rPr>
                <w:webHidden/>
              </w:rPr>
              <w:fldChar w:fldCharType="separate"/>
            </w:r>
            <w:r>
              <w:rPr>
                <w:webHidden/>
              </w:rPr>
              <w:t>25</w:t>
            </w:r>
            <w:r>
              <w:rPr>
                <w:webHidden/>
              </w:rPr>
              <w:fldChar w:fldCharType="end"/>
            </w:r>
          </w:hyperlink>
        </w:p>
        <w:p w14:paraId="15E62C27" w14:textId="3A8F9F15" w:rsidR="0017493B" w:rsidRPr="0017493B" w:rsidRDefault="00B172C9" w:rsidP="0017493B">
          <w:r>
            <w:rPr>
              <w:b/>
            </w:rPr>
            <w:fldChar w:fldCharType="end"/>
          </w:r>
        </w:p>
      </w:sdtContent>
    </w:sdt>
    <w:p w14:paraId="3C20F980" w14:textId="5B634E3F" w:rsidR="0017493B" w:rsidRDefault="0017493B" w:rsidP="0017493B">
      <w:r>
        <w:br w:type="page"/>
      </w:r>
    </w:p>
    <w:p w14:paraId="680E3CFC" w14:textId="77777777" w:rsidR="0002186B" w:rsidRDefault="0002186B" w:rsidP="0002186B">
      <w:pPr>
        <w:pStyle w:val="Heading1"/>
      </w:pPr>
      <w:bookmarkStart w:id="0" w:name="_Toc118097800"/>
      <w:bookmarkStart w:id="1" w:name="_Toc179440537"/>
      <w:r>
        <w:rPr>
          <w:bCs/>
        </w:rPr>
        <w:t>Instructions</w:t>
      </w:r>
      <w:bookmarkEnd w:id="0"/>
      <w:bookmarkEnd w:id="1"/>
      <w:r w:rsidRPr="00906AB0">
        <w:rPr>
          <w:bCs/>
        </w:rPr>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02186B">
      <w:pPr>
        <w:pStyle w:val="Heading1"/>
        <w:rPr>
          <w:szCs w:val="24"/>
        </w:rPr>
      </w:pPr>
      <w:bookmarkStart w:id="2" w:name="_Toc118097801"/>
      <w:bookmarkStart w:id="3" w:name="_Toc179440538"/>
      <w:r>
        <w:rPr>
          <w:bCs/>
        </w:rPr>
        <w:t>Course Themes</w:t>
      </w:r>
      <w:bookmarkEnd w:id="2"/>
      <w:bookmarkEnd w:id="3"/>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7877671A" w14:textId="7C63DC2B" w:rsidR="0002186B" w:rsidRDefault="00164E5A" w:rsidP="00E00A35">
      <w:pPr>
        <w:pStyle w:val="NCNormalBullet"/>
      </w:pPr>
      <w:r>
        <w:t>Purpose and Legal</w:t>
      </w:r>
      <w:r w:rsidR="009F7DE5">
        <w:t xml:space="preserve"> Basis </w:t>
      </w:r>
      <w:r w:rsidR="009F1389">
        <w:t>for Child Protection Services in North Carolina</w:t>
      </w:r>
    </w:p>
    <w:p w14:paraId="58C85C93" w14:textId="580A906B" w:rsidR="009F1389" w:rsidRDefault="005632B7" w:rsidP="00E00A35">
      <w:pPr>
        <w:pStyle w:val="NCNormalBullet"/>
      </w:pPr>
      <w:r>
        <w:t>Essential Function: Communicating</w:t>
      </w:r>
    </w:p>
    <w:p w14:paraId="0B5C7F15" w14:textId="12F7D208" w:rsidR="00FA22EC" w:rsidRDefault="00FA22EC" w:rsidP="00E00A35">
      <w:pPr>
        <w:pStyle w:val="NCNormalBullet"/>
      </w:pPr>
      <w:r>
        <w:t>Diversity, Equity, Inclusion, and Belonging</w:t>
      </w:r>
    </w:p>
    <w:p w14:paraId="0BEC231C" w14:textId="08B272C1" w:rsidR="00FA22EC" w:rsidRDefault="00FA22EC" w:rsidP="00E00A35">
      <w:pPr>
        <w:pStyle w:val="NCNormalBullet"/>
      </w:pPr>
      <w:r>
        <w:t>Trauma-Informed Care</w:t>
      </w:r>
    </w:p>
    <w:p w14:paraId="1AA841FD" w14:textId="4CA3A93F" w:rsidR="005A0407" w:rsidRDefault="00F348D8" w:rsidP="00E00A35">
      <w:pPr>
        <w:pStyle w:val="NCNormalBullet"/>
      </w:pPr>
      <w:r>
        <w:t>Family-Centered Practice</w:t>
      </w:r>
    </w:p>
    <w:p w14:paraId="5B370513" w14:textId="1AD6ADC4" w:rsidR="00F348D8" w:rsidRDefault="00F348D8" w:rsidP="00E00A35">
      <w:pPr>
        <w:pStyle w:val="NCNormalBullet"/>
      </w:pPr>
      <w:r>
        <w:t>Essential Function: En</w:t>
      </w:r>
      <w:r w:rsidR="00EC3552">
        <w:t>gaging</w:t>
      </w:r>
    </w:p>
    <w:p w14:paraId="5BDDDE52" w14:textId="7B195A3A" w:rsidR="00EC3552" w:rsidRDefault="00EC3552" w:rsidP="00E00A35">
      <w:pPr>
        <w:pStyle w:val="NCNormalBullet"/>
      </w:pPr>
      <w:r>
        <w:t>Safety Focused</w:t>
      </w:r>
    </w:p>
    <w:p w14:paraId="2C67BF52" w14:textId="532F849C" w:rsidR="00EC3552" w:rsidRDefault="00EC3552" w:rsidP="00E00A35">
      <w:pPr>
        <w:pStyle w:val="NCNormalBullet"/>
      </w:pPr>
      <w:r>
        <w:t>Essential Function:</w:t>
      </w:r>
      <w:r w:rsidR="00CB5F64">
        <w:t xml:space="preserve"> Assessing</w:t>
      </w:r>
    </w:p>
    <w:p w14:paraId="7F057467" w14:textId="54077EB6" w:rsidR="00182C16" w:rsidRDefault="00182C16" w:rsidP="00E00A35">
      <w:pPr>
        <w:pStyle w:val="NCNormalBullet"/>
      </w:pPr>
      <w:r>
        <w:t>Interviewing Learning Lab</w:t>
      </w:r>
    </w:p>
    <w:p w14:paraId="7049C50E" w14:textId="3BA538EB" w:rsidR="00182C16" w:rsidRDefault="00182C16" w:rsidP="00E00A35">
      <w:pPr>
        <w:pStyle w:val="NCNormalBullet"/>
      </w:pPr>
      <w:r>
        <w:t>The Role of Observation in Assessing for Safety</w:t>
      </w:r>
    </w:p>
    <w:p w14:paraId="202C0E3F" w14:textId="280FCA04" w:rsidR="007F0F0C" w:rsidRDefault="007F0F0C" w:rsidP="00E00A35">
      <w:pPr>
        <w:pStyle w:val="NCNormalBullet"/>
      </w:pPr>
      <w:r>
        <w:t>Structured Decision-Making: Safety Assessment</w:t>
      </w:r>
    </w:p>
    <w:p w14:paraId="3E69A8E1" w14:textId="158DBA9B" w:rsidR="007F0F0C" w:rsidRDefault="007F0F0C" w:rsidP="00E00A35">
      <w:pPr>
        <w:pStyle w:val="NCNormalBullet"/>
      </w:pPr>
      <w:r>
        <w:t>Assessment Learning Lab</w:t>
      </w:r>
    </w:p>
    <w:p w14:paraId="40E510BC" w14:textId="2A570577" w:rsidR="00C855C2" w:rsidRDefault="00C855C2" w:rsidP="00E00A35">
      <w:pPr>
        <w:pStyle w:val="NCNormalBullet"/>
      </w:pPr>
      <w:r>
        <w:t>Safety Planning</w:t>
      </w:r>
    </w:p>
    <w:p w14:paraId="3B444370" w14:textId="36B37253" w:rsidR="00C855C2" w:rsidRDefault="00C855C2" w:rsidP="00E00A35">
      <w:pPr>
        <w:pStyle w:val="NCNormalBullet"/>
      </w:pPr>
      <w:r>
        <w:t xml:space="preserve">Safety Planning </w:t>
      </w:r>
      <w:r w:rsidR="00A635CD">
        <w:t>Learning</w:t>
      </w:r>
      <w:r>
        <w:t xml:space="preserve"> Lab</w:t>
      </w:r>
    </w:p>
    <w:p w14:paraId="794F495D" w14:textId="060E72A5" w:rsidR="007C46D8" w:rsidRDefault="007C46D8" w:rsidP="00E00A35">
      <w:pPr>
        <w:pStyle w:val="NCNormalBullet"/>
      </w:pPr>
      <w:r>
        <w:t>Trauma-Informed Practice</w:t>
      </w:r>
    </w:p>
    <w:p w14:paraId="10F53BD2" w14:textId="7E196A75" w:rsidR="00DF50A2" w:rsidRDefault="00DF50A2" w:rsidP="00E00A35">
      <w:pPr>
        <w:pStyle w:val="NCNormalBullet"/>
      </w:pPr>
      <w:r>
        <w:t>Considerations for Cases Invol</w:t>
      </w:r>
      <w:r w:rsidR="003E7AD0">
        <w:t>ving Special Circumstances</w:t>
      </w:r>
    </w:p>
    <w:p w14:paraId="5732C442" w14:textId="3334956E" w:rsidR="003E7AD0" w:rsidRDefault="003E7AD0" w:rsidP="00E00A35">
      <w:pPr>
        <w:pStyle w:val="NCNormalBullet"/>
      </w:pPr>
      <w:r>
        <w:t>Social Worker Safety</w:t>
      </w:r>
    </w:p>
    <w:p w14:paraId="7CD5F504" w14:textId="2AC56F60" w:rsidR="003E7AD0" w:rsidRDefault="009F4499" w:rsidP="00E00A35">
      <w:pPr>
        <w:pStyle w:val="NCNormalBullet"/>
      </w:pPr>
      <w:r>
        <w:t>Engaging the Family in Child Protection Services</w:t>
      </w:r>
    </w:p>
    <w:p w14:paraId="6E156048" w14:textId="03C1E2EE" w:rsidR="00E61A5D" w:rsidRDefault="000D1674" w:rsidP="00E00A35">
      <w:pPr>
        <w:pStyle w:val="NCNormalBullet"/>
      </w:pPr>
      <w:r>
        <w:t>Risk Assessment</w:t>
      </w:r>
    </w:p>
    <w:p w14:paraId="5BD38452" w14:textId="14CE6DEE" w:rsidR="000D1674" w:rsidRDefault="000D1674" w:rsidP="00E00A35">
      <w:pPr>
        <w:pStyle w:val="NCNormalBullet"/>
      </w:pPr>
      <w:r>
        <w:t>Crucial Conversations</w:t>
      </w:r>
    </w:p>
    <w:p w14:paraId="3A5F1860" w14:textId="2D1D05A7" w:rsidR="000D1674" w:rsidRDefault="000D1674" w:rsidP="00E00A35">
      <w:pPr>
        <w:pStyle w:val="NCNormalBullet"/>
      </w:pPr>
      <w:r>
        <w:t>Quality Contacts</w:t>
      </w:r>
    </w:p>
    <w:p w14:paraId="2E990051" w14:textId="70E49263" w:rsidR="005639CD" w:rsidRDefault="005639CD" w:rsidP="00E00A35">
      <w:pPr>
        <w:pStyle w:val="NCNormalBullet"/>
      </w:pPr>
      <w:r>
        <w:t>Assessing Family</w:t>
      </w:r>
      <w:r w:rsidR="00DD4945">
        <w:t xml:space="preserve"> Strengths and Needs</w:t>
      </w:r>
    </w:p>
    <w:p w14:paraId="7582939F" w14:textId="1A3FE561" w:rsidR="007A3A07" w:rsidRDefault="007A3A07" w:rsidP="00E00A35">
      <w:pPr>
        <w:pStyle w:val="NCNormalBullet"/>
      </w:pPr>
      <w:r>
        <w:t>Secondary Traumatic Stress and Vicarious Traumatization</w:t>
      </w:r>
    </w:p>
    <w:p w14:paraId="7C432F12" w14:textId="70534FDB" w:rsidR="007B4AB8" w:rsidRDefault="00F2176B" w:rsidP="00E00A35">
      <w:pPr>
        <w:pStyle w:val="NCNormalBullet"/>
      </w:pPr>
      <w:r>
        <w:t>Ongoing Assessment</w:t>
      </w:r>
    </w:p>
    <w:p w14:paraId="67C28A5A" w14:textId="27C96747" w:rsidR="00F2176B" w:rsidRDefault="00F2176B" w:rsidP="00E00A35">
      <w:pPr>
        <w:pStyle w:val="NCNormalBullet"/>
      </w:pPr>
      <w:r>
        <w:t>Family Engagement and Ongoing Assessment Learning Lab</w:t>
      </w:r>
    </w:p>
    <w:p w14:paraId="67803BE0" w14:textId="0E3D510C" w:rsidR="00C21E4E" w:rsidRDefault="00C21E4E" w:rsidP="00E00A35">
      <w:pPr>
        <w:pStyle w:val="NCNormalBullet"/>
      </w:pPr>
      <w:r>
        <w:t>Documentation</w:t>
      </w:r>
    </w:p>
    <w:p w14:paraId="7A591299" w14:textId="20240412" w:rsidR="00C21E4E" w:rsidRDefault="00C21E4E" w:rsidP="00E00A35">
      <w:pPr>
        <w:pStyle w:val="NCNormalBullet"/>
      </w:pPr>
      <w:r>
        <w:t>Well-Being as an Outcome</w:t>
      </w:r>
    </w:p>
    <w:p w14:paraId="2EC31D07" w14:textId="18922E4D" w:rsidR="008D2BE3" w:rsidRDefault="008D2BE3" w:rsidP="00E00A35">
      <w:pPr>
        <w:pStyle w:val="NCNormalBullet"/>
      </w:pPr>
      <w:r>
        <w:t>Reasonable Efforts and Removals</w:t>
      </w:r>
    </w:p>
    <w:p w14:paraId="344CB135" w14:textId="02B9D09E" w:rsidR="006176BE" w:rsidRDefault="006176BE" w:rsidP="00E00A35">
      <w:pPr>
        <w:pStyle w:val="NCNormalBullet"/>
      </w:pPr>
      <w:r>
        <w:t>Reasonable Efforts and Removals Learning Lab</w:t>
      </w:r>
    </w:p>
    <w:p w14:paraId="16BBBD2C" w14:textId="184F4C53" w:rsidR="008D2BE3" w:rsidRDefault="00F47C2F" w:rsidP="00E00A35">
      <w:pPr>
        <w:pStyle w:val="NCNormalBullet"/>
      </w:pPr>
      <w:r>
        <w:t>Decision-Making</w:t>
      </w:r>
    </w:p>
    <w:p w14:paraId="147AFA49" w14:textId="62B43482" w:rsidR="00734BF0" w:rsidRPr="006805A6" w:rsidRDefault="00F47C2F" w:rsidP="00734BF0">
      <w:pPr>
        <w:pStyle w:val="NCNormalBullet"/>
      </w:pPr>
      <w:r>
        <w:t>Decision-Making and Case Closure</w:t>
      </w:r>
      <w:r w:rsidR="00734BF0">
        <w:t xml:space="preserve"> Learning Lab</w:t>
      </w:r>
    </w:p>
    <w:p w14:paraId="49F96D08" w14:textId="39D21D57" w:rsidR="0002186B" w:rsidRDefault="0002186B" w:rsidP="0002186B">
      <w:pPr>
        <w:pStyle w:val="Heading1"/>
        <w:rPr>
          <w:rFonts w:eastAsiaTheme="minorEastAsia" w:cs="Arial"/>
          <w:szCs w:val="24"/>
        </w:rPr>
      </w:pPr>
      <w:bookmarkStart w:id="4" w:name="_Toc118097802"/>
      <w:bookmarkStart w:id="5" w:name="_Toc179440539"/>
      <w:r w:rsidRPr="004C180B">
        <w:rPr>
          <w:rFonts w:eastAsiaTheme="minorEastAsia"/>
        </w:rPr>
        <w:t>Training Overview</w:t>
      </w:r>
      <w:bookmarkEnd w:id="4"/>
      <w:bookmarkEnd w:id="5"/>
    </w:p>
    <w:p w14:paraId="00D8A633" w14:textId="0995E132" w:rsidR="0002186B" w:rsidRPr="00114163" w:rsidRDefault="0002186B" w:rsidP="00B0536D">
      <w:pPr>
        <w:pStyle w:val="NCNormal"/>
      </w:pPr>
      <w:r w:rsidRPr="00114163">
        <w:t>Training begins at 9:00 a.m. and ends at 4:00 p.m. If a holiday falls on the Monday of training, the training will begin on Tuesday at 9:00 a.m. This schedule is subject to change if a holiday falls during the training week or other circumstances occur. The time for ending training on Fridays may vary and trainees need to be prepared to stay the entire day.</w:t>
      </w:r>
    </w:p>
    <w:p w14:paraId="6C742E2E" w14:textId="6B3113B8" w:rsidR="0002186B" w:rsidRDefault="0002186B" w:rsidP="00B0536D">
      <w:pPr>
        <w:pStyle w:val="NCNormal"/>
        <w:rPr>
          <w:rFonts w:cs="Arial"/>
          <w:b/>
          <w:bCs/>
        </w:rPr>
      </w:pPr>
      <w:r w:rsidRPr="00114163">
        <w:t>Attendance is mandatory. If there is an emergency, the trainee must contact the classroom trainer and their supervisor as soon as they realize they will not be able to attend training or if they will be late to training. If a trainee must miss training time in the classroom, it is the trainee’s responsibility to develop a plan to make up missed material.</w:t>
      </w:r>
    </w:p>
    <w:p w14:paraId="401C9D0D" w14:textId="548C4110"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0038CD85" w14:textId="77777777" w:rsidR="003D52A0" w:rsidRPr="008E442C" w:rsidRDefault="003D52A0" w:rsidP="00072DF5">
      <w:pPr>
        <w:pStyle w:val="GListNumber"/>
        <w:numPr>
          <w:ilvl w:val="0"/>
          <w:numId w:val="10"/>
        </w:numPr>
        <w:spacing w:before="160" w:after="160"/>
        <w:contextualSpacing/>
      </w:pPr>
      <w:r w:rsidRPr="008E442C">
        <w:t>North Carolina Worker Practice Standards</w:t>
      </w:r>
    </w:p>
    <w:p w14:paraId="1E3105AA" w14:textId="77777777" w:rsidR="003D52A0" w:rsidRPr="008E442C" w:rsidRDefault="003D52A0" w:rsidP="00072DF5">
      <w:pPr>
        <w:pStyle w:val="GListNumber"/>
        <w:numPr>
          <w:ilvl w:val="0"/>
          <w:numId w:val="10"/>
        </w:numPr>
        <w:spacing w:before="160" w:after="160"/>
        <w:contextualSpacing/>
      </w:pPr>
      <w:r w:rsidRPr="008E442C">
        <w:t>Safety Organized Practice</w:t>
      </w:r>
    </w:p>
    <w:p w14:paraId="59B313E3" w14:textId="77777777" w:rsidR="003D52A0" w:rsidRPr="008E442C" w:rsidRDefault="003D52A0" w:rsidP="00072DF5">
      <w:pPr>
        <w:pStyle w:val="GListNumber"/>
        <w:numPr>
          <w:ilvl w:val="0"/>
          <w:numId w:val="10"/>
        </w:numPr>
        <w:spacing w:before="160" w:after="160"/>
        <w:contextualSpacing/>
      </w:pPr>
      <w:r w:rsidRPr="008E442C">
        <w:t>Understanding and Assessing Safety and Risk</w:t>
      </w:r>
    </w:p>
    <w:p w14:paraId="460EDE7B" w14:textId="77777777" w:rsidR="003D52A0" w:rsidRPr="008E442C" w:rsidRDefault="003D52A0" w:rsidP="00072DF5">
      <w:pPr>
        <w:pStyle w:val="GListNumber"/>
        <w:numPr>
          <w:ilvl w:val="0"/>
          <w:numId w:val="10"/>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595A0472" w14:textId="77777777" w:rsidR="001F04AC" w:rsidRPr="00C92F52" w:rsidRDefault="001F04AC" w:rsidP="001F04AC">
      <w:pPr>
        <w:pStyle w:val="GBodyText"/>
        <w:rPr>
          <w:rFonts w:eastAsia="Calibri"/>
        </w:rPr>
      </w:pPr>
      <w:r w:rsidRPr="00C92F52">
        <w:rPr>
          <w:rFonts w:eastAsia="Calibri"/>
        </w:rPr>
        <w:t xml:space="preserve">The </w:t>
      </w:r>
      <w:r>
        <w:rPr>
          <w:rFonts w:eastAsia="Calibri"/>
        </w:rPr>
        <w:t>CPS Assessment</w:t>
      </w:r>
      <w:r w:rsidRPr="00C92F52">
        <w:rPr>
          <w:rFonts w:eastAsia="Calibri"/>
        </w:rPr>
        <w:t xml:space="preserve"> Track Training Transfer of Learning (ToL)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rPr>
          <w:rFonts w:eastAsia="Calibri"/>
        </w:rPr>
        <w:t>CPS Assessment</w:t>
      </w:r>
      <w:r w:rsidRPr="00C92F52">
        <w:rPr>
          <w:rFonts w:eastAsia="Calibri"/>
        </w:rPr>
        <w:t xml:space="preserve"> Track Training and re-visited on an ongoing basis to assess growth and re-prioritize actions for development. </w:t>
      </w:r>
    </w:p>
    <w:p w14:paraId="6D69730F" w14:textId="77777777" w:rsidR="001F04AC" w:rsidRPr="00C92F52" w:rsidRDefault="001F04AC" w:rsidP="001F04AC">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01700B00" w14:textId="77777777" w:rsidR="001F04AC" w:rsidRPr="00C92F52" w:rsidRDefault="001F04AC" w:rsidP="001F04AC">
      <w:pPr>
        <w:pStyle w:val="GListBullet"/>
        <w:framePr w:hSpace="0" w:wrap="auto" w:vAnchor="margin" w:yAlign="inline"/>
        <w:suppressOverlap w:val="0"/>
      </w:pPr>
      <w:r w:rsidRPr="00C92F52">
        <w:t>Part B: Worker Reflections During Training: The worker will document their thoughts, top takeaways, and outstanding questions regarding each section. This level of reflection serves two purposes. First, the practice of distilling down a full section of training into three takeaways and three remaining questions requires 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questions they find most important.</w:t>
      </w:r>
    </w:p>
    <w:p w14:paraId="4262BEEA" w14:textId="77777777" w:rsidR="001F04AC" w:rsidRPr="00D95AF1" w:rsidRDefault="001F04AC" w:rsidP="001F04AC">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6142EE86" w14:textId="77777777" w:rsidR="001F04AC" w:rsidRPr="00D95AF1" w:rsidRDefault="001F04AC" w:rsidP="001F04AC">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59B532EE" w14:textId="5FC575FA" w:rsidR="0002186B" w:rsidRPr="00114163" w:rsidRDefault="001F04AC" w:rsidP="001F04AC">
      <w:pPr>
        <w:pStyle w:val="NCNormal"/>
      </w:pPr>
      <w:r w:rsidRPr="00C92F52">
        <w:rPr>
          <w:rFonts w:eastAsia="Calibri"/>
        </w:rPr>
        <w:t>While this ToL is specific to the Track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335627F2" w14:textId="77777777" w:rsidR="0002186B" w:rsidRPr="00114163" w:rsidRDefault="0002186B" w:rsidP="00B0536D">
      <w:pPr>
        <w:pStyle w:val="NCNormalBold"/>
        <w:rPr>
          <w:b w:val="0"/>
          <w:bCs/>
        </w:rPr>
      </w:pPr>
      <w:r w:rsidRPr="00114163">
        <w:t>Training Evaluations</w:t>
      </w:r>
    </w:p>
    <w:p w14:paraId="0B474622" w14:textId="240047E0" w:rsidR="0002186B" w:rsidRDefault="0002186B" w:rsidP="00B0536D">
      <w:pPr>
        <w:pStyle w:val="NCNormal"/>
      </w:pPr>
      <w:r>
        <w:t xml:space="preserve">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 </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9A4FC5">
      <w:pPr>
        <w:pStyle w:val="GBodyText"/>
        <w:rPr>
          <w:rStyle w:val="GBoldHeavy"/>
        </w:rPr>
      </w:pPr>
      <w:r>
        <w:rPr>
          <w:rStyle w:val="GBoldHeavy"/>
        </w:rPr>
        <w:br w:type="page"/>
      </w:r>
    </w:p>
    <w:p w14:paraId="30308DF7" w14:textId="26B61483" w:rsidR="00F91862" w:rsidRDefault="00F91862" w:rsidP="00F91862">
      <w:pPr>
        <w:pStyle w:val="Heading1"/>
      </w:pPr>
      <w:bookmarkStart w:id="6" w:name="_Toc179440540"/>
      <w:r>
        <w:t>Learning Objectives</w:t>
      </w:r>
      <w:bookmarkEnd w:id="6"/>
    </w:p>
    <w:p w14:paraId="51C2F779" w14:textId="6B20AA41" w:rsidR="00F91862" w:rsidRPr="00263AD6" w:rsidRDefault="00F91862" w:rsidP="00263AD6">
      <w:pPr>
        <w:pStyle w:val="NCNormalBold"/>
        <w:rPr>
          <w:rStyle w:val="GBoldHeavy"/>
          <w:b/>
        </w:rPr>
      </w:pPr>
      <w:r w:rsidRPr="00263AD6">
        <w:rPr>
          <w:rStyle w:val="GBoldHeavy"/>
          <w:b/>
        </w:rPr>
        <w:t xml:space="preserve">Day </w:t>
      </w:r>
      <w:r w:rsidR="00C525B6">
        <w:t>One</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698FDF2C">
        <w:trPr>
          <w:trHeight w:val="504"/>
        </w:trPr>
        <w:tc>
          <w:tcPr>
            <w:tcW w:w="9535" w:type="dxa"/>
            <w:vAlign w:val="center"/>
          </w:tcPr>
          <w:p w14:paraId="3F9CC662" w14:textId="7D0CC00B" w:rsidR="00F91862" w:rsidRPr="009D5374" w:rsidRDefault="00C525B6" w:rsidP="00263AD6">
            <w:pPr>
              <w:pStyle w:val="NCLOTopicTitle"/>
              <w:framePr w:hSpace="0" w:wrap="auto" w:vAnchor="margin" w:yAlign="inline"/>
              <w:suppressOverlap w:val="0"/>
            </w:pPr>
            <w:r>
              <w:t>Purpose and Legal Basis for Child Protection Services</w:t>
            </w:r>
            <w:r w:rsidR="009E7B7D">
              <w:t xml:space="preserve"> in North Carolina</w:t>
            </w:r>
          </w:p>
        </w:tc>
      </w:tr>
      <w:tr w:rsidR="00E60ABD" w:rsidRPr="002E2058" w14:paraId="6B3157D5" w14:textId="77777777" w:rsidTr="698FDF2C">
        <w:trPr>
          <w:trHeight w:val="504"/>
        </w:trPr>
        <w:tc>
          <w:tcPr>
            <w:tcW w:w="9535" w:type="dxa"/>
          </w:tcPr>
          <w:p w14:paraId="723EB84D" w14:textId="698CD50E" w:rsidR="00E60ABD" w:rsidRPr="009D5374" w:rsidRDefault="00E60ABD" w:rsidP="00E60ABD">
            <w:pPr>
              <w:pStyle w:val="NCTableBullet"/>
            </w:pPr>
            <w:r w:rsidRPr="00F4202B">
              <w:rPr>
                <w:rFonts w:cs="Arial"/>
              </w:rPr>
              <w:t>Learners will be able to describe the key decision points in an assessment.</w:t>
            </w:r>
          </w:p>
        </w:tc>
      </w:tr>
      <w:tr w:rsidR="00E60ABD" w:rsidRPr="002E2058" w14:paraId="23B6A63E" w14:textId="77777777" w:rsidTr="698FDF2C">
        <w:trPr>
          <w:trHeight w:val="504"/>
        </w:trPr>
        <w:tc>
          <w:tcPr>
            <w:tcW w:w="9535" w:type="dxa"/>
          </w:tcPr>
          <w:p w14:paraId="5F037BF1" w14:textId="708E8105" w:rsidR="00E60ABD" w:rsidRDefault="00E60ABD" w:rsidP="00E60ABD">
            <w:pPr>
              <w:pStyle w:val="NCTableBullet"/>
            </w:pPr>
            <w:r w:rsidRPr="00F4202B">
              <w:rPr>
                <w:rFonts w:cs="Arial"/>
              </w:rPr>
              <w:t>Learners will be able to describe when an Investigative Assessment or Family Assessment is appropriate based on case circumstances.</w:t>
            </w:r>
          </w:p>
        </w:tc>
      </w:tr>
      <w:tr w:rsidR="00E60ABD" w:rsidRPr="002E2058" w14:paraId="4B39000E" w14:textId="77777777" w:rsidTr="698FDF2C">
        <w:trPr>
          <w:trHeight w:val="504"/>
        </w:trPr>
        <w:tc>
          <w:tcPr>
            <w:tcW w:w="9535" w:type="dxa"/>
          </w:tcPr>
          <w:p w14:paraId="38B9CEA2" w14:textId="25F88472" w:rsidR="00E60ABD" w:rsidRDefault="00E60ABD" w:rsidP="00E60ABD">
            <w:pPr>
              <w:pStyle w:val="NCTableBullet"/>
            </w:pPr>
            <w:r w:rsidRPr="00F4202B">
              <w:rPr>
                <w:rFonts w:cs="Arial"/>
              </w:rPr>
              <w:t>Learners will be able to distinguish between Family and Investigative Assessments.</w:t>
            </w:r>
          </w:p>
        </w:tc>
      </w:tr>
      <w:tr w:rsidR="00E60ABD" w:rsidRPr="002E2058" w14:paraId="0B2A7E68" w14:textId="77777777" w:rsidTr="698FDF2C">
        <w:trPr>
          <w:trHeight w:val="504"/>
        </w:trPr>
        <w:tc>
          <w:tcPr>
            <w:tcW w:w="9535" w:type="dxa"/>
          </w:tcPr>
          <w:p w14:paraId="4F1F9F2E" w14:textId="49FDC4FB" w:rsidR="00E60ABD" w:rsidRDefault="00E60ABD" w:rsidP="00E60ABD">
            <w:pPr>
              <w:pStyle w:val="NCTableBullet"/>
            </w:pPr>
            <w:r w:rsidRPr="00F4202B">
              <w:rPr>
                <w:rFonts w:cs="Arial"/>
              </w:rPr>
              <w:t>Learners will be able to describe and follow the steps of Family and Investigative Assessments.</w:t>
            </w:r>
          </w:p>
        </w:tc>
      </w:tr>
      <w:tr w:rsidR="00E60ABD" w:rsidRPr="002E2058" w14:paraId="1BE9C2EA" w14:textId="77777777" w:rsidTr="698FDF2C">
        <w:trPr>
          <w:trHeight w:val="504"/>
        </w:trPr>
        <w:tc>
          <w:tcPr>
            <w:tcW w:w="9535" w:type="dxa"/>
          </w:tcPr>
          <w:p w14:paraId="4D7EFE2C" w14:textId="6C84E274" w:rsidR="00E60ABD" w:rsidRDefault="00E60ABD" w:rsidP="00E60ABD">
            <w:pPr>
              <w:pStyle w:val="NCTableBullet"/>
            </w:pPr>
            <w:r w:rsidRPr="698FDF2C">
              <w:rPr>
                <w:rFonts w:cs="Arial"/>
              </w:rPr>
              <w:t>Learners will understand what circumstances require a MRS response.</w:t>
            </w:r>
          </w:p>
        </w:tc>
      </w:tr>
      <w:tr w:rsidR="00E60ABD" w:rsidRPr="002E2058" w14:paraId="486208CE" w14:textId="77777777" w:rsidTr="698FDF2C">
        <w:trPr>
          <w:trHeight w:val="504"/>
        </w:trPr>
        <w:tc>
          <w:tcPr>
            <w:tcW w:w="9535" w:type="dxa"/>
          </w:tcPr>
          <w:p w14:paraId="532EE05C" w14:textId="2A52DC15" w:rsidR="00E60ABD" w:rsidRDefault="00E60ABD" w:rsidP="00E60ABD">
            <w:pPr>
              <w:pStyle w:val="NCTableBullet"/>
            </w:pPr>
            <w:r w:rsidRPr="00F4202B">
              <w:rPr>
                <w:rFonts w:cs="Arial"/>
              </w:rPr>
              <w:t>Learners will be able to navigate the NC DSS policy manuals.</w:t>
            </w:r>
          </w:p>
        </w:tc>
      </w:tr>
      <w:tr w:rsidR="00E60ABD" w:rsidRPr="002E2058" w14:paraId="1AEBD2FE" w14:textId="77777777" w:rsidTr="698FDF2C">
        <w:trPr>
          <w:trHeight w:val="504"/>
        </w:trPr>
        <w:tc>
          <w:tcPr>
            <w:tcW w:w="9535" w:type="dxa"/>
          </w:tcPr>
          <w:p w14:paraId="25892F64" w14:textId="47D1E1F4" w:rsidR="00E60ABD" w:rsidRDefault="00E60ABD" w:rsidP="00E60ABD">
            <w:pPr>
              <w:pStyle w:val="NCTableBullet"/>
            </w:pPr>
            <w:r w:rsidRPr="00F4202B">
              <w:rPr>
                <w:rFonts w:cs="Arial"/>
              </w:rPr>
              <w:t>Learners will be able to describe the CPS Assessment process.</w:t>
            </w:r>
          </w:p>
        </w:tc>
      </w:tr>
      <w:tr w:rsidR="00E60ABD" w:rsidRPr="002E2058" w14:paraId="0D26A56D" w14:textId="77777777" w:rsidTr="698FDF2C">
        <w:trPr>
          <w:trHeight w:val="504"/>
        </w:trPr>
        <w:tc>
          <w:tcPr>
            <w:tcW w:w="9535" w:type="dxa"/>
          </w:tcPr>
          <w:p w14:paraId="70DDEEFF" w14:textId="59D61CB0" w:rsidR="00E60ABD" w:rsidRDefault="00E60ABD" w:rsidP="00E60ABD">
            <w:pPr>
              <w:pStyle w:val="NCTableBullet"/>
            </w:pPr>
            <w:r w:rsidRPr="00F4202B">
              <w:rPr>
                <w:rFonts w:cs="Arial"/>
              </w:rPr>
              <w:t>Learners will be able to explain interview protocols based on case circumstances.</w:t>
            </w:r>
          </w:p>
        </w:tc>
      </w:tr>
      <w:tr w:rsidR="00E60ABD" w:rsidRPr="002E2058" w14:paraId="11A88FBB" w14:textId="77777777" w:rsidTr="698FDF2C">
        <w:trPr>
          <w:trHeight w:val="504"/>
        </w:trPr>
        <w:tc>
          <w:tcPr>
            <w:tcW w:w="9535" w:type="dxa"/>
          </w:tcPr>
          <w:p w14:paraId="38FB0982" w14:textId="06177DFB" w:rsidR="00E60ABD" w:rsidRDefault="00E60ABD" w:rsidP="00E60ABD">
            <w:pPr>
              <w:pStyle w:val="NCTableBullet"/>
            </w:pPr>
            <w:r w:rsidRPr="00F4202B">
              <w:rPr>
                <w:rFonts w:cs="Arial"/>
              </w:rPr>
              <w:t>Learners will be able to outline responsibilities specific to CPS Assessment workers.</w:t>
            </w:r>
          </w:p>
        </w:tc>
      </w:tr>
      <w:tr w:rsidR="00E60ABD" w:rsidRPr="002E2058" w14:paraId="67B549F3" w14:textId="77777777" w:rsidTr="698FDF2C">
        <w:trPr>
          <w:trHeight w:val="504"/>
        </w:trPr>
        <w:tc>
          <w:tcPr>
            <w:tcW w:w="9535" w:type="dxa"/>
          </w:tcPr>
          <w:p w14:paraId="02ADFC50" w14:textId="4E48CB31" w:rsidR="00E60ABD" w:rsidRDefault="00E60ABD" w:rsidP="00E60ABD">
            <w:pPr>
              <w:pStyle w:val="NCTableBullet"/>
            </w:pPr>
            <w:r w:rsidRPr="00F4202B">
              <w:rPr>
                <w:rFonts w:cs="Arial"/>
              </w:rPr>
              <w:t>Learners will be able to describe their role in assessing safety and risk and making case decisions.</w:t>
            </w:r>
          </w:p>
        </w:tc>
      </w:tr>
      <w:tr w:rsidR="00E60ABD" w:rsidRPr="002E2058" w14:paraId="238FC6E4" w14:textId="77777777" w:rsidTr="698FDF2C">
        <w:trPr>
          <w:trHeight w:val="504"/>
        </w:trPr>
        <w:tc>
          <w:tcPr>
            <w:tcW w:w="9535" w:type="dxa"/>
          </w:tcPr>
          <w:p w14:paraId="090518A9" w14:textId="59A7FBCE" w:rsidR="00E60ABD" w:rsidRDefault="00E60ABD" w:rsidP="00E60ABD">
            <w:pPr>
              <w:pStyle w:val="NCTableBullet"/>
            </w:pPr>
            <w:r w:rsidRPr="00F4202B">
              <w:rPr>
                <w:rFonts w:cs="Arial"/>
              </w:rPr>
              <w:t>Learners will be able to explain circumstances under which a child welfare professional can enter a residence when conducting an assessment.</w:t>
            </w:r>
          </w:p>
        </w:tc>
      </w:tr>
      <w:tr w:rsidR="00E60ABD" w:rsidRPr="002E2058" w14:paraId="7BCCB3A6" w14:textId="77777777" w:rsidTr="698FDF2C">
        <w:trPr>
          <w:trHeight w:val="504"/>
        </w:trPr>
        <w:tc>
          <w:tcPr>
            <w:tcW w:w="9535" w:type="dxa"/>
          </w:tcPr>
          <w:p w14:paraId="3C6B4F44" w14:textId="1C73E1FC" w:rsidR="00E60ABD" w:rsidRDefault="00E60ABD" w:rsidP="00E60ABD">
            <w:pPr>
              <w:pStyle w:val="NCTableBullet"/>
            </w:pPr>
            <w:r w:rsidRPr="00F4202B">
              <w:rPr>
                <w:rFonts w:cs="Arial"/>
              </w:rPr>
              <w:t>Learners will be able to demonstrate appropriate information sharing during an open CPS Assessment.</w:t>
            </w:r>
          </w:p>
        </w:tc>
      </w:tr>
      <w:tr w:rsidR="00E60ABD" w:rsidRPr="002E2058" w14:paraId="3F7EEC5E" w14:textId="77777777" w:rsidTr="698FDF2C">
        <w:trPr>
          <w:trHeight w:val="504"/>
        </w:trPr>
        <w:tc>
          <w:tcPr>
            <w:tcW w:w="9535" w:type="dxa"/>
          </w:tcPr>
          <w:p w14:paraId="76EB6497" w14:textId="24B1335A" w:rsidR="00E60ABD" w:rsidRDefault="00E60ABD" w:rsidP="00E60ABD">
            <w:pPr>
              <w:pStyle w:val="NCTableBullet"/>
            </w:pPr>
            <w:r w:rsidRPr="00F4202B">
              <w:rPr>
                <w:rFonts w:cs="Arial"/>
              </w:rPr>
              <w:t>Learners will be able to distinguish allowable actions from those that infringe on parental rights during a CPS Assessment.</w:t>
            </w:r>
          </w:p>
        </w:tc>
      </w:tr>
      <w:tr w:rsidR="00E60ABD" w:rsidRPr="002E2058" w14:paraId="622ACF43" w14:textId="77777777" w:rsidTr="698FDF2C">
        <w:trPr>
          <w:trHeight w:val="504"/>
        </w:trPr>
        <w:tc>
          <w:tcPr>
            <w:tcW w:w="9535" w:type="dxa"/>
          </w:tcPr>
          <w:p w14:paraId="14BAED35" w14:textId="3D0BBD04" w:rsidR="00E60ABD" w:rsidRDefault="00E60ABD" w:rsidP="00E60ABD">
            <w:pPr>
              <w:pStyle w:val="NCTableBullet"/>
            </w:pPr>
            <w:r w:rsidRPr="00F4202B">
              <w:rPr>
                <w:rFonts w:cs="Arial"/>
              </w:rPr>
              <w:t>Learners will be able to describe diligent efforts at all stages of a CPS Assessment.</w:t>
            </w:r>
          </w:p>
        </w:tc>
      </w:tr>
      <w:tr w:rsidR="00E60ABD" w:rsidRPr="002E2058" w14:paraId="0C905423" w14:textId="77777777" w:rsidTr="698FDF2C">
        <w:trPr>
          <w:trHeight w:val="504"/>
        </w:trPr>
        <w:tc>
          <w:tcPr>
            <w:tcW w:w="9535" w:type="dxa"/>
          </w:tcPr>
          <w:p w14:paraId="7CCAD668" w14:textId="065F1A93" w:rsidR="00E60ABD" w:rsidRDefault="00E60ABD" w:rsidP="00E60ABD">
            <w:pPr>
              <w:pStyle w:val="NCTableBullet"/>
            </w:pPr>
            <w:r w:rsidRPr="00F4202B">
              <w:rPr>
                <w:rFonts w:cs="Arial"/>
              </w:rPr>
              <w:t>Learners will be able to define Reasonable Efforts.</w:t>
            </w:r>
          </w:p>
        </w:tc>
      </w:tr>
      <w:tr w:rsidR="00E60ABD" w:rsidRPr="002E2058" w14:paraId="542EC9D1" w14:textId="77777777" w:rsidTr="698FDF2C">
        <w:trPr>
          <w:trHeight w:val="504"/>
        </w:trPr>
        <w:tc>
          <w:tcPr>
            <w:tcW w:w="9535" w:type="dxa"/>
          </w:tcPr>
          <w:p w14:paraId="32BB3D63" w14:textId="098B1DE5" w:rsidR="00E60ABD" w:rsidRDefault="00E60ABD" w:rsidP="00E60ABD">
            <w:pPr>
              <w:pStyle w:val="NCTableBullet"/>
            </w:pPr>
            <w:r w:rsidRPr="00F4202B">
              <w:rPr>
                <w:rFonts w:cs="Arial"/>
              </w:rPr>
              <w:t>Learners will be able to explain the rationale and application of reasonable efforts.</w:t>
            </w:r>
          </w:p>
        </w:tc>
      </w:tr>
      <w:tr w:rsidR="00F91862" w:rsidRPr="002E2058" w14:paraId="7524319B" w14:textId="77777777" w:rsidTr="698FDF2C">
        <w:trPr>
          <w:trHeight w:val="504"/>
        </w:trPr>
        <w:tc>
          <w:tcPr>
            <w:tcW w:w="9535" w:type="dxa"/>
            <w:vAlign w:val="center"/>
          </w:tcPr>
          <w:p w14:paraId="31145C43" w14:textId="3EEC2EEB" w:rsidR="00F91862" w:rsidRDefault="009E7B7D" w:rsidP="00E7583E">
            <w:pPr>
              <w:pStyle w:val="NCLOTopicTitle"/>
              <w:framePr w:hSpace="0" w:wrap="auto" w:vAnchor="margin" w:yAlign="inline"/>
              <w:suppressOverlap w:val="0"/>
            </w:pPr>
            <w:r>
              <w:t>Essential Function: Communicating</w:t>
            </w:r>
          </w:p>
        </w:tc>
      </w:tr>
      <w:tr w:rsidR="00F91862" w:rsidRPr="002E2058" w14:paraId="16A2B3C1" w14:textId="77777777" w:rsidTr="698FDF2C">
        <w:trPr>
          <w:trHeight w:val="504"/>
        </w:trPr>
        <w:tc>
          <w:tcPr>
            <w:tcW w:w="9535" w:type="dxa"/>
            <w:vAlign w:val="center"/>
          </w:tcPr>
          <w:p w14:paraId="088FFB27" w14:textId="6EF65533" w:rsidR="00F91862" w:rsidRDefault="00246C92" w:rsidP="00246C92">
            <w:pPr>
              <w:pStyle w:val="NCTableBullet"/>
            </w:pPr>
            <w:r w:rsidRPr="00E93AFC">
              <w:t>Learners will be able to identify points of conflict and various strategies to help children and families resolve conflict.</w:t>
            </w:r>
          </w:p>
        </w:tc>
      </w:tr>
      <w:tr w:rsidR="009E7B7D" w:rsidRPr="002E2058" w14:paraId="7681B863" w14:textId="77777777" w:rsidTr="698FDF2C">
        <w:trPr>
          <w:trHeight w:val="504"/>
        </w:trPr>
        <w:tc>
          <w:tcPr>
            <w:tcW w:w="9535" w:type="dxa"/>
            <w:vAlign w:val="center"/>
          </w:tcPr>
          <w:p w14:paraId="33664C16" w14:textId="25990C81" w:rsidR="009E7B7D" w:rsidRDefault="009E7B7D" w:rsidP="00C458D0">
            <w:pPr>
              <w:pStyle w:val="NCLOTopicTitle"/>
              <w:framePr w:hSpace="0" w:wrap="auto" w:vAnchor="margin" w:yAlign="inline"/>
              <w:suppressOverlap w:val="0"/>
            </w:pPr>
            <w:r>
              <w:t>Diversity, Equity, Inclusion, and Belonging</w:t>
            </w:r>
          </w:p>
        </w:tc>
      </w:tr>
      <w:tr w:rsidR="000D0F8B" w:rsidRPr="002E2058" w14:paraId="3D06EF48" w14:textId="77777777" w:rsidTr="698FDF2C">
        <w:trPr>
          <w:trHeight w:val="504"/>
        </w:trPr>
        <w:tc>
          <w:tcPr>
            <w:tcW w:w="9535" w:type="dxa"/>
          </w:tcPr>
          <w:p w14:paraId="725B8B96" w14:textId="47376B55" w:rsidR="000D0F8B" w:rsidRDefault="000D0F8B" w:rsidP="000D0F8B">
            <w:pPr>
              <w:pStyle w:val="NCTableBullet"/>
            </w:pPr>
            <w:r w:rsidRPr="00047438">
              <w:rPr>
                <w:rFonts w:cs="Arial"/>
              </w:rPr>
              <w:t>Learners will be able to explain the history of institutional racism in child welfare and its impact on disproportionality in child welfare.</w:t>
            </w:r>
          </w:p>
        </w:tc>
      </w:tr>
      <w:tr w:rsidR="000D0F8B" w:rsidRPr="002E2058" w14:paraId="2F1EA2FF" w14:textId="77777777" w:rsidTr="698FDF2C">
        <w:trPr>
          <w:trHeight w:val="504"/>
        </w:trPr>
        <w:tc>
          <w:tcPr>
            <w:tcW w:w="9535" w:type="dxa"/>
          </w:tcPr>
          <w:p w14:paraId="4448923A" w14:textId="341D77D1" w:rsidR="000D0F8B" w:rsidRDefault="000D0F8B" w:rsidP="000D0F8B">
            <w:pPr>
              <w:pStyle w:val="NCTableBullet"/>
            </w:pPr>
            <w:r w:rsidRPr="00047438">
              <w:rPr>
                <w:rFonts w:cs="Arial"/>
              </w:rPr>
              <w:t>Learners will be able to discuss the impact of institutional racism in child welfare on safety, well-being, and permanency outcomes for children and families.</w:t>
            </w:r>
          </w:p>
        </w:tc>
      </w:tr>
      <w:tr w:rsidR="000D0F8B" w:rsidRPr="002E2058" w14:paraId="3A321246" w14:textId="77777777" w:rsidTr="698FDF2C">
        <w:trPr>
          <w:trHeight w:val="504"/>
        </w:trPr>
        <w:tc>
          <w:tcPr>
            <w:tcW w:w="9535" w:type="dxa"/>
          </w:tcPr>
          <w:p w14:paraId="0B544043" w14:textId="698A61E4" w:rsidR="000D0F8B" w:rsidRDefault="000D0F8B" w:rsidP="000D0F8B">
            <w:pPr>
              <w:pStyle w:val="NCTableBullet"/>
            </w:pPr>
            <w:r w:rsidRPr="00047438">
              <w:rPr>
                <w:rFonts w:cs="Arial"/>
              </w:rPr>
              <w:t>Learners will be able to describe how marginalized children and families have been historically overrepresented in child welfare.</w:t>
            </w:r>
          </w:p>
        </w:tc>
      </w:tr>
      <w:tr w:rsidR="000D0F8B" w:rsidRPr="002E2058" w14:paraId="0B17000A" w14:textId="77777777" w:rsidTr="698FDF2C">
        <w:trPr>
          <w:trHeight w:val="504"/>
        </w:trPr>
        <w:tc>
          <w:tcPr>
            <w:tcW w:w="9535" w:type="dxa"/>
          </w:tcPr>
          <w:p w14:paraId="7C7E0F1F" w14:textId="7CDA6747" w:rsidR="000D0F8B" w:rsidRDefault="000D0F8B" w:rsidP="000D0F8B">
            <w:pPr>
              <w:pStyle w:val="NCTableBullet"/>
            </w:pPr>
            <w:r w:rsidRPr="00047438">
              <w:rPr>
                <w:rFonts w:cs="Arial"/>
              </w:rPr>
              <w:t>Learners will be able to identify institutional racism in assessment and decision-making processes.</w:t>
            </w:r>
          </w:p>
        </w:tc>
      </w:tr>
      <w:tr w:rsidR="000D0F8B" w:rsidRPr="002E2058" w14:paraId="11EAF5B7" w14:textId="77777777" w:rsidTr="698FDF2C">
        <w:trPr>
          <w:trHeight w:val="504"/>
        </w:trPr>
        <w:tc>
          <w:tcPr>
            <w:tcW w:w="9535" w:type="dxa"/>
          </w:tcPr>
          <w:p w14:paraId="3E27A4D3" w14:textId="61B90DDF" w:rsidR="000D0F8B" w:rsidRDefault="000D0F8B" w:rsidP="000D0F8B">
            <w:pPr>
              <w:pStyle w:val="NCTableBullet"/>
            </w:pPr>
            <w:r w:rsidRPr="00047438">
              <w:rPr>
                <w:rFonts w:cs="Arial"/>
              </w:rPr>
              <w:t>Learners will be able to define underrepresentation and overrepresentation in the child welfare system.</w:t>
            </w:r>
          </w:p>
        </w:tc>
      </w:tr>
      <w:tr w:rsidR="000D0F8B" w:rsidRPr="002E2058" w14:paraId="1AC1AC7F" w14:textId="77777777" w:rsidTr="698FDF2C">
        <w:trPr>
          <w:trHeight w:val="504"/>
        </w:trPr>
        <w:tc>
          <w:tcPr>
            <w:tcW w:w="9535" w:type="dxa"/>
          </w:tcPr>
          <w:p w14:paraId="43FEA30B" w14:textId="13560040" w:rsidR="000D0F8B" w:rsidRDefault="000D0F8B" w:rsidP="000D0F8B">
            <w:pPr>
              <w:pStyle w:val="NCTableBullet"/>
            </w:pPr>
            <w:r w:rsidRPr="00047438">
              <w:rPr>
                <w:rFonts w:cs="Arial"/>
              </w:rPr>
              <w:t>Learners will be able to recognize underrepresentation and overrepresentation in the child welfare system.</w:t>
            </w:r>
          </w:p>
        </w:tc>
      </w:tr>
      <w:tr w:rsidR="000D0F8B" w:rsidRPr="002E2058" w14:paraId="260BC1CD" w14:textId="77777777" w:rsidTr="698FDF2C">
        <w:trPr>
          <w:trHeight w:val="504"/>
        </w:trPr>
        <w:tc>
          <w:tcPr>
            <w:tcW w:w="9535" w:type="dxa"/>
          </w:tcPr>
          <w:p w14:paraId="019E03FD" w14:textId="655461BA" w:rsidR="000D0F8B" w:rsidRDefault="000D0F8B" w:rsidP="000D0F8B">
            <w:pPr>
              <w:pStyle w:val="NCTableBullet"/>
            </w:pPr>
            <w:r w:rsidRPr="00047438">
              <w:rPr>
                <w:rFonts w:cs="Arial"/>
              </w:rPr>
              <w:t>Learners will be able to identify underlying causes of disproportionality and disparity for children and families in marginalized populations.</w:t>
            </w:r>
          </w:p>
        </w:tc>
      </w:tr>
      <w:tr w:rsidR="000D0F8B" w:rsidRPr="002E2058" w14:paraId="5B0369FA" w14:textId="77777777" w:rsidTr="698FDF2C">
        <w:trPr>
          <w:trHeight w:val="504"/>
        </w:trPr>
        <w:tc>
          <w:tcPr>
            <w:tcW w:w="9535" w:type="dxa"/>
          </w:tcPr>
          <w:p w14:paraId="794B5B88" w14:textId="71360B89" w:rsidR="000D0F8B" w:rsidRDefault="000D0F8B" w:rsidP="000D0F8B">
            <w:pPr>
              <w:pStyle w:val="NCTableBullet"/>
            </w:pPr>
            <w:r w:rsidRPr="00047438">
              <w:rPr>
                <w:rFonts w:cs="Arial"/>
              </w:rPr>
              <w:t>Learners will be able to recognize how disproportionality leads to inequitable service provision and disparate outcomes for children and families.</w:t>
            </w:r>
          </w:p>
        </w:tc>
      </w:tr>
      <w:tr w:rsidR="000D0F8B" w:rsidRPr="002E2058" w14:paraId="2F54338A" w14:textId="77777777" w:rsidTr="698FDF2C">
        <w:trPr>
          <w:trHeight w:val="504"/>
        </w:trPr>
        <w:tc>
          <w:tcPr>
            <w:tcW w:w="9535" w:type="dxa"/>
          </w:tcPr>
          <w:p w14:paraId="46BBD7D7" w14:textId="41658759" w:rsidR="000D0F8B" w:rsidRDefault="000D0F8B" w:rsidP="000D0F8B">
            <w:pPr>
              <w:pStyle w:val="NCTableBullet"/>
            </w:pPr>
            <w:r w:rsidRPr="00047438">
              <w:rPr>
                <w:rFonts w:cs="Arial"/>
              </w:rPr>
              <w:t>Learners will be able to examine how firsthand experiences and biases affect decisions made for children and families receiving Child Protective Services.</w:t>
            </w:r>
          </w:p>
        </w:tc>
      </w:tr>
      <w:tr w:rsidR="000D0F8B" w:rsidRPr="002E2058" w14:paraId="0BA0BE2C" w14:textId="77777777" w:rsidTr="698FDF2C">
        <w:trPr>
          <w:trHeight w:val="504"/>
        </w:trPr>
        <w:tc>
          <w:tcPr>
            <w:tcW w:w="9535" w:type="dxa"/>
          </w:tcPr>
          <w:p w14:paraId="4EDCE742" w14:textId="6F062F7B" w:rsidR="000D0F8B" w:rsidRDefault="000D0F8B" w:rsidP="000D0F8B">
            <w:pPr>
              <w:pStyle w:val="NCTableBullet"/>
            </w:pPr>
            <w:r w:rsidRPr="00047438">
              <w:rPr>
                <w:rFonts w:cs="Arial"/>
              </w:rPr>
              <w:t>Learners will be able to explain the importance of cultural humility and inclusion when conducting assessments.</w:t>
            </w:r>
          </w:p>
        </w:tc>
      </w:tr>
      <w:tr w:rsidR="00211261" w:rsidRPr="002E2058" w14:paraId="306C1979" w14:textId="77777777" w:rsidTr="698FDF2C">
        <w:trPr>
          <w:trHeight w:val="504"/>
        </w:trPr>
        <w:tc>
          <w:tcPr>
            <w:tcW w:w="9535" w:type="dxa"/>
          </w:tcPr>
          <w:p w14:paraId="60EE48CF" w14:textId="587C2602" w:rsidR="00211261" w:rsidRDefault="00211261" w:rsidP="00211261">
            <w:pPr>
              <w:pStyle w:val="NCTableBullet"/>
            </w:pPr>
            <w:r w:rsidRPr="0025275F">
              <w:rPr>
                <w:rFonts w:cs="Arial"/>
              </w:rPr>
              <w:t>Learners will be able to demonstrate an understanding of cultural humility as a lifelong process of self-awareness and learning from other cultures.</w:t>
            </w:r>
          </w:p>
        </w:tc>
      </w:tr>
      <w:tr w:rsidR="00211261" w:rsidRPr="002E2058" w14:paraId="1E5C40AE" w14:textId="77777777" w:rsidTr="698FDF2C">
        <w:trPr>
          <w:trHeight w:val="504"/>
        </w:trPr>
        <w:tc>
          <w:tcPr>
            <w:tcW w:w="9535" w:type="dxa"/>
          </w:tcPr>
          <w:p w14:paraId="05F836D5" w14:textId="2DCAFE28" w:rsidR="00211261" w:rsidRDefault="00211261" w:rsidP="00211261">
            <w:pPr>
              <w:pStyle w:val="NCTableBullet"/>
            </w:pPr>
            <w:r w:rsidRPr="0025275F">
              <w:rPr>
                <w:rFonts w:cs="Arial"/>
              </w:rPr>
              <w:t>Learners will be able to discuss cultural barriers families may face when involved with Child Protective Services.</w:t>
            </w:r>
          </w:p>
        </w:tc>
      </w:tr>
      <w:tr w:rsidR="00211261" w:rsidRPr="002E2058" w14:paraId="123A7E39" w14:textId="77777777" w:rsidTr="698FDF2C">
        <w:trPr>
          <w:trHeight w:val="504"/>
        </w:trPr>
        <w:tc>
          <w:tcPr>
            <w:tcW w:w="9535" w:type="dxa"/>
          </w:tcPr>
          <w:p w14:paraId="6B9A1C3F" w14:textId="5F851FCB" w:rsidR="00211261" w:rsidRDefault="00211261" w:rsidP="00211261">
            <w:pPr>
              <w:pStyle w:val="NCTableBullet"/>
            </w:pPr>
            <w:r w:rsidRPr="0025275F">
              <w:rPr>
                <w:rFonts w:cs="Arial"/>
              </w:rPr>
              <w:t>Learners will be able to share examples of advocating for fair and culturally appropriate In-Home Services for children and families.</w:t>
            </w:r>
          </w:p>
        </w:tc>
      </w:tr>
      <w:tr w:rsidR="00211261" w:rsidRPr="002E2058" w14:paraId="29769B67" w14:textId="77777777" w:rsidTr="698FDF2C">
        <w:trPr>
          <w:trHeight w:val="504"/>
        </w:trPr>
        <w:tc>
          <w:tcPr>
            <w:tcW w:w="9535" w:type="dxa"/>
          </w:tcPr>
          <w:p w14:paraId="19AD53DA" w14:textId="112191BB" w:rsidR="00211261" w:rsidRDefault="00211261" w:rsidP="00211261">
            <w:pPr>
              <w:pStyle w:val="NCTableBullet"/>
            </w:pPr>
            <w:r w:rsidRPr="0025275F">
              <w:rPr>
                <w:rFonts w:cs="Arial"/>
              </w:rPr>
              <w:t>Learners will be able to explain the concept of bias and how it impacts assessments and decision making.</w:t>
            </w:r>
          </w:p>
        </w:tc>
      </w:tr>
      <w:tr w:rsidR="00211261" w:rsidRPr="002E2058" w14:paraId="372312C3" w14:textId="77777777" w:rsidTr="698FDF2C">
        <w:trPr>
          <w:trHeight w:val="504"/>
        </w:trPr>
        <w:tc>
          <w:tcPr>
            <w:tcW w:w="9535" w:type="dxa"/>
          </w:tcPr>
          <w:p w14:paraId="67AB7136" w14:textId="4FE06463" w:rsidR="00211261" w:rsidRDefault="00211261" w:rsidP="00211261">
            <w:pPr>
              <w:pStyle w:val="NCTableBullet"/>
            </w:pPr>
            <w:r w:rsidRPr="0025275F">
              <w:rPr>
                <w:rFonts w:cs="Arial"/>
              </w:rPr>
              <w:t>Learners will be able to utilize techniques for self-reflection and self-evaluation to recognize and manage their own potential biases.</w:t>
            </w:r>
          </w:p>
        </w:tc>
      </w:tr>
      <w:tr w:rsidR="00211261" w:rsidRPr="002E2058" w14:paraId="74DF82D5" w14:textId="77777777" w:rsidTr="698FDF2C">
        <w:trPr>
          <w:trHeight w:val="504"/>
        </w:trPr>
        <w:tc>
          <w:tcPr>
            <w:tcW w:w="9535" w:type="dxa"/>
          </w:tcPr>
          <w:p w14:paraId="54FFD01B" w14:textId="6E77FF4E" w:rsidR="00211261" w:rsidRDefault="00211261" w:rsidP="00211261">
            <w:pPr>
              <w:pStyle w:val="NCTableBullet"/>
            </w:pPr>
            <w:r w:rsidRPr="0025275F">
              <w:rPr>
                <w:rFonts w:cs="Arial"/>
              </w:rPr>
              <w:t>Learners will be able to discuss social and health disparities among children and youth in diverse populations.</w:t>
            </w:r>
          </w:p>
        </w:tc>
      </w:tr>
      <w:tr w:rsidR="00211261" w:rsidRPr="002E2058" w14:paraId="36C31B45" w14:textId="77777777" w:rsidTr="698FDF2C">
        <w:trPr>
          <w:trHeight w:val="504"/>
        </w:trPr>
        <w:tc>
          <w:tcPr>
            <w:tcW w:w="9535" w:type="dxa"/>
          </w:tcPr>
          <w:p w14:paraId="6866471D" w14:textId="0C8A4F45" w:rsidR="00211261" w:rsidRDefault="00211261" w:rsidP="00211261">
            <w:pPr>
              <w:pStyle w:val="NCTableBullet"/>
            </w:pPr>
            <w:r w:rsidRPr="0025275F">
              <w:rPr>
                <w:rFonts w:cs="Arial"/>
              </w:rPr>
              <w:t>Learners will be able to assess whether children fall under the Indian Child Welfare Act (ICWA) and how to comply with prevention and active efforts standards set forth in the Act.</w:t>
            </w:r>
          </w:p>
        </w:tc>
      </w:tr>
      <w:tr w:rsidR="00211261" w:rsidRPr="002E2058" w14:paraId="38002F61" w14:textId="77777777" w:rsidTr="698FDF2C">
        <w:trPr>
          <w:trHeight w:val="504"/>
        </w:trPr>
        <w:tc>
          <w:tcPr>
            <w:tcW w:w="9535" w:type="dxa"/>
          </w:tcPr>
          <w:p w14:paraId="145C67A0" w14:textId="310FCE54" w:rsidR="00211261" w:rsidRDefault="00211261" w:rsidP="00211261">
            <w:pPr>
              <w:pStyle w:val="NCTableBullet"/>
            </w:pPr>
            <w:r w:rsidRPr="0025275F">
              <w:rPr>
                <w:rFonts w:cs="Arial"/>
              </w:rPr>
              <w:t>Child welfare professionals will collaborate with Tribal agencies as required during CPS Assessments.</w:t>
            </w:r>
          </w:p>
        </w:tc>
      </w:tr>
      <w:tr w:rsidR="00211261" w:rsidRPr="002E2058" w14:paraId="6AF34452" w14:textId="77777777" w:rsidTr="698FDF2C">
        <w:trPr>
          <w:trHeight w:val="504"/>
        </w:trPr>
        <w:tc>
          <w:tcPr>
            <w:tcW w:w="9535" w:type="dxa"/>
          </w:tcPr>
          <w:p w14:paraId="30954E8D" w14:textId="466B3233" w:rsidR="00211261" w:rsidRDefault="00211261" w:rsidP="00211261">
            <w:pPr>
              <w:pStyle w:val="NCTableBullet"/>
            </w:pPr>
            <w:r w:rsidRPr="0025275F">
              <w:rPr>
                <w:rFonts w:cs="Arial"/>
              </w:rPr>
              <w:t>Learners will be able to describe the importance of linking children and families to culturally competent community services, and advocacy groups.</w:t>
            </w:r>
          </w:p>
        </w:tc>
      </w:tr>
      <w:tr w:rsidR="00211261" w:rsidRPr="002E2058" w14:paraId="63C50E71" w14:textId="77777777" w:rsidTr="698FDF2C">
        <w:trPr>
          <w:trHeight w:val="504"/>
        </w:trPr>
        <w:tc>
          <w:tcPr>
            <w:tcW w:w="9535" w:type="dxa"/>
          </w:tcPr>
          <w:p w14:paraId="01E5B107" w14:textId="1971A586" w:rsidR="00211261" w:rsidRDefault="00211261" w:rsidP="00211261">
            <w:pPr>
              <w:pStyle w:val="NCTableBullet"/>
            </w:pPr>
            <w:r w:rsidRPr="0025275F">
              <w:rPr>
                <w:rFonts w:cs="Arial"/>
              </w:rPr>
              <w:t>Learners will be able to provide legal and practical Notice to Tribes when children are believed to have American Indian/Alaskan Native heritage.</w:t>
            </w:r>
          </w:p>
        </w:tc>
      </w:tr>
      <w:tr w:rsidR="00211261" w:rsidRPr="002E2058" w14:paraId="746DD0D8" w14:textId="77777777" w:rsidTr="698FDF2C">
        <w:trPr>
          <w:trHeight w:val="504"/>
        </w:trPr>
        <w:tc>
          <w:tcPr>
            <w:tcW w:w="9535" w:type="dxa"/>
          </w:tcPr>
          <w:p w14:paraId="251D69BA" w14:textId="37E7B4BC" w:rsidR="00211261" w:rsidRDefault="00211261" w:rsidP="00211261">
            <w:pPr>
              <w:pStyle w:val="NCTableBullet"/>
            </w:pPr>
            <w:r w:rsidRPr="0025275F">
              <w:rPr>
                <w:rFonts w:cs="Arial"/>
              </w:rPr>
              <w:t>Learners will be able to define Active Efforts.</w:t>
            </w:r>
          </w:p>
        </w:tc>
      </w:tr>
      <w:tr w:rsidR="00211261" w:rsidRPr="002E2058" w14:paraId="59ADC6D2" w14:textId="77777777" w:rsidTr="698FDF2C">
        <w:trPr>
          <w:trHeight w:val="504"/>
        </w:trPr>
        <w:tc>
          <w:tcPr>
            <w:tcW w:w="9535" w:type="dxa"/>
          </w:tcPr>
          <w:p w14:paraId="62D9D42E" w14:textId="4F0D6CD5" w:rsidR="00211261" w:rsidRDefault="00211261" w:rsidP="00211261">
            <w:pPr>
              <w:pStyle w:val="NCTableBullet"/>
            </w:pPr>
            <w:r w:rsidRPr="0025275F">
              <w:rPr>
                <w:rFonts w:cs="Arial"/>
              </w:rPr>
              <w:t>Learners will be able to describe the importance of identifying their own biases.</w:t>
            </w:r>
          </w:p>
        </w:tc>
      </w:tr>
      <w:tr w:rsidR="00211261" w:rsidRPr="002E2058" w14:paraId="55A99FE4" w14:textId="77777777" w:rsidTr="698FDF2C">
        <w:trPr>
          <w:trHeight w:val="504"/>
        </w:trPr>
        <w:tc>
          <w:tcPr>
            <w:tcW w:w="9535" w:type="dxa"/>
          </w:tcPr>
          <w:p w14:paraId="4C3984D4" w14:textId="2FBC9D6B" w:rsidR="00211261" w:rsidRDefault="00211261" w:rsidP="00211261">
            <w:pPr>
              <w:pStyle w:val="NCTableBullet"/>
            </w:pPr>
            <w:r w:rsidRPr="0025275F">
              <w:rPr>
                <w:rFonts w:cs="Arial"/>
              </w:rPr>
              <w:t>Learners will be able to explain how they will maintain cultural humility in their work.</w:t>
            </w:r>
          </w:p>
        </w:tc>
      </w:tr>
    </w:tbl>
    <w:p w14:paraId="4BBDF63E" w14:textId="77777777" w:rsidR="00F91862" w:rsidRDefault="00F91862" w:rsidP="00F91862">
      <w:pPr>
        <w:pStyle w:val="GBodyText"/>
      </w:pPr>
      <w:r>
        <w:br w:type="page"/>
      </w:r>
    </w:p>
    <w:p w14:paraId="34CEC7E4" w14:textId="744951E5" w:rsidR="00CA5699" w:rsidRPr="00CA5699" w:rsidRDefault="00CA5699" w:rsidP="00C24309">
      <w:pPr>
        <w:pStyle w:val="Heading1"/>
      </w:pPr>
      <w:bookmarkStart w:id="7" w:name="_Toc179440541"/>
      <w:r w:rsidRPr="00906AB0">
        <w:rPr>
          <w:bCs/>
        </w:rPr>
        <w:t>Day One Agenda</w:t>
      </w:r>
      <w:bookmarkEnd w:id="7"/>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2A74EE" w:rsidRPr="002E2058" w14:paraId="77FADF23" w14:textId="77777777" w:rsidTr="005B4091">
        <w:trPr>
          <w:gridAfter w:val="1"/>
          <w:wAfter w:w="15" w:type="dxa"/>
          <w:trHeight w:val="504"/>
        </w:trPr>
        <w:tc>
          <w:tcPr>
            <w:tcW w:w="10695" w:type="dxa"/>
            <w:vAlign w:val="center"/>
          </w:tcPr>
          <w:p w14:paraId="4F046DF3" w14:textId="551C4DBB" w:rsidR="002A74EE" w:rsidRPr="002E2058" w:rsidRDefault="005B13F5" w:rsidP="00E7583E">
            <w:pPr>
              <w:pStyle w:val="NCAgendaTitle"/>
              <w:framePr w:wrap="auto" w:xAlign="left"/>
              <w:rPr>
                <w:sz w:val="20"/>
                <w:szCs w:val="20"/>
              </w:rPr>
            </w:pPr>
            <w:bookmarkStart w:id="8" w:name="_Hlk111127899"/>
            <w:r>
              <w:t>CPS Assessment</w:t>
            </w:r>
            <w:r w:rsidR="00FC7878">
              <w:t xml:space="preserve"> Track</w:t>
            </w:r>
            <w:r w:rsidR="002A74EE" w:rsidRPr="002E2058">
              <w:t xml:space="preserve"> Training</w:t>
            </w:r>
          </w:p>
        </w:tc>
      </w:tr>
      <w:bookmarkEnd w:id="8"/>
      <w:tr w:rsidR="005B4091" w:rsidRPr="002E2058" w14:paraId="2B9C529C" w14:textId="77777777" w:rsidTr="005B4091">
        <w:trPr>
          <w:trHeight w:val="504"/>
        </w:trPr>
        <w:tc>
          <w:tcPr>
            <w:tcW w:w="10710" w:type="dxa"/>
            <w:gridSpan w:val="2"/>
            <w:vAlign w:val="center"/>
          </w:tcPr>
          <w:p w14:paraId="6E4F3613" w14:textId="7308DA6B" w:rsidR="005B4091" w:rsidRPr="00DB2EC0" w:rsidRDefault="005B4091" w:rsidP="00CA287A">
            <w:pPr>
              <w:pStyle w:val="NCAgendaTopicsubtopics"/>
              <w:framePr w:hSpace="0" w:wrap="auto" w:vAnchor="margin" w:xAlign="left" w:yAlign="inline"/>
              <w:suppressOverlap w:val="0"/>
            </w:pPr>
            <w:r w:rsidRPr="00DB2EC0">
              <w:t xml:space="preserve">Welcome </w:t>
            </w:r>
            <w:r>
              <w:t>and Introductions</w:t>
            </w:r>
            <w:r w:rsidR="00303D93">
              <w:t xml:space="preserve"> </w:t>
            </w:r>
          </w:p>
        </w:tc>
      </w:tr>
      <w:tr w:rsidR="005B4091" w:rsidRPr="002E2058" w14:paraId="72F4D5CE" w14:textId="77777777" w:rsidTr="005B4091">
        <w:trPr>
          <w:trHeight w:val="504"/>
        </w:trPr>
        <w:tc>
          <w:tcPr>
            <w:tcW w:w="10710" w:type="dxa"/>
            <w:gridSpan w:val="2"/>
            <w:vAlign w:val="center"/>
          </w:tcPr>
          <w:p w14:paraId="2719E6FE" w14:textId="63174864" w:rsidR="005B4091" w:rsidRPr="00DB2EC0" w:rsidRDefault="004202FE" w:rsidP="002D6F98">
            <w:pPr>
              <w:pStyle w:val="NCAgendaTopicTitle"/>
              <w:framePr w:hSpace="0" w:wrap="auto" w:vAnchor="margin" w:xAlign="left" w:yAlign="inline"/>
              <w:suppressOverlap w:val="0"/>
            </w:pPr>
            <w:r>
              <w:t>Purpose and Legal Basis for Child Protec</w:t>
            </w:r>
            <w:r w:rsidR="00B20DD5">
              <w:t>t</w:t>
            </w:r>
            <w:r>
              <w:t>ion Services in North Carolina</w:t>
            </w:r>
          </w:p>
        </w:tc>
      </w:tr>
      <w:tr w:rsidR="005B4091" w:rsidRPr="002E2058" w14:paraId="126F1CE4" w14:textId="77777777" w:rsidTr="005B4091">
        <w:trPr>
          <w:trHeight w:val="504"/>
        </w:trPr>
        <w:tc>
          <w:tcPr>
            <w:tcW w:w="10710" w:type="dxa"/>
            <w:gridSpan w:val="2"/>
            <w:vAlign w:val="center"/>
          </w:tcPr>
          <w:p w14:paraId="35BB3A45" w14:textId="0DF8D00D" w:rsidR="005B4091" w:rsidRPr="00DB2EC0" w:rsidRDefault="00B20DD5" w:rsidP="00E7583E">
            <w:pPr>
              <w:pStyle w:val="NCAgendaTopicsubtopics"/>
              <w:framePr w:hSpace="0" w:wrap="auto" w:vAnchor="margin" w:xAlign="left" w:yAlign="inline"/>
              <w:suppressOverlap w:val="0"/>
            </w:pPr>
            <w:r>
              <w:t>North Carolina Practice Model</w:t>
            </w:r>
          </w:p>
        </w:tc>
      </w:tr>
      <w:tr w:rsidR="005B4091" w:rsidRPr="002E2058" w14:paraId="728475DE" w14:textId="77777777" w:rsidTr="005B4091">
        <w:trPr>
          <w:trHeight w:val="504"/>
        </w:trPr>
        <w:tc>
          <w:tcPr>
            <w:tcW w:w="10710" w:type="dxa"/>
            <w:gridSpan w:val="2"/>
            <w:vAlign w:val="center"/>
          </w:tcPr>
          <w:p w14:paraId="57E52324" w14:textId="410B4225" w:rsidR="005B4091" w:rsidRPr="00DB2EC0" w:rsidRDefault="00B20DD5" w:rsidP="00E7583E">
            <w:pPr>
              <w:pStyle w:val="NCAgendaTopicsubtopics"/>
              <w:framePr w:hSpace="0" w:wrap="auto" w:vAnchor="margin" w:xAlign="left" w:yAlign="inline"/>
              <w:suppressOverlap w:val="0"/>
            </w:pPr>
            <w:r>
              <w:t>Purpose and Overview of CPS Assessments</w:t>
            </w:r>
          </w:p>
        </w:tc>
      </w:tr>
      <w:tr w:rsidR="005B4091" w:rsidRPr="002E2058" w14:paraId="58EE6FB5" w14:textId="77777777" w:rsidTr="005B4091">
        <w:trPr>
          <w:trHeight w:val="504"/>
        </w:trPr>
        <w:tc>
          <w:tcPr>
            <w:tcW w:w="10710" w:type="dxa"/>
            <w:gridSpan w:val="2"/>
            <w:vAlign w:val="center"/>
          </w:tcPr>
          <w:p w14:paraId="7A08F043" w14:textId="52BDF77C" w:rsidR="005B4091" w:rsidRPr="00E7583E" w:rsidRDefault="007417B6" w:rsidP="00E7583E">
            <w:pPr>
              <w:pStyle w:val="NCAgendaTopicsubtopics"/>
              <w:framePr w:hSpace="0" w:wrap="auto" w:vAnchor="margin" w:xAlign="left" w:yAlign="inline"/>
              <w:suppressOverlap w:val="0"/>
            </w:pPr>
            <w:r>
              <w:t>Multiple Response System</w:t>
            </w:r>
          </w:p>
        </w:tc>
      </w:tr>
      <w:tr w:rsidR="008D4FC9" w:rsidRPr="002E2058" w14:paraId="24E6DFFD" w14:textId="77777777" w:rsidTr="005B4091">
        <w:trPr>
          <w:trHeight w:val="504"/>
        </w:trPr>
        <w:tc>
          <w:tcPr>
            <w:tcW w:w="10710" w:type="dxa"/>
            <w:gridSpan w:val="2"/>
            <w:vAlign w:val="center"/>
          </w:tcPr>
          <w:p w14:paraId="0E2E650A" w14:textId="4E37874E" w:rsidR="008D4FC9" w:rsidRDefault="008D4FC9" w:rsidP="00E7583E">
            <w:pPr>
              <w:pStyle w:val="NCAgendaTopicsubtopics"/>
              <w:framePr w:hSpace="0" w:wrap="auto" w:vAnchor="margin" w:xAlign="left" w:yAlign="inline"/>
              <w:suppressOverlap w:val="0"/>
            </w:pPr>
            <w:r>
              <w:t>Overview of Assessment Process and Policies</w:t>
            </w:r>
          </w:p>
        </w:tc>
      </w:tr>
      <w:tr w:rsidR="008D4FC9" w:rsidRPr="002E2058" w14:paraId="05D530B5" w14:textId="77777777" w:rsidTr="005B4091">
        <w:trPr>
          <w:trHeight w:val="504"/>
        </w:trPr>
        <w:tc>
          <w:tcPr>
            <w:tcW w:w="10710" w:type="dxa"/>
            <w:gridSpan w:val="2"/>
            <w:vAlign w:val="center"/>
          </w:tcPr>
          <w:p w14:paraId="37A9BD70" w14:textId="5EBF9EE4" w:rsidR="008D4FC9" w:rsidRDefault="008D4FC9" w:rsidP="00E7583E">
            <w:pPr>
              <w:pStyle w:val="NCAgendaTopicsubtopics"/>
              <w:framePr w:hSpace="0" w:wrap="auto" w:vAnchor="margin" w:xAlign="left" w:yAlign="inline"/>
              <w:suppressOverlap w:val="0"/>
            </w:pPr>
            <w:r>
              <w:t>Roles and Responsibilities</w:t>
            </w:r>
            <w:r w:rsidR="005E7D60">
              <w:t xml:space="preserve"> of CPS Assessment Social Worker</w:t>
            </w:r>
          </w:p>
        </w:tc>
      </w:tr>
      <w:tr w:rsidR="005E7D60" w:rsidRPr="002E2058" w14:paraId="0DC73E42" w14:textId="77777777" w:rsidTr="005B4091">
        <w:trPr>
          <w:trHeight w:val="504"/>
        </w:trPr>
        <w:tc>
          <w:tcPr>
            <w:tcW w:w="10710" w:type="dxa"/>
            <w:gridSpan w:val="2"/>
            <w:vAlign w:val="center"/>
          </w:tcPr>
          <w:p w14:paraId="33819894" w14:textId="0F7437E0" w:rsidR="005E7D60" w:rsidRDefault="005E7D60" w:rsidP="00E7583E">
            <w:pPr>
              <w:pStyle w:val="NCAgendaTopicsubtopics"/>
              <w:framePr w:hSpace="0" w:wrap="auto" w:vAnchor="margin" w:xAlign="left" w:yAlign="inline"/>
              <w:suppressOverlap w:val="0"/>
            </w:pPr>
            <w:r>
              <w:t>Legal Aspects of CPS Assessment</w:t>
            </w:r>
          </w:p>
        </w:tc>
      </w:tr>
      <w:tr w:rsidR="005B4091" w:rsidRPr="002E2058" w14:paraId="5640ABDC" w14:textId="77777777" w:rsidTr="005B4091">
        <w:trPr>
          <w:trHeight w:val="504"/>
        </w:trPr>
        <w:tc>
          <w:tcPr>
            <w:tcW w:w="10710" w:type="dxa"/>
            <w:gridSpan w:val="2"/>
            <w:vAlign w:val="center"/>
          </w:tcPr>
          <w:p w14:paraId="22EC929C" w14:textId="577DE88B" w:rsidR="005B4091" w:rsidRPr="002E2058" w:rsidRDefault="005E7D60" w:rsidP="002D6F98">
            <w:pPr>
              <w:pStyle w:val="NCAgendaTopicTitle"/>
              <w:framePr w:hSpace="0" w:wrap="auto" w:vAnchor="margin" w:xAlign="left" w:yAlign="inline"/>
              <w:suppressOverlap w:val="0"/>
            </w:pPr>
            <w:r>
              <w:t>Essential Function: Communicating</w:t>
            </w:r>
          </w:p>
        </w:tc>
      </w:tr>
      <w:tr w:rsidR="005B4091" w:rsidRPr="002E2058" w14:paraId="2EBFDD39" w14:textId="77777777" w:rsidTr="005B4091">
        <w:trPr>
          <w:trHeight w:val="504"/>
        </w:trPr>
        <w:tc>
          <w:tcPr>
            <w:tcW w:w="10710" w:type="dxa"/>
            <w:gridSpan w:val="2"/>
            <w:vAlign w:val="center"/>
          </w:tcPr>
          <w:p w14:paraId="0A0DFFAD" w14:textId="005B7614" w:rsidR="005B4091" w:rsidRPr="00DB2EC0" w:rsidRDefault="005E7D60" w:rsidP="00CA287A">
            <w:pPr>
              <w:pStyle w:val="NCAgendaTopicsubtopics"/>
              <w:framePr w:hSpace="0" w:wrap="auto" w:vAnchor="margin" w:xAlign="left" w:yAlign="inline"/>
              <w:suppressOverlap w:val="0"/>
            </w:pPr>
            <w:r>
              <w:t>Communicating Overview</w:t>
            </w:r>
          </w:p>
        </w:tc>
      </w:tr>
      <w:tr w:rsidR="00A759DD" w:rsidRPr="002E2058" w14:paraId="1D0AB311" w14:textId="77777777" w:rsidTr="005B4091">
        <w:trPr>
          <w:trHeight w:val="504"/>
        </w:trPr>
        <w:tc>
          <w:tcPr>
            <w:tcW w:w="10710" w:type="dxa"/>
            <w:gridSpan w:val="2"/>
            <w:vAlign w:val="center"/>
          </w:tcPr>
          <w:p w14:paraId="5E7DD96A" w14:textId="7E59E0D2" w:rsidR="00A759DD" w:rsidRDefault="00A759DD" w:rsidP="00CA287A">
            <w:pPr>
              <w:pStyle w:val="NCAgendaTopicsubtopics"/>
              <w:framePr w:hSpace="0" w:wrap="auto" w:vAnchor="margin" w:xAlign="left" w:yAlign="inline"/>
              <w:suppressOverlap w:val="0"/>
            </w:pPr>
            <w:r>
              <w:t>Crucial Conversations</w:t>
            </w:r>
          </w:p>
        </w:tc>
      </w:tr>
      <w:tr w:rsidR="005B4091" w:rsidRPr="002E2058" w14:paraId="6D3BFF12" w14:textId="77777777" w:rsidTr="005B4091">
        <w:trPr>
          <w:trHeight w:val="504"/>
        </w:trPr>
        <w:tc>
          <w:tcPr>
            <w:tcW w:w="10710" w:type="dxa"/>
            <w:gridSpan w:val="2"/>
            <w:vAlign w:val="center"/>
          </w:tcPr>
          <w:p w14:paraId="60854ABA" w14:textId="354E8CAB" w:rsidR="005B4091" w:rsidRPr="002E2058" w:rsidRDefault="00A759DD" w:rsidP="002D6F98">
            <w:pPr>
              <w:pStyle w:val="NCAgendaTopicTitle"/>
              <w:framePr w:hSpace="0" w:wrap="auto" w:vAnchor="margin" w:xAlign="left" w:yAlign="inline"/>
              <w:suppressOverlap w:val="0"/>
            </w:pPr>
            <w:r>
              <w:t>Diversity, Equity, Inclusion, and Belonging</w:t>
            </w:r>
          </w:p>
        </w:tc>
      </w:tr>
      <w:tr w:rsidR="005B4091" w:rsidRPr="002E2058" w14:paraId="5D39D9B5" w14:textId="77777777" w:rsidTr="005B4091">
        <w:trPr>
          <w:trHeight w:val="504"/>
        </w:trPr>
        <w:tc>
          <w:tcPr>
            <w:tcW w:w="10710" w:type="dxa"/>
            <w:gridSpan w:val="2"/>
            <w:vAlign w:val="center"/>
          </w:tcPr>
          <w:p w14:paraId="1C1D1F52" w14:textId="28069EC8" w:rsidR="005B4091" w:rsidRPr="00DB2EC0" w:rsidRDefault="00A759DD" w:rsidP="00CF0FFA">
            <w:pPr>
              <w:pStyle w:val="NCAgendaTopicsubtopics"/>
              <w:framePr w:hSpace="0" w:wrap="auto" w:vAnchor="margin" w:xAlign="left" w:yAlign="inline"/>
              <w:suppressOverlap w:val="0"/>
            </w:pPr>
            <w:r>
              <w:t>Institu</w:t>
            </w:r>
            <w:r w:rsidR="005E0CBA">
              <w:t>tional Racism in Child Welfare Systems in the United States</w:t>
            </w:r>
          </w:p>
        </w:tc>
      </w:tr>
      <w:tr w:rsidR="005E0CBA" w:rsidRPr="002E2058" w14:paraId="36C3C794" w14:textId="77777777" w:rsidTr="005B4091">
        <w:trPr>
          <w:trHeight w:val="504"/>
        </w:trPr>
        <w:tc>
          <w:tcPr>
            <w:tcW w:w="10710" w:type="dxa"/>
            <w:gridSpan w:val="2"/>
            <w:vAlign w:val="center"/>
          </w:tcPr>
          <w:p w14:paraId="03D252EC" w14:textId="7980AF09" w:rsidR="005E0CBA" w:rsidRDefault="00C8444F" w:rsidP="00CF0FFA">
            <w:pPr>
              <w:pStyle w:val="NCAgendaTopicsubtopics"/>
              <w:framePr w:hSpace="0" w:wrap="auto" w:vAnchor="margin" w:xAlign="left" w:yAlign="inline"/>
              <w:suppressOverlap w:val="0"/>
            </w:pPr>
            <w:r>
              <w:t>Cultural Humility, Inclusion, and Considerations for Child Welfare Assessments and Decision-Making</w:t>
            </w:r>
          </w:p>
        </w:tc>
      </w:tr>
      <w:tr w:rsidR="00C8444F" w:rsidRPr="002E2058" w14:paraId="3692C530" w14:textId="77777777" w:rsidTr="005B4091">
        <w:trPr>
          <w:trHeight w:val="504"/>
        </w:trPr>
        <w:tc>
          <w:tcPr>
            <w:tcW w:w="10710" w:type="dxa"/>
            <w:gridSpan w:val="2"/>
            <w:vAlign w:val="center"/>
          </w:tcPr>
          <w:p w14:paraId="08BC303A" w14:textId="35A150CA" w:rsidR="00C8444F" w:rsidRDefault="00C8444F" w:rsidP="00CF0FFA">
            <w:pPr>
              <w:pStyle w:val="NCAgendaTopicsubtopics"/>
              <w:framePr w:hSpace="0" w:wrap="auto" w:vAnchor="margin" w:xAlign="left" w:yAlign="inline"/>
              <w:suppressOverlap w:val="0"/>
            </w:pPr>
            <w:r>
              <w:t>Identifying and Addressing Bias</w:t>
            </w:r>
          </w:p>
        </w:tc>
      </w:tr>
      <w:tr w:rsidR="00C8444F" w:rsidRPr="002E2058" w14:paraId="644F255F" w14:textId="77777777" w:rsidTr="005B4091">
        <w:trPr>
          <w:trHeight w:val="504"/>
        </w:trPr>
        <w:tc>
          <w:tcPr>
            <w:tcW w:w="10710" w:type="dxa"/>
            <w:gridSpan w:val="2"/>
            <w:vAlign w:val="center"/>
          </w:tcPr>
          <w:p w14:paraId="42738201" w14:textId="0F0EF8B4" w:rsidR="00C8444F" w:rsidRDefault="00C8444F" w:rsidP="001864AA">
            <w:pPr>
              <w:pStyle w:val="NCAgendaTopicTitle"/>
              <w:framePr w:hSpace="0" w:wrap="auto" w:vAnchor="margin" w:xAlign="left" w:yAlign="inline"/>
              <w:suppressOverlap w:val="0"/>
            </w:pPr>
            <w:r>
              <w:t>Trauma-Informed Care</w:t>
            </w:r>
          </w:p>
        </w:tc>
      </w:tr>
      <w:tr w:rsidR="00C8444F" w:rsidRPr="002E2058" w14:paraId="136950CB" w14:textId="77777777" w:rsidTr="005B4091">
        <w:trPr>
          <w:trHeight w:val="504"/>
        </w:trPr>
        <w:tc>
          <w:tcPr>
            <w:tcW w:w="10710" w:type="dxa"/>
            <w:gridSpan w:val="2"/>
            <w:vAlign w:val="center"/>
          </w:tcPr>
          <w:p w14:paraId="45095E09" w14:textId="7AEDC4CC" w:rsidR="00C8444F" w:rsidRDefault="001864AA" w:rsidP="00CF0FFA">
            <w:pPr>
              <w:pStyle w:val="NCAgendaTopicsubtopics"/>
              <w:framePr w:hSpace="0" w:wrap="auto" w:vAnchor="margin" w:xAlign="left" w:yAlign="inline"/>
              <w:suppressOverlap w:val="0"/>
            </w:pPr>
            <w:r>
              <w:t>Core-Value: Trauma</w:t>
            </w:r>
          </w:p>
        </w:tc>
      </w:tr>
      <w:tr w:rsidR="005B4091" w:rsidRPr="002E2058" w14:paraId="555E39EE" w14:textId="77777777" w:rsidTr="005B4091">
        <w:trPr>
          <w:trHeight w:val="504"/>
        </w:trPr>
        <w:tc>
          <w:tcPr>
            <w:tcW w:w="10710" w:type="dxa"/>
            <w:gridSpan w:val="2"/>
            <w:vAlign w:val="center"/>
          </w:tcPr>
          <w:p w14:paraId="175CCDA5" w14:textId="110A5607" w:rsidR="005B4091" w:rsidRPr="00DB2EC0" w:rsidRDefault="00A31719" w:rsidP="002D6F98">
            <w:pPr>
              <w:pStyle w:val="NCAgendaTopicTitle"/>
              <w:framePr w:hSpace="0" w:wrap="auto" w:vAnchor="margin" w:xAlign="left" w:yAlign="inline"/>
              <w:suppressOverlap w:val="0"/>
            </w:pPr>
            <w:r>
              <w:t>End-of-Day Values Reflection</w:t>
            </w:r>
          </w:p>
        </w:tc>
      </w:tr>
    </w:tbl>
    <w:p w14:paraId="71B6F2C6" w14:textId="77777777" w:rsidR="00194A4F" w:rsidRDefault="00194A4F" w:rsidP="009A4FC5">
      <w:pPr>
        <w:pStyle w:val="GBodyText"/>
      </w:pPr>
      <w:r>
        <w:br w:type="page"/>
      </w:r>
    </w:p>
    <w:p w14:paraId="19C4D6CC" w14:textId="0F7CF538" w:rsidR="001A210B" w:rsidRPr="000C587F" w:rsidRDefault="001A210B" w:rsidP="00CF0FFA">
      <w:pPr>
        <w:pStyle w:val="Heading1"/>
      </w:pPr>
      <w:bookmarkStart w:id="9" w:name="_Toc179440542"/>
      <w:r w:rsidRPr="000C587F">
        <w:t>Welcome</w:t>
      </w:r>
      <w:r w:rsidR="00202CD9">
        <w:t xml:space="preserve"> &amp; Introductions</w:t>
      </w:r>
      <w:bookmarkEnd w:id="9"/>
    </w:p>
    <w:p w14:paraId="31FB97FA" w14:textId="5CEF2557" w:rsidR="001A210B" w:rsidRPr="0033426F" w:rsidRDefault="001D2A48" w:rsidP="00963DD0">
      <w:pPr>
        <w:pStyle w:val="NCSlide"/>
        <w:rPr>
          <w:color w:val="auto"/>
        </w:rPr>
      </w:pPr>
      <w:r>
        <w:rPr>
          <w:noProof/>
        </w:rPr>
        <w:drawing>
          <wp:inline distT="0" distB="0" distL="0" distR="0" wp14:anchorId="12A472F2" wp14:editId="6F9C64EF">
            <wp:extent cx="4878354" cy="2743200"/>
            <wp:effectExtent l="0" t="0" r="0" b="0"/>
            <wp:docPr id="1028177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2C542E9B" w14:textId="6DE16025" w:rsidR="00D61DAC" w:rsidRPr="00454061" w:rsidRDefault="001A210B" w:rsidP="00831CF8">
      <w:pPr>
        <w:pStyle w:val="NCLearnerNotes"/>
      </w:pPr>
      <w:r w:rsidRPr="00D61DAC">
        <w:t xml:space="preserve">Use this </w:t>
      </w:r>
      <w:r w:rsidR="00965E20">
        <w:t xml:space="preserve">outlined </w:t>
      </w:r>
      <w:r w:rsidRPr="00D61DAC">
        <w:t>space to record notes from the introduction activity</w:t>
      </w:r>
      <w:r w:rsidR="00D61DAC" w:rsidRPr="00D61DAC">
        <w:t>.</w:t>
      </w:r>
    </w:p>
    <w:tbl>
      <w:tblPr>
        <w:tblStyle w:val="TableGrid"/>
        <w:tblW w:w="0" w:type="auto"/>
        <w:tblLook w:val="04A0" w:firstRow="1" w:lastRow="0" w:firstColumn="1" w:lastColumn="0" w:noHBand="0" w:noVBand="1"/>
      </w:tblPr>
      <w:tblGrid>
        <w:gridCol w:w="9350"/>
      </w:tblGrid>
      <w:tr w:rsidR="00A053E0" w14:paraId="151FC02B" w14:textId="77777777" w:rsidTr="00A053E0">
        <w:tc>
          <w:tcPr>
            <w:tcW w:w="9350" w:type="dxa"/>
          </w:tcPr>
          <w:p w14:paraId="6758C16D" w14:textId="77777777" w:rsidR="00A053E0" w:rsidRDefault="00A053E0" w:rsidP="002D6F98">
            <w:pPr>
              <w:pStyle w:val="NCTableText"/>
            </w:pPr>
          </w:p>
          <w:p w14:paraId="798CB4EB" w14:textId="77777777" w:rsidR="00A053E0" w:rsidRDefault="00A053E0" w:rsidP="002D6F98">
            <w:pPr>
              <w:pStyle w:val="NCTableText"/>
            </w:pPr>
          </w:p>
          <w:p w14:paraId="3E11C076" w14:textId="77777777" w:rsidR="00A053E0" w:rsidRDefault="00A053E0" w:rsidP="002D6F98">
            <w:pPr>
              <w:pStyle w:val="NCTableText"/>
            </w:pPr>
          </w:p>
          <w:p w14:paraId="1638A13F" w14:textId="77777777" w:rsidR="00A053E0" w:rsidRDefault="00A053E0" w:rsidP="002D6F98">
            <w:pPr>
              <w:pStyle w:val="NCTableText"/>
            </w:pPr>
          </w:p>
          <w:p w14:paraId="1B3EA50E" w14:textId="77777777" w:rsidR="00A053E0" w:rsidRDefault="00A053E0" w:rsidP="002D6F98">
            <w:pPr>
              <w:pStyle w:val="NCTableText"/>
            </w:pPr>
          </w:p>
          <w:p w14:paraId="637A1013" w14:textId="77777777" w:rsidR="00A053E0" w:rsidRDefault="00A053E0" w:rsidP="002D6F98">
            <w:pPr>
              <w:pStyle w:val="NCTableText"/>
            </w:pPr>
          </w:p>
          <w:p w14:paraId="6EBE4FDF" w14:textId="77777777" w:rsidR="00A053E0" w:rsidRDefault="00A053E0" w:rsidP="002D6F98">
            <w:pPr>
              <w:pStyle w:val="NCTableText"/>
            </w:pPr>
          </w:p>
          <w:p w14:paraId="41CFAA1B" w14:textId="77777777" w:rsidR="00A053E0" w:rsidRDefault="00A053E0" w:rsidP="002D6F98">
            <w:pPr>
              <w:pStyle w:val="NCTableText"/>
            </w:pPr>
          </w:p>
          <w:p w14:paraId="6D7B1C23" w14:textId="77777777" w:rsidR="00A44E3C" w:rsidRDefault="00A44E3C" w:rsidP="002D6F98">
            <w:pPr>
              <w:pStyle w:val="NCTableText"/>
            </w:pPr>
          </w:p>
          <w:p w14:paraId="60099131" w14:textId="77777777" w:rsidR="00A44E3C" w:rsidRDefault="00A44E3C" w:rsidP="002D6F98">
            <w:pPr>
              <w:pStyle w:val="NCTableText"/>
            </w:pPr>
          </w:p>
          <w:p w14:paraId="1B367E60" w14:textId="77777777" w:rsidR="00A44E3C" w:rsidRDefault="00A44E3C" w:rsidP="002D6F98">
            <w:pPr>
              <w:pStyle w:val="NCTableText"/>
            </w:pPr>
          </w:p>
          <w:p w14:paraId="181D6B2A" w14:textId="77777777" w:rsidR="00A44E3C" w:rsidRDefault="00A44E3C" w:rsidP="002D6F98">
            <w:pPr>
              <w:pStyle w:val="NCTableText"/>
            </w:pPr>
          </w:p>
          <w:p w14:paraId="4356335E" w14:textId="77777777" w:rsidR="00A44E3C" w:rsidRDefault="00A44E3C" w:rsidP="002D6F98">
            <w:pPr>
              <w:pStyle w:val="NCTableText"/>
            </w:pPr>
          </w:p>
          <w:p w14:paraId="6F39144C" w14:textId="77777777" w:rsidR="00A053E0" w:rsidRDefault="00A053E0" w:rsidP="002D6F98">
            <w:pPr>
              <w:pStyle w:val="NCTableText"/>
            </w:pPr>
          </w:p>
          <w:p w14:paraId="0F23063B" w14:textId="77777777" w:rsidR="00454061" w:rsidRDefault="00454061" w:rsidP="002D6F98">
            <w:pPr>
              <w:pStyle w:val="NCTableText"/>
            </w:pPr>
          </w:p>
          <w:p w14:paraId="5FEA8C18" w14:textId="77777777" w:rsidR="00454061" w:rsidRDefault="00454061" w:rsidP="002D6F98">
            <w:pPr>
              <w:pStyle w:val="NCTableText"/>
            </w:pPr>
          </w:p>
          <w:p w14:paraId="730A026E" w14:textId="77777777" w:rsidR="00A053E0" w:rsidRDefault="00A053E0" w:rsidP="002D6F98">
            <w:pPr>
              <w:pStyle w:val="NCTableText"/>
            </w:pPr>
          </w:p>
          <w:p w14:paraId="021C5CC6" w14:textId="620C3137" w:rsidR="00A053E0" w:rsidRDefault="00A053E0" w:rsidP="00A053E0">
            <w:pPr>
              <w:spacing w:after="160" w:line="259" w:lineRule="auto"/>
              <w:rPr>
                <w:rFonts w:cs="Arial"/>
              </w:rPr>
            </w:pPr>
          </w:p>
        </w:tc>
      </w:tr>
    </w:tbl>
    <w:p w14:paraId="491915AB" w14:textId="77777777" w:rsidR="004A3597" w:rsidRDefault="004A3597">
      <w:pPr>
        <w:spacing w:after="160" w:line="259" w:lineRule="auto"/>
        <w:rPr>
          <w:rFonts w:eastAsiaTheme="minorEastAsia"/>
          <w:color w:val="252525"/>
        </w:rPr>
      </w:pPr>
      <w:r>
        <w:br w:type="page"/>
      </w:r>
    </w:p>
    <w:p w14:paraId="609ED44F" w14:textId="77777777" w:rsidR="004A3597" w:rsidRDefault="004A3597" w:rsidP="004A3597">
      <w:pPr>
        <w:pStyle w:val="NCSlide"/>
      </w:pPr>
      <w:r>
        <w:rPr>
          <w:noProof/>
        </w:rPr>
        <w:drawing>
          <wp:inline distT="0" distB="0" distL="0" distR="0" wp14:anchorId="41D4651A" wp14:editId="271961AF">
            <wp:extent cx="4878354" cy="2743200"/>
            <wp:effectExtent l="0" t="0" r="0" b="0"/>
            <wp:docPr id="2269923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6869E520" w14:textId="77777777" w:rsidR="004A3597" w:rsidRDefault="004A3597" w:rsidP="004A3597">
      <w:pPr>
        <w:pStyle w:val="NCLearnerNotes"/>
      </w:pPr>
      <w:r>
        <w:t>Use this space to record notes.</w:t>
      </w:r>
    </w:p>
    <w:tbl>
      <w:tblPr>
        <w:tblStyle w:val="TableGrid"/>
        <w:tblW w:w="0" w:type="auto"/>
        <w:tblLook w:val="04A0" w:firstRow="1" w:lastRow="0" w:firstColumn="1" w:lastColumn="0" w:noHBand="0" w:noVBand="1"/>
      </w:tblPr>
      <w:tblGrid>
        <w:gridCol w:w="9350"/>
      </w:tblGrid>
      <w:tr w:rsidR="004A3597" w14:paraId="3D0A6668" w14:textId="77777777" w:rsidTr="00DC2F28">
        <w:tc>
          <w:tcPr>
            <w:tcW w:w="9350" w:type="dxa"/>
          </w:tcPr>
          <w:p w14:paraId="4187FC01" w14:textId="77777777" w:rsidR="004A3597" w:rsidRDefault="004A3597" w:rsidP="00DC2F28">
            <w:pPr>
              <w:pStyle w:val="NCTableText"/>
              <w:rPr>
                <w:rFonts w:eastAsiaTheme="majorEastAsia"/>
              </w:rPr>
            </w:pPr>
          </w:p>
          <w:p w14:paraId="18DB841D" w14:textId="77777777" w:rsidR="004A3597" w:rsidRDefault="004A3597" w:rsidP="00DC2F28">
            <w:pPr>
              <w:pStyle w:val="NCTableText"/>
              <w:rPr>
                <w:rFonts w:eastAsiaTheme="majorEastAsia"/>
              </w:rPr>
            </w:pPr>
          </w:p>
          <w:p w14:paraId="38680688" w14:textId="77777777" w:rsidR="004A3597" w:rsidRDefault="004A3597" w:rsidP="00DC2F28">
            <w:pPr>
              <w:pStyle w:val="NCTableText"/>
              <w:rPr>
                <w:rFonts w:eastAsiaTheme="majorEastAsia"/>
              </w:rPr>
            </w:pPr>
          </w:p>
          <w:p w14:paraId="09CF5984" w14:textId="77777777" w:rsidR="004A3597" w:rsidRDefault="004A3597" w:rsidP="00DC2F28">
            <w:pPr>
              <w:pStyle w:val="NCTableText"/>
              <w:rPr>
                <w:rFonts w:eastAsiaTheme="majorEastAsia"/>
              </w:rPr>
            </w:pPr>
          </w:p>
          <w:p w14:paraId="72A9C2B7" w14:textId="77777777" w:rsidR="004A3597" w:rsidRDefault="004A3597" w:rsidP="00DC2F28">
            <w:pPr>
              <w:pStyle w:val="NCTableText"/>
              <w:rPr>
                <w:rFonts w:eastAsiaTheme="majorEastAsia"/>
              </w:rPr>
            </w:pPr>
          </w:p>
          <w:p w14:paraId="759FD54C" w14:textId="77777777" w:rsidR="004A3597" w:rsidRDefault="004A3597" w:rsidP="00DC2F28">
            <w:pPr>
              <w:pStyle w:val="NCTableText"/>
              <w:rPr>
                <w:rFonts w:eastAsiaTheme="majorEastAsia"/>
              </w:rPr>
            </w:pPr>
          </w:p>
          <w:p w14:paraId="0FC6B754" w14:textId="77777777" w:rsidR="004A3597" w:rsidRDefault="004A3597" w:rsidP="00DC2F28">
            <w:pPr>
              <w:pStyle w:val="NCTableText"/>
              <w:rPr>
                <w:rFonts w:eastAsiaTheme="majorEastAsia"/>
              </w:rPr>
            </w:pPr>
          </w:p>
          <w:p w14:paraId="5573C896" w14:textId="77777777" w:rsidR="004A3597" w:rsidRDefault="004A3597" w:rsidP="00DC2F28">
            <w:pPr>
              <w:pStyle w:val="NCTableText"/>
              <w:rPr>
                <w:rFonts w:eastAsiaTheme="majorEastAsia"/>
              </w:rPr>
            </w:pPr>
          </w:p>
          <w:p w14:paraId="55E30FBD" w14:textId="77777777" w:rsidR="004A3597" w:rsidRDefault="004A3597" w:rsidP="00DC2F28">
            <w:pPr>
              <w:pStyle w:val="NCTableText"/>
              <w:rPr>
                <w:rFonts w:eastAsiaTheme="majorEastAsia"/>
              </w:rPr>
            </w:pPr>
          </w:p>
          <w:p w14:paraId="02DF990F" w14:textId="77777777" w:rsidR="004A3597" w:rsidRDefault="004A3597" w:rsidP="00DC2F28">
            <w:pPr>
              <w:pStyle w:val="NCTableText"/>
              <w:rPr>
                <w:rFonts w:eastAsiaTheme="majorEastAsia"/>
              </w:rPr>
            </w:pPr>
          </w:p>
          <w:p w14:paraId="56FF8E4B" w14:textId="77777777" w:rsidR="004A3597" w:rsidRDefault="004A3597" w:rsidP="00DC2F28">
            <w:pPr>
              <w:pStyle w:val="NCTableText"/>
              <w:rPr>
                <w:rFonts w:eastAsiaTheme="majorEastAsia"/>
              </w:rPr>
            </w:pPr>
          </w:p>
          <w:p w14:paraId="2502B5C8" w14:textId="77777777" w:rsidR="004A3597" w:rsidRDefault="004A3597" w:rsidP="00DC2F28">
            <w:pPr>
              <w:pStyle w:val="NCTableText"/>
              <w:rPr>
                <w:rFonts w:eastAsiaTheme="majorEastAsia"/>
              </w:rPr>
            </w:pPr>
          </w:p>
          <w:p w14:paraId="74047EAA" w14:textId="77777777" w:rsidR="004A3597" w:rsidRDefault="004A3597" w:rsidP="00DC2F28">
            <w:pPr>
              <w:pStyle w:val="NCTableText"/>
              <w:rPr>
                <w:rFonts w:eastAsiaTheme="majorEastAsia"/>
              </w:rPr>
            </w:pPr>
          </w:p>
          <w:p w14:paraId="6B7C24C2" w14:textId="77777777" w:rsidR="004A3597" w:rsidRDefault="004A3597" w:rsidP="00DC2F28">
            <w:pPr>
              <w:pStyle w:val="NCTableText"/>
              <w:rPr>
                <w:rFonts w:eastAsiaTheme="majorEastAsia"/>
              </w:rPr>
            </w:pPr>
          </w:p>
          <w:p w14:paraId="149B20FD" w14:textId="77777777" w:rsidR="004A3597" w:rsidRDefault="004A3597" w:rsidP="00DC2F28">
            <w:pPr>
              <w:pStyle w:val="NCTableText"/>
              <w:rPr>
                <w:rFonts w:eastAsiaTheme="majorEastAsia"/>
              </w:rPr>
            </w:pPr>
          </w:p>
          <w:p w14:paraId="1E4D3CCA" w14:textId="77777777" w:rsidR="004A3597" w:rsidRDefault="004A3597" w:rsidP="00DC2F28">
            <w:pPr>
              <w:pStyle w:val="NCTableText"/>
              <w:rPr>
                <w:rFonts w:eastAsiaTheme="majorEastAsia"/>
              </w:rPr>
            </w:pPr>
          </w:p>
          <w:p w14:paraId="1421D1AD" w14:textId="77777777" w:rsidR="004A3597" w:rsidRDefault="004A3597" w:rsidP="00DC2F28">
            <w:pPr>
              <w:pStyle w:val="NCTableText"/>
              <w:rPr>
                <w:rFonts w:eastAsiaTheme="majorEastAsia"/>
              </w:rPr>
            </w:pPr>
          </w:p>
          <w:p w14:paraId="7075877A" w14:textId="77777777" w:rsidR="004A3597" w:rsidRDefault="004A3597" w:rsidP="00DC2F28">
            <w:pPr>
              <w:pStyle w:val="NCTableText"/>
              <w:rPr>
                <w:rFonts w:eastAsiaTheme="majorEastAsia"/>
              </w:rPr>
            </w:pPr>
          </w:p>
          <w:p w14:paraId="67DB44E9" w14:textId="77777777" w:rsidR="004A3597" w:rsidRDefault="004A3597" w:rsidP="00DC2F28">
            <w:pPr>
              <w:pStyle w:val="NCTableText"/>
              <w:rPr>
                <w:rFonts w:eastAsiaTheme="majorEastAsia"/>
              </w:rPr>
            </w:pPr>
          </w:p>
          <w:p w14:paraId="61EF8691" w14:textId="77777777" w:rsidR="004A3597" w:rsidRDefault="004A3597" w:rsidP="00DC2F28">
            <w:pPr>
              <w:pStyle w:val="TrainerNotesbullet"/>
              <w:spacing w:before="120" w:after="120"/>
              <w:rPr>
                <w:rFonts w:eastAsiaTheme="majorEastAsia" w:cs="Arial"/>
                <w:color w:val="1F3763" w:themeColor="accent1" w:themeShade="7F"/>
              </w:rPr>
            </w:pPr>
          </w:p>
        </w:tc>
      </w:tr>
    </w:tbl>
    <w:p w14:paraId="447FC5F6" w14:textId="3B73B2CA" w:rsidR="00D61DAC" w:rsidRPr="00906AB0" w:rsidRDefault="00BE6898" w:rsidP="009A4FC5">
      <w:pPr>
        <w:pStyle w:val="GBodyText"/>
      </w:pPr>
      <w:r>
        <w:br w:type="page"/>
      </w:r>
    </w:p>
    <w:p w14:paraId="4D668D34" w14:textId="0235FE3A" w:rsidR="00AE52ED" w:rsidRDefault="000963DE" w:rsidP="00AE6053">
      <w:pPr>
        <w:pStyle w:val="Heading1"/>
        <w:rPr>
          <w:noProof/>
        </w:rPr>
      </w:pPr>
      <w:bookmarkStart w:id="10" w:name="_Toc179440543"/>
      <w:r>
        <w:rPr>
          <w:noProof/>
        </w:rPr>
        <w:t>Purpose and Legal Bas</w:t>
      </w:r>
      <w:r w:rsidR="008B13BA">
        <w:rPr>
          <w:noProof/>
        </w:rPr>
        <w:t>i</w:t>
      </w:r>
      <w:r>
        <w:rPr>
          <w:noProof/>
        </w:rPr>
        <w:t>s for Child Protection Services in North Carolina</w:t>
      </w:r>
      <w:bookmarkEnd w:id="10"/>
    </w:p>
    <w:p w14:paraId="1933E732" w14:textId="41C02793" w:rsidR="00AE6053" w:rsidRDefault="006D1139" w:rsidP="00AE6053">
      <w:pPr>
        <w:pStyle w:val="Heading2"/>
      </w:pPr>
      <w:bookmarkStart w:id="11" w:name="_Toc179440544"/>
      <w:r>
        <w:t>North Carolina Practice Model</w:t>
      </w:r>
      <w:bookmarkEnd w:id="11"/>
    </w:p>
    <w:p w14:paraId="4D06CE2C" w14:textId="2655BED4" w:rsidR="00CA33A7" w:rsidRPr="00CA33A7" w:rsidRDefault="00CA33A7" w:rsidP="00CA33A7">
      <w:pPr>
        <w:pStyle w:val="Heading3"/>
      </w:pPr>
      <w:bookmarkStart w:id="12" w:name="_Toc179440545"/>
      <w:r>
        <w:t>Activity: Core Values</w:t>
      </w:r>
      <w:bookmarkEnd w:id="12"/>
    </w:p>
    <w:p w14:paraId="04E2F269" w14:textId="48E4CF74" w:rsidR="00FA11A7" w:rsidRDefault="009D7576" w:rsidP="009D7576">
      <w:pPr>
        <w:pStyle w:val="NCSlide"/>
        <w:rPr>
          <w:rFonts w:eastAsiaTheme="minorEastAsia"/>
        </w:rPr>
      </w:pPr>
      <w:r>
        <w:rPr>
          <w:rFonts w:eastAsiaTheme="minorEastAsia"/>
          <w:noProof/>
        </w:rPr>
        <w:drawing>
          <wp:inline distT="0" distB="0" distL="0" distR="0" wp14:anchorId="67CDCE0F" wp14:editId="275A776B">
            <wp:extent cx="4849867" cy="2743200"/>
            <wp:effectExtent l="0" t="0" r="8255" b="0"/>
            <wp:docPr id="19237438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49867" cy="2743200"/>
                    </a:xfrm>
                    <a:prstGeom prst="rect">
                      <a:avLst/>
                    </a:prstGeom>
                    <a:noFill/>
                  </pic:spPr>
                </pic:pic>
              </a:graphicData>
            </a:graphic>
          </wp:inline>
        </w:drawing>
      </w:r>
    </w:p>
    <w:p w14:paraId="1002BBEB" w14:textId="66265E14" w:rsidR="00AE52ED" w:rsidRDefault="00034541" w:rsidP="00034541">
      <w:pPr>
        <w:pStyle w:val="NCLearnerNotes"/>
      </w:pPr>
      <w:r>
        <w:t>Use this space to record notes.</w:t>
      </w:r>
    </w:p>
    <w:tbl>
      <w:tblPr>
        <w:tblStyle w:val="TableGrid"/>
        <w:tblW w:w="0" w:type="auto"/>
        <w:tblLook w:val="04A0" w:firstRow="1" w:lastRow="0" w:firstColumn="1" w:lastColumn="0" w:noHBand="0" w:noVBand="1"/>
      </w:tblPr>
      <w:tblGrid>
        <w:gridCol w:w="9350"/>
      </w:tblGrid>
      <w:tr w:rsidR="00AE52ED" w14:paraId="4CC3A1EA" w14:textId="77777777" w:rsidTr="00943547">
        <w:tc>
          <w:tcPr>
            <w:tcW w:w="9350" w:type="dxa"/>
          </w:tcPr>
          <w:p w14:paraId="53EFDB92" w14:textId="77777777" w:rsidR="00AE52ED" w:rsidRDefault="00AE52ED" w:rsidP="00A61C07">
            <w:pPr>
              <w:pStyle w:val="NCTableText"/>
              <w:rPr>
                <w:rFonts w:eastAsiaTheme="majorEastAsia"/>
              </w:rPr>
            </w:pPr>
          </w:p>
          <w:p w14:paraId="33C74888" w14:textId="77777777" w:rsidR="00AE52ED" w:rsidRDefault="00AE52ED" w:rsidP="00A61C07">
            <w:pPr>
              <w:pStyle w:val="NCTableText"/>
              <w:rPr>
                <w:rFonts w:eastAsiaTheme="majorEastAsia"/>
              </w:rPr>
            </w:pPr>
          </w:p>
          <w:p w14:paraId="7F3650BC" w14:textId="77777777" w:rsidR="00AE52ED" w:rsidRDefault="00AE52ED" w:rsidP="00A61C07">
            <w:pPr>
              <w:pStyle w:val="NCTableText"/>
              <w:rPr>
                <w:rFonts w:eastAsiaTheme="majorEastAsia"/>
              </w:rPr>
            </w:pPr>
          </w:p>
          <w:p w14:paraId="61C43980" w14:textId="77777777" w:rsidR="00AE52ED" w:rsidRDefault="00AE52ED" w:rsidP="00A61C07">
            <w:pPr>
              <w:pStyle w:val="NCTableText"/>
              <w:rPr>
                <w:rFonts w:eastAsiaTheme="majorEastAsia"/>
              </w:rPr>
            </w:pPr>
          </w:p>
          <w:p w14:paraId="6214E19E" w14:textId="77777777" w:rsidR="00AE52ED" w:rsidRDefault="00AE52ED" w:rsidP="00A61C07">
            <w:pPr>
              <w:pStyle w:val="NCTableText"/>
              <w:rPr>
                <w:rFonts w:eastAsiaTheme="majorEastAsia"/>
              </w:rPr>
            </w:pPr>
          </w:p>
          <w:p w14:paraId="521C5A9D" w14:textId="77777777" w:rsidR="00AE52ED" w:rsidRDefault="00AE52ED" w:rsidP="00A61C07">
            <w:pPr>
              <w:pStyle w:val="NCTableText"/>
              <w:rPr>
                <w:rFonts w:eastAsiaTheme="majorEastAsia"/>
              </w:rPr>
            </w:pPr>
          </w:p>
          <w:p w14:paraId="24CD2D7A" w14:textId="77777777" w:rsidR="00AE52ED" w:rsidRDefault="00AE52ED" w:rsidP="00A61C07">
            <w:pPr>
              <w:pStyle w:val="NCTableText"/>
              <w:rPr>
                <w:rFonts w:eastAsiaTheme="majorEastAsia"/>
              </w:rPr>
            </w:pPr>
          </w:p>
          <w:p w14:paraId="6E565F22" w14:textId="77777777" w:rsidR="00AE52ED" w:rsidRDefault="00AE52ED" w:rsidP="00A61C07">
            <w:pPr>
              <w:pStyle w:val="NCTableText"/>
              <w:rPr>
                <w:rFonts w:eastAsiaTheme="majorEastAsia"/>
              </w:rPr>
            </w:pPr>
          </w:p>
          <w:p w14:paraId="028C95F0" w14:textId="77777777" w:rsidR="00AE52ED" w:rsidRDefault="00AE52ED" w:rsidP="00A61C07">
            <w:pPr>
              <w:pStyle w:val="NCTableText"/>
              <w:rPr>
                <w:rFonts w:eastAsiaTheme="majorEastAsia"/>
              </w:rPr>
            </w:pPr>
          </w:p>
          <w:p w14:paraId="2BB25992" w14:textId="77777777" w:rsidR="00034541" w:rsidRDefault="00034541" w:rsidP="00A61C07">
            <w:pPr>
              <w:pStyle w:val="NCTableText"/>
              <w:rPr>
                <w:rFonts w:eastAsiaTheme="majorEastAsia"/>
              </w:rPr>
            </w:pPr>
          </w:p>
          <w:p w14:paraId="7F22480C" w14:textId="77777777" w:rsidR="00034541" w:rsidRDefault="00034541" w:rsidP="00A61C07">
            <w:pPr>
              <w:pStyle w:val="NCTableText"/>
              <w:rPr>
                <w:rFonts w:eastAsiaTheme="majorEastAsia"/>
              </w:rPr>
            </w:pPr>
          </w:p>
          <w:p w14:paraId="6660D1F5" w14:textId="77777777" w:rsidR="00AE52ED" w:rsidRDefault="00AE52ED" w:rsidP="00A61C07">
            <w:pPr>
              <w:pStyle w:val="NCTableText"/>
              <w:rPr>
                <w:rFonts w:eastAsiaTheme="majorEastAsia"/>
              </w:rPr>
            </w:pPr>
          </w:p>
          <w:p w14:paraId="2B637F92" w14:textId="77777777" w:rsidR="00AE52ED" w:rsidRDefault="00AE52ED" w:rsidP="00A61C07">
            <w:pPr>
              <w:pStyle w:val="NCTableText"/>
              <w:rPr>
                <w:rFonts w:eastAsiaTheme="majorEastAsia"/>
              </w:rPr>
            </w:pPr>
          </w:p>
          <w:p w14:paraId="2321CD2C" w14:textId="77777777" w:rsidR="00AE52ED" w:rsidRDefault="00AE52ED" w:rsidP="00A61C07">
            <w:pPr>
              <w:pStyle w:val="NCTableText"/>
              <w:rPr>
                <w:rFonts w:eastAsiaTheme="majorEastAsia"/>
              </w:rPr>
            </w:pPr>
          </w:p>
          <w:p w14:paraId="62C8CF3F" w14:textId="77777777" w:rsidR="00AE52ED" w:rsidRDefault="00AE52ED" w:rsidP="00943547">
            <w:pPr>
              <w:pStyle w:val="TrainerNotesbullet"/>
              <w:spacing w:before="120" w:after="120"/>
              <w:rPr>
                <w:rFonts w:eastAsiaTheme="majorEastAsia" w:cs="Arial"/>
                <w:color w:val="1F3763" w:themeColor="accent1" w:themeShade="7F"/>
              </w:rPr>
            </w:pPr>
          </w:p>
        </w:tc>
      </w:tr>
    </w:tbl>
    <w:p w14:paraId="5179A1C9" w14:textId="77777777" w:rsidR="00CF540E" w:rsidRDefault="00CF540E">
      <w:pPr>
        <w:spacing w:after="160" w:line="259" w:lineRule="auto"/>
        <w:rPr>
          <w:rFonts w:eastAsia="Times New Roman"/>
        </w:rPr>
      </w:pPr>
      <w:r>
        <w:br w:type="page"/>
      </w:r>
    </w:p>
    <w:p w14:paraId="223BEE28" w14:textId="77777777" w:rsidR="00004488" w:rsidRDefault="00004488" w:rsidP="00004488">
      <w:pPr>
        <w:pStyle w:val="NCSlide"/>
      </w:pPr>
      <w:r>
        <w:rPr>
          <w:noProof/>
        </w:rPr>
        <w:drawing>
          <wp:inline distT="0" distB="0" distL="0" distR="0" wp14:anchorId="6FCCB889" wp14:editId="1F564888">
            <wp:extent cx="4878354" cy="2743200"/>
            <wp:effectExtent l="0" t="0" r="0" b="0"/>
            <wp:docPr id="20723612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03CD2D20" w14:textId="77777777" w:rsidR="00004488" w:rsidRDefault="00004488" w:rsidP="00004488">
      <w:pPr>
        <w:pStyle w:val="NCLearnerNotes"/>
      </w:pPr>
      <w:r>
        <w:t>Use this space to record notes.</w:t>
      </w:r>
    </w:p>
    <w:tbl>
      <w:tblPr>
        <w:tblStyle w:val="TableGrid"/>
        <w:tblW w:w="0" w:type="auto"/>
        <w:tblLook w:val="04A0" w:firstRow="1" w:lastRow="0" w:firstColumn="1" w:lastColumn="0" w:noHBand="0" w:noVBand="1"/>
      </w:tblPr>
      <w:tblGrid>
        <w:gridCol w:w="9350"/>
      </w:tblGrid>
      <w:tr w:rsidR="00004488" w14:paraId="286F05D8" w14:textId="77777777" w:rsidTr="00DC2F28">
        <w:tc>
          <w:tcPr>
            <w:tcW w:w="9350" w:type="dxa"/>
          </w:tcPr>
          <w:p w14:paraId="7148CD9C" w14:textId="77777777" w:rsidR="00004488" w:rsidRDefault="00004488" w:rsidP="00DC2F28">
            <w:pPr>
              <w:pStyle w:val="NCTableText"/>
              <w:rPr>
                <w:rFonts w:eastAsiaTheme="majorEastAsia"/>
              </w:rPr>
            </w:pPr>
          </w:p>
          <w:p w14:paraId="1104C13A" w14:textId="77777777" w:rsidR="00004488" w:rsidRDefault="00004488" w:rsidP="00DC2F28">
            <w:pPr>
              <w:pStyle w:val="NCTableText"/>
              <w:rPr>
                <w:rFonts w:eastAsiaTheme="majorEastAsia"/>
              </w:rPr>
            </w:pPr>
          </w:p>
          <w:p w14:paraId="7E7582BE" w14:textId="77777777" w:rsidR="00004488" w:rsidRDefault="00004488" w:rsidP="00DC2F28">
            <w:pPr>
              <w:pStyle w:val="NCTableText"/>
              <w:rPr>
                <w:rFonts w:eastAsiaTheme="majorEastAsia"/>
              </w:rPr>
            </w:pPr>
          </w:p>
          <w:p w14:paraId="7D25A775" w14:textId="77777777" w:rsidR="00004488" w:rsidRDefault="00004488" w:rsidP="00DC2F28">
            <w:pPr>
              <w:pStyle w:val="NCTableText"/>
              <w:rPr>
                <w:rFonts w:eastAsiaTheme="majorEastAsia"/>
              </w:rPr>
            </w:pPr>
          </w:p>
          <w:p w14:paraId="28963E33" w14:textId="77777777" w:rsidR="00004488" w:rsidRDefault="00004488" w:rsidP="00DC2F28">
            <w:pPr>
              <w:pStyle w:val="NCTableText"/>
              <w:rPr>
                <w:rFonts w:eastAsiaTheme="majorEastAsia"/>
              </w:rPr>
            </w:pPr>
          </w:p>
          <w:p w14:paraId="26DCE666" w14:textId="77777777" w:rsidR="00004488" w:rsidRDefault="00004488" w:rsidP="00DC2F28">
            <w:pPr>
              <w:pStyle w:val="NCTableText"/>
              <w:rPr>
                <w:rFonts w:eastAsiaTheme="majorEastAsia"/>
              </w:rPr>
            </w:pPr>
          </w:p>
          <w:p w14:paraId="037F8F8E" w14:textId="77777777" w:rsidR="00004488" w:rsidRDefault="00004488" w:rsidP="00DC2F28">
            <w:pPr>
              <w:pStyle w:val="NCTableText"/>
              <w:rPr>
                <w:rFonts w:eastAsiaTheme="majorEastAsia"/>
              </w:rPr>
            </w:pPr>
          </w:p>
          <w:p w14:paraId="4FB2EC6A" w14:textId="77777777" w:rsidR="00004488" w:rsidRDefault="00004488" w:rsidP="00DC2F28">
            <w:pPr>
              <w:pStyle w:val="NCTableText"/>
              <w:rPr>
                <w:rFonts w:eastAsiaTheme="majorEastAsia"/>
              </w:rPr>
            </w:pPr>
          </w:p>
          <w:p w14:paraId="1E247055" w14:textId="77777777" w:rsidR="00004488" w:rsidRDefault="00004488" w:rsidP="00DC2F28">
            <w:pPr>
              <w:pStyle w:val="NCTableText"/>
              <w:rPr>
                <w:rFonts w:eastAsiaTheme="majorEastAsia"/>
              </w:rPr>
            </w:pPr>
          </w:p>
          <w:p w14:paraId="76F62DD7" w14:textId="77777777" w:rsidR="00004488" w:rsidRDefault="00004488" w:rsidP="00DC2F28">
            <w:pPr>
              <w:pStyle w:val="NCTableText"/>
              <w:rPr>
                <w:rFonts w:eastAsiaTheme="majorEastAsia"/>
              </w:rPr>
            </w:pPr>
          </w:p>
          <w:p w14:paraId="5D497D73" w14:textId="77777777" w:rsidR="00004488" w:rsidRDefault="00004488" w:rsidP="00DC2F28">
            <w:pPr>
              <w:pStyle w:val="NCTableText"/>
              <w:rPr>
                <w:rFonts w:eastAsiaTheme="majorEastAsia"/>
              </w:rPr>
            </w:pPr>
          </w:p>
          <w:p w14:paraId="675E97CA" w14:textId="77777777" w:rsidR="00004488" w:rsidRDefault="00004488" w:rsidP="00DC2F28">
            <w:pPr>
              <w:pStyle w:val="NCTableText"/>
              <w:rPr>
                <w:rFonts w:eastAsiaTheme="majorEastAsia"/>
              </w:rPr>
            </w:pPr>
          </w:p>
          <w:p w14:paraId="32F2199E" w14:textId="77777777" w:rsidR="00004488" w:rsidRDefault="00004488" w:rsidP="00DC2F28">
            <w:pPr>
              <w:pStyle w:val="NCTableText"/>
              <w:rPr>
                <w:rFonts w:eastAsiaTheme="majorEastAsia"/>
              </w:rPr>
            </w:pPr>
          </w:p>
          <w:p w14:paraId="6836578F" w14:textId="77777777" w:rsidR="00004488" w:rsidRDefault="00004488" w:rsidP="00DC2F28">
            <w:pPr>
              <w:pStyle w:val="NCTableText"/>
              <w:rPr>
                <w:rFonts w:eastAsiaTheme="majorEastAsia"/>
              </w:rPr>
            </w:pPr>
          </w:p>
          <w:p w14:paraId="6C49B4C9" w14:textId="77777777" w:rsidR="00004488" w:rsidRDefault="00004488" w:rsidP="00DC2F28">
            <w:pPr>
              <w:pStyle w:val="NCTableText"/>
              <w:rPr>
                <w:rFonts w:eastAsiaTheme="majorEastAsia"/>
              </w:rPr>
            </w:pPr>
          </w:p>
          <w:p w14:paraId="1BB4781D" w14:textId="77777777" w:rsidR="00004488" w:rsidRDefault="00004488" w:rsidP="00DC2F28">
            <w:pPr>
              <w:pStyle w:val="NCTableText"/>
              <w:rPr>
                <w:rFonts w:eastAsiaTheme="majorEastAsia"/>
              </w:rPr>
            </w:pPr>
          </w:p>
          <w:p w14:paraId="32A89B75" w14:textId="77777777" w:rsidR="00004488" w:rsidRDefault="00004488" w:rsidP="00DC2F28">
            <w:pPr>
              <w:pStyle w:val="NCTableText"/>
              <w:rPr>
                <w:rFonts w:eastAsiaTheme="majorEastAsia"/>
              </w:rPr>
            </w:pPr>
          </w:p>
          <w:p w14:paraId="0CCD9832" w14:textId="77777777" w:rsidR="00004488" w:rsidRDefault="00004488" w:rsidP="00DC2F28">
            <w:pPr>
              <w:pStyle w:val="NCTableText"/>
              <w:rPr>
                <w:rFonts w:eastAsiaTheme="majorEastAsia"/>
              </w:rPr>
            </w:pPr>
          </w:p>
          <w:p w14:paraId="465468D1" w14:textId="77777777" w:rsidR="00004488" w:rsidRDefault="00004488" w:rsidP="00DC2F28">
            <w:pPr>
              <w:pStyle w:val="NCTableText"/>
              <w:rPr>
                <w:rFonts w:eastAsiaTheme="majorEastAsia"/>
              </w:rPr>
            </w:pPr>
          </w:p>
          <w:p w14:paraId="2F45EBAD" w14:textId="77777777" w:rsidR="00004488" w:rsidRDefault="00004488" w:rsidP="00DC2F28">
            <w:pPr>
              <w:pStyle w:val="TrainerNotesbullet"/>
              <w:spacing w:before="120" w:after="120"/>
              <w:rPr>
                <w:rFonts w:eastAsiaTheme="majorEastAsia" w:cs="Arial"/>
                <w:color w:val="1F3763" w:themeColor="accent1" w:themeShade="7F"/>
              </w:rPr>
            </w:pPr>
          </w:p>
        </w:tc>
      </w:tr>
    </w:tbl>
    <w:p w14:paraId="6985E341" w14:textId="77777777" w:rsidR="00BA20E9" w:rsidRDefault="00BA20E9">
      <w:pPr>
        <w:spacing w:after="160" w:line="259" w:lineRule="auto"/>
      </w:pPr>
      <w:r>
        <w:br w:type="page"/>
      </w:r>
    </w:p>
    <w:p w14:paraId="0EC0BF4B" w14:textId="77777777" w:rsidR="005B6BE3" w:rsidRDefault="00BA20E9" w:rsidP="005B6BE3">
      <w:pPr>
        <w:pStyle w:val="Heading3"/>
      </w:pPr>
      <w:bookmarkStart w:id="13" w:name="_Toc179440546"/>
      <w:r>
        <w:t>Activity: Learning Review</w:t>
      </w:r>
      <w:r w:rsidR="005B6BE3">
        <w:t>: NC Child Welfare Practice Standards</w:t>
      </w:r>
      <w:bookmarkEnd w:id="13"/>
    </w:p>
    <w:p w14:paraId="5E35FCF4" w14:textId="77777777" w:rsidR="004E5143" w:rsidRDefault="004E5143" w:rsidP="004E5143">
      <w:pPr>
        <w:pStyle w:val="NCSlide"/>
      </w:pPr>
      <w:r>
        <w:rPr>
          <w:noProof/>
        </w:rPr>
        <w:drawing>
          <wp:inline distT="0" distB="0" distL="0" distR="0" wp14:anchorId="0A730D4B" wp14:editId="3BBC54AA">
            <wp:extent cx="4878354" cy="2743200"/>
            <wp:effectExtent l="0" t="0" r="0" b="0"/>
            <wp:docPr id="4478339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1A6C47B4" w14:textId="77777777" w:rsidR="004E5143" w:rsidRDefault="004E5143" w:rsidP="004E5143">
      <w:pPr>
        <w:pStyle w:val="NCLearnerNotes"/>
      </w:pPr>
      <w:r>
        <w:t>Use this space to record notes.</w:t>
      </w:r>
    </w:p>
    <w:tbl>
      <w:tblPr>
        <w:tblStyle w:val="TableGrid"/>
        <w:tblW w:w="0" w:type="auto"/>
        <w:tblLook w:val="04A0" w:firstRow="1" w:lastRow="0" w:firstColumn="1" w:lastColumn="0" w:noHBand="0" w:noVBand="1"/>
      </w:tblPr>
      <w:tblGrid>
        <w:gridCol w:w="9350"/>
      </w:tblGrid>
      <w:tr w:rsidR="004E5143" w14:paraId="75F7886A" w14:textId="77777777" w:rsidTr="00DC2F28">
        <w:tc>
          <w:tcPr>
            <w:tcW w:w="9350" w:type="dxa"/>
          </w:tcPr>
          <w:p w14:paraId="47077E9C" w14:textId="77777777" w:rsidR="004E5143" w:rsidRDefault="004E5143" w:rsidP="00DC2F28">
            <w:pPr>
              <w:pStyle w:val="NCTableText"/>
              <w:rPr>
                <w:rFonts w:eastAsiaTheme="majorEastAsia"/>
              </w:rPr>
            </w:pPr>
          </w:p>
          <w:p w14:paraId="0591140D" w14:textId="77777777" w:rsidR="004E5143" w:rsidRDefault="004E5143" w:rsidP="00DC2F28">
            <w:pPr>
              <w:pStyle w:val="NCTableText"/>
              <w:rPr>
                <w:rFonts w:eastAsiaTheme="majorEastAsia"/>
              </w:rPr>
            </w:pPr>
          </w:p>
          <w:p w14:paraId="29BAF98F" w14:textId="77777777" w:rsidR="004E5143" w:rsidRDefault="004E5143" w:rsidP="00DC2F28">
            <w:pPr>
              <w:pStyle w:val="NCTableText"/>
              <w:rPr>
                <w:rFonts w:eastAsiaTheme="majorEastAsia"/>
              </w:rPr>
            </w:pPr>
          </w:p>
          <w:p w14:paraId="0504BDB1" w14:textId="77777777" w:rsidR="004E5143" w:rsidRDefault="004E5143" w:rsidP="00DC2F28">
            <w:pPr>
              <w:pStyle w:val="NCTableText"/>
              <w:rPr>
                <w:rFonts w:eastAsiaTheme="majorEastAsia"/>
              </w:rPr>
            </w:pPr>
          </w:p>
          <w:p w14:paraId="21EDE181" w14:textId="77777777" w:rsidR="004E5143" w:rsidRDefault="004E5143" w:rsidP="00DC2F28">
            <w:pPr>
              <w:pStyle w:val="NCTableText"/>
              <w:rPr>
                <w:rFonts w:eastAsiaTheme="majorEastAsia"/>
              </w:rPr>
            </w:pPr>
          </w:p>
          <w:p w14:paraId="3DF0E02A" w14:textId="77777777" w:rsidR="004E5143" w:rsidRDefault="004E5143" w:rsidP="00DC2F28">
            <w:pPr>
              <w:pStyle w:val="NCTableText"/>
              <w:rPr>
                <w:rFonts w:eastAsiaTheme="majorEastAsia"/>
              </w:rPr>
            </w:pPr>
          </w:p>
          <w:p w14:paraId="5CD47DFA" w14:textId="77777777" w:rsidR="004E5143" w:rsidRDefault="004E5143" w:rsidP="00DC2F28">
            <w:pPr>
              <w:pStyle w:val="NCTableText"/>
              <w:rPr>
                <w:rFonts w:eastAsiaTheme="majorEastAsia"/>
              </w:rPr>
            </w:pPr>
          </w:p>
          <w:p w14:paraId="5EF1CE0A" w14:textId="77777777" w:rsidR="004E5143" w:rsidRDefault="004E5143" w:rsidP="00DC2F28">
            <w:pPr>
              <w:pStyle w:val="NCTableText"/>
              <w:rPr>
                <w:rFonts w:eastAsiaTheme="majorEastAsia"/>
              </w:rPr>
            </w:pPr>
          </w:p>
          <w:p w14:paraId="7D7A36E3" w14:textId="77777777" w:rsidR="004E5143" w:rsidRDefault="004E5143" w:rsidP="00DC2F28">
            <w:pPr>
              <w:pStyle w:val="NCTableText"/>
              <w:rPr>
                <w:rFonts w:eastAsiaTheme="majorEastAsia"/>
              </w:rPr>
            </w:pPr>
          </w:p>
          <w:p w14:paraId="549899D3" w14:textId="77777777" w:rsidR="004E5143" w:rsidRDefault="004E5143" w:rsidP="00DC2F28">
            <w:pPr>
              <w:pStyle w:val="NCTableText"/>
              <w:rPr>
                <w:rFonts w:eastAsiaTheme="majorEastAsia"/>
              </w:rPr>
            </w:pPr>
          </w:p>
          <w:p w14:paraId="7D521B20" w14:textId="77777777" w:rsidR="004E5143" w:rsidRDefault="004E5143" w:rsidP="00DC2F28">
            <w:pPr>
              <w:pStyle w:val="NCTableText"/>
              <w:rPr>
                <w:rFonts w:eastAsiaTheme="majorEastAsia"/>
              </w:rPr>
            </w:pPr>
          </w:p>
          <w:p w14:paraId="3C4872E8" w14:textId="77777777" w:rsidR="004E5143" w:rsidRDefault="004E5143" w:rsidP="00DC2F28">
            <w:pPr>
              <w:pStyle w:val="NCTableText"/>
              <w:rPr>
                <w:rFonts w:eastAsiaTheme="majorEastAsia"/>
              </w:rPr>
            </w:pPr>
          </w:p>
          <w:p w14:paraId="426CF3F7" w14:textId="77777777" w:rsidR="004E5143" w:rsidRDefault="004E5143" w:rsidP="00DC2F28">
            <w:pPr>
              <w:pStyle w:val="NCTableText"/>
              <w:rPr>
                <w:rFonts w:eastAsiaTheme="majorEastAsia"/>
              </w:rPr>
            </w:pPr>
          </w:p>
          <w:p w14:paraId="68D821B8" w14:textId="77777777" w:rsidR="004E5143" w:rsidRDefault="004E5143" w:rsidP="00DC2F28">
            <w:pPr>
              <w:pStyle w:val="NCTableText"/>
              <w:rPr>
                <w:rFonts w:eastAsiaTheme="majorEastAsia"/>
              </w:rPr>
            </w:pPr>
          </w:p>
          <w:p w14:paraId="46928BA0" w14:textId="77777777" w:rsidR="004E5143" w:rsidRDefault="004E5143" w:rsidP="00DC2F28">
            <w:pPr>
              <w:pStyle w:val="NCTableText"/>
              <w:rPr>
                <w:rFonts w:eastAsiaTheme="majorEastAsia"/>
              </w:rPr>
            </w:pPr>
          </w:p>
          <w:p w14:paraId="7F0355A8" w14:textId="77777777" w:rsidR="004E5143" w:rsidRDefault="004E5143" w:rsidP="00DC2F28">
            <w:pPr>
              <w:pStyle w:val="NCTableText"/>
              <w:rPr>
                <w:rFonts w:eastAsiaTheme="majorEastAsia"/>
              </w:rPr>
            </w:pPr>
          </w:p>
          <w:p w14:paraId="3DFA1ABF" w14:textId="77777777" w:rsidR="004E5143" w:rsidRDefault="004E5143" w:rsidP="00DC2F28">
            <w:pPr>
              <w:pStyle w:val="NCTableText"/>
              <w:rPr>
                <w:rFonts w:eastAsiaTheme="majorEastAsia"/>
              </w:rPr>
            </w:pPr>
          </w:p>
          <w:p w14:paraId="3EE0F006" w14:textId="77777777" w:rsidR="004E5143" w:rsidRDefault="004E5143" w:rsidP="00DC2F28">
            <w:pPr>
              <w:pStyle w:val="NCTableText"/>
              <w:rPr>
                <w:rFonts w:eastAsiaTheme="majorEastAsia"/>
              </w:rPr>
            </w:pPr>
          </w:p>
          <w:p w14:paraId="5664D977" w14:textId="77777777" w:rsidR="004E5143" w:rsidRDefault="004E5143" w:rsidP="00DC2F28">
            <w:pPr>
              <w:pStyle w:val="TrainerNotesbullet"/>
              <w:spacing w:before="120" w:after="120"/>
              <w:rPr>
                <w:rFonts w:eastAsiaTheme="majorEastAsia" w:cs="Arial"/>
                <w:color w:val="1F3763" w:themeColor="accent1" w:themeShade="7F"/>
              </w:rPr>
            </w:pPr>
          </w:p>
        </w:tc>
      </w:tr>
    </w:tbl>
    <w:p w14:paraId="413B2ACC" w14:textId="77777777" w:rsidR="004E5143" w:rsidRDefault="004E5143">
      <w:pPr>
        <w:spacing w:after="160" w:line="259" w:lineRule="auto"/>
        <w:rPr>
          <w:rFonts w:eastAsia="Times New Roman"/>
        </w:rPr>
      </w:pPr>
      <w:r>
        <w:br w:type="page"/>
      </w:r>
    </w:p>
    <w:p w14:paraId="5D83ACF8" w14:textId="77777777" w:rsidR="00183002" w:rsidRDefault="00183002" w:rsidP="00183002">
      <w:pPr>
        <w:pStyle w:val="NCSlide"/>
      </w:pPr>
      <w:r>
        <w:rPr>
          <w:noProof/>
        </w:rPr>
        <w:drawing>
          <wp:inline distT="0" distB="0" distL="0" distR="0" wp14:anchorId="744F9166" wp14:editId="2998462D">
            <wp:extent cx="4878354" cy="2743200"/>
            <wp:effectExtent l="0" t="0" r="0" b="0"/>
            <wp:docPr id="8793765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0EEDBF17" w14:textId="77777777" w:rsidR="00412F10" w:rsidRDefault="00412F10" w:rsidP="00412F10">
      <w:pPr>
        <w:pStyle w:val="NCLearnerNotes"/>
      </w:pPr>
      <w:r>
        <w:t>What areas do you excel in?</w:t>
      </w:r>
    </w:p>
    <w:tbl>
      <w:tblPr>
        <w:tblStyle w:val="TableGrid"/>
        <w:tblW w:w="0" w:type="auto"/>
        <w:tblLook w:val="04A0" w:firstRow="1" w:lastRow="0" w:firstColumn="1" w:lastColumn="0" w:noHBand="0" w:noVBand="1"/>
      </w:tblPr>
      <w:tblGrid>
        <w:gridCol w:w="9350"/>
      </w:tblGrid>
      <w:tr w:rsidR="00412F10" w14:paraId="4BAEE2CB" w14:textId="77777777" w:rsidTr="00412F10">
        <w:tc>
          <w:tcPr>
            <w:tcW w:w="9350" w:type="dxa"/>
          </w:tcPr>
          <w:p w14:paraId="34E9698D" w14:textId="77777777" w:rsidR="00412F10" w:rsidRDefault="00412F10" w:rsidP="00412F10">
            <w:pPr>
              <w:pStyle w:val="NCTableText"/>
            </w:pPr>
          </w:p>
          <w:p w14:paraId="349D4C91" w14:textId="77777777" w:rsidR="00412F10" w:rsidRDefault="00412F10" w:rsidP="00412F10">
            <w:pPr>
              <w:pStyle w:val="NCTableText"/>
            </w:pPr>
          </w:p>
          <w:p w14:paraId="3A652ABC" w14:textId="77777777" w:rsidR="00412F10" w:rsidRDefault="00412F10" w:rsidP="00412F10">
            <w:pPr>
              <w:pStyle w:val="NCTableText"/>
            </w:pPr>
          </w:p>
          <w:p w14:paraId="6C5C1A45" w14:textId="77777777" w:rsidR="00412F10" w:rsidRDefault="00412F10" w:rsidP="00412F10">
            <w:pPr>
              <w:pStyle w:val="NCTableText"/>
            </w:pPr>
          </w:p>
          <w:p w14:paraId="5E01E73B" w14:textId="77777777" w:rsidR="00412F10" w:rsidRDefault="00412F10" w:rsidP="00412F10">
            <w:pPr>
              <w:pStyle w:val="NCTableText"/>
            </w:pPr>
          </w:p>
          <w:p w14:paraId="3F4161CF" w14:textId="77777777" w:rsidR="00412F10" w:rsidRDefault="00412F10" w:rsidP="00412F10">
            <w:pPr>
              <w:pStyle w:val="NCTableText"/>
            </w:pPr>
          </w:p>
          <w:p w14:paraId="5DF4AF94" w14:textId="77777777" w:rsidR="00412F10" w:rsidRDefault="00412F10" w:rsidP="00412F10">
            <w:pPr>
              <w:pStyle w:val="NCTableText"/>
            </w:pPr>
          </w:p>
          <w:p w14:paraId="29540EA6" w14:textId="77777777" w:rsidR="00412F10" w:rsidRDefault="00412F10" w:rsidP="00412F10">
            <w:pPr>
              <w:pStyle w:val="NCTableText"/>
            </w:pPr>
          </w:p>
          <w:p w14:paraId="390E6346" w14:textId="77777777" w:rsidR="00412F10" w:rsidRDefault="00412F10" w:rsidP="00412F10">
            <w:pPr>
              <w:pStyle w:val="NCTableText"/>
            </w:pPr>
          </w:p>
          <w:p w14:paraId="2AB06211" w14:textId="77777777" w:rsidR="00412F10" w:rsidRDefault="00412F10" w:rsidP="00412F10">
            <w:pPr>
              <w:pStyle w:val="NCTableText"/>
            </w:pPr>
          </w:p>
        </w:tc>
      </w:tr>
    </w:tbl>
    <w:p w14:paraId="58C2C39D" w14:textId="4DC15E13" w:rsidR="00412F10" w:rsidRDefault="00412F10" w:rsidP="00412F10">
      <w:pPr>
        <w:pStyle w:val="NCLearnerNotes"/>
      </w:pPr>
      <w:r>
        <w:t>Where are the areas you can grow?</w:t>
      </w:r>
    </w:p>
    <w:tbl>
      <w:tblPr>
        <w:tblStyle w:val="TableGrid"/>
        <w:tblW w:w="0" w:type="auto"/>
        <w:tblLook w:val="04A0" w:firstRow="1" w:lastRow="0" w:firstColumn="1" w:lastColumn="0" w:noHBand="0" w:noVBand="1"/>
      </w:tblPr>
      <w:tblGrid>
        <w:gridCol w:w="9350"/>
      </w:tblGrid>
      <w:tr w:rsidR="00412F10" w14:paraId="5495E8E9" w14:textId="77777777" w:rsidTr="00DC2F28">
        <w:tc>
          <w:tcPr>
            <w:tcW w:w="9350" w:type="dxa"/>
          </w:tcPr>
          <w:p w14:paraId="4D57C2CB" w14:textId="77777777" w:rsidR="00412F10" w:rsidRDefault="00412F10" w:rsidP="00DC2F28">
            <w:pPr>
              <w:pStyle w:val="NCTableText"/>
            </w:pPr>
          </w:p>
          <w:p w14:paraId="2809D15D" w14:textId="77777777" w:rsidR="00412F10" w:rsidRDefault="00412F10" w:rsidP="00DC2F28">
            <w:pPr>
              <w:pStyle w:val="NCTableText"/>
            </w:pPr>
          </w:p>
          <w:p w14:paraId="0AA6D616" w14:textId="77777777" w:rsidR="00412F10" w:rsidRDefault="00412F10" w:rsidP="00DC2F28">
            <w:pPr>
              <w:pStyle w:val="NCTableText"/>
            </w:pPr>
          </w:p>
          <w:p w14:paraId="03E10977" w14:textId="77777777" w:rsidR="00412F10" w:rsidRDefault="00412F10" w:rsidP="00DC2F28">
            <w:pPr>
              <w:pStyle w:val="NCTableText"/>
            </w:pPr>
          </w:p>
          <w:p w14:paraId="65CCB304" w14:textId="77777777" w:rsidR="00412F10" w:rsidRDefault="00412F10" w:rsidP="00DC2F28">
            <w:pPr>
              <w:pStyle w:val="NCTableText"/>
            </w:pPr>
          </w:p>
          <w:p w14:paraId="0C113CB6" w14:textId="77777777" w:rsidR="00412F10" w:rsidRDefault="00412F10" w:rsidP="00DC2F28">
            <w:pPr>
              <w:pStyle w:val="NCTableText"/>
            </w:pPr>
          </w:p>
          <w:p w14:paraId="02D502D8" w14:textId="77777777" w:rsidR="00412F10" w:rsidRDefault="00412F10" w:rsidP="00DC2F28">
            <w:pPr>
              <w:pStyle w:val="NCTableText"/>
            </w:pPr>
          </w:p>
          <w:p w14:paraId="31E43E7B" w14:textId="77777777" w:rsidR="00412F10" w:rsidRDefault="00412F10" w:rsidP="00DC2F28">
            <w:pPr>
              <w:pStyle w:val="NCTableText"/>
            </w:pPr>
          </w:p>
          <w:p w14:paraId="42D73195" w14:textId="77777777" w:rsidR="00412F10" w:rsidRDefault="00412F10" w:rsidP="00DC2F28">
            <w:pPr>
              <w:pStyle w:val="NCTableText"/>
            </w:pPr>
          </w:p>
        </w:tc>
      </w:tr>
    </w:tbl>
    <w:p w14:paraId="7CFC3DE9" w14:textId="77777777" w:rsidR="00412F10" w:rsidRDefault="00412F10">
      <w:pPr>
        <w:spacing w:after="160" w:line="259" w:lineRule="auto"/>
        <w:rPr>
          <w:rFonts w:eastAsia="Times New Roman"/>
        </w:rPr>
      </w:pPr>
      <w:r>
        <w:br w:type="page"/>
      </w:r>
    </w:p>
    <w:p w14:paraId="120C2492" w14:textId="77777777" w:rsidR="001C7EF1" w:rsidRDefault="001C7EF1" w:rsidP="001C7EF1">
      <w:pPr>
        <w:pStyle w:val="Heading2"/>
      </w:pPr>
      <w:bookmarkStart w:id="14" w:name="_Toc179440547"/>
      <w:r>
        <w:t>Purpose and Overview of CPS Assessments</w:t>
      </w:r>
      <w:bookmarkEnd w:id="14"/>
    </w:p>
    <w:p w14:paraId="1489973B" w14:textId="7896D66F" w:rsidR="00894D28" w:rsidRPr="00894D28" w:rsidRDefault="00894D28" w:rsidP="006564ED">
      <w:pPr>
        <w:pStyle w:val="Heading3"/>
      </w:pPr>
      <w:bookmarkStart w:id="15" w:name="_Toc179440548"/>
      <w:r>
        <w:t>Goals of Child</w:t>
      </w:r>
      <w:r w:rsidR="006564ED">
        <w:t xml:space="preserve"> Welfare Services</w:t>
      </w:r>
      <w:bookmarkEnd w:id="15"/>
    </w:p>
    <w:p w14:paraId="1B4ED810" w14:textId="77777777" w:rsidR="00894D28" w:rsidRPr="00894D28" w:rsidRDefault="00EB570E" w:rsidP="00EB570E">
      <w:pPr>
        <w:pStyle w:val="NCSlide"/>
        <w:rPr>
          <w:color w:val="auto"/>
        </w:rPr>
      </w:pPr>
      <w:r>
        <w:rPr>
          <w:noProof/>
        </w:rPr>
        <w:drawing>
          <wp:inline distT="0" distB="0" distL="0" distR="0" wp14:anchorId="1E1ACB1A" wp14:editId="644ECB34">
            <wp:extent cx="6503905" cy="3657600"/>
            <wp:effectExtent l="0" t="0" r="0" b="0"/>
            <wp:docPr id="9962854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03905" cy="3657600"/>
                    </a:xfrm>
                    <a:prstGeom prst="rect">
                      <a:avLst/>
                    </a:prstGeom>
                    <a:noFill/>
                  </pic:spPr>
                </pic:pic>
              </a:graphicData>
            </a:graphic>
          </wp:inline>
        </w:drawing>
      </w:r>
    </w:p>
    <w:p w14:paraId="5DAFA2AD" w14:textId="77777777" w:rsidR="00894D28" w:rsidRDefault="00894D28" w:rsidP="00894D28">
      <w:pPr>
        <w:pStyle w:val="NCLearnerNotes"/>
      </w:pPr>
      <w:r>
        <w:t>Use this space to record notes.</w:t>
      </w:r>
    </w:p>
    <w:tbl>
      <w:tblPr>
        <w:tblStyle w:val="TableGrid"/>
        <w:tblW w:w="0" w:type="auto"/>
        <w:tblLook w:val="04A0" w:firstRow="1" w:lastRow="0" w:firstColumn="1" w:lastColumn="0" w:noHBand="0" w:noVBand="1"/>
      </w:tblPr>
      <w:tblGrid>
        <w:gridCol w:w="9350"/>
      </w:tblGrid>
      <w:tr w:rsidR="00894D28" w14:paraId="5286C384" w14:textId="77777777" w:rsidTr="00DC2F28">
        <w:tc>
          <w:tcPr>
            <w:tcW w:w="9350" w:type="dxa"/>
          </w:tcPr>
          <w:p w14:paraId="3600BE5C" w14:textId="77777777" w:rsidR="00894D28" w:rsidRDefault="00894D28" w:rsidP="00DC2F28">
            <w:pPr>
              <w:pStyle w:val="NCTableText"/>
              <w:rPr>
                <w:rFonts w:eastAsiaTheme="majorEastAsia"/>
              </w:rPr>
            </w:pPr>
          </w:p>
          <w:p w14:paraId="55939E65" w14:textId="77777777" w:rsidR="00894D28" w:rsidRDefault="00894D28" w:rsidP="00DC2F28">
            <w:pPr>
              <w:pStyle w:val="NCTableText"/>
              <w:rPr>
                <w:rFonts w:eastAsiaTheme="majorEastAsia"/>
              </w:rPr>
            </w:pPr>
          </w:p>
          <w:p w14:paraId="1B3073C4" w14:textId="77777777" w:rsidR="00894D28" w:rsidRDefault="00894D28" w:rsidP="00DC2F28">
            <w:pPr>
              <w:pStyle w:val="NCTableText"/>
              <w:rPr>
                <w:rFonts w:eastAsiaTheme="majorEastAsia"/>
              </w:rPr>
            </w:pPr>
          </w:p>
          <w:p w14:paraId="2CD5EF56" w14:textId="77777777" w:rsidR="00894D28" w:rsidRDefault="00894D28" w:rsidP="00DC2F28">
            <w:pPr>
              <w:pStyle w:val="NCTableText"/>
              <w:rPr>
                <w:rFonts w:eastAsiaTheme="majorEastAsia"/>
              </w:rPr>
            </w:pPr>
          </w:p>
          <w:p w14:paraId="264B7482" w14:textId="77777777" w:rsidR="00894D28" w:rsidRDefault="00894D28" w:rsidP="00DC2F28">
            <w:pPr>
              <w:pStyle w:val="NCTableText"/>
              <w:rPr>
                <w:rFonts w:eastAsiaTheme="majorEastAsia"/>
              </w:rPr>
            </w:pPr>
          </w:p>
          <w:p w14:paraId="37C176E5" w14:textId="77777777" w:rsidR="00894D28" w:rsidRDefault="00894D28" w:rsidP="00DC2F28">
            <w:pPr>
              <w:pStyle w:val="NCTableText"/>
              <w:rPr>
                <w:rFonts w:eastAsiaTheme="majorEastAsia"/>
              </w:rPr>
            </w:pPr>
          </w:p>
          <w:p w14:paraId="0E8A81BE" w14:textId="77777777" w:rsidR="00894D28" w:rsidRDefault="00894D28" w:rsidP="00DC2F28">
            <w:pPr>
              <w:pStyle w:val="NCTableText"/>
              <w:rPr>
                <w:rFonts w:eastAsiaTheme="majorEastAsia"/>
              </w:rPr>
            </w:pPr>
          </w:p>
          <w:p w14:paraId="72A01A48" w14:textId="77777777" w:rsidR="00894D28" w:rsidRDefault="00894D28" w:rsidP="00DC2F28">
            <w:pPr>
              <w:pStyle w:val="NCTableText"/>
              <w:rPr>
                <w:rFonts w:eastAsiaTheme="majorEastAsia"/>
              </w:rPr>
            </w:pPr>
          </w:p>
          <w:p w14:paraId="031D2835" w14:textId="77777777" w:rsidR="00894D28" w:rsidRDefault="00894D28" w:rsidP="00DC2F28">
            <w:pPr>
              <w:pStyle w:val="NCTableText"/>
              <w:rPr>
                <w:rFonts w:eastAsiaTheme="majorEastAsia"/>
              </w:rPr>
            </w:pPr>
          </w:p>
          <w:p w14:paraId="109C2A09" w14:textId="77777777" w:rsidR="00894D28" w:rsidRDefault="00894D28" w:rsidP="00DC2F28">
            <w:pPr>
              <w:pStyle w:val="NCTableText"/>
              <w:rPr>
                <w:rFonts w:eastAsiaTheme="majorEastAsia"/>
              </w:rPr>
            </w:pPr>
          </w:p>
          <w:p w14:paraId="52055843" w14:textId="77777777" w:rsidR="00894D28" w:rsidRDefault="00894D28" w:rsidP="00DC2F28">
            <w:pPr>
              <w:pStyle w:val="NCTableText"/>
              <w:rPr>
                <w:rFonts w:eastAsiaTheme="majorEastAsia"/>
              </w:rPr>
            </w:pPr>
          </w:p>
          <w:p w14:paraId="3217EDA3" w14:textId="77777777" w:rsidR="00894D28" w:rsidRDefault="00894D28" w:rsidP="00DC2F28">
            <w:pPr>
              <w:pStyle w:val="NCTableText"/>
              <w:rPr>
                <w:rFonts w:eastAsiaTheme="majorEastAsia"/>
              </w:rPr>
            </w:pPr>
          </w:p>
          <w:p w14:paraId="5B046440" w14:textId="77777777" w:rsidR="00894D28" w:rsidRDefault="00894D28" w:rsidP="00DC2F28">
            <w:pPr>
              <w:pStyle w:val="TrainerNotesbullet"/>
              <w:spacing w:before="120" w:after="120"/>
              <w:rPr>
                <w:rFonts w:eastAsiaTheme="majorEastAsia" w:cs="Arial"/>
                <w:color w:val="1F3763" w:themeColor="accent1" w:themeShade="7F"/>
              </w:rPr>
            </w:pPr>
          </w:p>
        </w:tc>
      </w:tr>
    </w:tbl>
    <w:p w14:paraId="091FB3AA" w14:textId="77777777" w:rsidR="00ED4B61" w:rsidRDefault="00ED4B61">
      <w:pPr>
        <w:spacing w:after="160" w:line="259" w:lineRule="auto"/>
      </w:pPr>
      <w:r>
        <w:br w:type="page"/>
      </w:r>
    </w:p>
    <w:p w14:paraId="72281D0B" w14:textId="77777777" w:rsidR="00E371CF" w:rsidRDefault="00E371CF" w:rsidP="00E371CF">
      <w:pPr>
        <w:pStyle w:val="NCSlide"/>
      </w:pPr>
      <w:r>
        <w:rPr>
          <w:noProof/>
        </w:rPr>
        <w:drawing>
          <wp:inline distT="0" distB="0" distL="0" distR="0" wp14:anchorId="5E17795A" wp14:editId="676DEC2D">
            <wp:extent cx="4878354" cy="2743200"/>
            <wp:effectExtent l="0" t="0" r="0" b="0"/>
            <wp:docPr id="16892627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39C9ECA4" w14:textId="77777777" w:rsidR="00786317" w:rsidRDefault="00786317" w:rsidP="00786317">
      <w:pPr>
        <w:pStyle w:val="NCLearnerNotes"/>
      </w:pPr>
      <w:r>
        <w:t>Use this space to record notes.</w:t>
      </w:r>
    </w:p>
    <w:tbl>
      <w:tblPr>
        <w:tblStyle w:val="TableGrid"/>
        <w:tblW w:w="0" w:type="auto"/>
        <w:tblLook w:val="04A0" w:firstRow="1" w:lastRow="0" w:firstColumn="1" w:lastColumn="0" w:noHBand="0" w:noVBand="1"/>
      </w:tblPr>
      <w:tblGrid>
        <w:gridCol w:w="9350"/>
      </w:tblGrid>
      <w:tr w:rsidR="00786317" w14:paraId="0A66F4CB" w14:textId="77777777" w:rsidTr="00DC2F28">
        <w:tc>
          <w:tcPr>
            <w:tcW w:w="9350" w:type="dxa"/>
          </w:tcPr>
          <w:p w14:paraId="1288174A" w14:textId="77777777" w:rsidR="00786317" w:rsidRDefault="00786317" w:rsidP="00DC2F28">
            <w:pPr>
              <w:pStyle w:val="NCTableText"/>
              <w:rPr>
                <w:rFonts w:eastAsiaTheme="majorEastAsia"/>
              </w:rPr>
            </w:pPr>
          </w:p>
          <w:p w14:paraId="09F21ED8" w14:textId="77777777" w:rsidR="00786317" w:rsidRDefault="00786317" w:rsidP="00DC2F28">
            <w:pPr>
              <w:pStyle w:val="NCTableText"/>
              <w:rPr>
                <w:rFonts w:eastAsiaTheme="majorEastAsia"/>
              </w:rPr>
            </w:pPr>
          </w:p>
          <w:p w14:paraId="2895F759" w14:textId="77777777" w:rsidR="00786317" w:rsidRDefault="00786317" w:rsidP="00DC2F28">
            <w:pPr>
              <w:pStyle w:val="NCTableText"/>
              <w:rPr>
                <w:rFonts w:eastAsiaTheme="majorEastAsia"/>
              </w:rPr>
            </w:pPr>
          </w:p>
          <w:p w14:paraId="1C3ED19F" w14:textId="77777777" w:rsidR="00786317" w:rsidRDefault="00786317" w:rsidP="00DC2F28">
            <w:pPr>
              <w:pStyle w:val="NCTableText"/>
              <w:rPr>
                <w:rFonts w:eastAsiaTheme="majorEastAsia"/>
              </w:rPr>
            </w:pPr>
          </w:p>
          <w:p w14:paraId="30FC94C2" w14:textId="77777777" w:rsidR="00786317" w:rsidRDefault="00786317" w:rsidP="00DC2F28">
            <w:pPr>
              <w:pStyle w:val="NCTableText"/>
              <w:rPr>
                <w:rFonts w:eastAsiaTheme="majorEastAsia"/>
              </w:rPr>
            </w:pPr>
          </w:p>
          <w:p w14:paraId="64E3A1B4" w14:textId="77777777" w:rsidR="00786317" w:rsidRDefault="00786317" w:rsidP="00DC2F28">
            <w:pPr>
              <w:pStyle w:val="NCTableText"/>
              <w:rPr>
                <w:rFonts w:eastAsiaTheme="majorEastAsia"/>
              </w:rPr>
            </w:pPr>
          </w:p>
          <w:p w14:paraId="0BBF5E52" w14:textId="77777777" w:rsidR="00786317" w:rsidRDefault="00786317" w:rsidP="00DC2F28">
            <w:pPr>
              <w:pStyle w:val="NCTableText"/>
              <w:rPr>
                <w:rFonts w:eastAsiaTheme="majorEastAsia"/>
              </w:rPr>
            </w:pPr>
          </w:p>
          <w:p w14:paraId="479220CB" w14:textId="77777777" w:rsidR="00786317" w:rsidRDefault="00786317" w:rsidP="00DC2F28">
            <w:pPr>
              <w:pStyle w:val="NCTableText"/>
              <w:rPr>
                <w:rFonts w:eastAsiaTheme="majorEastAsia"/>
              </w:rPr>
            </w:pPr>
          </w:p>
          <w:p w14:paraId="4C00DDA4" w14:textId="77777777" w:rsidR="00786317" w:rsidRDefault="00786317" w:rsidP="00DC2F28">
            <w:pPr>
              <w:pStyle w:val="NCTableText"/>
              <w:rPr>
                <w:rFonts w:eastAsiaTheme="majorEastAsia"/>
              </w:rPr>
            </w:pPr>
          </w:p>
          <w:p w14:paraId="5843CADF" w14:textId="77777777" w:rsidR="00786317" w:rsidRDefault="00786317" w:rsidP="00DC2F28">
            <w:pPr>
              <w:pStyle w:val="NCTableText"/>
              <w:rPr>
                <w:rFonts w:eastAsiaTheme="majorEastAsia"/>
              </w:rPr>
            </w:pPr>
          </w:p>
          <w:p w14:paraId="3BCAB53D" w14:textId="77777777" w:rsidR="00786317" w:rsidRDefault="00786317" w:rsidP="00DC2F28">
            <w:pPr>
              <w:pStyle w:val="NCTableText"/>
              <w:rPr>
                <w:rFonts w:eastAsiaTheme="majorEastAsia"/>
              </w:rPr>
            </w:pPr>
          </w:p>
          <w:p w14:paraId="195EB2DD" w14:textId="77777777" w:rsidR="00786317" w:rsidRDefault="00786317" w:rsidP="00DC2F28">
            <w:pPr>
              <w:pStyle w:val="NCTableText"/>
              <w:rPr>
                <w:rFonts w:eastAsiaTheme="majorEastAsia"/>
              </w:rPr>
            </w:pPr>
          </w:p>
          <w:p w14:paraId="6DCED486" w14:textId="77777777" w:rsidR="00786317" w:rsidRDefault="00786317" w:rsidP="00DC2F28">
            <w:pPr>
              <w:pStyle w:val="NCTableText"/>
              <w:rPr>
                <w:rFonts w:eastAsiaTheme="majorEastAsia"/>
              </w:rPr>
            </w:pPr>
          </w:p>
          <w:p w14:paraId="70DA9879" w14:textId="77777777" w:rsidR="00786317" w:rsidRDefault="00786317" w:rsidP="00DC2F28">
            <w:pPr>
              <w:pStyle w:val="NCTableText"/>
              <w:rPr>
                <w:rFonts w:eastAsiaTheme="majorEastAsia"/>
              </w:rPr>
            </w:pPr>
          </w:p>
          <w:p w14:paraId="77C0E5D0" w14:textId="77777777" w:rsidR="00786317" w:rsidRDefault="00786317" w:rsidP="00DC2F28">
            <w:pPr>
              <w:pStyle w:val="NCTableText"/>
              <w:rPr>
                <w:rFonts w:eastAsiaTheme="majorEastAsia"/>
              </w:rPr>
            </w:pPr>
          </w:p>
          <w:p w14:paraId="505C5CB6" w14:textId="77777777" w:rsidR="00786317" w:rsidRDefault="00786317" w:rsidP="00DC2F28">
            <w:pPr>
              <w:pStyle w:val="NCTableText"/>
              <w:rPr>
                <w:rFonts w:eastAsiaTheme="majorEastAsia"/>
              </w:rPr>
            </w:pPr>
          </w:p>
          <w:p w14:paraId="57E93D88" w14:textId="77777777" w:rsidR="00786317" w:rsidRDefault="00786317" w:rsidP="00DC2F28">
            <w:pPr>
              <w:pStyle w:val="NCTableText"/>
              <w:rPr>
                <w:rFonts w:eastAsiaTheme="majorEastAsia"/>
              </w:rPr>
            </w:pPr>
          </w:p>
          <w:p w14:paraId="20E6841F" w14:textId="77777777" w:rsidR="00786317" w:rsidRDefault="00786317" w:rsidP="00DC2F28">
            <w:pPr>
              <w:pStyle w:val="NCTableText"/>
              <w:rPr>
                <w:rFonts w:eastAsiaTheme="majorEastAsia"/>
              </w:rPr>
            </w:pPr>
          </w:p>
          <w:p w14:paraId="6A97B209" w14:textId="77777777" w:rsidR="00786317" w:rsidRDefault="00786317" w:rsidP="00DC2F28">
            <w:pPr>
              <w:pStyle w:val="NCTableText"/>
              <w:rPr>
                <w:rFonts w:eastAsiaTheme="majorEastAsia"/>
              </w:rPr>
            </w:pPr>
          </w:p>
          <w:p w14:paraId="5895EB0B" w14:textId="77777777" w:rsidR="00786317" w:rsidRDefault="00786317" w:rsidP="00DC2F28">
            <w:pPr>
              <w:pStyle w:val="TrainerNotesbullet"/>
              <w:spacing w:before="120" w:after="120"/>
              <w:rPr>
                <w:rFonts w:eastAsiaTheme="majorEastAsia" w:cs="Arial"/>
                <w:color w:val="1F3763" w:themeColor="accent1" w:themeShade="7F"/>
              </w:rPr>
            </w:pPr>
          </w:p>
        </w:tc>
      </w:tr>
    </w:tbl>
    <w:p w14:paraId="59A8E4F1" w14:textId="256D6E2B" w:rsidR="004703C4" w:rsidRDefault="004703C4">
      <w:pPr>
        <w:spacing w:after="160" w:line="259" w:lineRule="auto"/>
        <w:rPr>
          <w:rFonts w:eastAsia="Times New Roman"/>
        </w:rPr>
      </w:pPr>
      <w:r>
        <w:br w:type="page"/>
      </w:r>
    </w:p>
    <w:p w14:paraId="5C458AB9" w14:textId="77777777" w:rsidR="00A03358" w:rsidRDefault="00930F8F" w:rsidP="00A03358">
      <w:pPr>
        <w:pStyle w:val="Heading3"/>
      </w:pPr>
      <w:bookmarkStart w:id="16" w:name="_Toc179440549"/>
      <w:r>
        <w:t>Handout: Intake Process Map</w:t>
      </w:r>
      <w:bookmarkEnd w:id="16"/>
    </w:p>
    <w:p w14:paraId="4BF55C75" w14:textId="7F9ACDD5" w:rsidR="00FE1344" w:rsidRDefault="00FE1344" w:rsidP="00FE1344">
      <w:pPr>
        <w:pStyle w:val="NCNormal"/>
      </w:pPr>
      <w:r>
        <w:rPr>
          <w:noProof/>
        </w:rPr>
        <w:drawing>
          <wp:inline distT="0" distB="0" distL="0" distR="0" wp14:anchorId="384EA68D" wp14:editId="5EEC6B40">
            <wp:extent cx="8029199" cy="5863923"/>
            <wp:effectExtent l="0" t="3175" r="6985" b="6985"/>
            <wp:docPr id="3004308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8071598" cy="5894888"/>
                    </a:xfrm>
                    <a:prstGeom prst="rect">
                      <a:avLst/>
                    </a:prstGeom>
                    <a:noFill/>
                  </pic:spPr>
                </pic:pic>
              </a:graphicData>
            </a:graphic>
          </wp:inline>
        </w:drawing>
      </w:r>
      <w:r>
        <w:br w:type="page"/>
      </w:r>
    </w:p>
    <w:p w14:paraId="32F213EC" w14:textId="77777777" w:rsidR="00326E35" w:rsidRDefault="00326E35" w:rsidP="00326E35">
      <w:pPr>
        <w:pStyle w:val="NCSlide"/>
      </w:pPr>
      <w:r>
        <w:rPr>
          <w:noProof/>
        </w:rPr>
        <w:drawing>
          <wp:inline distT="0" distB="0" distL="0" distR="0" wp14:anchorId="188419D4" wp14:editId="5E21C923">
            <wp:extent cx="4878354" cy="2743200"/>
            <wp:effectExtent l="0" t="0" r="0" b="0"/>
            <wp:docPr id="10283781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03003B9F" w14:textId="77777777" w:rsidR="00606C55" w:rsidRDefault="00606C55" w:rsidP="00606C55">
      <w:pPr>
        <w:pStyle w:val="NCLearnerNotes"/>
      </w:pPr>
      <w:r>
        <w:t>Use this space to record notes.</w:t>
      </w:r>
    </w:p>
    <w:tbl>
      <w:tblPr>
        <w:tblStyle w:val="TableGrid"/>
        <w:tblW w:w="0" w:type="auto"/>
        <w:tblLook w:val="04A0" w:firstRow="1" w:lastRow="0" w:firstColumn="1" w:lastColumn="0" w:noHBand="0" w:noVBand="1"/>
      </w:tblPr>
      <w:tblGrid>
        <w:gridCol w:w="9350"/>
      </w:tblGrid>
      <w:tr w:rsidR="00606C55" w14:paraId="48EBBA57" w14:textId="77777777" w:rsidTr="00DC2F28">
        <w:tc>
          <w:tcPr>
            <w:tcW w:w="9350" w:type="dxa"/>
          </w:tcPr>
          <w:p w14:paraId="3AFBF736" w14:textId="77777777" w:rsidR="00606C55" w:rsidRDefault="00606C55" w:rsidP="00DC2F28">
            <w:pPr>
              <w:pStyle w:val="NCTableText"/>
              <w:rPr>
                <w:rFonts w:eastAsiaTheme="majorEastAsia"/>
              </w:rPr>
            </w:pPr>
          </w:p>
          <w:p w14:paraId="6F47B227" w14:textId="77777777" w:rsidR="00606C55" w:rsidRDefault="00606C55" w:rsidP="00DC2F28">
            <w:pPr>
              <w:pStyle w:val="NCTableText"/>
              <w:rPr>
                <w:rFonts w:eastAsiaTheme="majorEastAsia"/>
              </w:rPr>
            </w:pPr>
          </w:p>
          <w:p w14:paraId="2C8A635A" w14:textId="77777777" w:rsidR="00606C55" w:rsidRDefault="00606C55" w:rsidP="00DC2F28">
            <w:pPr>
              <w:pStyle w:val="NCTableText"/>
              <w:rPr>
                <w:rFonts w:eastAsiaTheme="majorEastAsia"/>
              </w:rPr>
            </w:pPr>
          </w:p>
          <w:p w14:paraId="54123DCC" w14:textId="77777777" w:rsidR="00606C55" w:rsidRDefault="00606C55" w:rsidP="00DC2F28">
            <w:pPr>
              <w:pStyle w:val="NCTableText"/>
              <w:rPr>
                <w:rFonts w:eastAsiaTheme="majorEastAsia"/>
              </w:rPr>
            </w:pPr>
          </w:p>
          <w:p w14:paraId="5AD9AD99" w14:textId="77777777" w:rsidR="00606C55" w:rsidRDefault="00606C55" w:rsidP="00DC2F28">
            <w:pPr>
              <w:pStyle w:val="NCTableText"/>
              <w:rPr>
                <w:rFonts w:eastAsiaTheme="majorEastAsia"/>
              </w:rPr>
            </w:pPr>
          </w:p>
          <w:p w14:paraId="6BE5B566" w14:textId="77777777" w:rsidR="00606C55" w:rsidRDefault="00606C55" w:rsidP="00DC2F28">
            <w:pPr>
              <w:pStyle w:val="NCTableText"/>
              <w:rPr>
                <w:rFonts w:eastAsiaTheme="majorEastAsia"/>
              </w:rPr>
            </w:pPr>
          </w:p>
          <w:p w14:paraId="666CFCB1" w14:textId="77777777" w:rsidR="00606C55" w:rsidRDefault="00606C55" w:rsidP="00DC2F28">
            <w:pPr>
              <w:pStyle w:val="NCTableText"/>
              <w:rPr>
                <w:rFonts w:eastAsiaTheme="majorEastAsia"/>
              </w:rPr>
            </w:pPr>
          </w:p>
          <w:p w14:paraId="7E270F34" w14:textId="77777777" w:rsidR="00606C55" w:rsidRDefault="00606C55" w:rsidP="00DC2F28">
            <w:pPr>
              <w:pStyle w:val="NCTableText"/>
              <w:rPr>
                <w:rFonts w:eastAsiaTheme="majorEastAsia"/>
              </w:rPr>
            </w:pPr>
          </w:p>
          <w:p w14:paraId="3B7F363A" w14:textId="77777777" w:rsidR="00606C55" w:rsidRDefault="00606C55" w:rsidP="00DC2F28">
            <w:pPr>
              <w:pStyle w:val="NCTableText"/>
              <w:rPr>
                <w:rFonts w:eastAsiaTheme="majorEastAsia"/>
              </w:rPr>
            </w:pPr>
          </w:p>
          <w:p w14:paraId="1A501E1F" w14:textId="77777777" w:rsidR="00606C55" w:rsidRDefault="00606C55" w:rsidP="00DC2F28">
            <w:pPr>
              <w:pStyle w:val="NCTableText"/>
              <w:rPr>
                <w:rFonts w:eastAsiaTheme="majorEastAsia"/>
              </w:rPr>
            </w:pPr>
          </w:p>
          <w:p w14:paraId="0EA056F1" w14:textId="77777777" w:rsidR="00606C55" w:rsidRDefault="00606C55" w:rsidP="00DC2F28">
            <w:pPr>
              <w:pStyle w:val="NCTableText"/>
              <w:rPr>
                <w:rFonts w:eastAsiaTheme="majorEastAsia"/>
              </w:rPr>
            </w:pPr>
          </w:p>
          <w:p w14:paraId="3834208F" w14:textId="77777777" w:rsidR="00606C55" w:rsidRDefault="00606C55" w:rsidP="00DC2F28">
            <w:pPr>
              <w:pStyle w:val="NCTableText"/>
              <w:rPr>
                <w:rFonts w:eastAsiaTheme="majorEastAsia"/>
              </w:rPr>
            </w:pPr>
          </w:p>
          <w:p w14:paraId="42D1F2F4" w14:textId="77777777" w:rsidR="00606C55" w:rsidRDefault="00606C55" w:rsidP="00DC2F28">
            <w:pPr>
              <w:pStyle w:val="NCTableText"/>
              <w:rPr>
                <w:rFonts w:eastAsiaTheme="majorEastAsia"/>
              </w:rPr>
            </w:pPr>
          </w:p>
          <w:p w14:paraId="0B624ECA" w14:textId="77777777" w:rsidR="00606C55" w:rsidRDefault="00606C55" w:rsidP="00DC2F28">
            <w:pPr>
              <w:pStyle w:val="NCTableText"/>
              <w:rPr>
                <w:rFonts w:eastAsiaTheme="majorEastAsia"/>
              </w:rPr>
            </w:pPr>
          </w:p>
          <w:p w14:paraId="55754E2F" w14:textId="77777777" w:rsidR="00606C55" w:rsidRDefault="00606C55" w:rsidP="00DC2F28">
            <w:pPr>
              <w:pStyle w:val="NCTableText"/>
              <w:rPr>
                <w:rFonts w:eastAsiaTheme="majorEastAsia"/>
              </w:rPr>
            </w:pPr>
          </w:p>
          <w:p w14:paraId="104540C3" w14:textId="77777777" w:rsidR="00606C55" w:rsidRDefault="00606C55" w:rsidP="00DC2F28">
            <w:pPr>
              <w:pStyle w:val="NCTableText"/>
              <w:rPr>
                <w:rFonts w:eastAsiaTheme="majorEastAsia"/>
              </w:rPr>
            </w:pPr>
          </w:p>
          <w:p w14:paraId="4BD22A98" w14:textId="77777777" w:rsidR="00606C55" w:rsidRDefault="00606C55" w:rsidP="00DC2F28">
            <w:pPr>
              <w:pStyle w:val="NCTableText"/>
              <w:rPr>
                <w:rFonts w:eastAsiaTheme="majorEastAsia"/>
              </w:rPr>
            </w:pPr>
          </w:p>
          <w:p w14:paraId="58B8D412" w14:textId="77777777" w:rsidR="00606C55" w:rsidRDefault="00606C55" w:rsidP="00DC2F28">
            <w:pPr>
              <w:pStyle w:val="NCTableText"/>
              <w:rPr>
                <w:rFonts w:eastAsiaTheme="majorEastAsia"/>
              </w:rPr>
            </w:pPr>
          </w:p>
          <w:p w14:paraId="45ACA1FC" w14:textId="77777777" w:rsidR="00606C55" w:rsidRDefault="00606C55" w:rsidP="00DC2F28">
            <w:pPr>
              <w:pStyle w:val="NCTableText"/>
              <w:rPr>
                <w:rFonts w:eastAsiaTheme="majorEastAsia"/>
              </w:rPr>
            </w:pPr>
          </w:p>
          <w:p w14:paraId="0ACF2C86" w14:textId="77777777" w:rsidR="00606C55" w:rsidRDefault="00606C55" w:rsidP="00DC2F28">
            <w:pPr>
              <w:pStyle w:val="TrainerNotesbullet"/>
              <w:spacing w:before="120" w:after="120"/>
              <w:rPr>
                <w:rFonts w:eastAsiaTheme="majorEastAsia" w:cs="Arial"/>
                <w:color w:val="1F3763" w:themeColor="accent1" w:themeShade="7F"/>
              </w:rPr>
            </w:pPr>
          </w:p>
        </w:tc>
      </w:tr>
    </w:tbl>
    <w:p w14:paraId="796D5603" w14:textId="77777777" w:rsidR="00606C55" w:rsidRDefault="00606C55">
      <w:pPr>
        <w:spacing w:after="160" w:line="259" w:lineRule="auto"/>
        <w:rPr>
          <w:rFonts w:eastAsia="Times New Roman"/>
        </w:rPr>
      </w:pPr>
      <w:r>
        <w:br w:type="page"/>
      </w:r>
    </w:p>
    <w:p w14:paraId="62D27722" w14:textId="77777777" w:rsidR="006A6412" w:rsidRDefault="00606C55" w:rsidP="006A6412">
      <w:pPr>
        <w:pStyle w:val="Heading3"/>
      </w:pPr>
      <w:bookmarkStart w:id="17" w:name="_Toc179440550"/>
      <w:r>
        <w:t xml:space="preserve">Handout: </w:t>
      </w:r>
      <w:r w:rsidR="001F1615">
        <w:t>Policy Guidance</w:t>
      </w:r>
      <w:r w:rsidR="006A6412">
        <w:t xml:space="preserve"> for Making Informed Decisions</w:t>
      </w:r>
      <w:bookmarkEnd w:id="17"/>
    </w:p>
    <w:p w14:paraId="21826E1B" w14:textId="77777777" w:rsidR="00E53C76" w:rsidRDefault="00E53C76" w:rsidP="00E53C76">
      <w:pPr>
        <w:pStyle w:val="NCNormalBold"/>
      </w:pPr>
      <w:r>
        <w:t>Purpose of CPS Family and Investigative Assessments</w:t>
      </w:r>
    </w:p>
    <w:p w14:paraId="23C6BC8F" w14:textId="1D29ABF8" w:rsidR="00E53C76" w:rsidRDefault="00E53C76" w:rsidP="00E53C76">
      <w:pPr>
        <w:pStyle w:val="NCNormal"/>
      </w:pPr>
      <w:r>
        <w:t xml:space="preserve">The primary goal of CPS Assessments is to protect children from further maltreatment and to support and improve parental/caregiver abilities to </w:t>
      </w:r>
      <w:r w:rsidR="00575128">
        <w:t>en</w:t>
      </w:r>
      <w:r>
        <w:t xml:space="preserve">sure a safe and nurturing home for each child. </w:t>
      </w:r>
    </w:p>
    <w:p w14:paraId="1A3C6DA7" w14:textId="77777777" w:rsidR="00E53C76" w:rsidRDefault="00E53C76" w:rsidP="00E53C76">
      <w:pPr>
        <w:pStyle w:val="NCNormal"/>
      </w:pPr>
      <w:r>
        <w:t xml:space="preserve">The task of the CPS Assessment is to determine if the child(ren) is/are abused, neglected, and/or dependent, or if the family needs services, and what level of intervention is necessary to assure safety. </w:t>
      </w:r>
    </w:p>
    <w:p w14:paraId="1B475FE2" w14:textId="7DC0FB99" w:rsidR="00E53C76" w:rsidRDefault="00E53C76" w:rsidP="00E53C76">
      <w:pPr>
        <w:pStyle w:val="NCNormal"/>
      </w:pPr>
      <w:r>
        <w:t>The purpose of the CPS Assessment is to gather sufficient information through interviews, observations</w:t>
      </w:r>
      <w:r w:rsidR="00575128">
        <w:t>,</w:t>
      </w:r>
      <w:r>
        <w:t xml:space="preserve"> and, when appropriate, analysis of reports, medical records, photographs, etc. to determine if: </w:t>
      </w:r>
    </w:p>
    <w:p w14:paraId="1C362E21" w14:textId="078E97CB" w:rsidR="00E53C76" w:rsidRDefault="00E53C76" w:rsidP="00E53C76">
      <w:pPr>
        <w:pStyle w:val="NCNormalBullet"/>
      </w:pPr>
      <w:r>
        <w:t xml:space="preserve">Child maltreatment occurred; </w:t>
      </w:r>
    </w:p>
    <w:p w14:paraId="65947756" w14:textId="3C2B4101" w:rsidR="00E53C76" w:rsidRDefault="00E53C76" w:rsidP="00E53C76">
      <w:pPr>
        <w:pStyle w:val="NCNormalBullet"/>
      </w:pPr>
      <w:r>
        <w:t xml:space="preserve">There is a risk of future maltreatment and the level of that risk; </w:t>
      </w:r>
    </w:p>
    <w:p w14:paraId="0BB305CC" w14:textId="05A18985" w:rsidR="00E53C76" w:rsidRDefault="00E53C76" w:rsidP="00E53C76">
      <w:pPr>
        <w:pStyle w:val="NCNormalBullet"/>
      </w:pPr>
      <w:r>
        <w:t xml:space="preserve">The child is safe within the home and, if not, what interventions can be implemented that will ensure the child's protection and maintain the family unit intact if reasonably possible; </w:t>
      </w:r>
    </w:p>
    <w:p w14:paraId="6DF217A2" w14:textId="320AD53F" w:rsidR="00E53C76" w:rsidRDefault="00E53C76" w:rsidP="00E53C76">
      <w:pPr>
        <w:pStyle w:val="NCNormalBullet"/>
      </w:pPr>
      <w:r>
        <w:t xml:space="preserve">Ongoing agency services are needed to reduce the risk of maltreatment occurring in the future; </w:t>
      </w:r>
    </w:p>
    <w:p w14:paraId="7B81885A" w14:textId="76E00627" w:rsidR="00E53C76" w:rsidRDefault="00E53C76" w:rsidP="00E53C76">
      <w:pPr>
        <w:pStyle w:val="NCNormalBullet"/>
      </w:pPr>
      <w:r>
        <w:t xml:space="preserve">Out-of-home placement is necessary to protect the child from harm. </w:t>
      </w:r>
    </w:p>
    <w:p w14:paraId="715B3F71" w14:textId="77777777" w:rsidR="00E53C76" w:rsidRDefault="00E53C76" w:rsidP="00E53C76">
      <w:pPr>
        <w:pStyle w:val="NCNormalBold"/>
      </w:pPr>
      <w:r>
        <w:t>During the course of a CPS Assessment, sufficient information must be gathered to assess:</w:t>
      </w:r>
    </w:p>
    <w:p w14:paraId="549DC032" w14:textId="6F17561F" w:rsidR="00E53C76" w:rsidRDefault="00E53C76" w:rsidP="00E53C76">
      <w:pPr>
        <w:pStyle w:val="NCNormalBullet"/>
      </w:pPr>
      <w:r>
        <w:t>The safety of the child and the potential risk of harm;</w:t>
      </w:r>
    </w:p>
    <w:p w14:paraId="42E3189A" w14:textId="2AD954F2" w:rsidR="00E53C76" w:rsidRDefault="00E53C76" w:rsidP="00E53C76">
      <w:pPr>
        <w:pStyle w:val="NCNormalBullet"/>
      </w:pPr>
      <w:r>
        <w:t>What actions might be needed to assure the safety of the child;</w:t>
      </w:r>
    </w:p>
    <w:p w14:paraId="1D33AF01" w14:textId="0652E4B1" w:rsidR="00E53C76" w:rsidRDefault="00E53C76" w:rsidP="00E53C76">
      <w:pPr>
        <w:pStyle w:val="NCNormalBullet"/>
      </w:pPr>
      <w:r>
        <w:t xml:space="preserve">Whether the facts identified through a structured gathering of information support the substantiation that a child is abused, neglected, and/or dependent as defined by statute, and the extent of the abuse, neglect, and/or dependency; </w:t>
      </w:r>
    </w:p>
    <w:p w14:paraId="62CD71C8" w14:textId="0F1E6A6B" w:rsidR="00E53C76" w:rsidRDefault="00E53C76" w:rsidP="00E53C76">
      <w:pPr>
        <w:pStyle w:val="NCNormalBullet"/>
      </w:pPr>
      <w:r>
        <w:t>If through observation and the gathering of information it is determined that due to the level of safety and risk, the family is in need of services; and</w:t>
      </w:r>
    </w:p>
    <w:p w14:paraId="7E92FD3D" w14:textId="22816367" w:rsidR="00E53C76" w:rsidRDefault="00E53C76" w:rsidP="00E53C76">
      <w:pPr>
        <w:pStyle w:val="NCNormalBullet"/>
      </w:pPr>
      <w:r>
        <w:t>Whether the specific environment in which the child is found meets the child’s need for care and protection.</w:t>
      </w:r>
    </w:p>
    <w:p w14:paraId="3A0EEAE5" w14:textId="77777777" w:rsidR="001135FD" w:rsidRDefault="00E53C76" w:rsidP="00E53C76">
      <w:pPr>
        <w:pStyle w:val="NCNormal"/>
      </w:pPr>
      <w:r>
        <w:t>Source: CPS Assessments Policy, Protocol, and Guidance (February 2024)</w:t>
      </w:r>
    </w:p>
    <w:p w14:paraId="5A589118" w14:textId="77777777" w:rsidR="00545B85" w:rsidRDefault="00545B85">
      <w:pPr>
        <w:spacing w:after="160" w:line="259" w:lineRule="auto"/>
        <w:rPr>
          <w:rFonts w:eastAsia="Times New Roman"/>
        </w:rPr>
      </w:pPr>
      <w:r>
        <w:br w:type="page"/>
      </w:r>
    </w:p>
    <w:p w14:paraId="78709E66" w14:textId="77777777" w:rsidR="006607C0" w:rsidRDefault="00545B85" w:rsidP="006607C0">
      <w:pPr>
        <w:pStyle w:val="Heading2"/>
      </w:pPr>
      <w:bookmarkStart w:id="18" w:name="_Toc179440551"/>
      <w:r>
        <w:t>Multiple Response System</w:t>
      </w:r>
      <w:r w:rsidR="006607C0">
        <w:t xml:space="preserve"> (MRS)</w:t>
      </w:r>
      <w:bookmarkEnd w:id="18"/>
    </w:p>
    <w:p w14:paraId="0EAF2059" w14:textId="77777777" w:rsidR="007A74D9" w:rsidRDefault="007A74D9" w:rsidP="007A74D9">
      <w:pPr>
        <w:pStyle w:val="NCSlide"/>
      </w:pPr>
      <w:r>
        <w:rPr>
          <w:noProof/>
        </w:rPr>
        <w:drawing>
          <wp:inline distT="0" distB="0" distL="0" distR="0" wp14:anchorId="26BE544F" wp14:editId="2D93B628">
            <wp:extent cx="4878354" cy="2743200"/>
            <wp:effectExtent l="0" t="0" r="0" b="0"/>
            <wp:docPr id="15743147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4C54F943" w14:textId="77777777" w:rsidR="007A74D9" w:rsidRDefault="007A74D9" w:rsidP="007A74D9">
      <w:pPr>
        <w:pStyle w:val="NCLearnerNotes"/>
      </w:pPr>
      <w:r>
        <w:t>Use this space to record notes.</w:t>
      </w:r>
    </w:p>
    <w:tbl>
      <w:tblPr>
        <w:tblStyle w:val="TableGrid"/>
        <w:tblW w:w="0" w:type="auto"/>
        <w:tblLook w:val="04A0" w:firstRow="1" w:lastRow="0" w:firstColumn="1" w:lastColumn="0" w:noHBand="0" w:noVBand="1"/>
      </w:tblPr>
      <w:tblGrid>
        <w:gridCol w:w="9350"/>
      </w:tblGrid>
      <w:tr w:rsidR="007A74D9" w14:paraId="08335C08" w14:textId="77777777" w:rsidTr="00DC2F28">
        <w:tc>
          <w:tcPr>
            <w:tcW w:w="9350" w:type="dxa"/>
          </w:tcPr>
          <w:p w14:paraId="72EB6098" w14:textId="77777777" w:rsidR="007A74D9" w:rsidRDefault="007A74D9" w:rsidP="00DC2F28">
            <w:pPr>
              <w:pStyle w:val="NCTableText"/>
              <w:rPr>
                <w:rFonts w:eastAsiaTheme="majorEastAsia"/>
              </w:rPr>
            </w:pPr>
          </w:p>
          <w:p w14:paraId="4AE59E94" w14:textId="77777777" w:rsidR="007A74D9" w:rsidRDefault="007A74D9" w:rsidP="00DC2F28">
            <w:pPr>
              <w:pStyle w:val="NCTableText"/>
              <w:rPr>
                <w:rFonts w:eastAsiaTheme="majorEastAsia"/>
              </w:rPr>
            </w:pPr>
          </w:p>
          <w:p w14:paraId="66017B3D" w14:textId="77777777" w:rsidR="007A74D9" w:rsidRDefault="007A74D9" w:rsidP="00DC2F28">
            <w:pPr>
              <w:pStyle w:val="NCTableText"/>
              <w:rPr>
                <w:rFonts w:eastAsiaTheme="majorEastAsia"/>
              </w:rPr>
            </w:pPr>
          </w:p>
          <w:p w14:paraId="61E1CD71" w14:textId="77777777" w:rsidR="007A74D9" w:rsidRDefault="007A74D9" w:rsidP="00DC2F28">
            <w:pPr>
              <w:pStyle w:val="NCTableText"/>
              <w:rPr>
                <w:rFonts w:eastAsiaTheme="majorEastAsia"/>
              </w:rPr>
            </w:pPr>
          </w:p>
          <w:p w14:paraId="2E9352AD" w14:textId="77777777" w:rsidR="007A74D9" w:rsidRDefault="007A74D9" w:rsidP="00DC2F28">
            <w:pPr>
              <w:pStyle w:val="NCTableText"/>
              <w:rPr>
                <w:rFonts w:eastAsiaTheme="majorEastAsia"/>
              </w:rPr>
            </w:pPr>
          </w:p>
          <w:p w14:paraId="64D77C87" w14:textId="77777777" w:rsidR="007A74D9" w:rsidRDefault="007A74D9" w:rsidP="00DC2F28">
            <w:pPr>
              <w:pStyle w:val="NCTableText"/>
              <w:rPr>
                <w:rFonts w:eastAsiaTheme="majorEastAsia"/>
              </w:rPr>
            </w:pPr>
          </w:p>
          <w:p w14:paraId="39D14466" w14:textId="77777777" w:rsidR="007A74D9" w:rsidRDefault="007A74D9" w:rsidP="00DC2F28">
            <w:pPr>
              <w:pStyle w:val="NCTableText"/>
              <w:rPr>
                <w:rFonts w:eastAsiaTheme="majorEastAsia"/>
              </w:rPr>
            </w:pPr>
          </w:p>
          <w:p w14:paraId="2C39D279" w14:textId="77777777" w:rsidR="007A74D9" w:rsidRDefault="007A74D9" w:rsidP="00DC2F28">
            <w:pPr>
              <w:pStyle w:val="NCTableText"/>
              <w:rPr>
                <w:rFonts w:eastAsiaTheme="majorEastAsia"/>
              </w:rPr>
            </w:pPr>
          </w:p>
          <w:p w14:paraId="414C487E" w14:textId="77777777" w:rsidR="007A74D9" w:rsidRDefault="007A74D9" w:rsidP="00DC2F28">
            <w:pPr>
              <w:pStyle w:val="NCTableText"/>
              <w:rPr>
                <w:rFonts w:eastAsiaTheme="majorEastAsia"/>
              </w:rPr>
            </w:pPr>
          </w:p>
          <w:p w14:paraId="2685F021" w14:textId="77777777" w:rsidR="007A74D9" w:rsidRDefault="007A74D9" w:rsidP="00DC2F28">
            <w:pPr>
              <w:pStyle w:val="NCTableText"/>
              <w:rPr>
                <w:rFonts w:eastAsiaTheme="majorEastAsia"/>
              </w:rPr>
            </w:pPr>
          </w:p>
          <w:p w14:paraId="7B59DA1B" w14:textId="77777777" w:rsidR="007A74D9" w:rsidRDefault="007A74D9" w:rsidP="00DC2F28">
            <w:pPr>
              <w:pStyle w:val="NCTableText"/>
              <w:rPr>
                <w:rFonts w:eastAsiaTheme="majorEastAsia"/>
              </w:rPr>
            </w:pPr>
          </w:p>
          <w:p w14:paraId="41113FE2" w14:textId="77777777" w:rsidR="007A74D9" w:rsidRDefault="007A74D9" w:rsidP="00DC2F28">
            <w:pPr>
              <w:pStyle w:val="NCTableText"/>
              <w:rPr>
                <w:rFonts w:eastAsiaTheme="majorEastAsia"/>
              </w:rPr>
            </w:pPr>
          </w:p>
          <w:p w14:paraId="4DCCA787" w14:textId="77777777" w:rsidR="007A74D9" w:rsidRDefault="007A74D9" w:rsidP="00DC2F28">
            <w:pPr>
              <w:pStyle w:val="NCTableText"/>
              <w:rPr>
                <w:rFonts w:eastAsiaTheme="majorEastAsia"/>
              </w:rPr>
            </w:pPr>
          </w:p>
          <w:p w14:paraId="3F43CB7F" w14:textId="77777777" w:rsidR="007A74D9" w:rsidRDefault="007A74D9" w:rsidP="00DC2F28">
            <w:pPr>
              <w:pStyle w:val="NCTableText"/>
              <w:rPr>
                <w:rFonts w:eastAsiaTheme="majorEastAsia"/>
              </w:rPr>
            </w:pPr>
          </w:p>
          <w:p w14:paraId="26E29EBB" w14:textId="77777777" w:rsidR="007A74D9" w:rsidRDefault="007A74D9" w:rsidP="00DC2F28">
            <w:pPr>
              <w:pStyle w:val="NCTableText"/>
              <w:rPr>
                <w:rFonts w:eastAsiaTheme="majorEastAsia"/>
              </w:rPr>
            </w:pPr>
          </w:p>
          <w:p w14:paraId="5EF02C5F" w14:textId="77777777" w:rsidR="007A74D9" w:rsidRDefault="007A74D9" w:rsidP="00DC2F28">
            <w:pPr>
              <w:pStyle w:val="NCTableText"/>
              <w:rPr>
                <w:rFonts w:eastAsiaTheme="majorEastAsia"/>
              </w:rPr>
            </w:pPr>
          </w:p>
          <w:p w14:paraId="297A4A67" w14:textId="77777777" w:rsidR="007A74D9" w:rsidRDefault="007A74D9" w:rsidP="00DC2F28">
            <w:pPr>
              <w:pStyle w:val="NCTableText"/>
              <w:rPr>
                <w:rFonts w:eastAsiaTheme="majorEastAsia"/>
              </w:rPr>
            </w:pPr>
          </w:p>
          <w:p w14:paraId="538513BB" w14:textId="77777777" w:rsidR="007A74D9" w:rsidRDefault="007A74D9" w:rsidP="00DC2F28">
            <w:pPr>
              <w:pStyle w:val="NCTableText"/>
              <w:rPr>
                <w:rFonts w:eastAsiaTheme="majorEastAsia"/>
              </w:rPr>
            </w:pPr>
          </w:p>
          <w:p w14:paraId="3352BD42" w14:textId="77777777" w:rsidR="007A74D9" w:rsidRDefault="007A74D9" w:rsidP="00DC2F28">
            <w:pPr>
              <w:pStyle w:val="TrainerNotesbullet"/>
              <w:spacing w:before="120" w:after="120"/>
              <w:rPr>
                <w:rFonts w:eastAsiaTheme="majorEastAsia" w:cs="Arial"/>
                <w:color w:val="1F3763" w:themeColor="accent1" w:themeShade="7F"/>
              </w:rPr>
            </w:pPr>
          </w:p>
        </w:tc>
      </w:tr>
    </w:tbl>
    <w:p w14:paraId="774ACC69" w14:textId="77777777" w:rsidR="007A74D9" w:rsidRDefault="007A74D9">
      <w:pPr>
        <w:spacing w:after="160" w:line="259" w:lineRule="auto"/>
        <w:rPr>
          <w:rFonts w:eastAsia="Times New Roman"/>
        </w:rPr>
      </w:pPr>
      <w:r>
        <w:br w:type="page"/>
      </w:r>
    </w:p>
    <w:p w14:paraId="1CEEA5E1" w14:textId="77777777" w:rsidR="00C6238B" w:rsidRDefault="001C1ED5" w:rsidP="00C6238B">
      <w:pPr>
        <w:pStyle w:val="Heading3"/>
      </w:pPr>
      <w:bookmarkStart w:id="19" w:name="_Toc179440552"/>
      <w:r>
        <w:t>Activity: CPS Assessment Tracks</w:t>
      </w:r>
      <w:bookmarkEnd w:id="19"/>
    </w:p>
    <w:p w14:paraId="2A52F321" w14:textId="77777777" w:rsidR="008277B4" w:rsidRDefault="008277B4" w:rsidP="00E53C76">
      <w:pPr>
        <w:pStyle w:val="NCNormal"/>
      </w:pPr>
      <w:r w:rsidRPr="008277B4">
        <w:t>There are two possible tracks within CPS Assessments: Family Assessment and Investigative Assessment.</w:t>
      </w:r>
    </w:p>
    <w:p w14:paraId="2B6782D3" w14:textId="77777777" w:rsidR="008C5CD9" w:rsidRDefault="008C5CD9" w:rsidP="00890A2B">
      <w:pPr>
        <w:pStyle w:val="NCNormalBullet"/>
      </w:pPr>
      <w:r>
        <w:t>In your groups, you will first list all the DIFFERENCES between a Family Assessment and an Investigative Assessment. Choose one person to take notes on a flipchart paper and someone to report back to the larger group at the end of the exercise.</w:t>
      </w:r>
    </w:p>
    <w:p w14:paraId="186CBC7F" w14:textId="77777777" w:rsidR="00E26456" w:rsidRDefault="008C5CD9" w:rsidP="00890A2B">
      <w:pPr>
        <w:pStyle w:val="NCNormalBullet"/>
      </w:pPr>
      <w:r>
        <w:t>In your groups at your flipcharts, draw a vertical line (top-to-bottom) splitting the page in half, then label each side with SIMILAR and DIFFERENT at the top.</w:t>
      </w:r>
    </w:p>
    <w:p w14:paraId="46C0ABBF" w14:textId="77777777" w:rsidR="00521E23" w:rsidRDefault="00521E23" w:rsidP="00521E23">
      <w:pPr>
        <w:pStyle w:val="NCLearnerNotes"/>
      </w:pPr>
      <w:r>
        <w:t>Use this space to record notes.</w:t>
      </w:r>
    </w:p>
    <w:tbl>
      <w:tblPr>
        <w:tblStyle w:val="TableGrid"/>
        <w:tblW w:w="0" w:type="auto"/>
        <w:tblLook w:val="04A0" w:firstRow="1" w:lastRow="0" w:firstColumn="1" w:lastColumn="0" w:noHBand="0" w:noVBand="1"/>
      </w:tblPr>
      <w:tblGrid>
        <w:gridCol w:w="9350"/>
      </w:tblGrid>
      <w:tr w:rsidR="00521E23" w14:paraId="41F55731" w14:textId="77777777" w:rsidTr="00DC2F28">
        <w:tc>
          <w:tcPr>
            <w:tcW w:w="9350" w:type="dxa"/>
          </w:tcPr>
          <w:p w14:paraId="688989EA" w14:textId="77777777" w:rsidR="00521E23" w:rsidRDefault="00521E23" w:rsidP="00DC2F28">
            <w:pPr>
              <w:pStyle w:val="NCTableText"/>
              <w:rPr>
                <w:rFonts w:eastAsiaTheme="majorEastAsia"/>
              </w:rPr>
            </w:pPr>
          </w:p>
          <w:p w14:paraId="7F7CBEE7" w14:textId="77777777" w:rsidR="00521E23" w:rsidRDefault="00521E23" w:rsidP="00DC2F28">
            <w:pPr>
              <w:pStyle w:val="NCTableText"/>
              <w:rPr>
                <w:rFonts w:eastAsiaTheme="majorEastAsia"/>
              </w:rPr>
            </w:pPr>
          </w:p>
          <w:p w14:paraId="6FB4AF82" w14:textId="77777777" w:rsidR="00521E23" w:rsidRDefault="00521E23" w:rsidP="00DC2F28">
            <w:pPr>
              <w:pStyle w:val="NCTableText"/>
              <w:rPr>
                <w:rFonts w:eastAsiaTheme="majorEastAsia"/>
              </w:rPr>
            </w:pPr>
          </w:p>
          <w:p w14:paraId="01BDF75B" w14:textId="77777777" w:rsidR="00521E23" w:rsidRDefault="00521E23" w:rsidP="00DC2F28">
            <w:pPr>
              <w:pStyle w:val="NCTableText"/>
              <w:rPr>
                <w:rFonts w:eastAsiaTheme="majorEastAsia"/>
              </w:rPr>
            </w:pPr>
          </w:p>
          <w:p w14:paraId="6FC70B8A" w14:textId="77777777" w:rsidR="00521E23" w:rsidRDefault="00521E23" w:rsidP="00DC2F28">
            <w:pPr>
              <w:pStyle w:val="NCTableText"/>
              <w:rPr>
                <w:rFonts w:eastAsiaTheme="majorEastAsia"/>
              </w:rPr>
            </w:pPr>
          </w:p>
          <w:p w14:paraId="421290CA" w14:textId="77777777" w:rsidR="00521E23" w:rsidRDefault="00521E23" w:rsidP="00DC2F28">
            <w:pPr>
              <w:pStyle w:val="NCTableText"/>
              <w:rPr>
                <w:rFonts w:eastAsiaTheme="majorEastAsia"/>
              </w:rPr>
            </w:pPr>
          </w:p>
          <w:p w14:paraId="5D497643" w14:textId="77777777" w:rsidR="00521E23" w:rsidRDefault="00521E23" w:rsidP="00DC2F28">
            <w:pPr>
              <w:pStyle w:val="NCTableText"/>
              <w:rPr>
                <w:rFonts w:eastAsiaTheme="majorEastAsia"/>
              </w:rPr>
            </w:pPr>
          </w:p>
          <w:p w14:paraId="664AE338" w14:textId="77777777" w:rsidR="00521E23" w:rsidRDefault="00521E23" w:rsidP="00DC2F28">
            <w:pPr>
              <w:pStyle w:val="NCTableText"/>
              <w:rPr>
                <w:rFonts w:eastAsiaTheme="majorEastAsia"/>
              </w:rPr>
            </w:pPr>
          </w:p>
          <w:p w14:paraId="61FBD759" w14:textId="77777777" w:rsidR="00521E23" w:rsidRDefault="00521E23" w:rsidP="00DC2F28">
            <w:pPr>
              <w:pStyle w:val="NCTableText"/>
              <w:rPr>
                <w:rFonts w:eastAsiaTheme="majorEastAsia"/>
              </w:rPr>
            </w:pPr>
          </w:p>
          <w:p w14:paraId="158162C7" w14:textId="77777777" w:rsidR="00521E23" w:rsidRDefault="00521E23" w:rsidP="00DC2F28">
            <w:pPr>
              <w:pStyle w:val="NCTableText"/>
              <w:rPr>
                <w:rFonts w:eastAsiaTheme="majorEastAsia"/>
              </w:rPr>
            </w:pPr>
          </w:p>
          <w:p w14:paraId="1FB71FEC" w14:textId="77777777" w:rsidR="00521E23" w:rsidRDefault="00521E23" w:rsidP="00DC2F28">
            <w:pPr>
              <w:pStyle w:val="NCTableText"/>
              <w:rPr>
                <w:rFonts w:eastAsiaTheme="majorEastAsia"/>
              </w:rPr>
            </w:pPr>
          </w:p>
          <w:p w14:paraId="4F5059FB" w14:textId="77777777" w:rsidR="00521E23" w:rsidRDefault="00521E23" w:rsidP="00DC2F28">
            <w:pPr>
              <w:pStyle w:val="NCTableText"/>
              <w:rPr>
                <w:rFonts w:eastAsiaTheme="majorEastAsia"/>
              </w:rPr>
            </w:pPr>
          </w:p>
          <w:p w14:paraId="5898C354" w14:textId="77777777" w:rsidR="00521E23" w:rsidRDefault="00521E23" w:rsidP="00DC2F28">
            <w:pPr>
              <w:pStyle w:val="NCTableText"/>
              <w:rPr>
                <w:rFonts w:eastAsiaTheme="majorEastAsia"/>
              </w:rPr>
            </w:pPr>
          </w:p>
          <w:p w14:paraId="778A62DA" w14:textId="77777777" w:rsidR="00521E23" w:rsidRDefault="00521E23" w:rsidP="00DC2F28">
            <w:pPr>
              <w:pStyle w:val="NCTableText"/>
              <w:rPr>
                <w:rFonts w:eastAsiaTheme="majorEastAsia"/>
              </w:rPr>
            </w:pPr>
          </w:p>
          <w:p w14:paraId="12FF3045" w14:textId="77777777" w:rsidR="00521E23" w:rsidRDefault="00521E23" w:rsidP="00DC2F28">
            <w:pPr>
              <w:pStyle w:val="NCTableText"/>
              <w:rPr>
                <w:rFonts w:eastAsiaTheme="majorEastAsia"/>
              </w:rPr>
            </w:pPr>
          </w:p>
          <w:p w14:paraId="62EB9045" w14:textId="77777777" w:rsidR="00521E23" w:rsidRDefault="00521E23" w:rsidP="00DC2F28">
            <w:pPr>
              <w:pStyle w:val="NCTableText"/>
              <w:rPr>
                <w:rFonts w:eastAsiaTheme="majorEastAsia"/>
              </w:rPr>
            </w:pPr>
          </w:p>
          <w:p w14:paraId="020A92AB" w14:textId="77777777" w:rsidR="00521E23" w:rsidRDefault="00521E23" w:rsidP="00DC2F28">
            <w:pPr>
              <w:pStyle w:val="NCTableText"/>
              <w:rPr>
                <w:rFonts w:eastAsiaTheme="majorEastAsia"/>
              </w:rPr>
            </w:pPr>
          </w:p>
          <w:p w14:paraId="22041CEC" w14:textId="77777777" w:rsidR="00890A2B" w:rsidRDefault="00890A2B" w:rsidP="00DC2F28">
            <w:pPr>
              <w:pStyle w:val="NCTableText"/>
              <w:rPr>
                <w:rFonts w:eastAsiaTheme="majorEastAsia"/>
              </w:rPr>
            </w:pPr>
          </w:p>
          <w:p w14:paraId="413EC38C" w14:textId="77777777" w:rsidR="00890A2B" w:rsidRDefault="00890A2B" w:rsidP="00DC2F28">
            <w:pPr>
              <w:pStyle w:val="NCTableText"/>
              <w:rPr>
                <w:rFonts w:eastAsiaTheme="majorEastAsia"/>
              </w:rPr>
            </w:pPr>
          </w:p>
          <w:p w14:paraId="07AC54C6" w14:textId="77777777" w:rsidR="00890A2B" w:rsidRDefault="00890A2B" w:rsidP="00DC2F28">
            <w:pPr>
              <w:pStyle w:val="NCTableText"/>
              <w:rPr>
                <w:rFonts w:eastAsiaTheme="majorEastAsia"/>
              </w:rPr>
            </w:pPr>
          </w:p>
          <w:p w14:paraId="30E41355" w14:textId="77777777" w:rsidR="00890A2B" w:rsidRDefault="00890A2B" w:rsidP="00DC2F28">
            <w:pPr>
              <w:pStyle w:val="NCTableText"/>
              <w:rPr>
                <w:rFonts w:eastAsiaTheme="majorEastAsia"/>
              </w:rPr>
            </w:pPr>
          </w:p>
          <w:p w14:paraId="3061DE12" w14:textId="77777777" w:rsidR="00890A2B" w:rsidRDefault="00890A2B" w:rsidP="00DC2F28">
            <w:pPr>
              <w:pStyle w:val="NCTableText"/>
              <w:rPr>
                <w:rFonts w:eastAsiaTheme="majorEastAsia"/>
              </w:rPr>
            </w:pPr>
          </w:p>
          <w:p w14:paraId="6AA9574D" w14:textId="77777777" w:rsidR="00521E23" w:rsidRDefault="00521E23" w:rsidP="00DC2F28">
            <w:pPr>
              <w:pStyle w:val="NCTableText"/>
              <w:rPr>
                <w:rFonts w:eastAsiaTheme="majorEastAsia"/>
              </w:rPr>
            </w:pPr>
          </w:p>
          <w:p w14:paraId="7D87131E" w14:textId="77777777" w:rsidR="00521E23" w:rsidRDefault="00521E23" w:rsidP="00DC2F28">
            <w:pPr>
              <w:pStyle w:val="TrainerNotesbullet"/>
              <w:spacing w:before="120" w:after="120"/>
              <w:rPr>
                <w:rFonts w:eastAsiaTheme="majorEastAsia" w:cs="Arial"/>
                <w:color w:val="1F3763" w:themeColor="accent1" w:themeShade="7F"/>
              </w:rPr>
            </w:pPr>
          </w:p>
        </w:tc>
      </w:tr>
    </w:tbl>
    <w:p w14:paraId="29600453" w14:textId="77777777" w:rsidR="00890A2B" w:rsidRDefault="00890A2B">
      <w:pPr>
        <w:spacing w:after="160" w:line="259" w:lineRule="auto"/>
        <w:rPr>
          <w:rFonts w:eastAsia="Times New Roman"/>
        </w:rPr>
      </w:pPr>
      <w:r>
        <w:br w:type="page"/>
      </w:r>
    </w:p>
    <w:p w14:paraId="6D2E9B7A" w14:textId="06D831E2" w:rsidR="00975FCE" w:rsidRDefault="00975FCE" w:rsidP="004E4092">
      <w:pPr>
        <w:pStyle w:val="Heading2"/>
      </w:pPr>
      <w:bookmarkStart w:id="20" w:name="_Toc179440553"/>
      <w:r>
        <w:t>Overview of Assessment Process</w:t>
      </w:r>
      <w:r w:rsidR="00761260">
        <w:t>es</w:t>
      </w:r>
      <w:r>
        <w:t xml:space="preserve"> and Policies</w:t>
      </w:r>
      <w:bookmarkEnd w:id="20"/>
    </w:p>
    <w:p w14:paraId="20374030" w14:textId="729B4960" w:rsidR="00C7761E" w:rsidRDefault="001C7C61" w:rsidP="004E4092">
      <w:pPr>
        <w:pStyle w:val="Heading3"/>
      </w:pPr>
      <w:bookmarkStart w:id="21" w:name="_Toc179440554"/>
      <w:r>
        <w:t>Activi</w:t>
      </w:r>
      <w:r w:rsidR="00C7761E">
        <w:t>ty: Learning Review: CPS Assessment Process</w:t>
      </w:r>
      <w:bookmarkEnd w:id="21"/>
    </w:p>
    <w:p w14:paraId="4E4F315F" w14:textId="728D4135" w:rsidR="006A76AA" w:rsidRDefault="006A76AA" w:rsidP="00A2681C">
      <w:pPr>
        <w:pStyle w:val="NCNormalBullet"/>
      </w:pPr>
      <w:r>
        <w:t xml:space="preserve">Work with your table group to </w:t>
      </w:r>
      <w:r w:rsidR="008F4347">
        <w:t>place all of the CPS Assessment P</w:t>
      </w:r>
      <w:r w:rsidR="00DC7194">
        <w:t xml:space="preserve">rocess </w:t>
      </w:r>
      <w:r w:rsidR="008F4347">
        <w:t xml:space="preserve">activities in the </w:t>
      </w:r>
      <w:r w:rsidR="00DC7194">
        <w:t>correct order.</w:t>
      </w:r>
    </w:p>
    <w:p w14:paraId="7ECDDAFE" w14:textId="77777777" w:rsidR="004E4092" w:rsidRDefault="004E4092" w:rsidP="004E4092">
      <w:pPr>
        <w:pStyle w:val="NCLearnerNotes"/>
      </w:pPr>
      <w:r>
        <w:t>Use this space to record notes.</w:t>
      </w:r>
    </w:p>
    <w:tbl>
      <w:tblPr>
        <w:tblStyle w:val="TableGrid"/>
        <w:tblW w:w="0" w:type="auto"/>
        <w:tblLook w:val="04A0" w:firstRow="1" w:lastRow="0" w:firstColumn="1" w:lastColumn="0" w:noHBand="0" w:noVBand="1"/>
      </w:tblPr>
      <w:tblGrid>
        <w:gridCol w:w="9350"/>
      </w:tblGrid>
      <w:tr w:rsidR="004E4092" w14:paraId="6AF69ABF" w14:textId="77777777" w:rsidTr="00DC2F28">
        <w:tc>
          <w:tcPr>
            <w:tcW w:w="9350" w:type="dxa"/>
          </w:tcPr>
          <w:p w14:paraId="3A573943" w14:textId="77777777" w:rsidR="004E4092" w:rsidRDefault="004E4092" w:rsidP="00DC2F28">
            <w:pPr>
              <w:pStyle w:val="NCTableText"/>
              <w:rPr>
                <w:rFonts w:eastAsiaTheme="majorEastAsia"/>
              </w:rPr>
            </w:pPr>
          </w:p>
          <w:p w14:paraId="3F3C83E6" w14:textId="77777777" w:rsidR="004E4092" w:rsidRDefault="004E4092" w:rsidP="00DC2F28">
            <w:pPr>
              <w:pStyle w:val="NCTableText"/>
              <w:rPr>
                <w:rFonts w:eastAsiaTheme="majorEastAsia"/>
              </w:rPr>
            </w:pPr>
          </w:p>
          <w:p w14:paraId="0F9CF01D" w14:textId="77777777" w:rsidR="004E4092" w:rsidRDefault="004E4092" w:rsidP="00DC2F28">
            <w:pPr>
              <w:pStyle w:val="NCTableText"/>
              <w:rPr>
                <w:rFonts w:eastAsiaTheme="majorEastAsia"/>
              </w:rPr>
            </w:pPr>
          </w:p>
          <w:p w14:paraId="12B44F0C" w14:textId="77777777" w:rsidR="004E4092" w:rsidRDefault="004E4092" w:rsidP="00DC2F28">
            <w:pPr>
              <w:pStyle w:val="NCTableText"/>
              <w:rPr>
                <w:rFonts w:eastAsiaTheme="majorEastAsia"/>
              </w:rPr>
            </w:pPr>
          </w:p>
          <w:p w14:paraId="2A492FEA" w14:textId="77777777" w:rsidR="004E4092" w:rsidRDefault="004E4092" w:rsidP="00DC2F28">
            <w:pPr>
              <w:pStyle w:val="NCTableText"/>
              <w:rPr>
                <w:rFonts w:eastAsiaTheme="majorEastAsia"/>
              </w:rPr>
            </w:pPr>
          </w:p>
          <w:p w14:paraId="54BFF275" w14:textId="77777777" w:rsidR="004E4092" w:rsidRDefault="004E4092" w:rsidP="00DC2F28">
            <w:pPr>
              <w:pStyle w:val="NCTableText"/>
              <w:rPr>
                <w:rFonts w:eastAsiaTheme="majorEastAsia"/>
              </w:rPr>
            </w:pPr>
          </w:p>
          <w:p w14:paraId="62C55329" w14:textId="77777777" w:rsidR="004E4092" w:rsidRDefault="004E4092" w:rsidP="00DC2F28">
            <w:pPr>
              <w:pStyle w:val="NCTableText"/>
              <w:rPr>
                <w:rFonts w:eastAsiaTheme="majorEastAsia"/>
              </w:rPr>
            </w:pPr>
          </w:p>
          <w:p w14:paraId="471431DF" w14:textId="77777777" w:rsidR="004E4092" w:rsidRDefault="004E4092" w:rsidP="00DC2F28">
            <w:pPr>
              <w:pStyle w:val="NCTableText"/>
              <w:rPr>
                <w:rFonts w:eastAsiaTheme="majorEastAsia"/>
              </w:rPr>
            </w:pPr>
          </w:p>
          <w:p w14:paraId="6CCA1A04" w14:textId="77777777" w:rsidR="004E4092" w:rsidRDefault="004E4092" w:rsidP="00DC2F28">
            <w:pPr>
              <w:pStyle w:val="NCTableText"/>
              <w:rPr>
                <w:rFonts w:eastAsiaTheme="majorEastAsia"/>
              </w:rPr>
            </w:pPr>
          </w:p>
          <w:p w14:paraId="2054FBC6" w14:textId="77777777" w:rsidR="004E4092" w:rsidRDefault="004E4092" w:rsidP="00DC2F28">
            <w:pPr>
              <w:pStyle w:val="NCTableText"/>
              <w:rPr>
                <w:rFonts w:eastAsiaTheme="majorEastAsia"/>
              </w:rPr>
            </w:pPr>
          </w:p>
          <w:p w14:paraId="774B9931" w14:textId="77777777" w:rsidR="004E4092" w:rsidRDefault="004E4092" w:rsidP="00DC2F28">
            <w:pPr>
              <w:pStyle w:val="NCTableText"/>
              <w:rPr>
                <w:rFonts w:eastAsiaTheme="majorEastAsia"/>
              </w:rPr>
            </w:pPr>
          </w:p>
          <w:p w14:paraId="2A40EAD5" w14:textId="77777777" w:rsidR="004E4092" w:rsidRDefault="004E4092" w:rsidP="00DC2F28">
            <w:pPr>
              <w:pStyle w:val="NCTableText"/>
              <w:rPr>
                <w:rFonts w:eastAsiaTheme="majorEastAsia"/>
              </w:rPr>
            </w:pPr>
          </w:p>
          <w:p w14:paraId="177DB4F0" w14:textId="77777777" w:rsidR="004E4092" w:rsidRDefault="004E4092" w:rsidP="00DC2F28">
            <w:pPr>
              <w:pStyle w:val="NCTableText"/>
              <w:rPr>
                <w:rFonts w:eastAsiaTheme="majorEastAsia"/>
              </w:rPr>
            </w:pPr>
          </w:p>
          <w:p w14:paraId="4C932092" w14:textId="77777777" w:rsidR="004E4092" w:rsidRDefault="004E4092" w:rsidP="00DC2F28">
            <w:pPr>
              <w:pStyle w:val="NCTableText"/>
              <w:rPr>
                <w:rFonts w:eastAsiaTheme="majorEastAsia"/>
              </w:rPr>
            </w:pPr>
          </w:p>
          <w:p w14:paraId="43556285" w14:textId="77777777" w:rsidR="004E4092" w:rsidRDefault="004E4092" w:rsidP="00DC2F28">
            <w:pPr>
              <w:pStyle w:val="NCTableText"/>
              <w:rPr>
                <w:rFonts w:eastAsiaTheme="majorEastAsia"/>
              </w:rPr>
            </w:pPr>
          </w:p>
          <w:p w14:paraId="3DB16E38" w14:textId="77777777" w:rsidR="004E4092" w:rsidRDefault="004E4092" w:rsidP="00DC2F28">
            <w:pPr>
              <w:pStyle w:val="NCTableText"/>
              <w:rPr>
                <w:rFonts w:eastAsiaTheme="majorEastAsia"/>
              </w:rPr>
            </w:pPr>
          </w:p>
          <w:p w14:paraId="5ADE3561" w14:textId="77777777" w:rsidR="004E4092" w:rsidRDefault="004E4092" w:rsidP="00DC2F28">
            <w:pPr>
              <w:pStyle w:val="NCTableText"/>
              <w:rPr>
                <w:rFonts w:eastAsiaTheme="majorEastAsia"/>
              </w:rPr>
            </w:pPr>
          </w:p>
          <w:p w14:paraId="19B2BEAE" w14:textId="77777777" w:rsidR="004E4092" w:rsidRDefault="004E4092" w:rsidP="00DC2F28">
            <w:pPr>
              <w:pStyle w:val="NCTableText"/>
              <w:rPr>
                <w:rFonts w:eastAsiaTheme="majorEastAsia"/>
              </w:rPr>
            </w:pPr>
          </w:p>
          <w:p w14:paraId="7949D706" w14:textId="77777777" w:rsidR="004E4092" w:rsidRDefault="004E4092" w:rsidP="00DC2F28">
            <w:pPr>
              <w:pStyle w:val="NCTableText"/>
              <w:rPr>
                <w:rFonts w:eastAsiaTheme="majorEastAsia"/>
              </w:rPr>
            </w:pPr>
          </w:p>
          <w:p w14:paraId="61991A8F" w14:textId="77777777" w:rsidR="00A2681C" w:rsidRDefault="00A2681C" w:rsidP="00DC2F28">
            <w:pPr>
              <w:pStyle w:val="NCTableText"/>
              <w:rPr>
                <w:rFonts w:eastAsiaTheme="majorEastAsia"/>
              </w:rPr>
            </w:pPr>
          </w:p>
          <w:p w14:paraId="1CF7C767" w14:textId="77777777" w:rsidR="00A2681C" w:rsidRDefault="00A2681C" w:rsidP="00DC2F28">
            <w:pPr>
              <w:pStyle w:val="NCTableText"/>
              <w:rPr>
                <w:rFonts w:eastAsiaTheme="majorEastAsia"/>
              </w:rPr>
            </w:pPr>
          </w:p>
          <w:p w14:paraId="5B91B5A5" w14:textId="77777777" w:rsidR="00A2681C" w:rsidRDefault="00A2681C" w:rsidP="00DC2F28">
            <w:pPr>
              <w:pStyle w:val="NCTableText"/>
              <w:rPr>
                <w:rFonts w:eastAsiaTheme="majorEastAsia"/>
              </w:rPr>
            </w:pPr>
          </w:p>
          <w:p w14:paraId="20CAFBC4" w14:textId="77777777" w:rsidR="004E4092" w:rsidRDefault="004E4092" w:rsidP="00DC2F28">
            <w:pPr>
              <w:pStyle w:val="NCTableText"/>
              <w:rPr>
                <w:rFonts w:eastAsiaTheme="majorEastAsia"/>
              </w:rPr>
            </w:pPr>
          </w:p>
          <w:p w14:paraId="262947FA" w14:textId="77777777" w:rsidR="004E4092" w:rsidRDefault="004E4092" w:rsidP="00DC2F28">
            <w:pPr>
              <w:pStyle w:val="NCTableText"/>
              <w:rPr>
                <w:rFonts w:eastAsiaTheme="majorEastAsia"/>
              </w:rPr>
            </w:pPr>
          </w:p>
          <w:p w14:paraId="18BAF706" w14:textId="77777777" w:rsidR="004E4092" w:rsidRDefault="004E4092" w:rsidP="00DC2F28">
            <w:pPr>
              <w:pStyle w:val="NCTableText"/>
              <w:rPr>
                <w:rFonts w:eastAsiaTheme="majorEastAsia"/>
              </w:rPr>
            </w:pPr>
          </w:p>
          <w:p w14:paraId="57A3534E" w14:textId="77777777" w:rsidR="004E4092" w:rsidRDefault="004E4092" w:rsidP="00DC2F28">
            <w:pPr>
              <w:pStyle w:val="NCTableText"/>
              <w:rPr>
                <w:rFonts w:eastAsiaTheme="majorEastAsia"/>
              </w:rPr>
            </w:pPr>
          </w:p>
          <w:p w14:paraId="2FBFC508" w14:textId="77777777" w:rsidR="004E4092" w:rsidRDefault="004E4092" w:rsidP="00DC2F28">
            <w:pPr>
              <w:pStyle w:val="TrainerNotesbullet"/>
              <w:spacing w:before="120" w:after="120"/>
              <w:rPr>
                <w:rFonts w:eastAsiaTheme="majorEastAsia" w:cs="Arial"/>
                <w:color w:val="1F3763" w:themeColor="accent1" w:themeShade="7F"/>
              </w:rPr>
            </w:pPr>
          </w:p>
        </w:tc>
      </w:tr>
    </w:tbl>
    <w:p w14:paraId="32F13AB6" w14:textId="77777777" w:rsidR="00A2681C" w:rsidRDefault="00A2681C">
      <w:pPr>
        <w:spacing w:after="160" w:line="259" w:lineRule="auto"/>
        <w:rPr>
          <w:rFonts w:eastAsia="Times New Roman"/>
        </w:rPr>
      </w:pPr>
      <w:r>
        <w:br w:type="page"/>
      </w:r>
    </w:p>
    <w:p w14:paraId="01D01C9D" w14:textId="569C30A0" w:rsidR="00533001" w:rsidRDefault="00533001" w:rsidP="00533001">
      <w:pPr>
        <w:pStyle w:val="Heading3"/>
      </w:pPr>
      <w:bookmarkStart w:id="22" w:name="_Toc179440555"/>
      <w:r>
        <w:t>Activity: Learning Review: CPS Assessment Policy</w:t>
      </w:r>
      <w:bookmarkEnd w:id="22"/>
    </w:p>
    <w:p w14:paraId="27E66564" w14:textId="1C551D66" w:rsidR="00533001" w:rsidRDefault="00533001" w:rsidP="00533001">
      <w:pPr>
        <w:pStyle w:val="NCNormalBullet"/>
      </w:pPr>
      <w:r>
        <w:t xml:space="preserve">Work with your table group to </w:t>
      </w:r>
      <w:r w:rsidR="007E4688">
        <w:t>match</w:t>
      </w:r>
      <w:r>
        <w:t xml:space="preserve"> all of the CPS Assessment Polic</w:t>
      </w:r>
      <w:r w:rsidR="007E4688">
        <w:t>ies</w:t>
      </w:r>
      <w:r>
        <w:t xml:space="preserve"> </w:t>
      </w:r>
      <w:r w:rsidR="007E4688">
        <w:t>with the corresponding CPS Assessment Proce</w:t>
      </w:r>
      <w:r w:rsidR="00757D03">
        <w:t>sses from the previous activity</w:t>
      </w:r>
      <w:r>
        <w:t>.</w:t>
      </w:r>
    </w:p>
    <w:p w14:paraId="4CCC6334" w14:textId="77777777" w:rsidR="00533001" w:rsidRDefault="00533001" w:rsidP="00533001">
      <w:pPr>
        <w:pStyle w:val="NCLearnerNotes"/>
      </w:pPr>
      <w:r>
        <w:t>Use this space to record notes.</w:t>
      </w:r>
    </w:p>
    <w:tbl>
      <w:tblPr>
        <w:tblStyle w:val="TableGrid"/>
        <w:tblW w:w="0" w:type="auto"/>
        <w:tblLook w:val="04A0" w:firstRow="1" w:lastRow="0" w:firstColumn="1" w:lastColumn="0" w:noHBand="0" w:noVBand="1"/>
      </w:tblPr>
      <w:tblGrid>
        <w:gridCol w:w="9350"/>
      </w:tblGrid>
      <w:tr w:rsidR="00533001" w14:paraId="02F3E917" w14:textId="77777777" w:rsidTr="00DC2F28">
        <w:tc>
          <w:tcPr>
            <w:tcW w:w="9350" w:type="dxa"/>
          </w:tcPr>
          <w:p w14:paraId="5806A35F" w14:textId="77777777" w:rsidR="00533001" w:rsidRDefault="00533001" w:rsidP="00DC2F28">
            <w:pPr>
              <w:pStyle w:val="NCTableText"/>
              <w:rPr>
                <w:rFonts w:eastAsiaTheme="majorEastAsia"/>
              </w:rPr>
            </w:pPr>
          </w:p>
          <w:p w14:paraId="11B6596B" w14:textId="77777777" w:rsidR="00533001" w:rsidRDefault="00533001" w:rsidP="00DC2F28">
            <w:pPr>
              <w:pStyle w:val="NCTableText"/>
              <w:rPr>
                <w:rFonts w:eastAsiaTheme="majorEastAsia"/>
              </w:rPr>
            </w:pPr>
          </w:p>
          <w:p w14:paraId="1B91128C" w14:textId="77777777" w:rsidR="00533001" w:rsidRDefault="00533001" w:rsidP="00DC2F28">
            <w:pPr>
              <w:pStyle w:val="NCTableText"/>
              <w:rPr>
                <w:rFonts w:eastAsiaTheme="majorEastAsia"/>
              </w:rPr>
            </w:pPr>
          </w:p>
          <w:p w14:paraId="278152F0" w14:textId="77777777" w:rsidR="00533001" w:rsidRDefault="00533001" w:rsidP="00DC2F28">
            <w:pPr>
              <w:pStyle w:val="NCTableText"/>
              <w:rPr>
                <w:rFonts w:eastAsiaTheme="majorEastAsia"/>
              </w:rPr>
            </w:pPr>
          </w:p>
          <w:p w14:paraId="27577F01" w14:textId="77777777" w:rsidR="00533001" w:rsidRDefault="00533001" w:rsidP="00DC2F28">
            <w:pPr>
              <w:pStyle w:val="NCTableText"/>
              <w:rPr>
                <w:rFonts w:eastAsiaTheme="majorEastAsia"/>
              </w:rPr>
            </w:pPr>
          </w:p>
          <w:p w14:paraId="62B01D95" w14:textId="77777777" w:rsidR="00533001" w:rsidRDefault="00533001" w:rsidP="00DC2F28">
            <w:pPr>
              <w:pStyle w:val="NCTableText"/>
              <w:rPr>
                <w:rFonts w:eastAsiaTheme="majorEastAsia"/>
              </w:rPr>
            </w:pPr>
          </w:p>
          <w:p w14:paraId="196BBD44" w14:textId="77777777" w:rsidR="00533001" w:rsidRDefault="00533001" w:rsidP="00DC2F28">
            <w:pPr>
              <w:pStyle w:val="NCTableText"/>
              <w:rPr>
                <w:rFonts w:eastAsiaTheme="majorEastAsia"/>
              </w:rPr>
            </w:pPr>
          </w:p>
          <w:p w14:paraId="55488EE7" w14:textId="77777777" w:rsidR="00533001" w:rsidRDefault="00533001" w:rsidP="00DC2F28">
            <w:pPr>
              <w:pStyle w:val="NCTableText"/>
              <w:rPr>
                <w:rFonts w:eastAsiaTheme="majorEastAsia"/>
              </w:rPr>
            </w:pPr>
          </w:p>
          <w:p w14:paraId="5B9F0C68" w14:textId="77777777" w:rsidR="00533001" w:rsidRDefault="00533001" w:rsidP="00DC2F28">
            <w:pPr>
              <w:pStyle w:val="NCTableText"/>
              <w:rPr>
                <w:rFonts w:eastAsiaTheme="majorEastAsia"/>
              </w:rPr>
            </w:pPr>
          </w:p>
          <w:p w14:paraId="7FABDF79" w14:textId="77777777" w:rsidR="00533001" w:rsidRDefault="00533001" w:rsidP="00DC2F28">
            <w:pPr>
              <w:pStyle w:val="NCTableText"/>
              <w:rPr>
                <w:rFonts w:eastAsiaTheme="majorEastAsia"/>
              </w:rPr>
            </w:pPr>
          </w:p>
          <w:p w14:paraId="7FA92229" w14:textId="77777777" w:rsidR="00533001" w:rsidRDefault="00533001" w:rsidP="00DC2F28">
            <w:pPr>
              <w:pStyle w:val="NCTableText"/>
              <w:rPr>
                <w:rFonts w:eastAsiaTheme="majorEastAsia"/>
              </w:rPr>
            </w:pPr>
          </w:p>
          <w:p w14:paraId="16906CD1" w14:textId="77777777" w:rsidR="00533001" w:rsidRDefault="00533001" w:rsidP="00DC2F28">
            <w:pPr>
              <w:pStyle w:val="NCTableText"/>
              <w:rPr>
                <w:rFonts w:eastAsiaTheme="majorEastAsia"/>
              </w:rPr>
            </w:pPr>
          </w:p>
          <w:p w14:paraId="3DAB5363" w14:textId="77777777" w:rsidR="00533001" w:rsidRDefault="00533001" w:rsidP="00DC2F28">
            <w:pPr>
              <w:pStyle w:val="NCTableText"/>
              <w:rPr>
                <w:rFonts w:eastAsiaTheme="majorEastAsia"/>
              </w:rPr>
            </w:pPr>
          </w:p>
          <w:p w14:paraId="70AABF0D" w14:textId="77777777" w:rsidR="00533001" w:rsidRDefault="00533001" w:rsidP="00DC2F28">
            <w:pPr>
              <w:pStyle w:val="NCTableText"/>
              <w:rPr>
                <w:rFonts w:eastAsiaTheme="majorEastAsia"/>
              </w:rPr>
            </w:pPr>
          </w:p>
          <w:p w14:paraId="61703781" w14:textId="77777777" w:rsidR="00533001" w:rsidRDefault="00533001" w:rsidP="00DC2F28">
            <w:pPr>
              <w:pStyle w:val="NCTableText"/>
              <w:rPr>
                <w:rFonts w:eastAsiaTheme="majorEastAsia"/>
              </w:rPr>
            </w:pPr>
          </w:p>
          <w:p w14:paraId="290E2B5A" w14:textId="77777777" w:rsidR="00533001" w:rsidRDefault="00533001" w:rsidP="00DC2F28">
            <w:pPr>
              <w:pStyle w:val="NCTableText"/>
              <w:rPr>
                <w:rFonts w:eastAsiaTheme="majorEastAsia"/>
              </w:rPr>
            </w:pPr>
          </w:p>
          <w:p w14:paraId="1FA1ED38" w14:textId="77777777" w:rsidR="00533001" w:rsidRDefault="00533001" w:rsidP="00DC2F28">
            <w:pPr>
              <w:pStyle w:val="NCTableText"/>
              <w:rPr>
                <w:rFonts w:eastAsiaTheme="majorEastAsia"/>
              </w:rPr>
            </w:pPr>
          </w:p>
          <w:p w14:paraId="221648CC" w14:textId="77777777" w:rsidR="00533001" w:rsidRDefault="00533001" w:rsidP="00DC2F28">
            <w:pPr>
              <w:pStyle w:val="NCTableText"/>
              <w:rPr>
                <w:rFonts w:eastAsiaTheme="majorEastAsia"/>
              </w:rPr>
            </w:pPr>
          </w:p>
          <w:p w14:paraId="4BF39094" w14:textId="77777777" w:rsidR="00533001" w:rsidRDefault="00533001" w:rsidP="00DC2F28">
            <w:pPr>
              <w:pStyle w:val="NCTableText"/>
              <w:rPr>
                <w:rFonts w:eastAsiaTheme="majorEastAsia"/>
              </w:rPr>
            </w:pPr>
          </w:p>
          <w:p w14:paraId="59FE48C5" w14:textId="77777777" w:rsidR="00533001" w:rsidRDefault="00533001" w:rsidP="00DC2F28">
            <w:pPr>
              <w:pStyle w:val="NCTableText"/>
              <w:rPr>
                <w:rFonts w:eastAsiaTheme="majorEastAsia"/>
              </w:rPr>
            </w:pPr>
          </w:p>
          <w:p w14:paraId="0B3A8097" w14:textId="77777777" w:rsidR="00533001" w:rsidRDefault="00533001" w:rsidP="00DC2F28">
            <w:pPr>
              <w:pStyle w:val="NCTableText"/>
              <w:rPr>
                <w:rFonts w:eastAsiaTheme="majorEastAsia"/>
              </w:rPr>
            </w:pPr>
          </w:p>
          <w:p w14:paraId="5E63DE38" w14:textId="77777777" w:rsidR="00533001" w:rsidRDefault="00533001" w:rsidP="00DC2F28">
            <w:pPr>
              <w:pStyle w:val="NCTableText"/>
              <w:rPr>
                <w:rFonts w:eastAsiaTheme="majorEastAsia"/>
              </w:rPr>
            </w:pPr>
          </w:p>
          <w:p w14:paraId="3851017B" w14:textId="77777777" w:rsidR="00533001" w:rsidRDefault="00533001" w:rsidP="00DC2F28">
            <w:pPr>
              <w:pStyle w:val="NCTableText"/>
              <w:rPr>
                <w:rFonts w:eastAsiaTheme="majorEastAsia"/>
              </w:rPr>
            </w:pPr>
          </w:p>
          <w:p w14:paraId="16B29E2F" w14:textId="77777777" w:rsidR="00533001" w:rsidRDefault="00533001" w:rsidP="00DC2F28">
            <w:pPr>
              <w:pStyle w:val="NCTableText"/>
              <w:rPr>
                <w:rFonts w:eastAsiaTheme="majorEastAsia"/>
              </w:rPr>
            </w:pPr>
          </w:p>
          <w:p w14:paraId="5D6B2406" w14:textId="77777777" w:rsidR="00533001" w:rsidRDefault="00533001" w:rsidP="00DC2F28">
            <w:pPr>
              <w:pStyle w:val="NCTableText"/>
              <w:rPr>
                <w:rFonts w:eastAsiaTheme="majorEastAsia"/>
              </w:rPr>
            </w:pPr>
          </w:p>
          <w:p w14:paraId="589F2E26" w14:textId="77777777" w:rsidR="00757D03" w:rsidRDefault="00757D03" w:rsidP="00DC2F28">
            <w:pPr>
              <w:pStyle w:val="NCTableText"/>
              <w:rPr>
                <w:rFonts w:eastAsiaTheme="majorEastAsia"/>
              </w:rPr>
            </w:pPr>
          </w:p>
          <w:p w14:paraId="7251E7CC" w14:textId="77777777" w:rsidR="00533001" w:rsidRDefault="00533001" w:rsidP="00DC2F28">
            <w:pPr>
              <w:pStyle w:val="NCTableText"/>
              <w:rPr>
                <w:rFonts w:eastAsiaTheme="majorEastAsia"/>
              </w:rPr>
            </w:pPr>
          </w:p>
          <w:p w14:paraId="4B367359" w14:textId="77777777" w:rsidR="00533001" w:rsidRDefault="00533001" w:rsidP="00DC2F28">
            <w:pPr>
              <w:pStyle w:val="TrainerNotesbullet"/>
              <w:spacing w:before="120" w:after="120"/>
              <w:rPr>
                <w:rFonts w:eastAsiaTheme="majorEastAsia" w:cs="Arial"/>
                <w:color w:val="1F3763" w:themeColor="accent1" w:themeShade="7F"/>
              </w:rPr>
            </w:pPr>
          </w:p>
        </w:tc>
      </w:tr>
    </w:tbl>
    <w:p w14:paraId="40427FB9" w14:textId="77777777" w:rsidR="00E71276" w:rsidRDefault="00E71276">
      <w:pPr>
        <w:spacing w:after="160" w:line="259" w:lineRule="auto"/>
        <w:rPr>
          <w:rFonts w:eastAsia="Times New Roman"/>
        </w:rPr>
      </w:pPr>
      <w:r>
        <w:br w:type="page"/>
      </w:r>
    </w:p>
    <w:p w14:paraId="5556198E" w14:textId="77777777" w:rsidR="00DE2E6B" w:rsidRDefault="00E71276" w:rsidP="00E028BC">
      <w:pPr>
        <w:pStyle w:val="Heading2"/>
      </w:pPr>
      <w:bookmarkStart w:id="23" w:name="_Toc179440556"/>
      <w:r>
        <w:t>Roles and Responsibilities of CPS Assessment Social Worker</w:t>
      </w:r>
      <w:bookmarkEnd w:id="23"/>
    </w:p>
    <w:p w14:paraId="1B753C92" w14:textId="77777777" w:rsidR="00E028BC" w:rsidRDefault="00E028BC" w:rsidP="00E028BC">
      <w:pPr>
        <w:pStyle w:val="NCSlide"/>
      </w:pPr>
      <w:r>
        <w:rPr>
          <w:noProof/>
        </w:rPr>
        <w:drawing>
          <wp:inline distT="0" distB="0" distL="0" distR="0" wp14:anchorId="0E4FA078" wp14:editId="08DDE295">
            <wp:extent cx="4878354" cy="2743200"/>
            <wp:effectExtent l="0" t="0" r="0" b="0"/>
            <wp:docPr id="3580731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585FE181" w14:textId="77777777" w:rsidR="00503964" w:rsidRDefault="00503964" w:rsidP="00503964">
      <w:pPr>
        <w:pStyle w:val="NCNormal"/>
      </w:pPr>
      <w:r>
        <w:t>CPS staff accomplish these services through:</w:t>
      </w:r>
    </w:p>
    <w:p w14:paraId="715AF72A" w14:textId="2FB48C7A" w:rsidR="00503964" w:rsidRDefault="00503964" w:rsidP="00503964">
      <w:pPr>
        <w:pStyle w:val="NCNormalBullet"/>
      </w:pPr>
      <w:r>
        <w:t>Assessing suspected cases of abuse and neglect</w:t>
      </w:r>
    </w:p>
    <w:p w14:paraId="49C8F646" w14:textId="476709C2" w:rsidR="00503964" w:rsidRDefault="00503964" w:rsidP="00503964">
      <w:pPr>
        <w:pStyle w:val="NCNormalBullet"/>
      </w:pPr>
      <w:r>
        <w:t>Assisting the family in identifying the problem</w:t>
      </w:r>
    </w:p>
    <w:p w14:paraId="3D9CCA8C" w14:textId="6ED84C92" w:rsidR="00503964" w:rsidRDefault="00503964" w:rsidP="00503964">
      <w:pPr>
        <w:pStyle w:val="NCNormalBullet"/>
      </w:pPr>
      <w:r>
        <w:t>Providing in-home counseling and supportive services to help children stay safe</w:t>
      </w:r>
      <w:r w:rsidR="000800D6">
        <w:t>l</w:t>
      </w:r>
      <w:r>
        <w:t>y home with their families</w:t>
      </w:r>
    </w:p>
    <w:p w14:paraId="43134503" w14:textId="34C5B481" w:rsidR="00503964" w:rsidRDefault="00503964" w:rsidP="00503964">
      <w:pPr>
        <w:pStyle w:val="NCNormalBullet"/>
      </w:pPr>
      <w:r>
        <w:t>Coordinating community and agency services for the family</w:t>
      </w:r>
    </w:p>
    <w:p w14:paraId="554B49FF" w14:textId="6EF5C79C" w:rsidR="00503964" w:rsidRDefault="00503964" w:rsidP="00503964">
      <w:pPr>
        <w:pStyle w:val="NCNormalBullet"/>
      </w:pPr>
      <w:r>
        <w:t>Petitioning the court for removal of the child, if necessary</w:t>
      </w:r>
    </w:p>
    <w:p w14:paraId="4462A789" w14:textId="7AFE7C0A" w:rsidR="00503964" w:rsidRDefault="00503964" w:rsidP="00503964">
      <w:pPr>
        <w:pStyle w:val="NCNormalBullet"/>
      </w:pPr>
      <w:r>
        <w:t>Providing public information about child abuse, neglect</w:t>
      </w:r>
      <w:r w:rsidR="000800D6">
        <w:t>,</w:t>
      </w:r>
      <w:r>
        <w:t xml:space="preserve"> and dependency</w:t>
      </w:r>
    </w:p>
    <w:p w14:paraId="17C1FBD4" w14:textId="77777777" w:rsidR="00503964" w:rsidRDefault="00503964" w:rsidP="00503964">
      <w:pPr>
        <w:pStyle w:val="NCNormal"/>
      </w:pPr>
      <w:r>
        <w:t>Providing Child Protective Services in any capacity requires certain knowledge, skills, personal qualities, and respect for the values of others. Specific competencies are required of CPS professionals that enable staff to perform effectively the tasks associated with each stage of the CPS casework process. Supervisors and social workers are expected to meet all training requirements to perform Child Protective Services duties.</w:t>
      </w:r>
    </w:p>
    <w:p w14:paraId="07E6AB51" w14:textId="77777777" w:rsidR="00503964" w:rsidRDefault="00503964" w:rsidP="003A6D55">
      <w:pPr>
        <w:pStyle w:val="NCNormalBold"/>
      </w:pPr>
      <w:r>
        <w:t>Reflection Questions</w:t>
      </w:r>
    </w:p>
    <w:p w14:paraId="3746F7DA" w14:textId="77777777" w:rsidR="00503964" w:rsidRDefault="00503964" w:rsidP="003A6D55">
      <w:pPr>
        <w:pStyle w:val="NCLearnerNotes"/>
      </w:pPr>
      <w:r>
        <w:t>How will you accomplish these tasks and responsibilities?</w:t>
      </w:r>
    </w:p>
    <w:tbl>
      <w:tblPr>
        <w:tblStyle w:val="TableGrid"/>
        <w:tblW w:w="0" w:type="auto"/>
        <w:tblLook w:val="04A0" w:firstRow="1" w:lastRow="0" w:firstColumn="1" w:lastColumn="0" w:noHBand="0" w:noVBand="1"/>
      </w:tblPr>
      <w:tblGrid>
        <w:gridCol w:w="9350"/>
      </w:tblGrid>
      <w:tr w:rsidR="003A6D55" w14:paraId="23A11AC3" w14:textId="77777777" w:rsidTr="003A6D55">
        <w:tc>
          <w:tcPr>
            <w:tcW w:w="9350" w:type="dxa"/>
          </w:tcPr>
          <w:p w14:paraId="0BD9D7A4" w14:textId="77777777" w:rsidR="003A6D55" w:rsidRDefault="003A6D55" w:rsidP="003A6D55">
            <w:pPr>
              <w:pStyle w:val="NCTableText"/>
            </w:pPr>
          </w:p>
          <w:p w14:paraId="0B1682B1" w14:textId="77777777" w:rsidR="003A6D55" w:rsidRDefault="003A6D55" w:rsidP="003A6D55">
            <w:pPr>
              <w:pStyle w:val="NCTableText"/>
            </w:pPr>
          </w:p>
          <w:p w14:paraId="1D13191F" w14:textId="77777777" w:rsidR="003A6D55" w:rsidRDefault="003A6D55" w:rsidP="003A6D55">
            <w:pPr>
              <w:pStyle w:val="NCTableText"/>
            </w:pPr>
          </w:p>
          <w:p w14:paraId="18EB3279" w14:textId="77777777" w:rsidR="003A6D55" w:rsidRDefault="003A6D55" w:rsidP="003A6D55">
            <w:pPr>
              <w:pStyle w:val="NCTableText"/>
            </w:pPr>
          </w:p>
          <w:p w14:paraId="0B4F64D4" w14:textId="77777777" w:rsidR="003A6D55" w:rsidRDefault="003A6D55" w:rsidP="003A6D55">
            <w:pPr>
              <w:pStyle w:val="NCTableText"/>
            </w:pPr>
          </w:p>
          <w:p w14:paraId="2FFFCB56" w14:textId="77777777" w:rsidR="003A6D55" w:rsidRDefault="003A6D55" w:rsidP="003A6D55">
            <w:pPr>
              <w:pStyle w:val="NCTableText"/>
            </w:pPr>
          </w:p>
          <w:p w14:paraId="41F0D187" w14:textId="77777777" w:rsidR="003A6D55" w:rsidRDefault="003A6D55" w:rsidP="003A6D55">
            <w:pPr>
              <w:pStyle w:val="NCTableText"/>
            </w:pPr>
          </w:p>
          <w:p w14:paraId="6472CFF7" w14:textId="77777777" w:rsidR="003A6D55" w:rsidRDefault="003A6D55" w:rsidP="003A6D55">
            <w:pPr>
              <w:pStyle w:val="NCTableText"/>
            </w:pPr>
          </w:p>
        </w:tc>
      </w:tr>
    </w:tbl>
    <w:p w14:paraId="31D1A663" w14:textId="77777777" w:rsidR="00503964" w:rsidRDefault="00503964" w:rsidP="003A6D55">
      <w:pPr>
        <w:pStyle w:val="NCLearnerNotes"/>
      </w:pPr>
      <w:r>
        <w:t>What do you do when you are stuck, or can’t decide what to do?</w:t>
      </w:r>
    </w:p>
    <w:tbl>
      <w:tblPr>
        <w:tblStyle w:val="TableGrid"/>
        <w:tblW w:w="0" w:type="auto"/>
        <w:tblLook w:val="04A0" w:firstRow="1" w:lastRow="0" w:firstColumn="1" w:lastColumn="0" w:noHBand="0" w:noVBand="1"/>
      </w:tblPr>
      <w:tblGrid>
        <w:gridCol w:w="9350"/>
      </w:tblGrid>
      <w:tr w:rsidR="003A6D55" w14:paraId="7B3F61AE" w14:textId="77777777" w:rsidTr="003A6D55">
        <w:tc>
          <w:tcPr>
            <w:tcW w:w="9350" w:type="dxa"/>
          </w:tcPr>
          <w:p w14:paraId="5D6CB0B5" w14:textId="77777777" w:rsidR="003A6D55" w:rsidRDefault="003A6D55" w:rsidP="003A6D55">
            <w:pPr>
              <w:pStyle w:val="NCTableText"/>
            </w:pPr>
          </w:p>
          <w:p w14:paraId="52BC7D2C" w14:textId="77777777" w:rsidR="003A6D55" w:rsidRDefault="003A6D55" w:rsidP="003A6D55">
            <w:pPr>
              <w:pStyle w:val="NCTableText"/>
            </w:pPr>
          </w:p>
          <w:p w14:paraId="3432CEDF" w14:textId="77777777" w:rsidR="003A6D55" w:rsidRDefault="003A6D55" w:rsidP="003A6D55">
            <w:pPr>
              <w:pStyle w:val="NCTableText"/>
            </w:pPr>
          </w:p>
          <w:p w14:paraId="05A6F60F" w14:textId="77777777" w:rsidR="003A6D55" w:rsidRDefault="003A6D55" w:rsidP="003A6D55">
            <w:pPr>
              <w:pStyle w:val="NCTableText"/>
            </w:pPr>
          </w:p>
          <w:p w14:paraId="6296246B" w14:textId="77777777" w:rsidR="003A6D55" w:rsidRDefault="003A6D55" w:rsidP="003A6D55">
            <w:pPr>
              <w:pStyle w:val="NCTableText"/>
            </w:pPr>
          </w:p>
          <w:p w14:paraId="5D3D980B" w14:textId="77777777" w:rsidR="003A6D55" w:rsidRDefault="003A6D55" w:rsidP="003A6D55">
            <w:pPr>
              <w:pStyle w:val="NCTableText"/>
            </w:pPr>
          </w:p>
          <w:p w14:paraId="2E7D4BCB" w14:textId="77777777" w:rsidR="003A6D55" w:rsidRDefault="003A6D55" w:rsidP="003A6D55">
            <w:pPr>
              <w:pStyle w:val="NCTableText"/>
            </w:pPr>
          </w:p>
          <w:p w14:paraId="59151FFA" w14:textId="77777777" w:rsidR="003A6D55" w:rsidRDefault="003A6D55" w:rsidP="003A6D55">
            <w:pPr>
              <w:pStyle w:val="NCTableText"/>
            </w:pPr>
          </w:p>
          <w:p w14:paraId="07239608" w14:textId="77777777" w:rsidR="003A6D55" w:rsidRDefault="003A6D55" w:rsidP="003A6D55">
            <w:pPr>
              <w:pStyle w:val="NCTableText"/>
            </w:pPr>
          </w:p>
        </w:tc>
      </w:tr>
    </w:tbl>
    <w:p w14:paraId="5ABC325B" w14:textId="77777777" w:rsidR="00503964" w:rsidRDefault="00503964" w:rsidP="003A6D55">
      <w:pPr>
        <w:pStyle w:val="NCLearnerNotes"/>
      </w:pPr>
      <w:r>
        <w:t>What impact does engagement have on your ability to fulfill your responsibilities?</w:t>
      </w:r>
    </w:p>
    <w:tbl>
      <w:tblPr>
        <w:tblStyle w:val="TableGrid"/>
        <w:tblW w:w="0" w:type="auto"/>
        <w:tblLook w:val="04A0" w:firstRow="1" w:lastRow="0" w:firstColumn="1" w:lastColumn="0" w:noHBand="0" w:noVBand="1"/>
      </w:tblPr>
      <w:tblGrid>
        <w:gridCol w:w="9350"/>
      </w:tblGrid>
      <w:tr w:rsidR="003A6D55" w14:paraId="30E40F30" w14:textId="77777777" w:rsidTr="003A6D55">
        <w:tc>
          <w:tcPr>
            <w:tcW w:w="9350" w:type="dxa"/>
          </w:tcPr>
          <w:p w14:paraId="2126F0A7" w14:textId="77777777" w:rsidR="003A6D55" w:rsidRDefault="003A6D55" w:rsidP="003A6D55">
            <w:pPr>
              <w:pStyle w:val="NCTableText"/>
            </w:pPr>
          </w:p>
          <w:p w14:paraId="696190E3" w14:textId="77777777" w:rsidR="003A6D55" w:rsidRDefault="003A6D55" w:rsidP="003A6D55">
            <w:pPr>
              <w:pStyle w:val="NCTableText"/>
            </w:pPr>
          </w:p>
          <w:p w14:paraId="25FA2CA1" w14:textId="77777777" w:rsidR="003A6D55" w:rsidRDefault="003A6D55" w:rsidP="003A6D55">
            <w:pPr>
              <w:pStyle w:val="NCTableText"/>
            </w:pPr>
          </w:p>
          <w:p w14:paraId="49E0A4F7" w14:textId="77777777" w:rsidR="003A6D55" w:rsidRDefault="003A6D55" w:rsidP="003A6D55">
            <w:pPr>
              <w:pStyle w:val="NCTableText"/>
            </w:pPr>
          </w:p>
          <w:p w14:paraId="1CB31AFC" w14:textId="77777777" w:rsidR="003A6D55" w:rsidRDefault="003A6D55" w:rsidP="003A6D55">
            <w:pPr>
              <w:pStyle w:val="NCTableText"/>
            </w:pPr>
          </w:p>
          <w:p w14:paraId="25A17D0A" w14:textId="77777777" w:rsidR="003A6D55" w:rsidRDefault="003A6D55" w:rsidP="003A6D55">
            <w:pPr>
              <w:pStyle w:val="NCTableText"/>
            </w:pPr>
          </w:p>
          <w:p w14:paraId="161B8A9A" w14:textId="77777777" w:rsidR="003A6D55" w:rsidRDefault="003A6D55" w:rsidP="003A6D55">
            <w:pPr>
              <w:pStyle w:val="NCTableText"/>
            </w:pPr>
          </w:p>
          <w:p w14:paraId="6D72628B" w14:textId="77777777" w:rsidR="003A6D55" w:rsidRDefault="003A6D55" w:rsidP="003A6D55">
            <w:pPr>
              <w:pStyle w:val="NCTableText"/>
            </w:pPr>
          </w:p>
          <w:p w14:paraId="4C9CA7F4" w14:textId="77777777" w:rsidR="003A6D55" w:rsidRDefault="003A6D55" w:rsidP="003A6D55">
            <w:pPr>
              <w:pStyle w:val="NCTableText"/>
            </w:pPr>
          </w:p>
        </w:tc>
      </w:tr>
    </w:tbl>
    <w:p w14:paraId="44BCE073" w14:textId="77777777" w:rsidR="00503964" w:rsidRDefault="00503964" w:rsidP="00503964">
      <w:pPr>
        <w:pStyle w:val="NCNormal"/>
      </w:pPr>
      <w:r>
        <w:t xml:space="preserve">Source: </w:t>
      </w:r>
    </w:p>
    <w:p w14:paraId="4009429B" w14:textId="4B906966" w:rsidR="003A6D55" w:rsidRDefault="00503964" w:rsidP="00503964">
      <w:pPr>
        <w:pStyle w:val="NCNormal"/>
      </w:pPr>
      <w:r>
        <w:t xml:space="preserve">North Carolina Department of Health and Human Services. (n.d.). Child Protective Services. Retrieved August 8, 2024, from </w:t>
      </w:r>
      <w:hyperlink r:id="rId30" w:anchor=":~:text=CPS%20staff%20accomplish%20these%20services%20through%3A%201%20Assessing,public%20information%20about%20child%20abuse%2C%20neglect%20and%20dependency" w:history="1">
        <w:r w:rsidR="003A6D55" w:rsidRPr="009A0539">
          <w:rPr>
            <w:rStyle w:val="Hyperlink"/>
          </w:rPr>
          <w:t>https://www.ncdhhs.gov/divisions/social-services/child-welfare-services/child-protective-services#:~:text=CPS%20staff%20accomplish%20these%20services%20through%3A%201%20Assessing,public%20information%20about%20child%20abuse%2C%20neglect%20and%20dependency</w:t>
        </w:r>
      </w:hyperlink>
    </w:p>
    <w:p w14:paraId="364B84BE" w14:textId="77777777" w:rsidR="001D4E1F" w:rsidRDefault="001D4E1F">
      <w:pPr>
        <w:spacing w:after="160" w:line="259" w:lineRule="auto"/>
        <w:rPr>
          <w:rFonts w:eastAsia="Times New Roman"/>
        </w:rPr>
      </w:pPr>
      <w:r>
        <w:br w:type="page"/>
      </w:r>
    </w:p>
    <w:p w14:paraId="06FAB541" w14:textId="77777777" w:rsidR="000159FF" w:rsidRDefault="000159FF" w:rsidP="000159FF">
      <w:pPr>
        <w:pStyle w:val="NCSlide"/>
      </w:pPr>
      <w:r>
        <w:rPr>
          <w:noProof/>
        </w:rPr>
        <w:drawing>
          <wp:inline distT="0" distB="0" distL="0" distR="0" wp14:anchorId="7193E941" wp14:editId="0FB811EA">
            <wp:extent cx="4878354" cy="2743200"/>
            <wp:effectExtent l="0" t="0" r="0" b="0"/>
            <wp:docPr id="6697743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5AAEC12D" w14:textId="77777777" w:rsidR="005618DA" w:rsidRDefault="005618DA" w:rsidP="005618DA">
      <w:pPr>
        <w:pStyle w:val="NCLearnerNotes"/>
      </w:pPr>
      <w:r>
        <w:t>Use this space to record notes.</w:t>
      </w:r>
    </w:p>
    <w:tbl>
      <w:tblPr>
        <w:tblStyle w:val="TableGrid"/>
        <w:tblW w:w="0" w:type="auto"/>
        <w:tblLook w:val="04A0" w:firstRow="1" w:lastRow="0" w:firstColumn="1" w:lastColumn="0" w:noHBand="0" w:noVBand="1"/>
      </w:tblPr>
      <w:tblGrid>
        <w:gridCol w:w="9350"/>
      </w:tblGrid>
      <w:tr w:rsidR="005618DA" w14:paraId="4AF67466" w14:textId="77777777" w:rsidTr="00DC2F28">
        <w:tc>
          <w:tcPr>
            <w:tcW w:w="9350" w:type="dxa"/>
          </w:tcPr>
          <w:p w14:paraId="7D35B389" w14:textId="77777777" w:rsidR="005618DA" w:rsidRDefault="005618DA" w:rsidP="00DC2F28">
            <w:pPr>
              <w:pStyle w:val="NCTableText"/>
              <w:rPr>
                <w:rFonts w:eastAsiaTheme="majorEastAsia"/>
              </w:rPr>
            </w:pPr>
          </w:p>
          <w:p w14:paraId="103586F5" w14:textId="77777777" w:rsidR="005618DA" w:rsidRDefault="005618DA" w:rsidP="00DC2F28">
            <w:pPr>
              <w:pStyle w:val="NCTableText"/>
              <w:rPr>
                <w:rFonts w:eastAsiaTheme="majorEastAsia"/>
              </w:rPr>
            </w:pPr>
          </w:p>
          <w:p w14:paraId="708725F7" w14:textId="77777777" w:rsidR="005618DA" w:rsidRDefault="005618DA" w:rsidP="00DC2F28">
            <w:pPr>
              <w:pStyle w:val="NCTableText"/>
              <w:rPr>
                <w:rFonts w:eastAsiaTheme="majorEastAsia"/>
              </w:rPr>
            </w:pPr>
          </w:p>
          <w:p w14:paraId="0BC86115" w14:textId="77777777" w:rsidR="005618DA" w:rsidRDefault="005618DA" w:rsidP="00DC2F28">
            <w:pPr>
              <w:pStyle w:val="NCTableText"/>
              <w:rPr>
                <w:rFonts w:eastAsiaTheme="majorEastAsia"/>
              </w:rPr>
            </w:pPr>
          </w:p>
          <w:p w14:paraId="214108EB" w14:textId="77777777" w:rsidR="005618DA" w:rsidRDefault="005618DA" w:rsidP="00DC2F28">
            <w:pPr>
              <w:pStyle w:val="NCTableText"/>
              <w:rPr>
                <w:rFonts w:eastAsiaTheme="majorEastAsia"/>
              </w:rPr>
            </w:pPr>
          </w:p>
          <w:p w14:paraId="56FFF23E" w14:textId="77777777" w:rsidR="005618DA" w:rsidRDefault="005618DA" w:rsidP="00DC2F28">
            <w:pPr>
              <w:pStyle w:val="NCTableText"/>
              <w:rPr>
                <w:rFonts w:eastAsiaTheme="majorEastAsia"/>
              </w:rPr>
            </w:pPr>
          </w:p>
          <w:p w14:paraId="33FD0A51" w14:textId="77777777" w:rsidR="005618DA" w:rsidRDefault="005618DA" w:rsidP="00DC2F28">
            <w:pPr>
              <w:pStyle w:val="NCTableText"/>
              <w:rPr>
                <w:rFonts w:eastAsiaTheme="majorEastAsia"/>
              </w:rPr>
            </w:pPr>
          </w:p>
          <w:p w14:paraId="0D819E72" w14:textId="77777777" w:rsidR="005618DA" w:rsidRDefault="005618DA" w:rsidP="00DC2F28">
            <w:pPr>
              <w:pStyle w:val="NCTableText"/>
              <w:rPr>
                <w:rFonts w:eastAsiaTheme="majorEastAsia"/>
              </w:rPr>
            </w:pPr>
          </w:p>
          <w:p w14:paraId="40A826CC" w14:textId="77777777" w:rsidR="005618DA" w:rsidRDefault="005618DA" w:rsidP="00DC2F28">
            <w:pPr>
              <w:pStyle w:val="NCTableText"/>
              <w:rPr>
                <w:rFonts w:eastAsiaTheme="majorEastAsia"/>
              </w:rPr>
            </w:pPr>
          </w:p>
          <w:p w14:paraId="0DE54078" w14:textId="77777777" w:rsidR="005618DA" w:rsidRDefault="005618DA" w:rsidP="00DC2F28">
            <w:pPr>
              <w:pStyle w:val="NCTableText"/>
              <w:rPr>
                <w:rFonts w:eastAsiaTheme="majorEastAsia"/>
              </w:rPr>
            </w:pPr>
          </w:p>
          <w:p w14:paraId="2EE705B3" w14:textId="77777777" w:rsidR="005618DA" w:rsidRDefault="005618DA" w:rsidP="00DC2F28">
            <w:pPr>
              <w:pStyle w:val="NCTableText"/>
              <w:rPr>
                <w:rFonts w:eastAsiaTheme="majorEastAsia"/>
              </w:rPr>
            </w:pPr>
          </w:p>
          <w:p w14:paraId="6FD27027" w14:textId="77777777" w:rsidR="005618DA" w:rsidRDefault="005618DA" w:rsidP="00DC2F28">
            <w:pPr>
              <w:pStyle w:val="NCTableText"/>
              <w:rPr>
                <w:rFonts w:eastAsiaTheme="majorEastAsia"/>
              </w:rPr>
            </w:pPr>
          </w:p>
          <w:p w14:paraId="772576FC" w14:textId="77777777" w:rsidR="005618DA" w:rsidRDefault="005618DA" w:rsidP="00DC2F28">
            <w:pPr>
              <w:pStyle w:val="NCTableText"/>
              <w:rPr>
                <w:rFonts w:eastAsiaTheme="majorEastAsia"/>
              </w:rPr>
            </w:pPr>
          </w:p>
          <w:p w14:paraId="4E0F57A4" w14:textId="77777777" w:rsidR="005618DA" w:rsidRDefault="005618DA" w:rsidP="00DC2F28">
            <w:pPr>
              <w:pStyle w:val="NCTableText"/>
              <w:rPr>
                <w:rFonts w:eastAsiaTheme="majorEastAsia"/>
              </w:rPr>
            </w:pPr>
          </w:p>
          <w:p w14:paraId="3DA21CA6" w14:textId="77777777" w:rsidR="005618DA" w:rsidRDefault="005618DA" w:rsidP="00DC2F28">
            <w:pPr>
              <w:pStyle w:val="NCTableText"/>
              <w:rPr>
                <w:rFonts w:eastAsiaTheme="majorEastAsia"/>
              </w:rPr>
            </w:pPr>
          </w:p>
          <w:p w14:paraId="0F31DFA1" w14:textId="77777777" w:rsidR="005618DA" w:rsidRDefault="005618DA" w:rsidP="00DC2F28">
            <w:pPr>
              <w:pStyle w:val="NCTableText"/>
              <w:rPr>
                <w:rFonts w:eastAsiaTheme="majorEastAsia"/>
              </w:rPr>
            </w:pPr>
          </w:p>
          <w:p w14:paraId="075CD65E" w14:textId="77777777" w:rsidR="005618DA" w:rsidRDefault="005618DA" w:rsidP="00DC2F28">
            <w:pPr>
              <w:pStyle w:val="NCTableText"/>
              <w:rPr>
                <w:rFonts w:eastAsiaTheme="majorEastAsia"/>
              </w:rPr>
            </w:pPr>
          </w:p>
          <w:p w14:paraId="0F989471" w14:textId="77777777" w:rsidR="005618DA" w:rsidRDefault="005618DA" w:rsidP="00DC2F28">
            <w:pPr>
              <w:pStyle w:val="NCTableText"/>
              <w:rPr>
                <w:rFonts w:eastAsiaTheme="majorEastAsia"/>
              </w:rPr>
            </w:pPr>
          </w:p>
          <w:p w14:paraId="6B8360AE" w14:textId="77777777" w:rsidR="005618DA" w:rsidRDefault="005618DA" w:rsidP="00DC2F28">
            <w:pPr>
              <w:pStyle w:val="NCTableText"/>
              <w:rPr>
                <w:rFonts w:eastAsiaTheme="majorEastAsia"/>
              </w:rPr>
            </w:pPr>
          </w:p>
          <w:p w14:paraId="2A20E4CE" w14:textId="77777777" w:rsidR="005618DA" w:rsidRDefault="005618DA" w:rsidP="00DC2F28">
            <w:pPr>
              <w:pStyle w:val="TrainerNotesbullet"/>
              <w:spacing w:before="120" w:after="120"/>
              <w:rPr>
                <w:rFonts w:eastAsiaTheme="majorEastAsia" w:cs="Arial"/>
                <w:color w:val="1F3763" w:themeColor="accent1" w:themeShade="7F"/>
              </w:rPr>
            </w:pPr>
          </w:p>
        </w:tc>
      </w:tr>
    </w:tbl>
    <w:p w14:paraId="1236A4CB" w14:textId="77777777" w:rsidR="005618DA" w:rsidRDefault="005618DA">
      <w:pPr>
        <w:spacing w:after="160" w:line="259" w:lineRule="auto"/>
        <w:rPr>
          <w:rFonts w:eastAsia="Times New Roman"/>
        </w:rPr>
      </w:pPr>
      <w:r>
        <w:br w:type="page"/>
      </w:r>
    </w:p>
    <w:p w14:paraId="58C30D09" w14:textId="77777777" w:rsidR="00EF0C7B" w:rsidRDefault="005618DA" w:rsidP="00041E42">
      <w:pPr>
        <w:pStyle w:val="Heading2"/>
      </w:pPr>
      <w:bookmarkStart w:id="24" w:name="_Toc179440557"/>
      <w:r>
        <w:t>Legal Aspects of CPS Assessment</w:t>
      </w:r>
      <w:bookmarkEnd w:id="24"/>
    </w:p>
    <w:p w14:paraId="58B3EC4D" w14:textId="77777777" w:rsidR="008362AA" w:rsidRDefault="00041E42" w:rsidP="003946C5">
      <w:pPr>
        <w:pStyle w:val="Heading3"/>
      </w:pPr>
      <w:bookmarkStart w:id="25" w:name="_Toc179440558"/>
      <w:r>
        <w:t>Activity: Legal Aspects</w:t>
      </w:r>
      <w:bookmarkEnd w:id="25"/>
    </w:p>
    <w:p w14:paraId="44B955AC" w14:textId="6E82333F" w:rsidR="003946C5" w:rsidRDefault="00B669C8" w:rsidP="003946C5">
      <w:pPr>
        <w:pStyle w:val="NCNormalBullet"/>
      </w:pPr>
      <w:r>
        <w:t>Review the handout in the a</w:t>
      </w:r>
      <w:r w:rsidR="00174FC3">
        <w:t>ppendix</w:t>
      </w:r>
      <w:r w:rsidR="00ED1B8E">
        <w:t xml:space="preserve"> </w:t>
      </w:r>
      <w:r w:rsidR="005710D3">
        <w:t>titled Federal Child Welfare</w:t>
      </w:r>
      <w:r w:rsidR="00F2722B">
        <w:t xml:space="preserve"> Laws Overview</w:t>
      </w:r>
      <w:r w:rsidR="00B03F03">
        <w:t>.</w:t>
      </w:r>
    </w:p>
    <w:p w14:paraId="368D1F6E" w14:textId="055BF7BF" w:rsidR="00B669C8" w:rsidRDefault="00B669C8" w:rsidP="003946C5">
      <w:pPr>
        <w:pStyle w:val="NCNormalBullet"/>
      </w:pPr>
      <w:r>
        <w:t>Consider the following:</w:t>
      </w:r>
    </w:p>
    <w:p w14:paraId="01AA0968" w14:textId="5C3A3E6D" w:rsidR="00B669C8" w:rsidRDefault="00B669C8" w:rsidP="00B669C8">
      <w:pPr>
        <w:pStyle w:val="NCNormalBullet"/>
        <w:numPr>
          <w:ilvl w:val="1"/>
          <w:numId w:val="7"/>
        </w:numPr>
      </w:pPr>
      <w:r>
        <w:t>What resonates with you?</w:t>
      </w:r>
    </w:p>
    <w:p w14:paraId="76AAEA6A" w14:textId="230032BC" w:rsidR="00B669C8" w:rsidRDefault="00B669C8" w:rsidP="00B669C8">
      <w:pPr>
        <w:pStyle w:val="NCNormalBullet"/>
        <w:numPr>
          <w:ilvl w:val="1"/>
          <w:numId w:val="7"/>
        </w:numPr>
      </w:pPr>
      <w:r>
        <w:t>What surprises you?</w:t>
      </w:r>
    </w:p>
    <w:p w14:paraId="661EECEC" w14:textId="7AA9C2DA" w:rsidR="00B669C8" w:rsidRDefault="00B669C8" w:rsidP="00B669C8">
      <w:pPr>
        <w:pStyle w:val="NCNormalBullet"/>
        <w:numPr>
          <w:ilvl w:val="1"/>
          <w:numId w:val="7"/>
        </w:numPr>
      </w:pPr>
      <w:r>
        <w:t>What questions do you have?</w:t>
      </w:r>
    </w:p>
    <w:p w14:paraId="310F11B7" w14:textId="77777777" w:rsidR="003946C5" w:rsidRDefault="003946C5" w:rsidP="003946C5">
      <w:pPr>
        <w:pStyle w:val="NCLearnerNotes"/>
      </w:pPr>
      <w:r>
        <w:t>Use this space to record notes.</w:t>
      </w:r>
    </w:p>
    <w:tbl>
      <w:tblPr>
        <w:tblStyle w:val="TableGrid"/>
        <w:tblW w:w="0" w:type="auto"/>
        <w:tblLook w:val="04A0" w:firstRow="1" w:lastRow="0" w:firstColumn="1" w:lastColumn="0" w:noHBand="0" w:noVBand="1"/>
      </w:tblPr>
      <w:tblGrid>
        <w:gridCol w:w="9350"/>
      </w:tblGrid>
      <w:tr w:rsidR="003946C5" w14:paraId="70B9456D" w14:textId="77777777" w:rsidTr="00DC2F28">
        <w:tc>
          <w:tcPr>
            <w:tcW w:w="9350" w:type="dxa"/>
          </w:tcPr>
          <w:p w14:paraId="2A2763D0" w14:textId="77777777" w:rsidR="003946C5" w:rsidRDefault="003946C5" w:rsidP="00DC2F28">
            <w:pPr>
              <w:pStyle w:val="NCTableText"/>
              <w:rPr>
                <w:rFonts w:eastAsiaTheme="majorEastAsia"/>
              </w:rPr>
            </w:pPr>
          </w:p>
          <w:p w14:paraId="442CDD3B" w14:textId="77777777" w:rsidR="003946C5" w:rsidRDefault="003946C5" w:rsidP="00DC2F28">
            <w:pPr>
              <w:pStyle w:val="NCTableText"/>
              <w:rPr>
                <w:rFonts w:eastAsiaTheme="majorEastAsia"/>
              </w:rPr>
            </w:pPr>
          </w:p>
          <w:p w14:paraId="083002E5" w14:textId="77777777" w:rsidR="003946C5" w:rsidRDefault="003946C5" w:rsidP="00DC2F28">
            <w:pPr>
              <w:pStyle w:val="NCTableText"/>
              <w:rPr>
                <w:rFonts w:eastAsiaTheme="majorEastAsia"/>
              </w:rPr>
            </w:pPr>
          </w:p>
          <w:p w14:paraId="34EBB23B" w14:textId="77777777" w:rsidR="003946C5" w:rsidRDefault="003946C5" w:rsidP="00DC2F28">
            <w:pPr>
              <w:pStyle w:val="NCTableText"/>
              <w:rPr>
                <w:rFonts w:eastAsiaTheme="majorEastAsia"/>
              </w:rPr>
            </w:pPr>
          </w:p>
          <w:p w14:paraId="51214D43" w14:textId="77777777" w:rsidR="003946C5" w:rsidRDefault="003946C5" w:rsidP="00DC2F28">
            <w:pPr>
              <w:pStyle w:val="NCTableText"/>
              <w:rPr>
                <w:rFonts w:eastAsiaTheme="majorEastAsia"/>
              </w:rPr>
            </w:pPr>
          </w:p>
          <w:p w14:paraId="059DD64A" w14:textId="77777777" w:rsidR="003946C5" w:rsidRDefault="003946C5" w:rsidP="00DC2F28">
            <w:pPr>
              <w:pStyle w:val="NCTableText"/>
              <w:rPr>
                <w:rFonts w:eastAsiaTheme="majorEastAsia"/>
              </w:rPr>
            </w:pPr>
          </w:p>
          <w:p w14:paraId="13328B49" w14:textId="77777777" w:rsidR="003946C5" w:rsidRDefault="003946C5" w:rsidP="00DC2F28">
            <w:pPr>
              <w:pStyle w:val="NCTableText"/>
              <w:rPr>
                <w:rFonts w:eastAsiaTheme="majorEastAsia"/>
              </w:rPr>
            </w:pPr>
          </w:p>
          <w:p w14:paraId="15161E0E" w14:textId="77777777" w:rsidR="003946C5" w:rsidRDefault="003946C5" w:rsidP="00DC2F28">
            <w:pPr>
              <w:pStyle w:val="NCTableText"/>
              <w:rPr>
                <w:rFonts w:eastAsiaTheme="majorEastAsia"/>
              </w:rPr>
            </w:pPr>
          </w:p>
          <w:p w14:paraId="0C8BAAD9" w14:textId="77777777" w:rsidR="003946C5" w:rsidRDefault="003946C5" w:rsidP="00DC2F28">
            <w:pPr>
              <w:pStyle w:val="NCTableText"/>
              <w:rPr>
                <w:rFonts w:eastAsiaTheme="majorEastAsia"/>
              </w:rPr>
            </w:pPr>
          </w:p>
          <w:p w14:paraId="6525FD4E" w14:textId="77777777" w:rsidR="003946C5" w:rsidRDefault="003946C5" w:rsidP="00DC2F28">
            <w:pPr>
              <w:pStyle w:val="NCTableText"/>
              <w:rPr>
                <w:rFonts w:eastAsiaTheme="majorEastAsia"/>
              </w:rPr>
            </w:pPr>
          </w:p>
          <w:p w14:paraId="7D737532" w14:textId="77777777" w:rsidR="003946C5" w:rsidRDefault="003946C5" w:rsidP="00DC2F28">
            <w:pPr>
              <w:pStyle w:val="NCTableText"/>
              <w:rPr>
                <w:rFonts w:eastAsiaTheme="majorEastAsia"/>
              </w:rPr>
            </w:pPr>
          </w:p>
          <w:p w14:paraId="5163F387" w14:textId="77777777" w:rsidR="003946C5" w:rsidRDefault="003946C5" w:rsidP="00DC2F28">
            <w:pPr>
              <w:pStyle w:val="NCTableText"/>
              <w:rPr>
                <w:rFonts w:eastAsiaTheme="majorEastAsia"/>
              </w:rPr>
            </w:pPr>
          </w:p>
          <w:p w14:paraId="14817C9A" w14:textId="77777777" w:rsidR="003946C5" w:rsidRDefault="003946C5" w:rsidP="00DC2F28">
            <w:pPr>
              <w:pStyle w:val="NCTableText"/>
              <w:rPr>
                <w:rFonts w:eastAsiaTheme="majorEastAsia"/>
              </w:rPr>
            </w:pPr>
          </w:p>
          <w:p w14:paraId="7B80D78D" w14:textId="77777777" w:rsidR="003946C5" w:rsidRDefault="003946C5" w:rsidP="00DC2F28">
            <w:pPr>
              <w:pStyle w:val="NCTableText"/>
              <w:rPr>
                <w:rFonts w:eastAsiaTheme="majorEastAsia"/>
              </w:rPr>
            </w:pPr>
          </w:p>
          <w:p w14:paraId="0738D42E" w14:textId="77777777" w:rsidR="003946C5" w:rsidRDefault="003946C5" w:rsidP="00DC2F28">
            <w:pPr>
              <w:pStyle w:val="NCTableText"/>
              <w:rPr>
                <w:rFonts w:eastAsiaTheme="majorEastAsia"/>
              </w:rPr>
            </w:pPr>
          </w:p>
          <w:p w14:paraId="24666050" w14:textId="77777777" w:rsidR="003946C5" w:rsidRDefault="003946C5" w:rsidP="00DC2F28">
            <w:pPr>
              <w:pStyle w:val="NCTableText"/>
              <w:rPr>
                <w:rFonts w:eastAsiaTheme="majorEastAsia"/>
              </w:rPr>
            </w:pPr>
          </w:p>
          <w:p w14:paraId="68101D91" w14:textId="77777777" w:rsidR="003946C5" w:rsidRDefault="003946C5" w:rsidP="00DC2F28">
            <w:pPr>
              <w:pStyle w:val="NCTableText"/>
              <w:rPr>
                <w:rFonts w:eastAsiaTheme="majorEastAsia"/>
              </w:rPr>
            </w:pPr>
          </w:p>
          <w:p w14:paraId="5A8F0AE2" w14:textId="77777777" w:rsidR="003946C5" w:rsidRDefault="003946C5" w:rsidP="00DC2F28">
            <w:pPr>
              <w:pStyle w:val="NCTableText"/>
              <w:rPr>
                <w:rFonts w:eastAsiaTheme="majorEastAsia"/>
              </w:rPr>
            </w:pPr>
          </w:p>
          <w:p w14:paraId="02825F55" w14:textId="77777777" w:rsidR="003946C5" w:rsidRDefault="003946C5" w:rsidP="00DC2F28">
            <w:pPr>
              <w:pStyle w:val="NCTableText"/>
              <w:rPr>
                <w:rFonts w:eastAsiaTheme="majorEastAsia"/>
              </w:rPr>
            </w:pPr>
          </w:p>
          <w:p w14:paraId="5E8FF8D3" w14:textId="77777777" w:rsidR="003946C5" w:rsidRDefault="003946C5" w:rsidP="00DC2F28">
            <w:pPr>
              <w:pStyle w:val="NCTableText"/>
              <w:rPr>
                <w:rFonts w:eastAsiaTheme="majorEastAsia"/>
              </w:rPr>
            </w:pPr>
          </w:p>
          <w:p w14:paraId="257E1759" w14:textId="77777777" w:rsidR="003946C5" w:rsidRDefault="003946C5" w:rsidP="00DC2F28">
            <w:pPr>
              <w:pStyle w:val="NCTableText"/>
              <w:rPr>
                <w:rFonts w:eastAsiaTheme="majorEastAsia"/>
              </w:rPr>
            </w:pPr>
          </w:p>
          <w:p w14:paraId="71526B79" w14:textId="77777777" w:rsidR="003946C5" w:rsidRDefault="003946C5" w:rsidP="00DC2F28">
            <w:pPr>
              <w:pStyle w:val="NCTableText"/>
              <w:rPr>
                <w:rFonts w:eastAsiaTheme="majorEastAsia"/>
              </w:rPr>
            </w:pPr>
          </w:p>
          <w:p w14:paraId="01F1FF5D" w14:textId="77777777" w:rsidR="003946C5" w:rsidRDefault="003946C5" w:rsidP="00DC2F28">
            <w:pPr>
              <w:pStyle w:val="NCTableText"/>
              <w:rPr>
                <w:rFonts w:eastAsiaTheme="majorEastAsia"/>
              </w:rPr>
            </w:pPr>
          </w:p>
          <w:p w14:paraId="3BDE56BF" w14:textId="77777777" w:rsidR="003946C5" w:rsidRDefault="003946C5" w:rsidP="00DC2F28">
            <w:pPr>
              <w:pStyle w:val="NCTableText"/>
              <w:rPr>
                <w:rFonts w:eastAsiaTheme="majorEastAsia"/>
              </w:rPr>
            </w:pPr>
          </w:p>
          <w:p w14:paraId="5BB2AD90" w14:textId="77777777" w:rsidR="003946C5" w:rsidRDefault="003946C5" w:rsidP="00DC2F28">
            <w:pPr>
              <w:pStyle w:val="TrainerNotesbullet"/>
              <w:spacing w:before="120" w:after="120"/>
              <w:rPr>
                <w:rFonts w:eastAsiaTheme="majorEastAsia" w:cs="Arial"/>
                <w:color w:val="1F3763" w:themeColor="accent1" w:themeShade="7F"/>
              </w:rPr>
            </w:pPr>
          </w:p>
        </w:tc>
      </w:tr>
    </w:tbl>
    <w:p w14:paraId="3AF91320" w14:textId="77777777" w:rsidR="003946C5" w:rsidRDefault="003946C5">
      <w:pPr>
        <w:spacing w:after="160" w:line="259" w:lineRule="auto"/>
        <w:rPr>
          <w:rFonts w:eastAsia="Times New Roman"/>
        </w:rPr>
      </w:pPr>
      <w:r>
        <w:br w:type="page"/>
      </w:r>
    </w:p>
    <w:p w14:paraId="6535D2F9" w14:textId="77777777" w:rsidR="00293337" w:rsidRDefault="00293337" w:rsidP="00293337">
      <w:pPr>
        <w:pStyle w:val="NCSlide"/>
      </w:pPr>
      <w:r>
        <w:rPr>
          <w:noProof/>
        </w:rPr>
        <w:drawing>
          <wp:inline distT="0" distB="0" distL="0" distR="0" wp14:anchorId="27C822EE" wp14:editId="5D4D1DD6">
            <wp:extent cx="4878354" cy="2743200"/>
            <wp:effectExtent l="0" t="0" r="0" b="0"/>
            <wp:docPr id="17081762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6A0D7E29" w14:textId="36AF84EB" w:rsidR="00005698" w:rsidRDefault="00005698" w:rsidP="00005698">
      <w:pPr>
        <w:pStyle w:val="GBodyText"/>
      </w:pPr>
      <w:r w:rsidRPr="00101BBC">
        <w:t>Best practice, as laid out in NC Child Welfare and System of Care policy</w:t>
      </w:r>
      <w:r w:rsidR="00711156">
        <w:t xml:space="preserve"> </w:t>
      </w:r>
      <w:r w:rsidRPr="00101BBC">
        <w:t>outlines that all parents/caregiver</w:t>
      </w:r>
      <w:r w:rsidR="00711156">
        <w:t>s</w:t>
      </w:r>
      <w:r w:rsidRPr="00101BBC">
        <w:t xml:space="preserve"> involved in cases of abuse, neglect, or dependency must</w:t>
      </w:r>
      <w:r w:rsidR="00283B53">
        <w:t>:</w:t>
      </w:r>
      <w:r>
        <w:t xml:space="preserve"> </w:t>
      </w:r>
    </w:p>
    <w:p w14:paraId="5D837484" w14:textId="59BAB062" w:rsidR="00E25BD6" w:rsidRDefault="00E25BD6" w:rsidP="00005698">
      <w:pPr>
        <w:pStyle w:val="NCNormalBullet"/>
      </w:pPr>
      <w:r>
        <w:t>Be treated in a courteous and respectful manner.</w:t>
      </w:r>
    </w:p>
    <w:p w14:paraId="1719D228" w14:textId="42C50ADE" w:rsidR="00E25BD6" w:rsidRDefault="00E25BD6" w:rsidP="002A2E2F">
      <w:pPr>
        <w:pStyle w:val="NCNormalBullet"/>
      </w:pPr>
      <w:r>
        <w:t>Know DSS's legal authority and right to intervene in cases of child abuse, neglect, or dependency.</w:t>
      </w:r>
    </w:p>
    <w:p w14:paraId="54A01914" w14:textId="30BE5250" w:rsidR="00E25BD6" w:rsidRDefault="00E25BD6" w:rsidP="002A2E2F">
      <w:pPr>
        <w:pStyle w:val="NCNormalBullet"/>
      </w:pPr>
      <w:r>
        <w:t>Know the allegations of abuse, neglect, or dependency reported at the first contact with DSS.</w:t>
      </w:r>
    </w:p>
    <w:p w14:paraId="1CEEF839" w14:textId="18F6C9C9" w:rsidR="00E25BD6" w:rsidRDefault="00E25BD6" w:rsidP="002A2E2F">
      <w:pPr>
        <w:pStyle w:val="NCNormalBullet"/>
      </w:pPr>
      <w:r>
        <w:t xml:space="preserve">Know any possible action </w:t>
      </w:r>
      <w:r w:rsidR="000800D6">
        <w:t>that</w:t>
      </w:r>
      <w:r>
        <w:t xml:space="preserve"> DSS may take, including petitioning the court to remove the child in order to ensure safety and protection.</w:t>
      </w:r>
    </w:p>
    <w:p w14:paraId="16B56206" w14:textId="35760E5D" w:rsidR="00E25BD6" w:rsidRDefault="00E25BD6" w:rsidP="002A2E2F">
      <w:pPr>
        <w:pStyle w:val="NCNormalBullet"/>
      </w:pPr>
      <w:r>
        <w:t>Know DSS's expectations of the parent/caregiver.</w:t>
      </w:r>
    </w:p>
    <w:p w14:paraId="477E4650" w14:textId="7DA95DBD" w:rsidR="00E25BD6" w:rsidRDefault="00E25BD6" w:rsidP="002A2E2F">
      <w:pPr>
        <w:pStyle w:val="NCNormalBullet"/>
      </w:pPr>
      <w:r>
        <w:t>Know what services they can expect from DSS and other community agencies.</w:t>
      </w:r>
    </w:p>
    <w:p w14:paraId="7A84DDD8" w14:textId="36A4D0A0" w:rsidR="00F310E2" w:rsidRDefault="00E25BD6" w:rsidP="002A2E2F">
      <w:pPr>
        <w:pStyle w:val="NCNormalBullet"/>
      </w:pPr>
      <w:r>
        <w:t xml:space="preserve">Have a family services case plan that is clearly stated, measurable, </w:t>
      </w:r>
      <w:r w:rsidR="00694F18">
        <w:t xml:space="preserve">and </w:t>
      </w:r>
      <w:r>
        <w:t>specific, that includes time-limited goals and is mutually developed by the DSS and the parent/caretaker.</w:t>
      </w:r>
    </w:p>
    <w:p w14:paraId="47652964" w14:textId="48C7F6BE" w:rsidR="002A2E2F" w:rsidRDefault="008A3947" w:rsidP="00E25BD6">
      <w:pPr>
        <w:pStyle w:val="NCNormal"/>
      </w:pPr>
      <w:r>
        <w:t xml:space="preserve">Policy outlines best practice. </w:t>
      </w:r>
      <w:r w:rsidR="00F310E2">
        <w:t>Parent</w:t>
      </w:r>
      <w:r w:rsidR="00711156">
        <w:t>’s</w:t>
      </w:r>
      <w:r w:rsidR="00F310E2">
        <w:t xml:space="preserve"> rights are measured against</w:t>
      </w:r>
      <w:r w:rsidR="00AD693A">
        <w:t xml:space="preserve"> </w:t>
      </w:r>
      <w:r w:rsidR="00F310E2">
        <w:t>the following</w:t>
      </w:r>
      <w:r w:rsidR="00AD693A">
        <w:t xml:space="preserve"> legal</w:t>
      </w:r>
      <w:r w:rsidR="00F310E2">
        <w:t xml:space="preserve"> terms. Use the space below each term to record notes</w:t>
      </w:r>
      <w:r w:rsidR="002A2E2F">
        <w:t>.</w:t>
      </w:r>
    </w:p>
    <w:p w14:paraId="19A16516" w14:textId="77777777" w:rsidR="0053799E" w:rsidRDefault="0053799E" w:rsidP="0053799E">
      <w:pPr>
        <w:pStyle w:val="NCLearnerNotes"/>
      </w:pPr>
      <w:r>
        <w:t>Reasonable Efforts</w:t>
      </w:r>
    </w:p>
    <w:tbl>
      <w:tblPr>
        <w:tblStyle w:val="TableGrid"/>
        <w:tblW w:w="0" w:type="auto"/>
        <w:tblLook w:val="04A0" w:firstRow="1" w:lastRow="0" w:firstColumn="1" w:lastColumn="0" w:noHBand="0" w:noVBand="1"/>
      </w:tblPr>
      <w:tblGrid>
        <w:gridCol w:w="9350"/>
      </w:tblGrid>
      <w:tr w:rsidR="0053799E" w14:paraId="2181DBF5" w14:textId="77777777" w:rsidTr="0053799E">
        <w:tc>
          <w:tcPr>
            <w:tcW w:w="9350" w:type="dxa"/>
          </w:tcPr>
          <w:p w14:paraId="0C5A2D25" w14:textId="77777777" w:rsidR="0053799E" w:rsidRDefault="0053799E" w:rsidP="0053799E">
            <w:pPr>
              <w:pStyle w:val="NCTableText"/>
            </w:pPr>
          </w:p>
          <w:p w14:paraId="005E14C9" w14:textId="77777777" w:rsidR="00D427AE" w:rsidRDefault="00D427AE" w:rsidP="0053799E">
            <w:pPr>
              <w:pStyle w:val="NCTableText"/>
            </w:pPr>
          </w:p>
          <w:p w14:paraId="0147C31F" w14:textId="77777777" w:rsidR="00D427AE" w:rsidRDefault="00D427AE" w:rsidP="0053799E">
            <w:pPr>
              <w:pStyle w:val="NCTableText"/>
            </w:pPr>
          </w:p>
          <w:p w14:paraId="7DD7EBB1" w14:textId="77777777" w:rsidR="00D427AE" w:rsidRDefault="00D427AE" w:rsidP="0053799E">
            <w:pPr>
              <w:pStyle w:val="NCTableText"/>
            </w:pPr>
          </w:p>
          <w:p w14:paraId="37FDDFDC" w14:textId="77777777" w:rsidR="00D427AE" w:rsidRDefault="00D427AE" w:rsidP="0053799E">
            <w:pPr>
              <w:pStyle w:val="NCTableText"/>
            </w:pPr>
          </w:p>
        </w:tc>
      </w:tr>
    </w:tbl>
    <w:p w14:paraId="76B5D120" w14:textId="77777777" w:rsidR="00D427AE" w:rsidRDefault="00D427AE">
      <w:pPr>
        <w:spacing w:after="160" w:line="259" w:lineRule="auto"/>
        <w:rPr>
          <w:rFonts w:eastAsia="Times New Roman"/>
          <w:b/>
        </w:rPr>
      </w:pPr>
      <w:r>
        <w:br w:type="page"/>
      </w:r>
    </w:p>
    <w:p w14:paraId="39C3B510" w14:textId="59F7138C" w:rsidR="0053799E" w:rsidRDefault="0053799E" w:rsidP="0053799E">
      <w:pPr>
        <w:pStyle w:val="NCLearnerNotes"/>
      </w:pPr>
      <w:r>
        <w:t>Diligent Efforts</w:t>
      </w:r>
    </w:p>
    <w:tbl>
      <w:tblPr>
        <w:tblStyle w:val="TableGrid"/>
        <w:tblW w:w="0" w:type="auto"/>
        <w:tblLook w:val="04A0" w:firstRow="1" w:lastRow="0" w:firstColumn="1" w:lastColumn="0" w:noHBand="0" w:noVBand="1"/>
      </w:tblPr>
      <w:tblGrid>
        <w:gridCol w:w="9350"/>
      </w:tblGrid>
      <w:tr w:rsidR="0053799E" w14:paraId="162E4E84" w14:textId="77777777" w:rsidTr="00DC2F28">
        <w:tc>
          <w:tcPr>
            <w:tcW w:w="9350" w:type="dxa"/>
          </w:tcPr>
          <w:p w14:paraId="6035D0C1" w14:textId="77777777" w:rsidR="0053799E" w:rsidRDefault="0053799E" w:rsidP="00DC2F28">
            <w:pPr>
              <w:pStyle w:val="NCTableText"/>
            </w:pPr>
          </w:p>
          <w:p w14:paraId="210D6795" w14:textId="77777777" w:rsidR="00D427AE" w:rsidRDefault="00D427AE" w:rsidP="00DC2F28">
            <w:pPr>
              <w:pStyle w:val="NCTableText"/>
            </w:pPr>
          </w:p>
          <w:p w14:paraId="5E8932AC" w14:textId="77777777" w:rsidR="00D427AE" w:rsidRDefault="00D427AE" w:rsidP="00DC2F28">
            <w:pPr>
              <w:pStyle w:val="NCTableText"/>
            </w:pPr>
          </w:p>
          <w:p w14:paraId="095217FD" w14:textId="77777777" w:rsidR="00D427AE" w:rsidRDefault="00D427AE" w:rsidP="00DC2F28">
            <w:pPr>
              <w:pStyle w:val="NCTableText"/>
            </w:pPr>
          </w:p>
          <w:p w14:paraId="24060659" w14:textId="77777777" w:rsidR="00D427AE" w:rsidRDefault="00D427AE" w:rsidP="00DC2F28">
            <w:pPr>
              <w:pStyle w:val="NCTableText"/>
            </w:pPr>
          </w:p>
        </w:tc>
      </w:tr>
    </w:tbl>
    <w:p w14:paraId="523665D8" w14:textId="735BEB4A" w:rsidR="0053799E" w:rsidRDefault="0053799E" w:rsidP="0053799E">
      <w:pPr>
        <w:pStyle w:val="NCLearnerNotes"/>
      </w:pPr>
      <w:r>
        <w:t>Active Efforts</w:t>
      </w:r>
    </w:p>
    <w:tbl>
      <w:tblPr>
        <w:tblStyle w:val="TableGrid"/>
        <w:tblW w:w="0" w:type="auto"/>
        <w:tblLook w:val="04A0" w:firstRow="1" w:lastRow="0" w:firstColumn="1" w:lastColumn="0" w:noHBand="0" w:noVBand="1"/>
      </w:tblPr>
      <w:tblGrid>
        <w:gridCol w:w="9350"/>
      </w:tblGrid>
      <w:tr w:rsidR="0053799E" w14:paraId="43A8D004" w14:textId="77777777" w:rsidTr="00DC2F28">
        <w:tc>
          <w:tcPr>
            <w:tcW w:w="9350" w:type="dxa"/>
          </w:tcPr>
          <w:p w14:paraId="28C82C85" w14:textId="77777777" w:rsidR="0053799E" w:rsidRDefault="0053799E" w:rsidP="00DC2F28">
            <w:pPr>
              <w:pStyle w:val="NCTableText"/>
            </w:pPr>
          </w:p>
          <w:p w14:paraId="71CE4CAE" w14:textId="77777777" w:rsidR="00D427AE" w:rsidRDefault="00D427AE" w:rsidP="00DC2F28">
            <w:pPr>
              <w:pStyle w:val="NCTableText"/>
            </w:pPr>
          </w:p>
          <w:p w14:paraId="1FFA40EB" w14:textId="77777777" w:rsidR="00D427AE" w:rsidRDefault="00D427AE" w:rsidP="00DC2F28">
            <w:pPr>
              <w:pStyle w:val="NCTableText"/>
            </w:pPr>
          </w:p>
          <w:p w14:paraId="37272052" w14:textId="77777777" w:rsidR="00D427AE" w:rsidRDefault="00D427AE" w:rsidP="00DC2F28">
            <w:pPr>
              <w:pStyle w:val="NCTableText"/>
            </w:pPr>
          </w:p>
          <w:p w14:paraId="0BEDFA52" w14:textId="77777777" w:rsidR="00D427AE" w:rsidRDefault="00D427AE" w:rsidP="00DC2F28">
            <w:pPr>
              <w:pStyle w:val="NCTableText"/>
            </w:pPr>
          </w:p>
        </w:tc>
      </w:tr>
    </w:tbl>
    <w:p w14:paraId="285E580A" w14:textId="72101827" w:rsidR="0053799E" w:rsidRDefault="0053799E" w:rsidP="0053799E">
      <w:pPr>
        <w:pStyle w:val="NCLearnerNotes"/>
      </w:pPr>
      <w:r>
        <w:t>Parental Rights to Notification</w:t>
      </w:r>
    </w:p>
    <w:tbl>
      <w:tblPr>
        <w:tblStyle w:val="TableGrid"/>
        <w:tblW w:w="0" w:type="auto"/>
        <w:tblLook w:val="04A0" w:firstRow="1" w:lastRow="0" w:firstColumn="1" w:lastColumn="0" w:noHBand="0" w:noVBand="1"/>
      </w:tblPr>
      <w:tblGrid>
        <w:gridCol w:w="9350"/>
      </w:tblGrid>
      <w:tr w:rsidR="0053799E" w14:paraId="115163BC" w14:textId="77777777" w:rsidTr="00DC2F28">
        <w:tc>
          <w:tcPr>
            <w:tcW w:w="9350" w:type="dxa"/>
          </w:tcPr>
          <w:p w14:paraId="3E3E2FC2" w14:textId="77777777" w:rsidR="0053799E" w:rsidRDefault="0053799E" w:rsidP="00DC2F28">
            <w:pPr>
              <w:pStyle w:val="NCTableText"/>
            </w:pPr>
          </w:p>
          <w:p w14:paraId="07D3BB47" w14:textId="77777777" w:rsidR="00D427AE" w:rsidRDefault="00D427AE" w:rsidP="00DC2F28">
            <w:pPr>
              <w:pStyle w:val="NCTableText"/>
            </w:pPr>
          </w:p>
          <w:p w14:paraId="65FF08C5" w14:textId="77777777" w:rsidR="00D427AE" w:rsidRDefault="00D427AE" w:rsidP="00DC2F28">
            <w:pPr>
              <w:pStyle w:val="NCTableText"/>
            </w:pPr>
          </w:p>
          <w:p w14:paraId="1BF958D9" w14:textId="77777777" w:rsidR="00D427AE" w:rsidRDefault="00D427AE" w:rsidP="00DC2F28">
            <w:pPr>
              <w:pStyle w:val="NCTableText"/>
            </w:pPr>
          </w:p>
          <w:p w14:paraId="46644FAC" w14:textId="77777777" w:rsidR="00D427AE" w:rsidRDefault="00D427AE" w:rsidP="00DC2F28">
            <w:pPr>
              <w:pStyle w:val="NCTableText"/>
            </w:pPr>
          </w:p>
        </w:tc>
      </w:tr>
    </w:tbl>
    <w:p w14:paraId="6E7B72FF" w14:textId="59F69947" w:rsidR="0053799E" w:rsidRDefault="000676EB" w:rsidP="0053799E">
      <w:pPr>
        <w:pStyle w:val="NCLearnerNotes"/>
      </w:pPr>
      <w:r>
        <w:t>Right to Privacy (Confidentiality)</w:t>
      </w:r>
    </w:p>
    <w:tbl>
      <w:tblPr>
        <w:tblStyle w:val="TableGrid"/>
        <w:tblW w:w="0" w:type="auto"/>
        <w:tblLook w:val="04A0" w:firstRow="1" w:lastRow="0" w:firstColumn="1" w:lastColumn="0" w:noHBand="0" w:noVBand="1"/>
      </w:tblPr>
      <w:tblGrid>
        <w:gridCol w:w="9350"/>
      </w:tblGrid>
      <w:tr w:rsidR="0053799E" w14:paraId="0480C546" w14:textId="77777777" w:rsidTr="00DC2F28">
        <w:tc>
          <w:tcPr>
            <w:tcW w:w="9350" w:type="dxa"/>
          </w:tcPr>
          <w:p w14:paraId="69B5E8C7" w14:textId="77777777" w:rsidR="0053799E" w:rsidRDefault="0053799E" w:rsidP="00DC2F28">
            <w:pPr>
              <w:pStyle w:val="NCTableText"/>
            </w:pPr>
          </w:p>
          <w:p w14:paraId="35D62FC3" w14:textId="77777777" w:rsidR="00D427AE" w:rsidRDefault="00D427AE" w:rsidP="00DC2F28">
            <w:pPr>
              <w:pStyle w:val="NCTableText"/>
            </w:pPr>
          </w:p>
          <w:p w14:paraId="2E1EF6B7" w14:textId="77777777" w:rsidR="00D427AE" w:rsidRDefault="00D427AE" w:rsidP="00DC2F28">
            <w:pPr>
              <w:pStyle w:val="NCTableText"/>
            </w:pPr>
          </w:p>
          <w:p w14:paraId="0E92F4E5" w14:textId="77777777" w:rsidR="00D427AE" w:rsidRDefault="00D427AE" w:rsidP="00DC2F28">
            <w:pPr>
              <w:pStyle w:val="NCTableText"/>
            </w:pPr>
          </w:p>
          <w:p w14:paraId="10F790F5" w14:textId="77777777" w:rsidR="00D427AE" w:rsidRDefault="00D427AE" w:rsidP="00DC2F28">
            <w:pPr>
              <w:pStyle w:val="NCTableText"/>
            </w:pPr>
          </w:p>
        </w:tc>
      </w:tr>
    </w:tbl>
    <w:p w14:paraId="544A5E2E" w14:textId="19F94B3B" w:rsidR="000676EB" w:rsidRDefault="00D427AE" w:rsidP="000676EB">
      <w:pPr>
        <w:pStyle w:val="NCLearnerNotes"/>
      </w:pPr>
      <w:r>
        <w:t>North Carolina Right to Enter a Residence</w:t>
      </w:r>
    </w:p>
    <w:tbl>
      <w:tblPr>
        <w:tblStyle w:val="TableGrid"/>
        <w:tblW w:w="0" w:type="auto"/>
        <w:tblLook w:val="04A0" w:firstRow="1" w:lastRow="0" w:firstColumn="1" w:lastColumn="0" w:noHBand="0" w:noVBand="1"/>
      </w:tblPr>
      <w:tblGrid>
        <w:gridCol w:w="9350"/>
      </w:tblGrid>
      <w:tr w:rsidR="000676EB" w14:paraId="1B6217D3" w14:textId="77777777" w:rsidTr="00DC2F28">
        <w:tc>
          <w:tcPr>
            <w:tcW w:w="9350" w:type="dxa"/>
          </w:tcPr>
          <w:p w14:paraId="743858AF" w14:textId="77777777" w:rsidR="000676EB" w:rsidRDefault="000676EB" w:rsidP="00DC2F28">
            <w:pPr>
              <w:pStyle w:val="NCTableText"/>
            </w:pPr>
          </w:p>
          <w:p w14:paraId="492452EC" w14:textId="77777777" w:rsidR="00D427AE" w:rsidRDefault="00D427AE" w:rsidP="00DC2F28">
            <w:pPr>
              <w:pStyle w:val="NCTableText"/>
            </w:pPr>
          </w:p>
          <w:p w14:paraId="11AE0142" w14:textId="77777777" w:rsidR="00D427AE" w:rsidRDefault="00D427AE" w:rsidP="00DC2F28">
            <w:pPr>
              <w:pStyle w:val="NCTableText"/>
            </w:pPr>
          </w:p>
          <w:p w14:paraId="62558C1D" w14:textId="77777777" w:rsidR="00D427AE" w:rsidRDefault="00D427AE" w:rsidP="00DC2F28">
            <w:pPr>
              <w:pStyle w:val="NCTableText"/>
            </w:pPr>
          </w:p>
          <w:p w14:paraId="440BFFD3" w14:textId="77777777" w:rsidR="00D427AE" w:rsidRDefault="00D427AE" w:rsidP="00DC2F28">
            <w:pPr>
              <w:pStyle w:val="NCTableText"/>
            </w:pPr>
          </w:p>
        </w:tc>
      </w:tr>
    </w:tbl>
    <w:p w14:paraId="296E1C93" w14:textId="77777777" w:rsidR="00375B09" w:rsidRDefault="00375B09">
      <w:pPr>
        <w:spacing w:after="160" w:line="259" w:lineRule="auto"/>
        <w:rPr>
          <w:rFonts w:eastAsia="Times New Roman"/>
        </w:rPr>
      </w:pPr>
      <w:r>
        <w:br w:type="page"/>
      </w:r>
    </w:p>
    <w:p w14:paraId="6D4AB60F" w14:textId="77777777" w:rsidR="00CA4E88" w:rsidRDefault="00CA4E88" w:rsidP="00CA4E88">
      <w:pPr>
        <w:pStyle w:val="NCSlide"/>
      </w:pPr>
      <w:r>
        <w:rPr>
          <w:noProof/>
        </w:rPr>
        <w:drawing>
          <wp:inline distT="0" distB="0" distL="0" distR="0" wp14:anchorId="20722415" wp14:editId="15ED838F">
            <wp:extent cx="4878354" cy="2743200"/>
            <wp:effectExtent l="0" t="0" r="0" b="0"/>
            <wp:docPr id="18505574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6619A6D5" w14:textId="77777777" w:rsidR="00611EF7" w:rsidRDefault="00611EF7" w:rsidP="00611EF7">
      <w:pPr>
        <w:pStyle w:val="NCLearnerNotes"/>
      </w:pPr>
      <w:r>
        <w:t>Use this space to record notes.</w:t>
      </w:r>
    </w:p>
    <w:tbl>
      <w:tblPr>
        <w:tblStyle w:val="TableGrid"/>
        <w:tblW w:w="0" w:type="auto"/>
        <w:tblLook w:val="04A0" w:firstRow="1" w:lastRow="0" w:firstColumn="1" w:lastColumn="0" w:noHBand="0" w:noVBand="1"/>
      </w:tblPr>
      <w:tblGrid>
        <w:gridCol w:w="9350"/>
      </w:tblGrid>
      <w:tr w:rsidR="00611EF7" w14:paraId="17B6880B" w14:textId="77777777" w:rsidTr="00DC2F28">
        <w:tc>
          <w:tcPr>
            <w:tcW w:w="9350" w:type="dxa"/>
          </w:tcPr>
          <w:p w14:paraId="01221F5C" w14:textId="77777777" w:rsidR="00611EF7" w:rsidRDefault="00611EF7" w:rsidP="00DC2F28">
            <w:pPr>
              <w:pStyle w:val="NCTableText"/>
              <w:rPr>
                <w:rFonts w:eastAsiaTheme="majorEastAsia"/>
              </w:rPr>
            </w:pPr>
          </w:p>
          <w:p w14:paraId="1519C811" w14:textId="77777777" w:rsidR="00611EF7" w:rsidRDefault="00611EF7" w:rsidP="00DC2F28">
            <w:pPr>
              <w:pStyle w:val="NCTableText"/>
              <w:rPr>
                <w:rFonts w:eastAsiaTheme="majorEastAsia"/>
              </w:rPr>
            </w:pPr>
          </w:p>
          <w:p w14:paraId="191CFE22" w14:textId="77777777" w:rsidR="00611EF7" w:rsidRDefault="00611EF7" w:rsidP="00DC2F28">
            <w:pPr>
              <w:pStyle w:val="NCTableText"/>
              <w:rPr>
                <w:rFonts w:eastAsiaTheme="majorEastAsia"/>
              </w:rPr>
            </w:pPr>
          </w:p>
          <w:p w14:paraId="084E280C" w14:textId="77777777" w:rsidR="00611EF7" w:rsidRDefault="00611EF7" w:rsidP="00DC2F28">
            <w:pPr>
              <w:pStyle w:val="NCTableText"/>
              <w:rPr>
                <w:rFonts w:eastAsiaTheme="majorEastAsia"/>
              </w:rPr>
            </w:pPr>
          </w:p>
          <w:p w14:paraId="39630D58" w14:textId="77777777" w:rsidR="00611EF7" w:rsidRDefault="00611EF7" w:rsidP="00DC2F28">
            <w:pPr>
              <w:pStyle w:val="NCTableText"/>
              <w:rPr>
                <w:rFonts w:eastAsiaTheme="majorEastAsia"/>
              </w:rPr>
            </w:pPr>
          </w:p>
          <w:p w14:paraId="2803B4E9" w14:textId="77777777" w:rsidR="00611EF7" w:rsidRDefault="00611EF7" w:rsidP="00DC2F28">
            <w:pPr>
              <w:pStyle w:val="NCTableText"/>
              <w:rPr>
                <w:rFonts w:eastAsiaTheme="majorEastAsia"/>
              </w:rPr>
            </w:pPr>
          </w:p>
          <w:p w14:paraId="314018D3" w14:textId="77777777" w:rsidR="00611EF7" w:rsidRDefault="00611EF7" w:rsidP="00DC2F28">
            <w:pPr>
              <w:pStyle w:val="NCTableText"/>
              <w:rPr>
                <w:rFonts w:eastAsiaTheme="majorEastAsia"/>
              </w:rPr>
            </w:pPr>
          </w:p>
          <w:p w14:paraId="030529C0" w14:textId="77777777" w:rsidR="00611EF7" w:rsidRDefault="00611EF7" w:rsidP="00DC2F28">
            <w:pPr>
              <w:pStyle w:val="NCTableText"/>
              <w:rPr>
                <w:rFonts w:eastAsiaTheme="majorEastAsia"/>
              </w:rPr>
            </w:pPr>
          </w:p>
          <w:p w14:paraId="781F6F15" w14:textId="77777777" w:rsidR="00611EF7" w:rsidRDefault="00611EF7" w:rsidP="00DC2F28">
            <w:pPr>
              <w:pStyle w:val="NCTableText"/>
              <w:rPr>
                <w:rFonts w:eastAsiaTheme="majorEastAsia"/>
              </w:rPr>
            </w:pPr>
          </w:p>
          <w:p w14:paraId="68F56BA5" w14:textId="77777777" w:rsidR="00611EF7" w:rsidRDefault="00611EF7" w:rsidP="00DC2F28">
            <w:pPr>
              <w:pStyle w:val="NCTableText"/>
              <w:rPr>
                <w:rFonts w:eastAsiaTheme="majorEastAsia"/>
              </w:rPr>
            </w:pPr>
          </w:p>
          <w:p w14:paraId="2A2F82D1" w14:textId="77777777" w:rsidR="00611EF7" w:rsidRDefault="00611EF7" w:rsidP="00DC2F28">
            <w:pPr>
              <w:pStyle w:val="NCTableText"/>
              <w:rPr>
                <w:rFonts w:eastAsiaTheme="majorEastAsia"/>
              </w:rPr>
            </w:pPr>
          </w:p>
          <w:p w14:paraId="7BBA58A6" w14:textId="77777777" w:rsidR="00611EF7" w:rsidRDefault="00611EF7" w:rsidP="00DC2F28">
            <w:pPr>
              <w:pStyle w:val="NCTableText"/>
              <w:rPr>
                <w:rFonts w:eastAsiaTheme="majorEastAsia"/>
              </w:rPr>
            </w:pPr>
          </w:p>
          <w:p w14:paraId="36E7D882" w14:textId="77777777" w:rsidR="00611EF7" w:rsidRDefault="00611EF7" w:rsidP="00DC2F28">
            <w:pPr>
              <w:pStyle w:val="NCTableText"/>
              <w:rPr>
                <w:rFonts w:eastAsiaTheme="majorEastAsia"/>
              </w:rPr>
            </w:pPr>
          </w:p>
          <w:p w14:paraId="7769C4F8" w14:textId="77777777" w:rsidR="00611EF7" w:rsidRDefault="00611EF7" w:rsidP="00DC2F28">
            <w:pPr>
              <w:pStyle w:val="NCTableText"/>
              <w:rPr>
                <w:rFonts w:eastAsiaTheme="majorEastAsia"/>
              </w:rPr>
            </w:pPr>
          </w:p>
          <w:p w14:paraId="2FB664D1" w14:textId="77777777" w:rsidR="00611EF7" w:rsidRDefault="00611EF7" w:rsidP="00DC2F28">
            <w:pPr>
              <w:pStyle w:val="NCTableText"/>
              <w:rPr>
                <w:rFonts w:eastAsiaTheme="majorEastAsia"/>
              </w:rPr>
            </w:pPr>
          </w:p>
          <w:p w14:paraId="0346702F" w14:textId="77777777" w:rsidR="00611EF7" w:rsidRDefault="00611EF7" w:rsidP="00DC2F28">
            <w:pPr>
              <w:pStyle w:val="NCTableText"/>
              <w:rPr>
                <w:rFonts w:eastAsiaTheme="majorEastAsia"/>
              </w:rPr>
            </w:pPr>
          </w:p>
          <w:p w14:paraId="404A6EC6" w14:textId="77777777" w:rsidR="00611EF7" w:rsidRDefault="00611EF7" w:rsidP="00DC2F28">
            <w:pPr>
              <w:pStyle w:val="NCTableText"/>
              <w:rPr>
                <w:rFonts w:eastAsiaTheme="majorEastAsia"/>
              </w:rPr>
            </w:pPr>
          </w:p>
          <w:p w14:paraId="1BFE3345" w14:textId="77777777" w:rsidR="00611EF7" w:rsidRDefault="00611EF7" w:rsidP="00DC2F28">
            <w:pPr>
              <w:pStyle w:val="NCTableText"/>
              <w:rPr>
                <w:rFonts w:eastAsiaTheme="majorEastAsia"/>
              </w:rPr>
            </w:pPr>
          </w:p>
          <w:p w14:paraId="0201AA33" w14:textId="77777777" w:rsidR="00611EF7" w:rsidRDefault="00611EF7" w:rsidP="00DC2F28">
            <w:pPr>
              <w:pStyle w:val="NCTableText"/>
              <w:rPr>
                <w:rFonts w:eastAsiaTheme="majorEastAsia"/>
              </w:rPr>
            </w:pPr>
          </w:p>
          <w:p w14:paraId="14EB089F" w14:textId="77777777" w:rsidR="00611EF7" w:rsidRDefault="00611EF7" w:rsidP="00DC2F28">
            <w:pPr>
              <w:pStyle w:val="TrainerNotesbullet"/>
              <w:spacing w:before="120" w:after="120"/>
              <w:rPr>
                <w:rFonts w:eastAsiaTheme="majorEastAsia" w:cs="Arial"/>
                <w:color w:val="1F3763" w:themeColor="accent1" w:themeShade="7F"/>
              </w:rPr>
            </w:pPr>
          </w:p>
        </w:tc>
      </w:tr>
    </w:tbl>
    <w:p w14:paraId="1C57280E" w14:textId="77777777" w:rsidR="00611EF7" w:rsidRDefault="00611EF7">
      <w:pPr>
        <w:spacing w:after="160" w:line="259" w:lineRule="auto"/>
        <w:rPr>
          <w:rFonts w:eastAsia="Times New Roman"/>
        </w:rPr>
      </w:pPr>
      <w:r>
        <w:br w:type="page"/>
      </w:r>
    </w:p>
    <w:p w14:paraId="1036615A" w14:textId="77777777" w:rsidR="00611EF7" w:rsidRDefault="00611EF7" w:rsidP="00611EF7">
      <w:pPr>
        <w:pStyle w:val="Heading3"/>
      </w:pPr>
      <w:bookmarkStart w:id="26" w:name="_Toc179440559"/>
      <w:r>
        <w:t>Handout: North Carolina Right to Enter a Residence</w:t>
      </w:r>
      <w:bookmarkEnd w:id="26"/>
    </w:p>
    <w:p w14:paraId="35199805" w14:textId="77777777" w:rsidR="003974FC" w:rsidRDefault="003974FC" w:rsidP="003974FC">
      <w:pPr>
        <w:pStyle w:val="NCNormal"/>
      </w:pPr>
      <w:r>
        <w:t xml:space="preserve">N.C.G.S. § 7B-302 Assessment by director; military affiliation; access to confidential information; notification of person making the report. </w:t>
      </w:r>
    </w:p>
    <w:p w14:paraId="31E9C54B" w14:textId="25DD3F4D" w:rsidR="003974FC" w:rsidRDefault="003974FC" w:rsidP="00A2590E">
      <w:pPr>
        <w:pStyle w:val="NCNormalBold"/>
      </w:pPr>
      <w:r>
        <w:t>The director or the director's representative may not enter a private residence for assessment purposes without at least one of the following:</w:t>
      </w:r>
    </w:p>
    <w:p w14:paraId="7042A10A" w14:textId="2404D5F8" w:rsidR="003974FC" w:rsidRDefault="003974FC" w:rsidP="003974FC">
      <w:pPr>
        <w:pStyle w:val="NCNormalBullet"/>
      </w:pPr>
      <w:r>
        <w:t>The reasonable belief that a juvenile is in imminent danger of death or serious physical injury.</w:t>
      </w:r>
    </w:p>
    <w:p w14:paraId="4728F1D2" w14:textId="2C4D1CD6" w:rsidR="003974FC" w:rsidRDefault="003974FC" w:rsidP="003974FC">
      <w:pPr>
        <w:pStyle w:val="NCNormalBullet"/>
      </w:pPr>
      <w:r>
        <w:t>The permission of the parent or person responsible for the juvenile's care.</w:t>
      </w:r>
    </w:p>
    <w:p w14:paraId="08D1E26E" w14:textId="3C1FEC02" w:rsidR="003974FC" w:rsidRDefault="003974FC" w:rsidP="003974FC">
      <w:pPr>
        <w:pStyle w:val="NCNormalBullet"/>
      </w:pPr>
      <w:r>
        <w:t xml:space="preserve">The accompaniment of a law enforcement officer who has </w:t>
      </w:r>
      <w:r w:rsidR="00694F18">
        <w:t xml:space="preserve">the </w:t>
      </w:r>
      <w:r>
        <w:t>legal authority to enter the residence.</w:t>
      </w:r>
    </w:p>
    <w:p w14:paraId="6B80A9D6" w14:textId="5FF51BD9" w:rsidR="003974FC" w:rsidRDefault="003974FC" w:rsidP="003974FC">
      <w:pPr>
        <w:pStyle w:val="NCNormalBullet"/>
      </w:pPr>
      <w:r>
        <w:t>An order from a court of competent jurisdiction</w:t>
      </w:r>
    </w:p>
    <w:p w14:paraId="61EAE173" w14:textId="77777777" w:rsidR="000D2CF1" w:rsidRDefault="000D2CF1">
      <w:pPr>
        <w:spacing w:after="160" w:line="259" w:lineRule="auto"/>
        <w:rPr>
          <w:rFonts w:eastAsia="Times New Roman"/>
        </w:rPr>
      </w:pPr>
      <w:r>
        <w:br w:type="page"/>
      </w:r>
    </w:p>
    <w:p w14:paraId="41C477D8" w14:textId="2E1C2D0B" w:rsidR="000D2CF1" w:rsidRDefault="000D2CF1" w:rsidP="000D2CF1">
      <w:pPr>
        <w:pStyle w:val="Heading3"/>
      </w:pPr>
      <w:bookmarkStart w:id="27" w:name="_Toc179440560"/>
      <w:r>
        <w:t>Activity: Learning Review: Applying Legal Standards</w:t>
      </w:r>
      <w:bookmarkEnd w:id="27"/>
    </w:p>
    <w:p w14:paraId="5CA3B08C" w14:textId="77777777" w:rsidR="00E11134" w:rsidRDefault="007C7B50" w:rsidP="00493244">
      <w:pPr>
        <w:pStyle w:val="NCNormalBullet"/>
      </w:pPr>
      <w:r>
        <w:t xml:space="preserve">With your partner or small group, review your assigned scenario and </w:t>
      </w:r>
      <w:r w:rsidR="00EF4E9B">
        <w:t xml:space="preserve">based on </w:t>
      </w:r>
      <w:r w:rsidR="00565A55">
        <w:t xml:space="preserve">laws and policies </w:t>
      </w:r>
      <w:r w:rsidR="00EF4E9B">
        <w:t>decide the best course of action for CPS to take.</w:t>
      </w:r>
    </w:p>
    <w:p w14:paraId="3DD75ECE" w14:textId="6380BB70" w:rsidR="009959DF" w:rsidRDefault="00565A55" w:rsidP="00493244">
      <w:pPr>
        <w:pStyle w:val="NCNormalBullet"/>
      </w:pPr>
      <w:r>
        <w:t>Refer to the Federal Laws Overview in the Appendix and</w:t>
      </w:r>
      <w:r w:rsidR="00675D8C">
        <w:t xml:space="preserve"> online resources.</w:t>
      </w:r>
    </w:p>
    <w:p w14:paraId="386C27FF" w14:textId="41F24E39" w:rsidR="008469BF" w:rsidRDefault="00E11134" w:rsidP="00493244">
      <w:pPr>
        <w:pStyle w:val="NCNormalBullet"/>
      </w:pPr>
      <w:r>
        <w:t>Record your recommen</w:t>
      </w:r>
      <w:r w:rsidR="00D07655">
        <w:t>dations on the provided flip charts.</w:t>
      </w:r>
    </w:p>
    <w:p w14:paraId="05A97339" w14:textId="31E7B8E7" w:rsidR="0044153A" w:rsidRDefault="0044153A" w:rsidP="0044153A">
      <w:pPr>
        <w:pStyle w:val="NCLearnerNotes"/>
      </w:pPr>
      <w:r>
        <w:t>Use this space to record notes</w:t>
      </w:r>
      <w:r w:rsidR="00064542">
        <w:t xml:space="preserve"> and then transfer information to a flipchart</w:t>
      </w:r>
      <w:r>
        <w:t>.</w:t>
      </w:r>
    </w:p>
    <w:tbl>
      <w:tblPr>
        <w:tblStyle w:val="TableGrid1"/>
        <w:tblW w:w="9540" w:type="dxa"/>
        <w:tblInd w:w="-95" w:type="dxa"/>
        <w:tblLayout w:type="fixed"/>
        <w:tblLook w:val="06A0" w:firstRow="1" w:lastRow="0" w:firstColumn="1" w:lastColumn="0" w:noHBand="1" w:noVBand="1"/>
      </w:tblPr>
      <w:tblGrid>
        <w:gridCol w:w="3215"/>
        <w:gridCol w:w="3120"/>
        <w:gridCol w:w="3205"/>
      </w:tblGrid>
      <w:tr w:rsidR="00064542" w:rsidRPr="00064542" w14:paraId="275DA77B" w14:textId="77777777" w:rsidTr="00064542">
        <w:trPr>
          <w:trHeight w:val="300"/>
        </w:trPr>
        <w:tc>
          <w:tcPr>
            <w:tcW w:w="3215" w:type="dxa"/>
            <w:shd w:val="clear" w:color="auto" w:fill="D9D9D9"/>
          </w:tcPr>
          <w:p w14:paraId="0FCBFC14" w14:textId="77777777" w:rsidR="00064542" w:rsidRPr="00064542" w:rsidRDefault="00064542" w:rsidP="00064542">
            <w:pPr>
              <w:pStyle w:val="NCTableText"/>
            </w:pPr>
            <w:r w:rsidRPr="00064542">
              <w:t>What details should be considered in the scenario?</w:t>
            </w:r>
          </w:p>
        </w:tc>
        <w:tc>
          <w:tcPr>
            <w:tcW w:w="3120" w:type="dxa"/>
            <w:shd w:val="clear" w:color="auto" w:fill="D9D9D9"/>
          </w:tcPr>
          <w:p w14:paraId="1F92475C" w14:textId="77777777" w:rsidR="00064542" w:rsidRPr="00064542" w:rsidRDefault="00064542" w:rsidP="00064542">
            <w:pPr>
              <w:pStyle w:val="NCTableText"/>
            </w:pPr>
            <w:r w:rsidRPr="00064542">
              <w:t>What are the next steps you should take?</w:t>
            </w:r>
          </w:p>
        </w:tc>
        <w:tc>
          <w:tcPr>
            <w:tcW w:w="3205" w:type="dxa"/>
            <w:shd w:val="clear" w:color="auto" w:fill="D9D9D9"/>
          </w:tcPr>
          <w:p w14:paraId="49C861D3" w14:textId="77777777" w:rsidR="00064542" w:rsidRPr="00064542" w:rsidRDefault="00064542" w:rsidP="00064542">
            <w:pPr>
              <w:pStyle w:val="NCTableText"/>
            </w:pPr>
            <w:r w:rsidRPr="00064542">
              <w:t>What laws and/or policies inform your decision?</w:t>
            </w:r>
          </w:p>
        </w:tc>
      </w:tr>
      <w:tr w:rsidR="00064542" w:rsidRPr="00064542" w14:paraId="130B35E7" w14:textId="77777777" w:rsidTr="005069F7">
        <w:trPr>
          <w:trHeight w:val="300"/>
        </w:trPr>
        <w:tc>
          <w:tcPr>
            <w:tcW w:w="3215" w:type="dxa"/>
          </w:tcPr>
          <w:p w14:paraId="4EEEECA1" w14:textId="77777777" w:rsidR="00064542" w:rsidRPr="00064542" w:rsidRDefault="00064542" w:rsidP="00064542">
            <w:pPr>
              <w:pStyle w:val="NCTableText"/>
            </w:pPr>
          </w:p>
          <w:p w14:paraId="3EF8B940" w14:textId="77777777" w:rsidR="00064542" w:rsidRPr="00064542" w:rsidRDefault="00064542" w:rsidP="00064542">
            <w:pPr>
              <w:pStyle w:val="NCTableText"/>
            </w:pPr>
          </w:p>
          <w:p w14:paraId="66E7A124" w14:textId="77777777" w:rsidR="00064542" w:rsidRPr="00064542" w:rsidRDefault="00064542" w:rsidP="00064542">
            <w:pPr>
              <w:pStyle w:val="NCTableText"/>
            </w:pPr>
          </w:p>
          <w:p w14:paraId="5F1DDA90" w14:textId="77777777" w:rsidR="00064542" w:rsidRPr="00064542" w:rsidRDefault="00064542" w:rsidP="00064542">
            <w:pPr>
              <w:pStyle w:val="NCTableText"/>
            </w:pPr>
          </w:p>
          <w:p w14:paraId="1756A327" w14:textId="77777777" w:rsidR="00064542" w:rsidRPr="00064542" w:rsidRDefault="00064542" w:rsidP="00064542">
            <w:pPr>
              <w:pStyle w:val="NCTableText"/>
            </w:pPr>
          </w:p>
          <w:p w14:paraId="71BDC4AA" w14:textId="77777777" w:rsidR="00064542" w:rsidRPr="00064542" w:rsidRDefault="00064542" w:rsidP="00064542">
            <w:pPr>
              <w:pStyle w:val="NCTableText"/>
            </w:pPr>
          </w:p>
          <w:p w14:paraId="182EA220" w14:textId="77777777" w:rsidR="00064542" w:rsidRDefault="00064542" w:rsidP="00064542">
            <w:pPr>
              <w:pStyle w:val="NCTableText"/>
            </w:pPr>
          </w:p>
          <w:p w14:paraId="778A4C93" w14:textId="77777777" w:rsidR="00064542" w:rsidRDefault="00064542" w:rsidP="00064542">
            <w:pPr>
              <w:pStyle w:val="NCTableText"/>
            </w:pPr>
          </w:p>
          <w:p w14:paraId="54D854C6" w14:textId="77777777" w:rsidR="00064542" w:rsidRDefault="00064542" w:rsidP="00064542">
            <w:pPr>
              <w:pStyle w:val="NCTableText"/>
            </w:pPr>
          </w:p>
          <w:p w14:paraId="4BAE1FEA" w14:textId="77777777" w:rsidR="00064542" w:rsidRDefault="00064542" w:rsidP="00064542">
            <w:pPr>
              <w:pStyle w:val="NCTableText"/>
            </w:pPr>
          </w:p>
          <w:p w14:paraId="3870B581" w14:textId="77777777" w:rsidR="00064542" w:rsidRPr="00064542" w:rsidRDefault="00064542" w:rsidP="00064542">
            <w:pPr>
              <w:pStyle w:val="NCTableText"/>
            </w:pPr>
          </w:p>
          <w:p w14:paraId="500E5C8C" w14:textId="77777777" w:rsidR="00064542" w:rsidRPr="00064542" w:rsidRDefault="00064542" w:rsidP="00064542">
            <w:pPr>
              <w:pStyle w:val="NCTableText"/>
            </w:pPr>
          </w:p>
          <w:p w14:paraId="5201462B" w14:textId="77777777" w:rsidR="00064542" w:rsidRPr="00064542" w:rsidRDefault="00064542" w:rsidP="00064542">
            <w:pPr>
              <w:pStyle w:val="NCTableText"/>
            </w:pPr>
          </w:p>
        </w:tc>
        <w:tc>
          <w:tcPr>
            <w:tcW w:w="3120" w:type="dxa"/>
          </w:tcPr>
          <w:p w14:paraId="15EDBB43" w14:textId="77777777" w:rsidR="00064542" w:rsidRPr="00064542" w:rsidRDefault="00064542" w:rsidP="00064542">
            <w:pPr>
              <w:pStyle w:val="NCTableText"/>
            </w:pPr>
          </w:p>
        </w:tc>
        <w:tc>
          <w:tcPr>
            <w:tcW w:w="3205" w:type="dxa"/>
          </w:tcPr>
          <w:p w14:paraId="5C35B26F" w14:textId="77777777" w:rsidR="00064542" w:rsidRPr="00064542" w:rsidRDefault="00064542" w:rsidP="00064542">
            <w:pPr>
              <w:pStyle w:val="NCTableText"/>
            </w:pPr>
          </w:p>
        </w:tc>
      </w:tr>
      <w:tr w:rsidR="00064542" w:rsidRPr="00064542" w14:paraId="45DB62E4" w14:textId="77777777" w:rsidTr="00064542">
        <w:trPr>
          <w:trHeight w:val="300"/>
        </w:trPr>
        <w:tc>
          <w:tcPr>
            <w:tcW w:w="9540" w:type="dxa"/>
            <w:gridSpan w:val="3"/>
            <w:shd w:val="clear" w:color="auto" w:fill="D9D9D9"/>
          </w:tcPr>
          <w:p w14:paraId="301F8FC6" w14:textId="77777777" w:rsidR="00064542" w:rsidRPr="00064542" w:rsidRDefault="00064542" w:rsidP="00064542">
            <w:pPr>
              <w:pStyle w:val="NCTableText"/>
            </w:pPr>
            <w:r w:rsidRPr="00064542">
              <w:t>Notes</w:t>
            </w:r>
          </w:p>
        </w:tc>
      </w:tr>
      <w:tr w:rsidR="00064542" w:rsidRPr="00064542" w14:paraId="59C382C8" w14:textId="77777777" w:rsidTr="005069F7">
        <w:trPr>
          <w:trHeight w:val="300"/>
        </w:trPr>
        <w:tc>
          <w:tcPr>
            <w:tcW w:w="9540" w:type="dxa"/>
            <w:gridSpan w:val="3"/>
          </w:tcPr>
          <w:p w14:paraId="0C6D9501" w14:textId="77777777" w:rsidR="00064542" w:rsidRPr="00064542" w:rsidRDefault="00064542" w:rsidP="00064542">
            <w:pPr>
              <w:pStyle w:val="NCTableText"/>
            </w:pPr>
          </w:p>
          <w:p w14:paraId="28EB07A7" w14:textId="77777777" w:rsidR="00493244" w:rsidRDefault="00493244" w:rsidP="00064542">
            <w:pPr>
              <w:pStyle w:val="NCTableText"/>
            </w:pPr>
          </w:p>
          <w:p w14:paraId="3493F0DB" w14:textId="77777777" w:rsidR="00064542" w:rsidRDefault="00064542" w:rsidP="00064542">
            <w:pPr>
              <w:pStyle w:val="NCTableText"/>
            </w:pPr>
          </w:p>
          <w:p w14:paraId="4FBAC8C4" w14:textId="77777777" w:rsidR="00064542" w:rsidRDefault="00064542" w:rsidP="00064542">
            <w:pPr>
              <w:pStyle w:val="NCTableText"/>
            </w:pPr>
          </w:p>
          <w:p w14:paraId="73D703ED" w14:textId="77777777" w:rsidR="00064542" w:rsidRDefault="00064542" w:rsidP="00064542">
            <w:pPr>
              <w:pStyle w:val="NCTableText"/>
            </w:pPr>
          </w:p>
          <w:p w14:paraId="1B6A40F7" w14:textId="77777777" w:rsidR="00064542" w:rsidRDefault="00064542" w:rsidP="00064542">
            <w:pPr>
              <w:pStyle w:val="NCTableText"/>
            </w:pPr>
          </w:p>
          <w:p w14:paraId="18B1F31F" w14:textId="77777777" w:rsidR="00064542" w:rsidRDefault="00064542" w:rsidP="00064542">
            <w:pPr>
              <w:pStyle w:val="NCTableText"/>
            </w:pPr>
          </w:p>
          <w:p w14:paraId="17202AC1" w14:textId="77777777" w:rsidR="00064542" w:rsidRDefault="00064542" w:rsidP="00064542">
            <w:pPr>
              <w:pStyle w:val="NCTableText"/>
            </w:pPr>
          </w:p>
          <w:p w14:paraId="658F1EF9" w14:textId="77777777" w:rsidR="00064542" w:rsidRPr="00064542" w:rsidRDefault="00064542" w:rsidP="00064542">
            <w:pPr>
              <w:pStyle w:val="NCTableText"/>
            </w:pPr>
          </w:p>
          <w:p w14:paraId="2D24043E" w14:textId="77777777" w:rsidR="00064542" w:rsidRPr="00064542" w:rsidRDefault="00064542" w:rsidP="00064542">
            <w:pPr>
              <w:pStyle w:val="NCTableText"/>
            </w:pPr>
          </w:p>
        </w:tc>
      </w:tr>
    </w:tbl>
    <w:p w14:paraId="6EAB0A7C" w14:textId="0EC70F7A" w:rsidR="00E5722E" w:rsidRDefault="00E5722E">
      <w:pPr>
        <w:spacing w:after="160" w:line="259" w:lineRule="auto"/>
        <w:rPr>
          <w:rFonts w:eastAsia="Times New Roman"/>
        </w:rPr>
      </w:pPr>
      <w:r>
        <w:br w:type="page"/>
      </w:r>
    </w:p>
    <w:p w14:paraId="1490D01A" w14:textId="77777777" w:rsidR="002F1155" w:rsidRDefault="00E5722E" w:rsidP="00D434E1">
      <w:pPr>
        <w:pStyle w:val="Heading1"/>
      </w:pPr>
      <w:bookmarkStart w:id="28" w:name="_Toc179440561"/>
      <w:r>
        <w:t>Essential Function: Communicatin</w:t>
      </w:r>
      <w:r w:rsidR="002F1155">
        <w:t>g</w:t>
      </w:r>
      <w:bookmarkEnd w:id="28"/>
    </w:p>
    <w:p w14:paraId="3FD2CE0E" w14:textId="77777777" w:rsidR="002F1155" w:rsidRDefault="002F1155" w:rsidP="00D434E1">
      <w:pPr>
        <w:pStyle w:val="Heading2"/>
      </w:pPr>
      <w:bookmarkStart w:id="29" w:name="_Toc179440562"/>
      <w:r>
        <w:t>Communicating Overview</w:t>
      </w:r>
      <w:bookmarkEnd w:id="29"/>
    </w:p>
    <w:p w14:paraId="767C9300" w14:textId="77777777" w:rsidR="00D434E1" w:rsidRDefault="00D434E1" w:rsidP="00D434E1">
      <w:pPr>
        <w:pStyle w:val="NCSlide"/>
      </w:pPr>
      <w:r>
        <w:rPr>
          <w:noProof/>
        </w:rPr>
        <w:drawing>
          <wp:inline distT="0" distB="0" distL="0" distR="0" wp14:anchorId="7C3C2C32" wp14:editId="28922E5B">
            <wp:extent cx="4878354" cy="2743200"/>
            <wp:effectExtent l="0" t="0" r="0" b="0"/>
            <wp:docPr id="96175249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630A98F3" w14:textId="77777777" w:rsidR="00D434E1" w:rsidRDefault="00D434E1" w:rsidP="00D434E1">
      <w:pPr>
        <w:pStyle w:val="NCLearnerNotes"/>
      </w:pPr>
      <w:r>
        <w:t>Use this space to record notes.</w:t>
      </w:r>
    </w:p>
    <w:tbl>
      <w:tblPr>
        <w:tblStyle w:val="TableGrid"/>
        <w:tblW w:w="0" w:type="auto"/>
        <w:tblLook w:val="04A0" w:firstRow="1" w:lastRow="0" w:firstColumn="1" w:lastColumn="0" w:noHBand="0" w:noVBand="1"/>
      </w:tblPr>
      <w:tblGrid>
        <w:gridCol w:w="9350"/>
      </w:tblGrid>
      <w:tr w:rsidR="00D434E1" w14:paraId="109C3625" w14:textId="77777777" w:rsidTr="00DC2F28">
        <w:tc>
          <w:tcPr>
            <w:tcW w:w="9350" w:type="dxa"/>
          </w:tcPr>
          <w:p w14:paraId="289A8D0E" w14:textId="77777777" w:rsidR="00D434E1" w:rsidRDefault="00D434E1" w:rsidP="00DC2F28">
            <w:pPr>
              <w:pStyle w:val="NCTableText"/>
              <w:rPr>
                <w:rFonts w:eastAsiaTheme="majorEastAsia"/>
              </w:rPr>
            </w:pPr>
          </w:p>
          <w:p w14:paraId="4C221658" w14:textId="77777777" w:rsidR="00D434E1" w:rsidRDefault="00D434E1" w:rsidP="00DC2F28">
            <w:pPr>
              <w:pStyle w:val="NCTableText"/>
              <w:rPr>
                <w:rFonts w:eastAsiaTheme="majorEastAsia"/>
              </w:rPr>
            </w:pPr>
          </w:p>
          <w:p w14:paraId="52C01A04" w14:textId="77777777" w:rsidR="00D434E1" w:rsidRDefault="00D434E1" w:rsidP="00DC2F28">
            <w:pPr>
              <w:pStyle w:val="NCTableText"/>
              <w:rPr>
                <w:rFonts w:eastAsiaTheme="majorEastAsia"/>
              </w:rPr>
            </w:pPr>
          </w:p>
          <w:p w14:paraId="2EB2E272" w14:textId="77777777" w:rsidR="00D434E1" w:rsidRDefault="00D434E1" w:rsidP="00DC2F28">
            <w:pPr>
              <w:pStyle w:val="NCTableText"/>
              <w:rPr>
                <w:rFonts w:eastAsiaTheme="majorEastAsia"/>
              </w:rPr>
            </w:pPr>
          </w:p>
          <w:p w14:paraId="1FA604D6" w14:textId="77777777" w:rsidR="00D434E1" w:rsidRDefault="00D434E1" w:rsidP="00DC2F28">
            <w:pPr>
              <w:pStyle w:val="NCTableText"/>
              <w:rPr>
                <w:rFonts w:eastAsiaTheme="majorEastAsia"/>
              </w:rPr>
            </w:pPr>
          </w:p>
          <w:p w14:paraId="3F143BEA" w14:textId="77777777" w:rsidR="00D434E1" w:rsidRDefault="00D434E1" w:rsidP="00DC2F28">
            <w:pPr>
              <w:pStyle w:val="NCTableText"/>
              <w:rPr>
                <w:rFonts w:eastAsiaTheme="majorEastAsia"/>
              </w:rPr>
            </w:pPr>
          </w:p>
          <w:p w14:paraId="064B665D" w14:textId="77777777" w:rsidR="00D434E1" w:rsidRDefault="00D434E1" w:rsidP="00DC2F28">
            <w:pPr>
              <w:pStyle w:val="NCTableText"/>
              <w:rPr>
                <w:rFonts w:eastAsiaTheme="majorEastAsia"/>
              </w:rPr>
            </w:pPr>
          </w:p>
          <w:p w14:paraId="15A2B5E9" w14:textId="77777777" w:rsidR="00D434E1" w:rsidRDefault="00D434E1" w:rsidP="00DC2F28">
            <w:pPr>
              <w:pStyle w:val="NCTableText"/>
              <w:rPr>
                <w:rFonts w:eastAsiaTheme="majorEastAsia"/>
              </w:rPr>
            </w:pPr>
          </w:p>
          <w:p w14:paraId="1E2960FF" w14:textId="77777777" w:rsidR="00D434E1" w:rsidRDefault="00D434E1" w:rsidP="00DC2F28">
            <w:pPr>
              <w:pStyle w:val="NCTableText"/>
              <w:rPr>
                <w:rFonts w:eastAsiaTheme="majorEastAsia"/>
              </w:rPr>
            </w:pPr>
          </w:p>
          <w:p w14:paraId="6675783B" w14:textId="77777777" w:rsidR="00D434E1" w:rsidRDefault="00D434E1" w:rsidP="00DC2F28">
            <w:pPr>
              <w:pStyle w:val="NCTableText"/>
              <w:rPr>
                <w:rFonts w:eastAsiaTheme="majorEastAsia"/>
              </w:rPr>
            </w:pPr>
          </w:p>
          <w:p w14:paraId="4392515D" w14:textId="77777777" w:rsidR="00D434E1" w:rsidRDefault="00D434E1" w:rsidP="00DC2F28">
            <w:pPr>
              <w:pStyle w:val="NCTableText"/>
              <w:rPr>
                <w:rFonts w:eastAsiaTheme="majorEastAsia"/>
              </w:rPr>
            </w:pPr>
          </w:p>
          <w:p w14:paraId="5F484622" w14:textId="77777777" w:rsidR="00D434E1" w:rsidRDefault="00D434E1" w:rsidP="00DC2F28">
            <w:pPr>
              <w:pStyle w:val="NCTableText"/>
              <w:rPr>
                <w:rFonts w:eastAsiaTheme="majorEastAsia"/>
              </w:rPr>
            </w:pPr>
          </w:p>
          <w:p w14:paraId="72B76F06" w14:textId="77777777" w:rsidR="00D434E1" w:rsidRDefault="00D434E1" w:rsidP="00DC2F28">
            <w:pPr>
              <w:pStyle w:val="NCTableText"/>
              <w:rPr>
                <w:rFonts w:eastAsiaTheme="majorEastAsia"/>
              </w:rPr>
            </w:pPr>
          </w:p>
          <w:p w14:paraId="022B2FDF" w14:textId="77777777" w:rsidR="00D434E1" w:rsidRDefault="00D434E1" w:rsidP="00DC2F28">
            <w:pPr>
              <w:pStyle w:val="NCTableText"/>
              <w:rPr>
                <w:rFonts w:eastAsiaTheme="majorEastAsia"/>
              </w:rPr>
            </w:pPr>
          </w:p>
          <w:p w14:paraId="4DD826B3" w14:textId="77777777" w:rsidR="00D434E1" w:rsidRDefault="00D434E1" w:rsidP="00DC2F28">
            <w:pPr>
              <w:pStyle w:val="NCTableText"/>
              <w:rPr>
                <w:rFonts w:eastAsiaTheme="majorEastAsia"/>
              </w:rPr>
            </w:pPr>
          </w:p>
          <w:p w14:paraId="78516CB4" w14:textId="77777777" w:rsidR="00D434E1" w:rsidRDefault="00D434E1" w:rsidP="00DC2F28">
            <w:pPr>
              <w:pStyle w:val="NCTableText"/>
              <w:rPr>
                <w:rFonts w:eastAsiaTheme="majorEastAsia"/>
              </w:rPr>
            </w:pPr>
          </w:p>
          <w:p w14:paraId="66C437C4" w14:textId="77777777" w:rsidR="00D434E1" w:rsidRDefault="00D434E1" w:rsidP="00DC2F28">
            <w:pPr>
              <w:pStyle w:val="TrainerNotesbullet"/>
              <w:spacing w:before="120" w:after="120"/>
              <w:rPr>
                <w:rFonts w:eastAsiaTheme="majorEastAsia" w:cs="Arial"/>
                <w:color w:val="1F3763" w:themeColor="accent1" w:themeShade="7F"/>
              </w:rPr>
            </w:pPr>
          </w:p>
        </w:tc>
      </w:tr>
    </w:tbl>
    <w:p w14:paraId="35ED7D51" w14:textId="77777777" w:rsidR="00D434E1" w:rsidRDefault="00D434E1">
      <w:pPr>
        <w:spacing w:after="160" w:line="259" w:lineRule="auto"/>
        <w:rPr>
          <w:rFonts w:eastAsia="Times New Roman"/>
        </w:rPr>
      </w:pPr>
      <w:r>
        <w:br w:type="page"/>
      </w:r>
    </w:p>
    <w:p w14:paraId="4CA54556" w14:textId="77777777" w:rsidR="00181C52" w:rsidRDefault="00D434E1" w:rsidP="00181C52">
      <w:pPr>
        <w:pStyle w:val="Heading3"/>
      </w:pPr>
      <w:bookmarkStart w:id="30" w:name="_Toc179440563"/>
      <w:r>
        <w:t xml:space="preserve">Self-Assessment Tool: </w:t>
      </w:r>
      <w:r w:rsidR="00181C52">
        <w:t>Communicating Function</w:t>
      </w:r>
      <w:bookmarkEnd w:id="30"/>
    </w:p>
    <w:p w14:paraId="6393851E" w14:textId="77777777" w:rsidR="00D67BBC" w:rsidRDefault="00AA7CA8" w:rsidP="003974FC">
      <w:pPr>
        <w:pStyle w:val="NCNormal"/>
      </w:pPr>
      <w:r>
        <w:rPr>
          <w:noProof/>
        </w:rPr>
        <w:drawing>
          <wp:inline distT="0" distB="0" distL="0" distR="0" wp14:anchorId="0BF346E2" wp14:editId="60C74D59">
            <wp:extent cx="5943600" cy="7691755"/>
            <wp:effectExtent l="0" t="0" r="0" b="4445"/>
            <wp:docPr id="565666541" name="Picture 40"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66541" name="Picture 40" descr="A black and white checklis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5B3373A9" w14:textId="77777777" w:rsidR="00D67BBC" w:rsidRDefault="00D67BBC">
      <w:pPr>
        <w:spacing w:after="160" w:line="259" w:lineRule="auto"/>
        <w:rPr>
          <w:rFonts w:eastAsia="Times New Roman"/>
        </w:rPr>
      </w:pPr>
      <w:r>
        <w:br w:type="page"/>
      </w:r>
    </w:p>
    <w:p w14:paraId="5D9E01DB" w14:textId="77777777" w:rsidR="00D67BBC" w:rsidRDefault="00D67BBC" w:rsidP="003974FC">
      <w:pPr>
        <w:pStyle w:val="NCNormal"/>
      </w:pPr>
      <w:r>
        <w:rPr>
          <w:noProof/>
        </w:rPr>
        <w:drawing>
          <wp:inline distT="0" distB="0" distL="0" distR="0" wp14:anchorId="034A5B27" wp14:editId="189D2CAB">
            <wp:extent cx="5943600" cy="7691755"/>
            <wp:effectExtent l="0" t="0" r="0" b="4445"/>
            <wp:docPr id="2055459497" name="Picture 41"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459497" name="Picture 41" descr="A black and white checklis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2C95980D" w14:textId="77777777" w:rsidR="00D67BBC" w:rsidRDefault="00D67BBC">
      <w:pPr>
        <w:spacing w:after="160" w:line="259" w:lineRule="auto"/>
        <w:rPr>
          <w:rFonts w:eastAsia="Times New Roman"/>
        </w:rPr>
      </w:pPr>
      <w:r>
        <w:br w:type="page"/>
      </w:r>
    </w:p>
    <w:p w14:paraId="0E8ABF9F" w14:textId="77777777" w:rsidR="00D62F47" w:rsidRDefault="00D62F47" w:rsidP="003974FC">
      <w:pPr>
        <w:pStyle w:val="NCNormal"/>
      </w:pPr>
      <w:r>
        <w:rPr>
          <w:noProof/>
        </w:rPr>
        <w:drawing>
          <wp:inline distT="0" distB="0" distL="0" distR="0" wp14:anchorId="6BA97736" wp14:editId="5103C4AE">
            <wp:extent cx="5943600" cy="7691755"/>
            <wp:effectExtent l="0" t="0" r="0" b="4445"/>
            <wp:docPr id="116187293" name="Picture 42"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7293" name="Picture 42" descr="A black and white checklis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40745F85" w14:textId="77777777" w:rsidR="00D62F47" w:rsidRDefault="00D62F47">
      <w:pPr>
        <w:spacing w:after="160" w:line="259" w:lineRule="auto"/>
        <w:rPr>
          <w:rFonts w:eastAsia="Times New Roman"/>
        </w:rPr>
      </w:pPr>
      <w:r>
        <w:br w:type="page"/>
      </w:r>
    </w:p>
    <w:p w14:paraId="5AEB1457" w14:textId="77777777" w:rsidR="00C32FA9" w:rsidRDefault="00D62F47" w:rsidP="003974FC">
      <w:pPr>
        <w:pStyle w:val="NCNormal"/>
      </w:pPr>
      <w:r>
        <w:rPr>
          <w:noProof/>
        </w:rPr>
        <w:drawing>
          <wp:inline distT="0" distB="0" distL="0" distR="0" wp14:anchorId="4D625E4B" wp14:editId="2D41D136">
            <wp:extent cx="5943600" cy="7691755"/>
            <wp:effectExtent l="0" t="0" r="0" b="4445"/>
            <wp:docPr id="955046651"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46651" name="Picture 43" descr="A screenshot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2B42A769" w14:textId="77777777" w:rsidR="00C32FA9" w:rsidRDefault="00C32FA9">
      <w:pPr>
        <w:spacing w:after="160" w:line="259" w:lineRule="auto"/>
        <w:rPr>
          <w:rFonts w:eastAsia="Times New Roman"/>
        </w:rPr>
      </w:pPr>
      <w:r>
        <w:br w:type="page"/>
      </w:r>
    </w:p>
    <w:p w14:paraId="0DFB22E2" w14:textId="77777777" w:rsidR="00056E4A" w:rsidRDefault="008F6144" w:rsidP="003C6803">
      <w:pPr>
        <w:pStyle w:val="Heading3"/>
      </w:pPr>
      <w:bookmarkStart w:id="31" w:name="_Toc179440564"/>
      <w:r>
        <w:t>Skills Practice: Introducing Your Role</w:t>
      </w:r>
      <w:bookmarkEnd w:id="31"/>
    </w:p>
    <w:p w14:paraId="61F55543" w14:textId="77777777" w:rsidR="0038421A" w:rsidRDefault="003C6803" w:rsidP="0038421A">
      <w:pPr>
        <w:pStyle w:val="NCNormalBullet"/>
      </w:pPr>
      <w:r>
        <w:t>T</w:t>
      </w:r>
      <w:r w:rsidRPr="003C6803">
        <w:t xml:space="preserve">ake turns </w:t>
      </w:r>
      <w:r>
        <w:t xml:space="preserve">with your partner </w:t>
      </w:r>
      <w:r w:rsidRPr="003C6803">
        <w:t>practicing how you will introduce yourself to a family upon meeting them for the first time when you initiate a family assessment due to concerns about a hungry 7-year-old child.</w:t>
      </w:r>
    </w:p>
    <w:p w14:paraId="3481FF6D" w14:textId="5743E000" w:rsidR="003C6803" w:rsidRDefault="003C6803" w:rsidP="0038421A">
      <w:pPr>
        <w:pStyle w:val="NCNormalBullet"/>
      </w:pPr>
      <w:r w:rsidRPr="003C6803">
        <w:t>Consider the discussion from earlier about the roles and responsibilities of a CPS-Assessment social worker. Take a moment and think about how you might introduce yourself.</w:t>
      </w:r>
    </w:p>
    <w:p w14:paraId="17EF19C5" w14:textId="112CFE61" w:rsidR="00056E4A" w:rsidRDefault="00056E4A" w:rsidP="003C6803">
      <w:pPr>
        <w:pStyle w:val="NCNormalBold"/>
      </w:pPr>
      <w:r>
        <w:t xml:space="preserve">Report </w:t>
      </w:r>
      <w:r w:rsidR="006A13D1">
        <w:t>S</w:t>
      </w:r>
      <w:r>
        <w:t>ummary:</w:t>
      </w:r>
    </w:p>
    <w:p w14:paraId="4ABC6113" w14:textId="07EAF412" w:rsidR="00056E4A" w:rsidRDefault="00056E4A" w:rsidP="00056E4A">
      <w:pPr>
        <w:pStyle w:val="NCNormal"/>
      </w:pPr>
      <w:r>
        <w:t>You have received a report that 7-year-</w:t>
      </w:r>
      <w:r w:rsidR="006A13D1">
        <w:t>o</w:t>
      </w:r>
      <w:r>
        <w:t>ld Anita has recently lost weight. The report alleges that at breakfast and lunch</w:t>
      </w:r>
      <w:r w:rsidR="006A13D1">
        <w:t>,</w:t>
      </w:r>
      <w:r>
        <w:t xml:space="preserve"> Anita is seen “shoveling” food in her mouth. Anita eats so fast; </w:t>
      </w:r>
      <w:r w:rsidR="006A13D1">
        <w:t xml:space="preserve">that </w:t>
      </w:r>
      <w:r>
        <w:t xml:space="preserve">she often throws up. In the second half of the school day, Anita lays her head down on her desk and is so lethargic she cannot really participate in school. Reporter alleges that when asked, Anita says that she doesn’t eat at home, only at school, and that her empty belly “hurts so bad all the time.” The report alleges that the parents recently lost </w:t>
      </w:r>
      <w:r w:rsidR="0015002F">
        <w:t>their jobs</w:t>
      </w:r>
      <w:r>
        <w:t xml:space="preserve"> and are probably too proud to apply for food stamps, as the parents refused the free food bag that goes home to families in need on Fridays.</w:t>
      </w:r>
    </w:p>
    <w:p w14:paraId="37E4ECD2" w14:textId="77777777" w:rsidR="00056E4A" w:rsidRDefault="00056E4A" w:rsidP="00056E4A">
      <w:pPr>
        <w:pStyle w:val="NCNormal"/>
      </w:pPr>
      <w:r>
        <w:t>This report is screened neglect-unsafe food/nutrition and assigned as family assessment response, 72-hour.</w:t>
      </w:r>
    </w:p>
    <w:p w14:paraId="059BED52" w14:textId="77777777" w:rsidR="00056E4A" w:rsidRDefault="00056E4A" w:rsidP="00056E4A">
      <w:pPr>
        <w:pStyle w:val="NCNormal"/>
      </w:pPr>
      <w:r>
        <w:t>Prepare to contact the family for the initial contact.</w:t>
      </w:r>
    </w:p>
    <w:p w14:paraId="49EC2267" w14:textId="22D0AE76" w:rsidR="00056E4A" w:rsidRDefault="00056E4A" w:rsidP="0038421A">
      <w:pPr>
        <w:pStyle w:val="NCNormalBullet"/>
      </w:pPr>
      <w:r>
        <w:t>Consider allegations, response track, and parental rights for notification</w:t>
      </w:r>
    </w:p>
    <w:p w14:paraId="729A0DDD" w14:textId="3381F12A" w:rsidR="00B624EE" w:rsidRDefault="00056E4A" w:rsidP="0038421A">
      <w:pPr>
        <w:pStyle w:val="NCNormalBullet"/>
      </w:pPr>
      <w:r>
        <w:t>Consider the roles and responsibilities of CPS-Assessment Social Worker</w:t>
      </w:r>
    </w:p>
    <w:p w14:paraId="7E3C15B1" w14:textId="77777777" w:rsidR="00B624EE" w:rsidRDefault="00B624EE" w:rsidP="00B624EE">
      <w:pPr>
        <w:pStyle w:val="NCLearnerNotes"/>
      </w:pPr>
      <w:r>
        <w:t>Use this space to record notes.</w:t>
      </w:r>
    </w:p>
    <w:tbl>
      <w:tblPr>
        <w:tblStyle w:val="TableGrid"/>
        <w:tblW w:w="0" w:type="auto"/>
        <w:tblLook w:val="04A0" w:firstRow="1" w:lastRow="0" w:firstColumn="1" w:lastColumn="0" w:noHBand="0" w:noVBand="1"/>
      </w:tblPr>
      <w:tblGrid>
        <w:gridCol w:w="9350"/>
      </w:tblGrid>
      <w:tr w:rsidR="00B624EE" w14:paraId="58613A10" w14:textId="77777777" w:rsidTr="00B624EE">
        <w:tc>
          <w:tcPr>
            <w:tcW w:w="9350" w:type="dxa"/>
          </w:tcPr>
          <w:p w14:paraId="7CC76281" w14:textId="77777777" w:rsidR="00B624EE" w:rsidRDefault="00B624EE" w:rsidP="00B624EE">
            <w:pPr>
              <w:pStyle w:val="GTableText"/>
            </w:pPr>
          </w:p>
          <w:p w14:paraId="0DD91F56" w14:textId="77777777" w:rsidR="00841F55" w:rsidRDefault="00841F55" w:rsidP="00B624EE">
            <w:pPr>
              <w:pStyle w:val="GTableText"/>
            </w:pPr>
          </w:p>
          <w:p w14:paraId="0F4D3467" w14:textId="77777777" w:rsidR="00841F55" w:rsidRDefault="00841F55" w:rsidP="00B624EE">
            <w:pPr>
              <w:pStyle w:val="GTableText"/>
            </w:pPr>
          </w:p>
          <w:p w14:paraId="715E2663" w14:textId="77777777" w:rsidR="00841F55" w:rsidRDefault="00841F55" w:rsidP="00B624EE">
            <w:pPr>
              <w:pStyle w:val="GTableText"/>
            </w:pPr>
          </w:p>
          <w:p w14:paraId="70D4A6A5" w14:textId="77777777" w:rsidR="00841F55" w:rsidRDefault="00841F55" w:rsidP="00B624EE">
            <w:pPr>
              <w:pStyle w:val="GTableText"/>
            </w:pPr>
          </w:p>
          <w:p w14:paraId="7E60825C" w14:textId="77777777" w:rsidR="00841F55" w:rsidRDefault="00841F55" w:rsidP="00B624EE">
            <w:pPr>
              <w:pStyle w:val="GTableText"/>
            </w:pPr>
          </w:p>
          <w:p w14:paraId="62B5A2A1" w14:textId="77777777" w:rsidR="00841F55" w:rsidRDefault="00841F55" w:rsidP="00B624EE">
            <w:pPr>
              <w:pStyle w:val="GTableText"/>
            </w:pPr>
          </w:p>
          <w:p w14:paraId="6FB45FD3" w14:textId="77777777" w:rsidR="00841F55" w:rsidRDefault="00841F55" w:rsidP="00B624EE">
            <w:pPr>
              <w:pStyle w:val="GTableText"/>
            </w:pPr>
          </w:p>
          <w:p w14:paraId="5A6D56BC" w14:textId="77777777" w:rsidR="00841F55" w:rsidRDefault="00841F55" w:rsidP="00B624EE">
            <w:pPr>
              <w:pStyle w:val="GTableText"/>
            </w:pPr>
          </w:p>
          <w:p w14:paraId="737B75A4" w14:textId="77777777" w:rsidR="00841F55" w:rsidRDefault="00841F55" w:rsidP="00B624EE">
            <w:pPr>
              <w:pStyle w:val="GTableText"/>
            </w:pPr>
          </w:p>
          <w:p w14:paraId="26779F7A" w14:textId="77777777" w:rsidR="00841F55" w:rsidRDefault="00841F55" w:rsidP="00B624EE">
            <w:pPr>
              <w:pStyle w:val="GTableText"/>
            </w:pPr>
          </w:p>
          <w:p w14:paraId="35FFF2A2" w14:textId="77777777" w:rsidR="00841F55" w:rsidRDefault="00841F55" w:rsidP="00B624EE">
            <w:pPr>
              <w:pStyle w:val="GTableText"/>
            </w:pPr>
          </w:p>
          <w:p w14:paraId="62A169E1" w14:textId="77777777" w:rsidR="00841F55" w:rsidRDefault="00841F55" w:rsidP="00B624EE">
            <w:pPr>
              <w:pStyle w:val="GTableText"/>
            </w:pPr>
          </w:p>
          <w:p w14:paraId="57FC301E" w14:textId="77777777" w:rsidR="00841F55" w:rsidRDefault="00841F55" w:rsidP="00B624EE">
            <w:pPr>
              <w:pStyle w:val="GTableText"/>
            </w:pPr>
          </w:p>
          <w:p w14:paraId="1787B161" w14:textId="77777777" w:rsidR="00841F55" w:rsidRDefault="00841F55" w:rsidP="00B624EE">
            <w:pPr>
              <w:pStyle w:val="GTableText"/>
            </w:pPr>
          </w:p>
          <w:p w14:paraId="3631A2E3" w14:textId="77777777" w:rsidR="00841F55" w:rsidRDefault="00841F55" w:rsidP="00B624EE">
            <w:pPr>
              <w:pStyle w:val="GTableText"/>
            </w:pPr>
          </w:p>
          <w:p w14:paraId="5674C2C7" w14:textId="77777777" w:rsidR="00841F55" w:rsidRDefault="00841F55" w:rsidP="00B624EE">
            <w:pPr>
              <w:pStyle w:val="GTableText"/>
            </w:pPr>
          </w:p>
        </w:tc>
      </w:tr>
    </w:tbl>
    <w:p w14:paraId="2A0CEB4D" w14:textId="77777777" w:rsidR="00841F55" w:rsidRDefault="00841F55">
      <w:pPr>
        <w:spacing w:after="160" w:line="259" w:lineRule="auto"/>
        <w:rPr>
          <w:rFonts w:eastAsia="Times New Roman"/>
        </w:rPr>
      </w:pPr>
      <w:r>
        <w:br w:type="page"/>
      </w:r>
    </w:p>
    <w:p w14:paraId="0D466EE4" w14:textId="77777777" w:rsidR="006A317C" w:rsidRDefault="003510E3" w:rsidP="00632932">
      <w:pPr>
        <w:pStyle w:val="Heading2"/>
      </w:pPr>
      <w:bookmarkStart w:id="32" w:name="_Toc179440565"/>
      <w:r>
        <w:t>Crucial Conversations</w:t>
      </w:r>
      <w:bookmarkEnd w:id="32"/>
    </w:p>
    <w:p w14:paraId="2753474A" w14:textId="77777777" w:rsidR="006A21D9" w:rsidRDefault="006A21D9" w:rsidP="006A21D9">
      <w:pPr>
        <w:pStyle w:val="NCSlide"/>
      </w:pPr>
      <w:r>
        <w:rPr>
          <w:noProof/>
        </w:rPr>
        <w:drawing>
          <wp:inline distT="0" distB="0" distL="0" distR="0" wp14:anchorId="56AE9554" wp14:editId="669A9580">
            <wp:extent cx="4878354" cy="2743200"/>
            <wp:effectExtent l="0" t="0" r="0" b="0"/>
            <wp:docPr id="97660452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4850001B" w14:textId="77777777" w:rsidR="006A21D9" w:rsidRDefault="006A21D9" w:rsidP="006A21D9">
      <w:pPr>
        <w:pStyle w:val="NCLearnerNotes"/>
      </w:pPr>
      <w:r>
        <w:t>Use this space to record notes.</w:t>
      </w:r>
    </w:p>
    <w:tbl>
      <w:tblPr>
        <w:tblStyle w:val="TableGrid"/>
        <w:tblW w:w="0" w:type="auto"/>
        <w:tblLook w:val="04A0" w:firstRow="1" w:lastRow="0" w:firstColumn="1" w:lastColumn="0" w:noHBand="0" w:noVBand="1"/>
      </w:tblPr>
      <w:tblGrid>
        <w:gridCol w:w="9350"/>
      </w:tblGrid>
      <w:tr w:rsidR="006A21D9" w14:paraId="15FDC2AF" w14:textId="77777777" w:rsidTr="00DC2F28">
        <w:tc>
          <w:tcPr>
            <w:tcW w:w="9350" w:type="dxa"/>
          </w:tcPr>
          <w:p w14:paraId="4020E0ED" w14:textId="77777777" w:rsidR="006A21D9" w:rsidRDefault="006A21D9" w:rsidP="00DC2F28">
            <w:pPr>
              <w:pStyle w:val="GTableText"/>
            </w:pPr>
          </w:p>
          <w:p w14:paraId="4861CB20" w14:textId="77777777" w:rsidR="006A21D9" w:rsidRDefault="006A21D9" w:rsidP="00DC2F28">
            <w:pPr>
              <w:pStyle w:val="GTableText"/>
            </w:pPr>
          </w:p>
          <w:p w14:paraId="6ABA5B19" w14:textId="77777777" w:rsidR="006A21D9" w:rsidRDefault="006A21D9" w:rsidP="00DC2F28">
            <w:pPr>
              <w:pStyle w:val="GTableText"/>
            </w:pPr>
          </w:p>
          <w:p w14:paraId="0A45AB12" w14:textId="77777777" w:rsidR="006A21D9" w:rsidRDefault="006A21D9" w:rsidP="00DC2F28">
            <w:pPr>
              <w:pStyle w:val="GTableText"/>
            </w:pPr>
          </w:p>
          <w:p w14:paraId="2DC094FA" w14:textId="77777777" w:rsidR="006A21D9" w:rsidRDefault="006A21D9" w:rsidP="00DC2F28">
            <w:pPr>
              <w:pStyle w:val="GTableText"/>
            </w:pPr>
          </w:p>
          <w:p w14:paraId="50200094" w14:textId="77777777" w:rsidR="006A21D9" w:rsidRDefault="006A21D9" w:rsidP="00DC2F28">
            <w:pPr>
              <w:pStyle w:val="GTableText"/>
            </w:pPr>
          </w:p>
          <w:p w14:paraId="76C30BB9" w14:textId="77777777" w:rsidR="006A21D9" w:rsidRDefault="006A21D9" w:rsidP="00DC2F28">
            <w:pPr>
              <w:pStyle w:val="GTableText"/>
            </w:pPr>
          </w:p>
          <w:p w14:paraId="33A5AFDE" w14:textId="77777777" w:rsidR="006A21D9" w:rsidRDefault="006A21D9" w:rsidP="00DC2F28">
            <w:pPr>
              <w:pStyle w:val="GTableText"/>
            </w:pPr>
          </w:p>
          <w:p w14:paraId="7658B4A2" w14:textId="77777777" w:rsidR="006A21D9" w:rsidRDefault="006A21D9" w:rsidP="00DC2F28">
            <w:pPr>
              <w:pStyle w:val="GTableText"/>
            </w:pPr>
          </w:p>
          <w:p w14:paraId="441694A6" w14:textId="77777777" w:rsidR="006A21D9" w:rsidRDefault="006A21D9" w:rsidP="00DC2F28">
            <w:pPr>
              <w:pStyle w:val="GTableText"/>
            </w:pPr>
          </w:p>
          <w:p w14:paraId="3151906D" w14:textId="77777777" w:rsidR="006A21D9" w:rsidRDefault="006A21D9" w:rsidP="00DC2F28">
            <w:pPr>
              <w:pStyle w:val="GTableText"/>
            </w:pPr>
          </w:p>
          <w:p w14:paraId="211E838F" w14:textId="77777777" w:rsidR="006A21D9" w:rsidRDefault="006A21D9" w:rsidP="00DC2F28">
            <w:pPr>
              <w:pStyle w:val="GTableText"/>
            </w:pPr>
          </w:p>
          <w:p w14:paraId="2AA9D63F" w14:textId="77777777" w:rsidR="006A21D9" w:rsidRDefault="006A21D9" w:rsidP="00DC2F28">
            <w:pPr>
              <w:pStyle w:val="GTableText"/>
            </w:pPr>
          </w:p>
          <w:p w14:paraId="508D0BCC" w14:textId="77777777" w:rsidR="006A21D9" w:rsidRDefault="006A21D9" w:rsidP="00DC2F28">
            <w:pPr>
              <w:pStyle w:val="GTableText"/>
            </w:pPr>
          </w:p>
          <w:p w14:paraId="4E0A73F0" w14:textId="77777777" w:rsidR="006A21D9" w:rsidRDefault="006A21D9" w:rsidP="00DC2F28">
            <w:pPr>
              <w:pStyle w:val="GTableText"/>
            </w:pPr>
          </w:p>
          <w:p w14:paraId="1B16E511" w14:textId="77777777" w:rsidR="006A21D9" w:rsidRDefault="006A21D9" w:rsidP="00DC2F28">
            <w:pPr>
              <w:pStyle w:val="GTableText"/>
            </w:pPr>
          </w:p>
          <w:p w14:paraId="3D8700A3" w14:textId="77777777" w:rsidR="006A21D9" w:rsidRDefault="006A21D9" w:rsidP="00DC2F28">
            <w:pPr>
              <w:pStyle w:val="GTableText"/>
            </w:pPr>
          </w:p>
          <w:p w14:paraId="7A31151C" w14:textId="77777777" w:rsidR="006A21D9" w:rsidRDefault="006A21D9" w:rsidP="00DC2F28">
            <w:pPr>
              <w:pStyle w:val="GTableText"/>
            </w:pPr>
          </w:p>
          <w:p w14:paraId="52ABFFD5" w14:textId="77777777" w:rsidR="006A21D9" w:rsidRDefault="006A21D9" w:rsidP="00DC2F28">
            <w:pPr>
              <w:pStyle w:val="GTableText"/>
            </w:pPr>
          </w:p>
          <w:p w14:paraId="26C97B65" w14:textId="77777777" w:rsidR="00A944B6" w:rsidRDefault="00A944B6" w:rsidP="00DC2F28">
            <w:pPr>
              <w:pStyle w:val="GTableText"/>
            </w:pPr>
          </w:p>
          <w:p w14:paraId="020EAE6F" w14:textId="77777777" w:rsidR="006A21D9" w:rsidRDefault="006A21D9" w:rsidP="00DC2F28">
            <w:pPr>
              <w:pStyle w:val="GTableText"/>
            </w:pPr>
          </w:p>
          <w:p w14:paraId="08468F8D" w14:textId="77777777" w:rsidR="006A21D9" w:rsidRDefault="006A21D9" w:rsidP="00DC2F28">
            <w:pPr>
              <w:pStyle w:val="GTableText"/>
            </w:pPr>
          </w:p>
        </w:tc>
      </w:tr>
    </w:tbl>
    <w:p w14:paraId="23702A4A" w14:textId="77777777" w:rsidR="00A944B6" w:rsidRDefault="00A944B6">
      <w:pPr>
        <w:spacing w:after="160" w:line="259" w:lineRule="auto"/>
        <w:rPr>
          <w:rFonts w:eastAsia="Times New Roman"/>
        </w:rPr>
      </w:pPr>
      <w:r>
        <w:br w:type="page"/>
      </w:r>
    </w:p>
    <w:p w14:paraId="4DCB356D" w14:textId="77777777" w:rsidR="008F44A0" w:rsidRDefault="008F44A0" w:rsidP="008F44A0">
      <w:pPr>
        <w:pStyle w:val="NCSlide"/>
      </w:pPr>
      <w:r>
        <w:rPr>
          <w:noProof/>
        </w:rPr>
        <w:drawing>
          <wp:inline distT="0" distB="0" distL="0" distR="0" wp14:anchorId="0794FCF9" wp14:editId="3522139D">
            <wp:extent cx="4878354" cy="2743200"/>
            <wp:effectExtent l="0" t="0" r="0" b="0"/>
            <wp:docPr id="160997364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tbl>
      <w:tblPr>
        <w:tblStyle w:val="TableGrid1"/>
        <w:tblW w:w="0" w:type="auto"/>
        <w:tblLayout w:type="fixed"/>
        <w:tblLook w:val="06A0" w:firstRow="1" w:lastRow="0" w:firstColumn="1" w:lastColumn="0" w:noHBand="1" w:noVBand="1"/>
      </w:tblPr>
      <w:tblGrid>
        <w:gridCol w:w="1890"/>
        <w:gridCol w:w="7470"/>
      </w:tblGrid>
      <w:tr w:rsidR="00F26893" w:rsidRPr="00F35F1C" w14:paraId="2F6E5396" w14:textId="77777777" w:rsidTr="009F5E94">
        <w:trPr>
          <w:trHeight w:val="300"/>
        </w:trPr>
        <w:tc>
          <w:tcPr>
            <w:tcW w:w="1890" w:type="dxa"/>
            <w:shd w:val="clear" w:color="auto" w:fill="F2F2F2" w:themeFill="background1" w:themeFillShade="F2"/>
          </w:tcPr>
          <w:p w14:paraId="46AF899D" w14:textId="77777777" w:rsidR="00F26893" w:rsidRPr="00D408AA" w:rsidRDefault="00F26893" w:rsidP="009F5E94">
            <w:pPr>
              <w:pStyle w:val="NCNormalBold"/>
            </w:pPr>
            <w:r w:rsidRPr="00D408AA">
              <w:t>Steps</w:t>
            </w:r>
          </w:p>
        </w:tc>
        <w:tc>
          <w:tcPr>
            <w:tcW w:w="7470" w:type="dxa"/>
            <w:shd w:val="clear" w:color="auto" w:fill="F2F2F2" w:themeFill="background1" w:themeFillShade="F2"/>
          </w:tcPr>
          <w:p w14:paraId="573F38AE" w14:textId="77777777" w:rsidR="00F26893" w:rsidRPr="00D408AA" w:rsidRDefault="00F26893" w:rsidP="009F5E94">
            <w:pPr>
              <w:pStyle w:val="NCNormalBold"/>
            </w:pPr>
            <w:r w:rsidRPr="00D408AA">
              <w:t>How Do I Do This?</w:t>
            </w:r>
          </w:p>
        </w:tc>
      </w:tr>
      <w:tr w:rsidR="00F26893" w:rsidRPr="00F35F1C" w14:paraId="6ED28430" w14:textId="77777777" w:rsidTr="009F5E94">
        <w:trPr>
          <w:trHeight w:val="300"/>
        </w:trPr>
        <w:tc>
          <w:tcPr>
            <w:tcW w:w="1890" w:type="dxa"/>
          </w:tcPr>
          <w:p w14:paraId="36897C4E" w14:textId="77777777" w:rsidR="00F26893" w:rsidRPr="00D408AA" w:rsidRDefault="00F26893" w:rsidP="009F5E94">
            <w:pPr>
              <w:pStyle w:val="NCNormal"/>
            </w:pPr>
            <w:r w:rsidRPr="00D408AA">
              <w:t xml:space="preserve">Start with the Heart. </w:t>
            </w:r>
          </w:p>
        </w:tc>
        <w:tc>
          <w:tcPr>
            <w:tcW w:w="7470" w:type="dxa"/>
          </w:tcPr>
          <w:p w14:paraId="53729BDE" w14:textId="77777777" w:rsidR="00F26893" w:rsidRPr="00D408AA" w:rsidRDefault="00F26893" w:rsidP="009F5E94">
            <w:pPr>
              <w:pStyle w:val="NCNormal"/>
            </w:pPr>
            <w:r>
              <w:t>Start from a genuine, well-intentioned place. Stay focused on what you really want and your intentions for the conversation.</w:t>
            </w:r>
          </w:p>
        </w:tc>
      </w:tr>
      <w:tr w:rsidR="00F26893" w:rsidRPr="00F35F1C" w14:paraId="672FD459" w14:textId="77777777" w:rsidTr="009F5E94">
        <w:trPr>
          <w:trHeight w:val="300"/>
        </w:trPr>
        <w:tc>
          <w:tcPr>
            <w:tcW w:w="1890" w:type="dxa"/>
          </w:tcPr>
          <w:p w14:paraId="1D261EE6" w14:textId="77777777" w:rsidR="00F26893" w:rsidRPr="00D408AA" w:rsidRDefault="00F26893" w:rsidP="009F5E94">
            <w:pPr>
              <w:pStyle w:val="NCNormal"/>
            </w:pPr>
            <w:r w:rsidRPr="00D408AA">
              <w:t>Learn to Look.</w:t>
            </w:r>
          </w:p>
        </w:tc>
        <w:tc>
          <w:tcPr>
            <w:tcW w:w="7470" w:type="dxa"/>
          </w:tcPr>
          <w:p w14:paraId="5A7C21F7" w14:textId="77777777" w:rsidR="00F26893" w:rsidRPr="00D408AA" w:rsidRDefault="00F26893" w:rsidP="009F5E94">
            <w:pPr>
              <w:pStyle w:val="NCNormal"/>
            </w:pPr>
            <w:r w:rsidRPr="00D408AA">
              <w:t>Look for signs of stress, conflict, and emotional elevation. Notice when your safety is at risk. Manage your own response tendencies. Look for language and behavior that could escalate the conversation</w:t>
            </w:r>
            <w:r>
              <w:t>.</w:t>
            </w:r>
          </w:p>
        </w:tc>
      </w:tr>
      <w:tr w:rsidR="00F26893" w:rsidRPr="00F35F1C" w14:paraId="29768FA0" w14:textId="77777777" w:rsidTr="009F5E94">
        <w:trPr>
          <w:trHeight w:val="300"/>
        </w:trPr>
        <w:tc>
          <w:tcPr>
            <w:tcW w:w="1890" w:type="dxa"/>
          </w:tcPr>
          <w:p w14:paraId="30F24F72" w14:textId="77777777" w:rsidR="00F26893" w:rsidRPr="00D408AA" w:rsidRDefault="00F26893" w:rsidP="009F5E94">
            <w:pPr>
              <w:pStyle w:val="NCNormal"/>
            </w:pPr>
            <w:r w:rsidRPr="00D408AA">
              <w:t>Make it Safe.</w:t>
            </w:r>
          </w:p>
        </w:tc>
        <w:tc>
          <w:tcPr>
            <w:tcW w:w="7470" w:type="dxa"/>
          </w:tcPr>
          <w:p w14:paraId="5ADE9E95" w14:textId="77777777" w:rsidR="00F26893" w:rsidRPr="00D408AA" w:rsidRDefault="00F26893" w:rsidP="009F5E94">
            <w:pPr>
              <w:pStyle w:val="NCNormal"/>
            </w:pPr>
            <w:r w:rsidRPr="00D408AA">
              <w:t xml:space="preserve">Notice when others don’t feel safe to respond, check to make sure you are listening well and validating. Keep highlighting the common goal. When you notice a risk, </w:t>
            </w:r>
            <w:r>
              <w:t>“</w:t>
            </w:r>
            <w:r w:rsidRPr="00D408AA">
              <w:t>step out</w:t>
            </w:r>
            <w:r>
              <w:t>”</w:t>
            </w:r>
            <w:r w:rsidRPr="00D408AA">
              <w:t xml:space="preserve"> of the conversation and work to restore safety.</w:t>
            </w:r>
          </w:p>
        </w:tc>
      </w:tr>
      <w:tr w:rsidR="00F26893" w:rsidRPr="00F35F1C" w14:paraId="1F35B3B0" w14:textId="77777777" w:rsidTr="009F5E94">
        <w:trPr>
          <w:trHeight w:val="300"/>
        </w:trPr>
        <w:tc>
          <w:tcPr>
            <w:tcW w:w="1890" w:type="dxa"/>
          </w:tcPr>
          <w:p w14:paraId="4470AA44" w14:textId="77777777" w:rsidR="00F26893" w:rsidRPr="00D408AA" w:rsidRDefault="00F26893" w:rsidP="009F5E94">
            <w:pPr>
              <w:pStyle w:val="NCNormal"/>
            </w:pPr>
            <w:r w:rsidRPr="00D408AA">
              <w:t>Master Your Stories.</w:t>
            </w:r>
          </w:p>
        </w:tc>
        <w:tc>
          <w:tcPr>
            <w:tcW w:w="7470" w:type="dxa"/>
          </w:tcPr>
          <w:p w14:paraId="3140D4EF" w14:textId="77777777" w:rsidR="00F26893" w:rsidRPr="00D408AA" w:rsidRDefault="00F26893" w:rsidP="009F5E94">
            <w:pPr>
              <w:pStyle w:val="NCNormal"/>
            </w:pPr>
            <w:r w:rsidRPr="00D408AA">
              <w:t xml:space="preserve">Manage intended and unintended bias and check how you see others. “Stories” are assumptions we make for why others are doing what they are doing. Assumptions can interfere with your conversation. </w:t>
            </w:r>
          </w:p>
        </w:tc>
      </w:tr>
      <w:tr w:rsidR="00F26893" w:rsidRPr="00F35F1C" w14:paraId="2DC57282" w14:textId="77777777" w:rsidTr="009F5E94">
        <w:trPr>
          <w:trHeight w:val="300"/>
        </w:trPr>
        <w:tc>
          <w:tcPr>
            <w:tcW w:w="1890" w:type="dxa"/>
          </w:tcPr>
          <w:p w14:paraId="6A3B18C3" w14:textId="77777777" w:rsidR="00F26893" w:rsidRPr="00D408AA" w:rsidRDefault="00F26893" w:rsidP="009F5E94">
            <w:pPr>
              <w:pStyle w:val="NCNormal"/>
            </w:pPr>
            <w:r w:rsidRPr="00D408AA">
              <w:t>State Your Path.</w:t>
            </w:r>
          </w:p>
        </w:tc>
        <w:tc>
          <w:tcPr>
            <w:tcW w:w="7470" w:type="dxa"/>
          </w:tcPr>
          <w:p w14:paraId="7831E906" w14:textId="77777777" w:rsidR="00F26893" w:rsidRPr="00D408AA" w:rsidRDefault="00F26893" w:rsidP="009F5E94">
            <w:pPr>
              <w:pStyle w:val="NCNormal"/>
            </w:pPr>
            <w:r w:rsidRPr="00D408AA">
              <w:t>Share very specific concerns and a clear explanation of the purpose for the conversation. Talk about your experience and inquire about the ways of others. Speak cautiously to be clear and not too soft or too firm.</w:t>
            </w:r>
          </w:p>
        </w:tc>
      </w:tr>
      <w:tr w:rsidR="00F26893" w:rsidRPr="00F35F1C" w14:paraId="3101EB16" w14:textId="77777777" w:rsidTr="009F5E94">
        <w:trPr>
          <w:trHeight w:val="300"/>
        </w:trPr>
        <w:tc>
          <w:tcPr>
            <w:tcW w:w="1890" w:type="dxa"/>
          </w:tcPr>
          <w:p w14:paraId="0AC6AB4A" w14:textId="77777777" w:rsidR="00F26893" w:rsidRPr="00D408AA" w:rsidRDefault="00F26893" w:rsidP="009F5E94">
            <w:pPr>
              <w:pStyle w:val="NCNormal"/>
            </w:pPr>
            <w:r w:rsidRPr="00D408AA">
              <w:t>Explore Others’ Perspectives.</w:t>
            </w:r>
          </w:p>
        </w:tc>
        <w:tc>
          <w:tcPr>
            <w:tcW w:w="7470" w:type="dxa"/>
          </w:tcPr>
          <w:p w14:paraId="02A5E2FE" w14:textId="77777777" w:rsidR="00F26893" w:rsidRPr="00D408AA" w:rsidRDefault="00F26893" w:rsidP="009F5E94">
            <w:pPr>
              <w:pStyle w:val="NCNormal"/>
            </w:pPr>
            <w:r w:rsidRPr="00D408AA">
              <w:t>Active listening becomes key, and empathy is critical. Validate the person’s feelings while maintaining the importance of what needs to be accomplished.</w:t>
            </w:r>
          </w:p>
        </w:tc>
      </w:tr>
      <w:tr w:rsidR="00F26893" w:rsidRPr="00F35F1C" w14:paraId="5436CCBD" w14:textId="77777777" w:rsidTr="009F5E94">
        <w:trPr>
          <w:trHeight w:val="300"/>
        </w:trPr>
        <w:tc>
          <w:tcPr>
            <w:tcW w:w="1890" w:type="dxa"/>
          </w:tcPr>
          <w:p w14:paraId="31A48968" w14:textId="77777777" w:rsidR="00F26893" w:rsidRPr="00D408AA" w:rsidRDefault="00F26893" w:rsidP="009F5E94">
            <w:pPr>
              <w:pStyle w:val="NCNormal"/>
            </w:pPr>
            <w:r w:rsidRPr="00D408AA">
              <w:t>Move to Action.</w:t>
            </w:r>
          </w:p>
        </w:tc>
        <w:tc>
          <w:tcPr>
            <w:tcW w:w="7470" w:type="dxa"/>
          </w:tcPr>
          <w:p w14:paraId="1038202B" w14:textId="77777777" w:rsidR="00F26893" w:rsidRPr="00D408AA" w:rsidRDefault="00F26893" w:rsidP="009F5E94">
            <w:pPr>
              <w:pStyle w:val="NCNormal"/>
            </w:pPr>
            <w:r w:rsidRPr="00D408AA">
              <w:t>Make decisions and commit to action together.</w:t>
            </w:r>
          </w:p>
        </w:tc>
      </w:tr>
    </w:tbl>
    <w:p w14:paraId="2E0B1817" w14:textId="77777777" w:rsidR="00AB7A17" w:rsidRDefault="00AB7A17">
      <w:pPr>
        <w:spacing w:after="160" w:line="259" w:lineRule="auto"/>
        <w:rPr>
          <w:rFonts w:eastAsia="Times New Roman"/>
          <w:b/>
        </w:rPr>
      </w:pPr>
      <w:r>
        <w:br w:type="page"/>
      </w:r>
    </w:p>
    <w:p w14:paraId="32095C38" w14:textId="0CDDA4E2" w:rsidR="00450CC7" w:rsidRDefault="00450CC7" w:rsidP="00450CC7">
      <w:pPr>
        <w:pStyle w:val="NCLearnerNotes"/>
      </w:pPr>
      <w:r>
        <w:t>Use this space to record reflections and notes.</w:t>
      </w:r>
    </w:p>
    <w:tbl>
      <w:tblPr>
        <w:tblStyle w:val="TableGrid"/>
        <w:tblW w:w="0" w:type="auto"/>
        <w:tblLook w:val="04A0" w:firstRow="1" w:lastRow="0" w:firstColumn="1" w:lastColumn="0" w:noHBand="0" w:noVBand="1"/>
      </w:tblPr>
      <w:tblGrid>
        <w:gridCol w:w="9350"/>
      </w:tblGrid>
      <w:tr w:rsidR="00450CC7" w14:paraId="7A3E8CAA" w14:textId="77777777" w:rsidTr="00450CC7">
        <w:tc>
          <w:tcPr>
            <w:tcW w:w="9350" w:type="dxa"/>
          </w:tcPr>
          <w:p w14:paraId="1B3CDDC3" w14:textId="77777777" w:rsidR="00450CC7" w:rsidRDefault="00450CC7" w:rsidP="00450CC7">
            <w:pPr>
              <w:pStyle w:val="NCTableText"/>
            </w:pPr>
          </w:p>
          <w:p w14:paraId="66F7F9FA" w14:textId="77777777" w:rsidR="00AB7A17" w:rsidRDefault="00AB7A17" w:rsidP="00450CC7">
            <w:pPr>
              <w:pStyle w:val="NCTableText"/>
            </w:pPr>
          </w:p>
          <w:p w14:paraId="280B281A" w14:textId="77777777" w:rsidR="00AB7A17" w:rsidRDefault="00AB7A17" w:rsidP="00450CC7">
            <w:pPr>
              <w:pStyle w:val="NCTableText"/>
            </w:pPr>
          </w:p>
          <w:p w14:paraId="6E4AF5CC" w14:textId="77777777" w:rsidR="00AB7A17" w:rsidRDefault="00AB7A17" w:rsidP="00450CC7">
            <w:pPr>
              <w:pStyle w:val="NCTableText"/>
            </w:pPr>
          </w:p>
          <w:p w14:paraId="2AB6486F" w14:textId="77777777" w:rsidR="00AB7A17" w:rsidRDefault="00AB7A17" w:rsidP="00450CC7">
            <w:pPr>
              <w:pStyle w:val="NCTableText"/>
            </w:pPr>
          </w:p>
          <w:p w14:paraId="2763E8DB" w14:textId="77777777" w:rsidR="00AB7A17" w:rsidRDefault="00AB7A17" w:rsidP="00450CC7">
            <w:pPr>
              <w:pStyle w:val="NCTableText"/>
            </w:pPr>
          </w:p>
          <w:p w14:paraId="09024AEA" w14:textId="77777777" w:rsidR="00AB7A17" w:rsidRDefault="00AB7A17" w:rsidP="00450CC7">
            <w:pPr>
              <w:pStyle w:val="NCTableText"/>
            </w:pPr>
          </w:p>
          <w:p w14:paraId="09C96E33" w14:textId="77777777" w:rsidR="00AB7A17" w:rsidRDefault="00AB7A17" w:rsidP="00450CC7">
            <w:pPr>
              <w:pStyle w:val="NCTableText"/>
            </w:pPr>
          </w:p>
          <w:p w14:paraId="6EBBA413" w14:textId="77777777" w:rsidR="00AB7A17" w:rsidRDefault="00AB7A17" w:rsidP="00450CC7">
            <w:pPr>
              <w:pStyle w:val="NCTableText"/>
            </w:pPr>
          </w:p>
          <w:p w14:paraId="1DCFA963" w14:textId="77777777" w:rsidR="00AB7A17" w:rsidRDefault="00AB7A17" w:rsidP="00450CC7">
            <w:pPr>
              <w:pStyle w:val="NCTableText"/>
            </w:pPr>
          </w:p>
          <w:p w14:paraId="58DADB82" w14:textId="77777777" w:rsidR="00AB7A17" w:rsidRDefault="00AB7A17" w:rsidP="00450CC7">
            <w:pPr>
              <w:pStyle w:val="NCTableText"/>
            </w:pPr>
          </w:p>
          <w:p w14:paraId="7EBA944D" w14:textId="77777777" w:rsidR="00AB7A17" w:rsidRDefault="00AB7A17" w:rsidP="00450CC7">
            <w:pPr>
              <w:pStyle w:val="NCTableText"/>
            </w:pPr>
          </w:p>
          <w:p w14:paraId="4367043B" w14:textId="77777777" w:rsidR="00AB7A17" w:rsidRDefault="00AB7A17" w:rsidP="00450CC7">
            <w:pPr>
              <w:pStyle w:val="NCTableText"/>
            </w:pPr>
          </w:p>
          <w:p w14:paraId="1E96714E" w14:textId="77777777" w:rsidR="00AB7A17" w:rsidRDefault="00AB7A17" w:rsidP="00450CC7">
            <w:pPr>
              <w:pStyle w:val="NCTableText"/>
            </w:pPr>
          </w:p>
          <w:p w14:paraId="77DAFAFF" w14:textId="77777777" w:rsidR="00AB7A17" w:rsidRDefault="00AB7A17" w:rsidP="00450CC7">
            <w:pPr>
              <w:pStyle w:val="NCTableText"/>
            </w:pPr>
          </w:p>
          <w:p w14:paraId="61631C67" w14:textId="77777777" w:rsidR="00AB7A17" w:rsidRDefault="00AB7A17" w:rsidP="00450CC7">
            <w:pPr>
              <w:pStyle w:val="NCTableText"/>
            </w:pPr>
          </w:p>
          <w:p w14:paraId="2DFDD328" w14:textId="77777777" w:rsidR="00AB7A17" w:rsidRDefault="00AB7A17" w:rsidP="00450CC7">
            <w:pPr>
              <w:pStyle w:val="NCTableText"/>
            </w:pPr>
          </w:p>
          <w:p w14:paraId="2B968B5E" w14:textId="77777777" w:rsidR="00AB7A17" w:rsidRDefault="00AB7A17" w:rsidP="00450CC7">
            <w:pPr>
              <w:pStyle w:val="NCTableText"/>
            </w:pPr>
          </w:p>
          <w:p w14:paraId="016DE974" w14:textId="77777777" w:rsidR="00AB7A17" w:rsidRDefault="00AB7A17" w:rsidP="00450CC7">
            <w:pPr>
              <w:pStyle w:val="NCTableText"/>
            </w:pPr>
          </w:p>
          <w:p w14:paraId="09C5B6F4" w14:textId="77777777" w:rsidR="00AB7A17" w:rsidRDefault="00AB7A17" w:rsidP="00450CC7">
            <w:pPr>
              <w:pStyle w:val="NCTableText"/>
            </w:pPr>
          </w:p>
          <w:p w14:paraId="374D45BB" w14:textId="77777777" w:rsidR="00AB7A17" w:rsidRDefault="00AB7A17" w:rsidP="00450CC7">
            <w:pPr>
              <w:pStyle w:val="NCTableText"/>
            </w:pPr>
          </w:p>
          <w:p w14:paraId="7A1ED711" w14:textId="77777777" w:rsidR="00AB7A17" w:rsidRDefault="00AB7A17" w:rsidP="00450CC7">
            <w:pPr>
              <w:pStyle w:val="NCTableText"/>
            </w:pPr>
          </w:p>
          <w:p w14:paraId="4CC339D9" w14:textId="77777777" w:rsidR="00AB7A17" w:rsidRDefault="00AB7A17" w:rsidP="00450CC7">
            <w:pPr>
              <w:pStyle w:val="NCTableText"/>
            </w:pPr>
          </w:p>
          <w:p w14:paraId="1B008280" w14:textId="77777777" w:rsidR="00ED382D" w:rsidRDefault="00ED382D" w:rsidP="00450CC7">
            <w:pPr>
              <w:pStyle w:val="NCTableText"/>
            </w:pPr>
          </w:p>
          <w:p w14:paraId="438FCBDA" w14:textId="77777777" w:rsidR="00ED382D" w:rsidRDefault="00ED382D" w:rsidP="00450CC7">
            <w:pPr>
              <w:pStyle w:val="NCTableText"/>
            </w:pPr>
          </w:p>
          <w:p w14:paraId="67F249BB" w14:textId="77777777" w:rsidR="00ED382D" w:rsidRDefault="00ED382D" w:rsidP="00450CC7">
            <w:pPr>
              <w:pStyle w:val="NCTableText"/>
            </w:pPr>
          </w:p>
          <w:p w14:paraId="0065B8C6" w14:textId="77777777" w:rsidR="00ED382D" w:rsidRDefault="00ED382D" w:rsidP="00450CC7">
            <w:pPr>
              <w:pStyle w:val="NCTableText"/>
            </w:pPr>
          </w:p>
          <w:p w14:paraId="76670A66" w14:textId="77777777" w:rsidR="00ED382D" w:rsidRDefault="00ED382D" w:rsidP="00450CC7">
            <w:pPr>
              <w:pStyle w:val="NCTableText"/>
            </w:pPr>
          </w:p>
          <w:p w14:paraId="22B92D41" w14:textId="77777777" w:rsidR="00AB7A17" w:rsidRDefault="00AB7A17" w:rsidP="00450CC7">
            <w:pPr>
              <w:pStyle w:val="NCTableText"/>
            </w:pPr>
          </w:p>
          <w:p w14:paraId="76BE3685" w14:textId="77777777" w:rsidR="00AB7A17" w:rsidRDefault="00AB7A17" w:rsidP="00450CC7">
            <w:pPr>
              <w:pStyle w:val="NCTableText"/>
            </w:pPr>
          </w:p>
        </w:tc>
      </w:tr>
    </w:tbl>
    <w:p w14:paraId="4053925C" w14:textId="1AA20E4F" w:rsidR="00ED382D" w:rsidRPr="00E65EF3" w:rsidRDefault="00ED382D" w:rsidP="00ED382D">
      <w:pPr>
        <w:rPr>
          <w:rFonts w:cs="Arial"/>
        </w:rPr>
      </w:pPr>
      <w:r w:rsidRPr="00E65EF3">
        <w:rPr>
          <w:rFonts w:cs="Arial"/>
        </w:rPr>
        <w:t>Source: Patterson, Kerry, Joseph Grenny, Ron McMillan, and Al Switzler. 2002. Crucial Conversations. Maidenhead, England: McGraw-Hill Contemporary.</w:t>
      </w:r>
    </w:p>
    <w:p w14:paraId="52023B8C" w14:textId="77777777" w:rsidR="004076E1" w:rsidRDefault="004076E1">
      <w:pPr>
        <w:spacing w:after="160" w:line="259" w:lineRule="auto"/>
        <w:rPr>
          <w:rFonts w:eastAsia="Times New Roman"/>
        </w:rPr>
      </w:pPr>
      <w:r>
        <w:br w:type="page"/>
      </w:r>
    </w:p>
    <w:p w14:paraId="5BE4B532" w14:textId="77777777" w:rsidR="00EB0EC2" w:rsidRDefault="00EB0EC2" w:rsidP="00EB0EC2">
      <w:pPr>
        <w:pStyle w:val="Heading3"/>
      </w:pPr>
      <w:bookmarkStart w:id="33" w:name="_Toc179440566"/>
      <w:r>
        <w:t>Activity: Power Dynamics in Child Welfare Interventions</w:t>
      </w:r>
      <w:bookmarkEnd w:id="33"/>
    </w:p>
    <w:p w14:paraId="6F3478D1" w14:textId="77777777" w:rsidR="000F1995" w:rsidRDefault="000F1995" w:rsidP="006B7B99">
      <w:pPr>
        <w:pStyle w:val="NCLearnerNotes"/>
      </w:pPr>
      <w:r>
        <w:t>What happened in your group?</w:t>
      </w:r>
    </w:p>
    <w:tbl>
      <w:tblPr>
        <w:tblStyle w:val="TableGrid"/>
        <w:tblW w:w="0" w:type="auto"/>
        <w:tblLook w:val="04A0" w:firstRow="1" w:lastRow="0" w:firstColumn="1" w:lastColumn="0" w:noHBand="0" w:noVBand="1"/>
      </w:tblPr>
      <w:tblGrid>
        <w:gridCol w:w="9350"/>
      </w:tblGrid>
      <w:tr w:rsidR="006B7B99" w14:paraId="2788BE2E" w14:textId="77777777" w:rsidTr="006B7B99">
        <w:tc>
          <w:tcPr>
            <w:tcW w:w="9350" w:type="dxa"/>
          </w:tcPr>
          <w:p w14:paraId="4CB2C567" w14:textId="77777777" w:rsidR="006B7B99" w:rsidRDefault="006B7B99" w:rsidP="006B7B99">
            <w:pPr>
              <w:pStyle w:val="NCTableText"/>
            </w:pPr>
          </w:p>
          <w:p w14:paraId="6335C6FA" w14:textId="77777777" w:rsidR="006B7B99" w:rsidRDefault="006B7B99" w:rsidP="006B7B99">
            <w:pPr>
              <w:pStyle w:val="NCTableText"/>
            </w:pPr>
          </w:p>
          <w:p w14:paraId="68733A19" w14:textId="77777777" w:rsidR="006B7B99" w:rsidRDefault="006B7B99" w:rsidP="006B7B99">
            <w:pPr>
              <w:pStyle w:val="NCTableText"/>
            </w:pPr>
          </w:p>
        </w:tc>
      </w:tr>
    </w:tbl>
    <w:p w14:paraId="4B0BDF6A" w14:textId="77777777" w:rsidR="000F1995" w:rsidRDefault="000F1995" w:rsidP="006B7B99">
      <w:pPr>
        <w:pStyle w:val="NCLearnerNotes"/>
      </w:pPr>
      <w:r>
        <w:t>Did you get as much power as you wanted?</w:t>
      </w:r>
    </w:p>
    <w:tbl>
      <w:tblPr>
        <w:tblStyle w:val="TableGrid"/>
        <w:tblW w:w="0" w:type="auto"/>
        <w:tblLook w:val="04A0" w:firstRow="1" w:lastRow="0" w:firstColumn="1" w:lastColumn="0" w:noHBand="0" w:noVBand="1"/>
      </w:tblPr>
      <w:tblGrid>
        <w:gridCol w:w="9350"/>
      </w:tblGrid>
      <w:tr w:rsidR="006B7B99" w14:paraId="57569A50" w14:textId="77777777" w:rsidTr="006B7B99">
        <w:tc>
          <w:tcPr>
            <w:tcW w:w="9350" w:type="dxa"/>
          </w:tcPr>
          <w:p w14:paraId="58316E6E" w14:textId="77777777" w:rsidR="006B7B99" w:rsidRDefault="006B7B99" w:rsidP="006B7B99">
            <w:pPr>
              <w:pStyle w:val="NCTableText"/>
            </w:pPr>
          </w:p>
          <w:p w14:paraId="1BE630F5" w14:textId="77777777" w:rsidR="006B7B99" w:rsidRDefault="006B7B99" w:rsidP="006B7B99">
            <w:pPr>
              <w:pStyle w:val="NCTableText"/>
            </w:pPr>
          </w:p>
          <w:p w14:paraId="552A6AF8" w14:textId="77777777" w:rsidR="006B7B99" w:rsidRDefault="006B7B99" w:rsidP="006B7B99">
            <w:pPr>
              <w:pStyle w:val="NCTableText"/>
            </w:pPr>
          </w:p>
        </w:tc>
      </w:tr>
    </w:tbl>
    <w:p w14:paraId="2186B828" w14:textId="77777777" w:rsidR="000F1995" w:rsidRDefault="000F1995" w:rsidP="006B7B99">
      <w:pPr>
        <w:pStyle w:val="NCLearnerNotes"/>
      </w:pPr>
      <w:r>
        <w:t>What surprised you?</w:t>
      </w:r>
    </w:p>
    <w:tbl>
      <w:tblPr>
        <w:tblStyle w:val="TableGrid"/>
        <w:tblW w:w="0" w:type="auto"/>
        <w:tblLook w:val="04A0" w:firstRow="1" w:lastRow="0" w:firstColumn="1" w:lastColumn="0" w:noHBand="0" w:noVBand="1"/>
      </w:tblPr>
      <w:tblGrid>
        <w:gridCol w:w="9350"/>
      </w:tblGrid>
      <w:tr w:rsidR="006B7B99" w14:paraId="1B950572" w14:textId="77777777" w:rsidTr="006B7B99">
        <w:tc>
          <w:tcPr>
            <w:tcW w:w="9350" w:type="dxa"/>
          </w:tcPr>
          <w:p w14:paraId="1EB331E5" w14:textId="77777777" w:rsidR="006B7B99" w:rsidRDefault="006B7B99" w:rsidP="006B7B99">
            <w:pPr>
              <w:pStyle w:val="NCTableText"/>
            </w:pPr>
          </w:p>
          <w:p w14:paraId="4B3CF6D2" w14:textId="77777777" w:rsidR="006B7B99" w:rsidRDefault="006B7B99" w:rsidP="006B7B99">
            <w:pPr>
              <w:pStyle w:val="NCTableText"/>
            </w:pPr>
          </w:p>
          <w:p w14:paraId="68157E23" w14:textId="77777777" w:rsidR="006B7B99" w:rsidRDefault="006B7B99" w:rsidP="006B7B99">
            <w:pPr>
              <w:pStyle w:val="NCTableText"/>
            </w:pPr>
          </w:p>
        </w:tc>
      </w:tr>
    </w:tbl>
    <w:p w14:paraId="0CD5DDA8" w14:textId="77777777" w:rsidR="006B7B99" w:rsidRDefault="000F1995" w:rsidP="006B7B99">
      <w:pPr>
        <w:pStyle w:val="NCLearnerNotes"/>
      </w:pPr>
      <w:r>
        <w:t>What did it feel like to have someone try to take power away from you?</w:t>
      </w:r>
    </w:p>
    <w:tbl>
      <w:tblPr>
        <w:tblStyle w:val="TableGrid"/>
        <w:tblW w:w="0" w:type="auto"/>
        <w:tblLook w:val="04A0" w:firstRow="1" w:lastRow="0" w:firstColumn="1" w:lastColumn="0" w:noHBand="0" w:noVBand="1"/>
      </w:tblPr>
      <w:tblGrid>
        <w:gridCol w:w="9350"/>
      </w:tblGrid>
      <w:tr w:rsidR="006B7B99" w14:paraId="714EB89F" w14:textId="77777777" w:rsidTr="006B7B99">
        <w:tc>
          <w:tcPr>
            <w:tcW w:w="9350" w:type="dxa"/>
          </w:tcPr>
          <w:p w14:paraId="6DB3BC22" w14:textId="77777777" w:rsidR="006B7B99" w:rsidRDefault="006B7B99" w:rsidP="006B7B99">
            <w:pPr>
              <w:pStyle w:val="NCTableText"/>
            </w:pPr>
          </w:p>
          <w:p w14:paraId="2A770ED2" w14:textId="77777777" w:rsidR="006B7B99" w:rsidRDefault="006B7B99" w:rsidP="006B7B99">
            <w:pPr>
              <w:pStyle w:val="NCTableText"/>
            </w:pPr>
          </w:p>
          <w:p w14:paraId="561B5312" w14:textId="77777777" w:rsidR="006B7B99" w:rsidRDefault="006B7B99" w:rsidP="006B7B99">
            <w:pPr>
              <w:pStyle w:val="NCTableText"/>
            </w:pPr>
          </w:p>
        </w:tc>
      </w:tr>
    </w:tbl>
    <w:p w14:paraId="49E4C940" w14:textId="03A52790" w:rsidR="000F1995" w:rsidRDefault="000F1995" w:rsidP="006B7B99">
      <w:pPr>
        <w:pStyle w:val="NCLearnerNotes"/>
      </w:pPr>
      <w:r>
        <w:t>What do you think happens when people continuously have their power taken away?</w:t>
      </w:r>
    </w:p>
    <w:tbl>
      <w:tblPr>
        <w:tblStyle w:val="TableGrid"/>
        <w:tblW w:w="0" w:type="auto"/>
        <w:tblLook w:val="04A0" w:firstRow="1" w:lastRow="0" w:firstColumn="1" w:lastColumn="0" w:noHBand="0" w:noVBand="1"/>
      </w:tblPr>
      <w:tblGrid>
        <w:gridCol w:w="9350"/>
      </w:tblGrid>
      <w:tr w:rsidR="006B7B99" w14:paraId="6E843EE4" w14:textId="77777777" w:rsidTr="006B7B99">
        <w:tc>
          <w:tcPr>
            <w:tcW w:w="9350" w:type="dxa"/>
          </w:tcPr>
          <w:p w14:paraId="3394E25B" w14:textId="77777777" w:rsidR="006B7B99" w:rsidRDefault="006B7B99" w:rsidP="006B7B99">
            <w:pPr>
              <w:pStyle w:val="NCTableText"/>
            </w:pPr>
          </w:p>
          <w:p w14:paraId="3A8CA9AA" w14:textId="77777777" w:rsidR="006B7B99" w:rsidRDefault="006B7B99" w:rsidP="006B7B99">
            <w:pPr>
              <w:pStyle w:val="NCTableText"/>
            </w:pPr>
          </w:p>
          <w:p w14:paraId="4A77BC6B" w14:textId="77777777" w:rsidR="006B7B99" w:rsidRDefault="006B7B99" w:rsidP="006B7B99">
            <w:pPr>
              <w:pStyle w:val="NCTableText"/>
            </w:pPr>
          </w:p>
        </w:tc>
      </w:tr>
    </w:tbl>
    <w:p w14:paraId="69096CDF" w14:textId="77777777" w:rsidR="000F1995" w:rsidRDefault="000F1995" w:rsidP="006B7B99">
      <w:pPr>
        <w:pStyle w:val="NCLearnerNotes"/>
      </w:pPr>
      <w:r>
        <w:t>How does this exercise relate to families’ experiences with child welfare services and historical distrust?</w:t>
      </w:r>
    </w:p>
    <w:tbl>
      <w:tblPr>
        <w:tblStyle w:val="TableGrid"/>
        <w:tblW w:w="0" w:type="auto"/>
        <w:tblLook w:val="04A0" w:firstRow="1" w:lastRow="0" w:firstColumn="1" w:lastColumn="0" w:noHBand="0" w:noVBand="1"/>
      </w:tblPr>
      <w:tblGrid>
        <w:gridCol w:w="9350"/>
      </w:tblGrid>
      <w:tr w:rsidR="006B7B99" w14:paraId="23405FD4" w14:textId="77777777" w:rsidTr="006B7B99">
        <w:tc>
          <w:tcPr>
            <w:tcW w:w="9350" w:type="dxa"/>
          </w:tcPr>
          <w:p w14:paraId="6C2F1921" w14:textId="77777777" w:rsidR="006B7B99" w:rsidRDefault="006B7B99" w:rsidP="006B7B99">
            <w:pPr>
              <w:pStyle w:val="NCTableText"/>
            </w:pPr>
          </w:p>
          <w:p w14:paraId="10135D35" w14:textId="77777777" w:rsidR="006B7B99" w:rsidRDefault="006B7B99" w:rsidP="006B7B99">
            <w:pPr>
              <w:pStyle w:val="NCTableText"/>
            </w:pPr>
          </w:p>
          <w:p w14:paraId="1CFCA486" w14:textId="77777777" w:rsidR="006B7B99" w:rsidRDefault="006B7B99" w:rsidP="006B7B99">
            <w:pPr>
              <w:pStyle w:val="NCTableText"/>
            </w:pPr>
          </w:p>
        </w:tc>
      </w:tr>
    </w:tbl>
    <w:p w14:paraId="150A8C9D" w14:textId="77777777" w:rsidR="006B7B99" w:rsidRDefault="000F1995" w:rsidP="006B7B99">
      <w:pPr>
        <w:pStyle w:val="NCLearnerNotes"/>
      </w:pPr>
      <w:r>
        <w:t>How do you define power?</w:t>
      </w:r>
    </w:p>
    <w:tbl>
      <w:tblPr>
        <w:tblStyle w:val="TableGrid"/>
        <w:tblW w:w="0" w:type="auto"/>
        <w:tblLook w:val="04A0" w:firstRow="1" w:lastRow="0" w:firstColumn="1" w:lastColumn="0" w:noHBand="0" w:noVBand="1"/>
      </w:tblPr>
      <w:tblGrid>
        <w:gridCol w:w="9350"/>
      </w:tblGrid>
      <w:tr w:rsidR="006B7B99" w14:paraId="606F61C1" w14:textId="77777777" w:rsidTr="006B7B99">
        <w:tc>
          <w:tcPr>
            <w:tcW w:w="9350" w:type="dxa"/>
          </w:tcPr>
          <w:p w14:paraId="73D2E423" w14:textId="77777777" w:rsidR="006B7B99" w:rsidRDefault="006B7B99" w:rsidP="006B7B99">
            <w:pPr>
              <w:pStyle w:val="NCTableText"/>
            </w:pPr>
          </w:p>
          <w:p w14:paraId="4F75F543" w14:textId="77777777" w:rsidR="006B7B99" w:rsidRDefault="006B7B99" w:rsidP="006B7B99">
            <w:pPr>
              <w:pStyle w:val="NCTableText"/>
            </w:pPr>
          </w:p>
          <w:p w14:paraId="22C7A771" w14:textId="77777777" w:rsidR="006B7B99" w:rsidRDefault="006B7B99" w:rsidP="006B7B99">
            <w:pPr>
              <w:pStyle w:val="NCTableText"/>
            </w:pPr>
          </w:p>
        </w:tc>
      </w:tr>
    </w:tbl>
    <w:p w14:paraId="7B689196" w14:textId="77777777" w:rsidR="006B7B99" w:rsidRDefault="006B7B99">
      <w:pPr>
        <w:spacing w:after="160" w:line="259" w:lineRule="auto"/>
        <w:rPr>
          <w:rFonts w:eastAsia="Times New Roman"/>
        </w:rPr>
      </w:pPr>
      <w:r>
        <w:br w:type="page"/>
      </w:r>
    </w:p>
    <w:p w14:paraId="73CDAE1A" w14:textId="77777777" w:rsidR="00222B26" w:rsidRDefault="00222B26" w:rsidP="00A64E7A">
      <w:pPr>
        <w:pStyle w:val="Heading1"/>
      </w:pPr>
      <w:bookmarkStart w:id="34" w:name="_Toc179440567"/>
      <w:r>
        <w:t>Diversity, Equity, Inclusion and Belonging</w:t>
      </w:r>
      <w:bookmarkEnd w:id="34"/>
    </w:p>
    <w:p w14:paraId="55FC40AB" w14:textId="77777777" w:rsidR="00EE7255" w:rsidRDefault="00EE7255" w:rsidP="00A64E7A">
      <w:pPr>
        <w:pStyle w:val="Heading2"/>
      </w:pPr>
      <w:bookmarkStart w:id="35" w:name="_Toc179440568"/>
      <w:r>
        <w:t>Institutional Racism in Child Welfare Systems in the United States</w:t>
      </w:r>
      <w:bookmarkEnd w:id="35"/>
    </w:p>
    <w:p w14:paraId="191B1368" w14:textId="77777777" w:rsidR="00B3206E" w:rsidRDefault="00EE7255" w:rsidP="00A64E7A">
      <w:pPr>
        <w:pStyle w:val="Heading3"/>
      </w:pPr>
      <w:bookmarkStart w:id="36" w:name="_Toc179440569"/>
      <w:r>
        <w:t xml:space="preserve">Video: </w:t>
      </w:r>
      <w:r w:rsidR="00B3206E">
        <w:t>The Racist Roots of the Child Welfare System</w:t>
      </w:r>
      <w:bookmarkEnd w:id="36"/>
    </w:p>
    <w:p w14:paraId="41900AC0" w14:textId="77777777" w:rsidR="00A64E7A" w:rsidRDefault="00A64E7A" w:rsidP="000F1995">
      <w:pPr>
        <w:pStyle w:val="NCNormal"/>
        <w:rPr>
          <w:rStyle w:val="Hyperlink"/>
          <w:rFonts w:eastAsiaTheme="majorEastAsia"/>
        </w:rPr>
      </w:pPr>
      <w:hyperlink r:id="rId41" w:history="1">
        <w:r w:rsidRPr="00386026">
          <w:rPr>
            <w:rStyle w:val="Hyperlink"/>
            <w:rFonts w:eastAsiaTheme="majorEastAsia"/>
          </w:rPr>
          <w:t>https://www.youtube.com/watch?v=UsJCFWi_lbE</w:t>
        </w:r>
      </w:hyperlink>
    </w:p>
    <w:p w14:paraId="77574F95" w14:textId="5B350FE0" w:rsidR="00D0122A" w:rsidRDefault="00F778D7" w:rsidP="00D0122A">
      <w:pPr>
        <w:pStyle w:val="NCLearnerNotes"/>
      </w:pPr>
      <w:r>
        <w:t>How does this history impact the work you a</w:t>
      </w:r>
      <w:r w:rsidR="00341B49">
        <w:t>r</w:t>
      </w:r>
      <w:r>
        <w:t>e doing today?</w:t>
      </w:r>
    </w:p>
    <w:tbl>
      <w:tblPr>
        <w:tblStyle w:val="TableGrid"/>
        <w:tblW w:w="0" w:type="auto"/>
        <w:tblLook w:val="04A0" w:firstRow="1" w:lastRow="0" w:firstColumn="1" w:lastColumn="0" w:noHBand="0" w:noVBand="1"/>
      </w:tblPr>
      <w:tblGrid>
        <w:gridCol w:w="9350"/>
      </w:tblGrid>
      <w:tr w:rsidR="00D0122A" w14:paraId="70DBB14E" w14:textId="77777777" w:rsidTr="00DC2F28">
        <w:tc>
          <w:tcPr>
            <w:tcW w:w="9350" w:type="dxa"/>
          </w:tcPr>
          <w:p w14:paraId="6B94ECCE" w14:textId="77777777" w:rsidR="00D0122A" w:rsidRDefault="00D0122A" w:rsidP="00DC2F28">
            <w:pPr>
              <w:pStyle w:val="NCTableText"/>
            </w:pPr>
          </w:p>
          <w:p w14:paraId="4B4D8768" w14:textId="77777777" w:rsidR="00D0122A" w:rsidRDefault="00D0122A" w:rsidP="00DC2F28">
            <w:pPr>
              <w:pStyle w:val="NCTableText"/>
            </w:pPr>
          </w:p>
          <w:p w14:paraId="78508243" w14:textId="77777777" w:rsidR="00D0122A" w:rsidRDefault="00D0122A" w:rsidP="00DC2F28">
            <w:pPr>
              <w:pStyle w:val="NCTableText"/>
            </w:pPr>
          </w:p>
          <w:p w14:paraId="43A22A3E" w14:textId="77777777" w:rsidR="00D0122A" w:rsidRDefault="00D0122A" w:rsidP="00DC2F28">
            <w:pPr>
              <w:pStyle w:val="NCTableText"/>
            </w:pPr>
          </w:p>
          <w:p w14:paraId="3F3B6790" w14:textId="77777777" w:rsidR="00D0122A" w:rsidRDefault="00D0122A" w:rsidP="00DC2F28">
            <w:pPr>
              <w:pStyle w:val="NCTableText"/>
            </w:pPr>
          </w:p>
          <w:p w14:paraId="6500CD63" w14:textId="77777777" w:rsidR="00D0122A" w:rsidRDefault="00D0122A" w:rsidP="00DC2F28">
            <w:pPr>
              <w:pStyle w:val="NCTableText"/>
            </w:pPr>
          </w:p>
          <w:p w14:paraId="6AD43324" w14:textId="77777777" w:rsidR="00D0122A" w:rsidRDefault="00D0122A" w:rsidP="00DC2F28">
            <w:pPr>
              <w:pStyle w:val="NCTableText"/>
            </w:pPr>
          </w:p>
          <w:p w14:paraId="69BAE6A9" w14:textId="77777777" w:rsidR="00D0122A" w:rsidRDefault="00D0122A" w:rsidP="00DC2F28">
            <w:pPr>
              <w:pStyle w:val="NCTableText"/>
            </w:pPr>
          </w:p>
          <w:p w14:paraId="422FC187" w14:textId="77777777" w:rsidR="00D0122A" w:rsidRDefault="00D0122A" w:rsidP="00DC2F28">
            <w:pPr>
              <w:pStyle w:val="NCTableText"/>
            </w:pPr>
          </w:p>
          <w:p w14:paraId="2FE7F9AE" w14:textId="77777777" w:rsidR="00D0122A" w:rsidRDefault="00D0122A" w:rsidP="00DC2F28">
            <w:pPr>
              <w:pStyle w:val="NCTableText"/>
            </w:pPr>
          </w:p>
          <w:p w14:paraId="71624FB1" w14:textId="77777777" w:rsidR="00D0122A" w:rsidRDefault="00D0122A" w:rsidP="00DC2F28">
            <w:pPr>
              <w:pStyle w:val="NCTableText"/>
            </w:pPr>
          </w:p>
          <w:p w14:paraId="63981E14" w14:textId="77777777" w:rsidR="00D0122A" w:rsidRDefault="00D0122A" w:rsidP="00DC2F28">
            <w:pPr>
              <w:pStyle w:val="NCTableText"/>
            </w:pPr>
          </w:p>
          <w:p w14:paraId="2E646C0C" w14:textId="77777777" w:rsidR="00D0122A" w:rsidRDefault="00D0122A" w:rsidP="00DC2F28">
            <w:pPr>
              <w:pStyle w:val="NCTableText"/>
            </w:pPr>
          </w:p>
          <w:p w14:paraId="6D65AE46" w14:textId="77777777" w:rsidR="00D0122A" w:rsidRDefault="00D0122A" w:rsidP="00F778D7">
            <w:pPr>
              <w:pStyle w:val="NCTableText"/>
            </w:pPr>
          </w:p>
        </w:tc>
      </w:tr>
    </w:tbl>
    <w:p w14:paraId="5AF479A4" w14:textId="77777777" w:rsidR="003B6452" w:rsidRDefault="003B6452" w:rsidP="00996BDD">
      <w:pPr>
        <w:pStyle w:val="NCLearnerNotes"/>
      </w:pPr>
      <w:r>
        <w:t>How does institutional racism show up in your cases or your regions today?</w:t>
      </w:r>
    </w:p>
    <w:tbl>
      <w:tblPr>
        <w:tblStyle w:val="TableGrid"/>
        <w:tblW w:w="0" w:type="auto"/>
        <w:tblLook w:val="04A0" w:firstRow="1" w:lastRow="0" w:firstColumn="1" w:lastColumn="0" w:noHBand="0" w:noVBand="1"/>
      </w:tblPr>
      <w:tblGrid>
        <w:gridCol w:w="9350"/>
      </w:tblGrid>
      <w:tr w:rsidR="003B6452" w14:paraId="0656D885" w14:textId="77777777" w:rsidTr="003B6452">
        <w:tc>
          <w:tcPr>
            <w:tcW w:w="9350" w:type="dxa"/>
          </w:tcPr>
          <w:p w14:paraId="626EED5F" w14:textId="77777777" w:rsidR="003B6452" w:rsidRDefault="003B6452" w:rsidP="00996BDD">
            <w:pPr>
              <w:pStyle w:val="NCTableText"/>
            </w:pPr>
          </w:p>
          <w:p w14:paraId="7EC14DC3" w14:textId="77777777" w:rsidR="00996BDD" w:rsidRDefault="00996BDD" w:rsidP="00996BDD">
            <w:pPr>
              <w:pStyle w:val="NCTableText"/>
            </w:pPr>
          </w:p>
          <w:p w14:paraId="6D347942" w14:textId="77777777" w:rsidR="00996BDD" w:rsidRDefault="00996BDD" w:rsidP="00996BDD">
            <w:pPr>
              <w:pStyle w:val="NCTableText"/>
            </w:pPr>
          </w:p>
          <w:p w14:paraId="1ACD2B26" w14:textId="77777777" w:rsidR="00996BDD" w:rsidRDefault="00996BDD" w:rsidP="00996BDD">
            <w:pPr>
              <w:pStyle w:val="NCTableText"/>
            </w:pPr>
          </w:p>
          <w:p w14:paraId="44C52DE3" w14:textId="77777777" w:rsidR="00996BDD" w:rsidRDefault="00996BDD" w:rsidP="00996BDD">
            <w:pPr>
              <w:pStyle w:val="NCTableText"/>
            </w:pPr>
          </w:p>
          <w:p w14:paraId="1647440D" w14:textId="77777777" w:rsidR="00996BDD" w:rsidRDefault="00996BDD" w:rsidP="00996BDD">
            <w:pPr>
              <w:pStyle w:val="NCTableText"/>
            </w:pPr>
          </w:p>
          <w:p w14:paraId="74ABB741" w14:textId="77777777" w:rsidR="00996BDD" w:rsidRDefault="00996BDD" w:rsidP="00996BDD">
            <w:pPr>
              <w:pStyle w:val="NCTableText"/>
            </w:pPr>
          </w:p>
          <w:p w14:paraId="3BEEE129" w14:textId="77777777" w:rsidR="00996BDD" w:rsidRDefault="00996BDD" w:rsidP="00996BDD">
            <w:pPr>
              <w:pStyle w:val="NCTableText"/>
            </w:pPr>
          </w:p>
          <w:p w14:paraId="718DE063" w14:textId="77777777" w:rsidR="00996BDD" w:rsidRDefault="00996BDD" w:rsidP="00996BDD">
            <w:pPr>
              <w:pStyle w:val="NCTableText"/>
            </w:pPr>
          </w:p>
          <w:p w14:paraId="0A3006D6" w14:textId="77777777" w:rsidR="00996BDD" w:rsidRDefault="00996BDD" w:rsidP="00996BDD">
            <w:pPr>
              <w:pStyle w:val="NCTableText"/>
            </w:pPr>
          </w:p>
          <w:p w14:paraId="39477B6D" w14:textId="77777777" w:rsidR="00996BDD" w:rsidRDefault="00996BDD" w:rsidP="00996BDD">
            <w:pPr>
              <w:pStyle w:val="NCTableText"/>
            </w:pPr>
          </w:p>
        </w:tc>
      </w:tr>
    </w:tbl>
    <w:p w14:paraId="4027A02E" w14:textId="7AC7B840" w:rsidR="00D0122A" w:rsidRDefault="00D0122A">
      <w:pPr>
        <w:spacing w:after="160" w:line="259" w:lineRule="auto"/>
        <w:rPr>
          <w:rFonts w:eastAsia="Times New Roman"/>
        </w:rPr>
      </w:pPr>
      <w:r>
        <w:br w:type="page"/>
      </w:r>
    </w:p>
    <w:p w14:paraId="3D0FB3E0" w14:textId="77777777" w:rsidR="0023552F" w:rsidRDefault="00030606" w:rsidP="0023552F">
      <w:pPr>
        <w:pStyle w:val="NCSlide"/>
      </w:pPr>
      <w:r>
        <w:rPr>
          <w:noProof/>
        </w:rPr>
        <w:drawing>
          <wp:inline distT="0" distB="0" distL="0" distR="0" wp14:anchorId="05D7CE17" wp14:editId="4BDC37A2">
            <wp:extent cx="4878354" cy="2743200"/>
            <wp:effectExtent l="0" t="0" r="0" b="0"/>
            <wp:docPr id="78626659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067D9856" w14:textId="458513EA" w:rsidR="0023552F" w:rsidRDefault="0023552F" w:rsidP="0023552F">
      <w:pPr>
        <w:pStyle w:val="NCLearnerNotes"/>
      </w:pPr>
      <w:r>
        <w:t>Use this space to record notes.</w:t>
      </w:r>
    </w:p>
    <w:tbl>
      <w:tblPr>
        <w:tblStyle w:val="TableGrid"/>
        <w:tblW w:w="0" w:type="auto"/>
        <w:tblLook w:val="04A0" w:firstRow="1" w:lastRow="0" w:firstColumn="1" w:lastColumn="0" w:noHBand="0" w:noVBand="1"/>
      </w:tblPr>
      <w:tblGrid>
        <w:gridCol w:w="9350"/>
      </w:tblGrid>
      <w:tr w:rsidR="0023552F" w14:paraId="4FDE94EF" w14:textId="77777777" w:rsidTr="00DC2F28">
        <w:tc>
          <w:tcPr>
            <w:tcW w:w="9350" w:type="dxa"/>
          </w:tcPr>
          <w:p w14:paraId="1B49CBF3" w14:textId="77777777" w:rsidR="0023552F" w:rsidRDefault="0023552F" w:rsidP="00DC2F28">
            <w:pPr>
              <w:pStyle w:val="NCTableText"/>
            </w:pPr>
          </w:p>
          <w:p w14:paraId="7921DF4C" w14:textId="77777777" w:rsidR="0023552F" w:rsidRDefault="0023552F" w:rsidP="00DC2F28">
            <w:pPr>
              <w:pStyle w:val="NCTableText"/>
            </w:pPr>
          </w:p>
          <w:p w14:paraId="23806564" w14:textId="77777777" w:rsidR="0023552F" w:rsidRDefault="0023552F" w:rsidP="00DC2F28">
            <w:pPr>
              <w:pStyle w:val="NCTableText"/>
            </w:pPr>
          </w:p>
          <w:p w14:paraId="0FBE6DB2" w14:textId="77777777" w:rsidR="0023552F" w:rsidRDefault="0023552F" w:rsidP="00DC2F28">
            <w:pPr>
              <w:pStyle w:val="NCTableText"/>
            </w:pPr>
          </w:p>
          <w:p w14:paraId="1782FA44" w14:textId="77777777" w:rsidR="0023552F" w:rsidRDefault="0023552F" w:rsidP="00DC2F28">
            <w:pPr>
              <w:pStyle w:val="NCTableText"/>
            </w:pPr>
          </w:p>
          <w:p w14:paraId="16C7C9D0" w14:textId="77777777" w:rsidR="0023552F" w:rsidRDefault="0023552F" w:rsidP="00DC2F28">
            <w:pPr>
              <w:pStyle w:val="NCTableText"/>
            </w:pPr>
          </w:p>
          <w:p w14:paraId="0995F281" w14:textId="77777777" w:rsidR="0023552F" w:rsidRDefault="0023552F" w:rsidP="00DC2F28">
            <w:pPr>
              <w:pStyle w:val="NCTableText"/>
            </w:pPr>
          </w:p>
          <w:p w14:paraId="5884EC58" w14:textId="77777777" w:rsidR="0023552F" w:rsidRDefault="0023552F" w:rsidP="00DC2F28">
            <w:pPr>
              <w:pStyle w:val="NCTableText"/>
            </w:pPr>
          </w:p>
          <w:p w14:paraId="7E6BCF9F" w14:textId="77777777" w:rsidR="0023552F" w:rsidRDefault="0023552F" w:rsidP="00DC2F28">
            <w:pPr>
              <w:pStyle w:val="NCTableText"/>
            </w:pPr>
          </w:p>
          <w:p w14:paraId="0908F6EF" w14:textId="77777777" w:rsidR="0023552F" w:rsidRDefault="0023552F" w:rsidP="00DC2F28">
            <w:pPr>
              <w:pStyle w:val="NCTableText"/>
            </w:pPr>
          </w:p>
          <w:p w14:paraId="37F5DF27" w14:textId="77777777" w:rsidR="0023552F" w:rsidRDefault="0023552F" w:rsidP="00DC2F28">
            <w:pPr>
              <w:pStyle w:val="NCTableText"/>
            </w:pPr>
          </w:p>
          <w:p w14:paraId="6E7EBB13" w14:textId="77777777" w:rsidR="0023552F" w:rsidRDefault="0023552F" w:rsidP="00DC2F28">
            <w:pPr>
              <w:pStyle w:val="NCTableText"/>
            </w:pPr>
          </w:p>
          <w:p w14:paraId="1A1C2046" w14:textId="77777777" w:rsidR="0023552F" w:rsidRDefault="0023552F" w:rsidP="00DC2F28">
            <w:pPr>
              <w:pStyle w:val="NCTableText"/>
            </w:pPr>
          </w:p>
          <w:p w14:paraId="092EB1E9" w14:textId="77777777" w:rsidR="0023552F" w:rsidRDefault="0023552F" w:rsidP="00DC2F28">
            <w:pPr>
              <w:pStyle w:val="NCTableText"/>
            </w:pPr>
          </w:p>
          <w:p w14:paraId="4C191F8F" w14:textId="77777777" w:rsidR="0023552F" w:rsidRDefault="0023552F" w:rsidP="00DC2F28">
            <w:pPr>
              <w:pStyle w:val="NCTableText"/>
            </w:pPr>
          </w:p>
          <w:p w14:paraId="7C183E48" w14:textId="77777777" w:rsidR="0023552F" w:rsidRDefault="0023552F" w:rsidP="00DC2F28">
            <w:pPr>
              <w:pStyle w:val="NCTableText"/>
            </w:pPr>
          </w:p>
          <w:p w14:paraId="101F7B78" w14:textId="77777777" w:rsidR="0023552F" w:rsidRDefault="0023552F" w:rsidP="00DC2F28">
            <w:pPr>
              <w:pStyle w:val="NCTableText"/>
            </w:pPr>
          </w:p>
          <w:p w14:paraId="2D039DBE" w14:textId="77777777" w:rsidR="0023552F" w:rsidRDefault="0023552F" w:rsidP="00DC2F28">
            <w:pPr>
              <w:pStyle w:val="NCTableText"/>
            </w:pPr>
          </w:p>
          <w:p w14:paraId="0EDBB4ED" w14:textId="77777777" w:rsidR="0023552F" w:rsidRDefault="0023552F" w:rsidP="00DC2F28">
            <w:pPr>
              <w:pStyle w:val="NCTableText"/>
            </w:pPr>
          </w:p>
          <w:p w14:paraId="1DB8A6AA" w14:textId="77777777" w:rsidR="0023552F" w:rsidRDefault="0023552F" w:rsidP="00DC2F28">
            <w:pPr>
              <w:pStyle w:val="NCTableText"/>
            </w:pPr>
          </w:p>
        </w:tc>
      </w:tr>
    </w:tbl>
    <w:p w14:paraId="6B45ACAA" w14:textId="77777777" w:rsidR="0023552F" w:rsidRDefault="0023552F">
      <w:pPr>
        <w:spacing w:after="160" w:line="259" w:lineRule="auto"/>
        <w:rPr>
          <w:rFonts w:eastAsia="Times New Roman"/>
        </w:rPr>
      </w:pPr>
      <w:r>
        <w:br w:type="page"/>
      </w:r>
    </w:p>
    <w:p w14:paraId="6733541E" w14:textId="77777777" w:rsidR="007244C5" w:rsidRDefault="007244C5" w:rsidP="007244C5">
      <w:pPr>
        <w:pStyle w:val="NCSlide"/>
      </w:pPr>
      <w:r>
        <w:rPr>
          <w:noProof/>
        </w:rPr>
        <w:drawing>
          <wp:inline distT="0" distB="0" distL="0" distR="0" wp14:anchorId="79946B04" wp14:editId="356C586A">
            <wp:extent cx="4878354" cy="2743200"/>
            <wp:effectExtent l="0" t="0" r="0" b="0"/>
            <wp:docPr id="165978726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56488963" w14:textId="77777777" w:rsidR="007244C5" w:rsidRDefault="007244C5" w:rsidP="007244C5">
      <w:pPr>
        <w:pStyle w:val="NCLearnerNotes"/>
      </w:pPr>
      <w:r>
        <w:t>Use this space to record notes.</w:t>
      </w:r>
    </w:p>
    <w:tbl>
      <w:tblPr>
        <w:tblStyle w:val="TableGrid"/>
        <w:tblW w:w="0" w:type="auto"/>
        <w:tblLook w:val="04A0" w:firstRow="1" w:lastRow="0" w:firstColumn="1" w:lastColumn="0" w:noHBand="0" w:noVBand="1"/>
      </w:tblPr>
      <w:tblGrid>
        <w:gridCol w:w="9350"/>
      </w:tblGrid>
      <w:tr w:rsidR="007244C5" w14:paraId="5F7CD03F" w14:textId="77777777" w:rsidTr="00DC2F28">
        <w:tc>
          <w:tcPr>
            <w:tcW w:w="9350" w:type="dxa"/>
          </w:tcPr>
          <w:p w14:paraId="37CB8B22" w14:textId="77777777" w:rsidR="007244C5" w:rsidRDefault="007244C5" w:rsidP="00DC2F28">
            <w:pPr>
              <w:pStyle w:val="NCTableText"/>
            </w:pPr>
          </w:p>
          <w:p w14:paraId="16A56DF9" w14:textId="77777777" w:rsidR="007244C5" w:rsidRDefault="007244C5" w:rsidP="00DC2F28">
            <w:pPr>
              <w:pStyle w:val="NCTableText"/>
            </w:pPr>
          </w:p>
          <w:p w14:paraId="63789C08" w14:textId="77777777" w:rsidR="007244C5" w:rsidRDefault="007244C5" w:rsidP="00DC2F28">
            <w:pPr>
              <w:pStyle w:val="NCTableText"/>
            </w:pPr>
          </w:p>
          <w:p w14:paraId="2506D00D" w14:textId="77777777" w:rsidR="007244C5" w:rsidRDefault="007244C5" w:rsidP="00DC2F28">
            <w:pPr>
              <w:pStyle w:val="NCTableText"/>
            </w:pPr>
          </w:p>
          <w:p w14:paraId="116840D7" w14:textId="77777777" w:rsidR="007244C5" w:rsidRDefault="007244C5" w:rsidP="00DC2F28">
            <w:pPr>
              <w:pStyle w:val="NCTableText"/>
            </w:pPr>
          </w:p>
          <w:p w14:paraId="678C41D5" w14:textId="77777777" w:rsidR="007244C5" w:rsidRDefault="007244C5" w:rsidP="00DC2F28">
            <w:pPr>
              <w:pStyle w:val="NCTableText"/>
            </w:pPr>
          </w:p>
          <w:p w14:paraId="0AC67E65" w14:textId="77777777" w:rsidR="007244C5" w:rsidRDefault="007244C5" w:rsidP="00DC2F28">
            <w:pPr>
              <w:pStyle w:val="NCTableText"/>
            </w:pPr>
          </w:p>
          <w:p w14:paraId="7BEB9F63" w14:textId="77777777" w:rsidR="007244C5" w:rsidRDefault="007244C5" w:rsidP="00DC2F28">
            <w:pPr>
              <w:pStyle w:val="NCTableText"/>
            </w:pPr>
          </w:p>
          <w:p w14:paraId="194E89BC" w14:textId="77777777" w:rsidR="007244C5" w:rsidRDefault="007244C5" w:rsidP="00DC2F28">
            <w:pPr>
              <w:pStyle w:val="NCTableText"/>
            </w:pPr>
          </w:p>
          <w:p w14:paraId="7506B302" w14:textId="77777777" w:rsidR="007244C5" w:rsidRDefault="007244C5" w:rsidP="00DC2F28">
            <w:pPr>
              <w:pStyle w:val="NCTableText"/>
            </w:pPr>
          </w:p>
          <w:p w14:paraId="1D0E3908" w14:textId="77777777" w:rsidR="007244C5" w:rsidRDefault="007244C5" w:rsidP="00DC2F28">
            <w:pPr>
              <w:pStyle w:val="NCTableText"/>
            </w:pPr>
          </w:p>
          <w:p w14:paraId="45AEB190" w14:textId="77777777" w:rsidR="007244C5" w:rsidRDefault="007244C5" w:rsidP="00DC2F28">
            <w:pPr>
              <w:pStyle w:val="NCTableText"/>
            </w:pPr>
          </w:p>
          <w:p w14:paraId="59DEA9FE" w14:textId="77777777" w:rsidR="007244C5" w:rsidRDefault="007244C5" w:rsidP="00DC2F28">
            <w:pPr>
              <w:pStyle w:val="NCTableText"/>
            </w:pPr>
          </w:p>
          <w:p w14:paraId="4E2C5674" w14:textId="77777777" w:rsidR="007244C5" w:rsidRDefault="007244C5" w:rsidP="00DC2F28">
            <w:pPr>
              <w:pStyle w:val="NCTableText"/>
            </w:pPr>
          </w:p>
          <w:p w14:paraId="15FD9089" w14:textId="77777777" w:rsidR="007244C5" w:rsidRDefault="007244C5" w:rsidP="00DC2F28">
            <w:pPr>
              <w:pStyle w:val="NCTableText"/>
            </w:pPr>
          </w:p>
          <w:p w14:paraId="3B9E9CEE" w14:textId="77777777" w:rsidR="007244C5" w:rsidRDefault="007244C5" w:rsidP="00DC2F28">
            <w:pPr>
              <w:pStyle w:val="NCTableText"/>
            </w:pPr>
          </w:p>
          <w:p w14:paraId="4EF72309" w14:textId="77777777" w:rsidR="007244C5" w:rsidRDefault="007244C5" w:rsidP="00DC2F28">
            <w:pPr>
              <w:pStyle w:val="NCTableText"/>
            </w:pPr>
          </w:p>
          <w:p w14:paraId="7A080288" w14:textId="77777777" w:rsidR="007244C5" w:rsidRDefault="007244C5" w:rsidP="00DC2F28">
            <w:pPr>
              <w:pStyle w:val="NCTableText"/>
            </w:pPr>
          </w:p>
          <w:p w14:paraId="20561BB0" w14:textId="77777777" w:rsidR="007244C5" w:rsidRDefault="007244C5" w:rsidP="00DC2F28">
            <w:pPr>
              <w:pStyle w:val="NCTableText"/>
            </w:pPr>
          </w:p>
          <w:p w14:paraId="2270E137" w14:textId="77777777" w:rsidR="007244C5" w:rsidRDefault="007244C5" w:rsidP="00DC2F28">
            <w:pPr>
              <w:pStyle w:val="NCTableText"/>
            </w:pPr>
          </w:p>
        </w:tc>
      </w:tr>
    </w:tbl>
    <w:p w14:paraId="6DCB3AA2" w14:textId="77777777" w:rsidR="007244C5" w:rsidRDefault="007244C5">
      <w:pPr>
        <w:spacing w:after="160" w:line="259" w:lineRule="auto"/>
        <w:rPr>
          <w:rFonts w:eastAsia="Times New Roman"/>
        </w:rPr>
      </w:pPr>
      <w:r>
        <w:br w:type="page"/>
      </w:r>
    </w:p>
    <w:p w14:paraId="272A3599" w14:textId="77777777" w:rsidR="00A218C9" w:rsidRDefault="002A65AF" w:rsidP="00EF167C">
      <w:pPr>
        <w:pStyle w:val="Heading3"/>
      </w:pPr>
      <w:bookmarkStart w:id="37" w:name="_Toc179440570"/>
      <w:r>
        <w:t xml:space="preserve">Video: </w:t>
      </w:r>
      <w:r w:rsidR="00A218C9">
        <w:t>Exploring Implicit Bias in Child Protection</w:t>
      </w:r>
      <w:bookmarkEnd w:id="37"/>
    </w:p>
    <w:p w14:paraId="7B6E1689" w14:textId="419DF3B1" w:rsidR="00EF167C" w:rsidRDefault="00EF167C" w:rsidP="000F1995">
      <w:pPr>
        <w:pStyle w:val="NCNormal"/>
      </w:pPr>
      <w:hyperlink r:id="rId44" w:history="1">
        <w:r w:rsidRPr="009A0539">
          <w:rPr>
            <w:rStyle w:val="Hyperlink"/>
          </w:rPr>
          <w:t>https://www.youtube.com/watch?v=PsWkqtO4HLY</w:t>
        </w:r>
      </w:hyperlink>
    </w:p>
    <w:p w14:paraId="4604B7DB" w14:textId="77777777" w:rsidR="001D7B23" w:rsidRDefault="00D44E42" w:rsidP="004E4E3D">
      <w:pPr>
        <w:pStyle w:val="NCLearnerNotes"/>
      </w:pPr>
      <w:r>
        <w:t>With your group, discuss the following questions</w:t>
      </w:r>
      <w:r w:rsidR="001D7B23">
        <w:t>.</w:t>
      </w:r>
    </w:p>
    <w:p w14:paraId="5FE92874" w14:textId="36157FBF" w:rsidR="004E4E3D" w:rsidRDefault="0000082F" w:rsidP="004E4E3D">
      <w:pPr>
        <w:pStyle w:val="NCLearnerNotes"/>
      </w:pPr>
      <w:r w:rsidRPr="0000082F">
        <w:t>What do you think contributes to or causes disproportionate CWS involvement for some children and not others?</w:t>
      </w:r>
    </w:p>
    <w:tbl>
      <w:tblPr>
        <w:tblStyle w:val="TableGrid"/>
        <w:tblW w:w="0" w:type="auto"/>
        <w:tblLook w:val="04A0" w:firstRow="1" w:lastRow="0" w:firstColumn="1" w:lastColumn="0" w:noHBand="0" w:noVBand="1"/>
      </w:tblPr>
      <w:tblGrid>
        <w:gridCol w:w="9350"/>
      </w:tblGrid>
      <w:tr w:rsidR="004E4E3D" w14:paraId="07103C41" w14:textId="77777777" w:rsidTr="00DC2F28">
        <w:tc>
          <w:tcPr>
            <w:tcW w:w="9350" w:type="dxa"/>
          </w:tcPr>
          <w:p w14:paraId="0EC1D478" w14:textId="77777777" w:rsidR="004E4E3D" w:rsidRDefault="004E4E3D" w:rsidP="00DC2F28">
            <w:pPr>
              <w:pStyle w:val="NCTableText"/>
            </w:pPr>
          </w:p>
          <w:p w14:paraId="3D00A967" w14:textId="77777777" w:rsidR="004E4E3D" w:rsidRDefault="004E4E3D" w:rsidP="00DC2F28">
            <w:pPr>
              <w:pStyle w:val="NCTableText"/>
            </w:pPr>
          </w:p>
          <w:p w14:paraId="5D6FBBE4" w14:textId="77777777" w:rsidR="004E4E3D" w:rsidRDefault="004E4E3D" w:rsidP="00DC2F28">
            <w:pPr>
              <w:pStyle w:val="NCTableText"/>
            </w:pPr>
          </w:p>
          <w:p w14:paraId="2288141D" w14:textId="77777777" w:rsidR="004E4E3D" w:rsidRDefault="004E4E3D" w:rsidP="00DC2F28">
            <w:pPr>
              <w:pStyle w:val="NCTableText"/>
            </w:pPr>
          </w:p>
          <w:p w14:paraId="597860CB" w14:textId="77777777" w:rsidR="004E4E3D" w:rsidRDefault="004E4E3D" w:rsidP="00DC2F28">
            <w:pPr>
              <w:pStyle w:val="NCTableText"/>
            </w:pPr>
          </w:p>
          <w:p w14:paraId="7A2637CA" w14:textId="77777777" w:rsidR="004E4E3D" w:rsidRDefault="004E4E3D" w:rsidP="00DC2F28">
            <w:pPr>
              <w:pStyle w:val="NCTableText"/>
            </w:pPr>
          </w:p>
          <w:p w14:paraId="35BE6294" w14:textId="77777777" w:rsidR="004E4E3D" w:rsidRDefault="004E4E3D" w:rsidP="00DC2F28">
            <w:pPr>
              <w:pStyle w:val="NCTableText"/>
            </w:pPr>
          </w:p>
          <w:p w14:paraId="63D89670" w14:textId="77777777" w:rsidR="004E4E3D" w:rsidRDefault="004E4E3D" w:rsidP="00DC2F28">
            <w:pPr>
              <w:pStyle w:val="NCTableText"/>
            </w:pPr>
          </w:p>
        </w:tc>
      </w:tr>
    </w:tbl>
    <w:p w14:paraId="5A573FB8" w14:textId="0CFF8A70" w:rsidR="0000082F" w:rsidRDefault="00073BE1" w:rsidP="0000082F">
      <w:pPr>
        <w:pStyle w:val="NCLearnerNotes"/>
      </w:pPr>
      <w:r w:rsidRPr="00073BE1">
        <w:t>What role do you play in disproportionality rates in NC CPS?</w:t>
      </w:r>
    </w:p>
    <w:tbl>
      <w:tblPr>
        <w:tblStyle w:val="TableGrid"/>
        <w:tblW w:w="0" w:type="auto"/>
        <w:tblLook w:val="04A0" w:firstRow="1" w:lastRow="0" w:firstColumn="1" w:lastColumn="0" w:noHBand="0" w:noVBand="1"/>
      </w:tblPr>
      <w:tblGrid>
        <w:gridCol w:w="9350"/>
      </w:tblGrid>
      <w:tr w:rsidR="0000082F" w14:paraId="54AE8217" w14:textId="77777777" w:rsidTr="00DC2F28">
        <w:tc>
          <w:tcPr>
            <w:tcW w:w="9350" w:type="dxa"/>
          </w:tcPr>
          <w:p w14:paraId="60345FB7" w14:textId="77777777" w:rsidR="0000082F" w:rsidRDefault="0000082F" w:rsidP="00DC2F28">
            <w:pPr>
              <w:pStyle w:val="NCTableText"/>
            </w:pPr>
          </w:p>
          <w:p w14:paraId="5448E292" w14:textId="77777777" w:rsidR="0000082F" w:rsidRDefault="0000082F" w:rsidP="00DC2F28">
            <w:pPr>
              <w:pStyle w:val="NCTableText"/>
            </w:pPr>
          </w:p>
          <w:p w14:paraId="0B28D4E2" w14:textId="77777777" w:rsidR="0000082F" w:rsidRDefault="0000082F" w:rsidP="00DC2F28">
            <w:pPr>
              <w:pStyle w:val="NCTableText"/>
            </w:pPr>
          </w:p>
          <w:p w14:paraId="387B8D69" w14:textId="77777777" w:rsidR="0000082F" w:rsidRDefault="0000082F" w:rsidP="00DC2F28">
            <w:pPr>
              <w:pStyle w:val="NCTableText"/>
            </w:pPr>
          </w:p>
          <w:p w14:paraId="76ECCE88" w14:textId="77777777" w:rsidR="0000082F" w:rsidRDefault="0000082F" w:rsidP="00DC2F28">
            <w:pPr>
              <w:pStyle w:val="NCTableText"/>
            </w:pPr>
          </w:p>
          <w:p w14:paraId="75BC2BFE" w14:textId="77777777" w:rsidR="0000082F" w:rsidRDefault="0000082F" w:rsidP="00DC2F28">
            <w:pPr>
              <w:pStyle w:val="NCTableText"/>
            </w:pPr>
          </w:p>
          <w:p w14:paraId="4EF0A163" w14:textId="77777777" w:rsidR="0000082F" w:rsidRDefault="0000082F" w:rsidP="00DC2F28">
            <w:pPr>
              <w:pStyle w:val="NCTableText"/>
            </w:pPr>
          </w:p>
          <w:p w14:paraId="006C4562" w14:textId="77777777" w:rsidR="0000082F" w:rsidRDefault="0000082F" w:rsidP="00DC2F28">
            <w:pPr>
              <w:pStyle w:val="NCTableText"/>
            </w:pPr>
          </w:p>
        </w:tc>
      </w:tr>
    </w:tbl>
    <w:p w14:paraId="45C17CC1" w14:textId="7524DFD5" w:rsidR="0000082F" w:rsidRDefault="000A07D0" w:rsidP="0000082F">
      <w:pPr>
        <w:pStyle w:val="NCLearnerNotes"/>
      </w:pPr>
      <w:r w:rsidRPr="000A07D0">
        <w:t>How will you develop self-awareness of your own implicit biases?</w:t>
      </w:r>
    </w:p>
    <w:tbl>
      <w:tblPr>
        <w:tblStyle w:val="TableGrid"/>
        <w:tblW w:w="0" w:type="auto"/>
        <w:tblLook w:val="04A0" w:firstRow="1" w:lastRow="0" w:firstColumn="1" w:lastColumn="0" w:noHBand="0" w:noVBand="1"/>
      </w:tblPr>
      <w:tblGrid>
        <w:gridCol w:w="9350"/>
      </w:tblGrid>
      <w:tr w:rsidR="0000082F" w14:paraId="1A4A1E21" w14:textId="77777777" w:rsidTr="00DC2F28">
        <w:tc>
          <w:tcPr>
            <w:tcW w:w="9350" w:type="dxa"/>
          </w:tcPr>
          <w:p w14:paraId="2ADBD999" w14:textId="77777777" w:rsidR="0000082F" w:rsidRDefault="0000082F" w:rsidP="00DC2F28">
            <w:pPr>
              <w:pStyle w:val="NCTableText"/>
            </w:pPr>
          </w:p>
          <w:p w14:paraId="4F37821F" w14:textId="77777777" w:rsidR="0000082F" w:rsidRDefault="0000082F" w:rsidP="00DC2F28">
            <w:pPr>
              <w:pStyle w:val="NCTableText"/>
            </w:pPr>
          </w:p>
          <w:p w14:paraId="1F87BA4D" w14:textId="77777777" w:rsidR="0000082F" w:rsidRDefault="0000082F" w:rsidP="00DC2F28">
            <w:pPr>
              <w:pStyle w:val="NCTableText"/>
            </w:pPr>
          </w:p>
          <w:p w14:paraId="3502EA0D" w14:textId="77777777" w:rsidR="0000082F" w:rsidRDefault="0000082F" w:rsidP="00DC2F28">
            <w:pPr>
              <w:pStyle w:val="NCTableText"/>
            </w:pPr>
          </w:p>
          <w:p w14:paraId="4BD9B28A" w14:textId="77777777" w:rsidR="0000082F" w:rsidRDefault="0000082F" w:rsidP="00DC2F28">
            <w:pPr>
              <w:pStyle w:val="NCTableText"/>
            </w:pPr>
          </w:p>
          <w:p w14:paraId="79A32C59" w14:textId="77777777" w:rsidR="0000082F" w:rsidRDefault="0000082F" w:rsidP="00DC2F28">
            <w:pPr>
              <w:pStyle w:val="NCTableText"/>
            </w:pPr>
          </w:p>
          <w:p w14:paraId="03E958D5" w14:textId="77777777" w:rsidR="0000082F" w:rsidRDefault="0000082F" w:rsidP="00DC2F28">
            <w:pPr>
              <w:pStyle w:val="NCTableText"/>
            </w:pPr>
          </w:p>
          <w:p w14:paraId="2A0198A8" w14:textId="77777777" w:rsidR="0000082F" w:rsidRDefault="0000082F" w:rsidP="00DC2F28">
            <w:pPr>
              <w:pStyle w:val="NCTableText"/>
            </w:pPr>
          </w:p>
        </w:tc>
      </w:tr>
    </w:tbl>
    <w:p w14:paraId="1195412A" w14:textId="77777777" w:rsidR="004E4E3D" w:rsidRPr="004E4E3D" w:rsidRDefault="004E4E3D" w:rsidP="004E4E3D">
      <w:pPr>
        <w:pStyle w:val="NCNormal"/>
        <w:rPr>
          <w:rFonts w:eastAsiaTheme="majorEastAsia"/>
        </w:rPr>
      </w:pPr>
      <w:r>
        <w:br w:type="page"/>
      </w:r>
    </w:p>
    <w:p w14:paraId="7BECF0EF" w14:textId="026DA3D6" w:rsidR="007C618F" w:rsidRDefault="00A75A7B" w:rsidP="007C618F">
      <w:pPr>
        <w:pStyle w:val="Heading3"/>
      </w:pPr>
      <w:bookmarkStart w:id="38" w:name="_Toc179440571"/>
      <w:r>
        <w:t>Debrief</w:t>
      </w:r>
      <w:bookmarkEnd w:id="38"/>
    </w:p>
    <w:p w14:paraId="261F995E" w14:textId="4D4495D6" w:rsidR="007C618F" w:rsidRDefault="007C618F" w:rsidP="007C618F">
      <w:pPr>
        <w:pStyle w:val="NCLearnerNotes"/>
      </w:pPr>
      <w:r>
        <w:t>What are</w:t>
      </w:r>
      <w:r w:rsidR="00341B49">
        <w:t xml:space="preserve"> your reflections on this information</w:t>
      </w:r>
      <w:r>
        <w:t>?</w:t>
      </w:r>
    </w:p>
    <w:tbl>
      <w:tblPr>
        <w:tblStyle w:val="TableGrid"/>
        <w:tblW w:w="0" w:type="auto"/>
        <w:tblLook w:val="04A0" w:firstRow="1" w:lastRow="0" w:firstColumn="1" w:lastColumn="0" w:noHBand="0" w:noVBand="1"/>
      </w:tblPr>
      <w:tblGrid>
        <w:gridCol w:w="9350"/>
      </w:tblGrid>
      <w:tr w:rsidR="007C618F" w14:paraId="2C3C30E8" w14:textId="77777777" w:rsidTr="00DC2F28">
        <w:tc>
          <w:tcPr>
            <w:tcW w:w="9350" w:type="dxa"/>
          </w:tcPr>
          <w:p w14:paraId="254B728F" w14:textId="77777777" w:rsidR="007C618F" w:rsidRDefault="007C618F" w:rsidP="00DC2F28">
            <w:pPr>
              <w:pStyle w:val="NCTableText"/>
            </w:pPr>
          </w:p>
          <w:p w14:paraId="5A768F65" w14:textId="77777777" w:rsidR="007C618F" w:rsidRDefault="007C618F" w:rsidP="00DC2F28">
            <w:pPr>
              <w:pStyle w:val="NCTableText"/>
            </w:pPr>
          </w:p>
          <w:p w14:paraId="1167FF6B" w14:textId="77777777" w:rsidR="007C618F" w:rsidRDefault="007C618F" w:rsidP="00DC2F28">
            <w:pPr>
              <w:pStyle w:val="NCTableText"/>
            </w:pPr>
          </w:p>
          <w:p w14:paraId="5DBE6AA9" w14:textId="77777777" w:rsidR="007C618F" w:rsidRDefault="007C618F" w:rsidP="00DC2F28">
            <w:pPr>
              <w:pStyle w:val="NCTableText"/>
            </w:pPr>
          </w:p>
          <w:p w14:paraId="6D0EB779" w14:textId="77777777" w:rsidR="007C618F" w:rsidRDefault="007C618F" w:rsidP="00DC2F28">
            <w:pPr>
              <w:pStyle w:val="NCTableText"/>
            </w:pPr>
          </w:p>
          <w:p w14:paraId="68A1943E" w14:textId="77777777" w:rsidR="007C618F" w:rsidRDefault="007C618F" w:rsidP="00DC2F28">
            <w:pPr>
              <w:pStyle w:val="NCTableText"/>
            </w:pPr>
          </w:p>
          <w:p w14:paraId="19C0EEF5" w14:textId="77777777" w:rsidR="007C618F" w:rsidRDefault="007C618F" w:rsidP="00DC2F28">
            <w:pPr>
              <w:pStyle w:val="NCTableText"/>
            </w:pPr>
          </w:p>
          <w:p w14:paraId="199BFE14" w14:textId="77777777" w:rsidR="007C618F" w:rsidRDefault="007C618F" w:rsidP="00DC2F28">
            <w:pPr>
              <w:pStyle w:val="NCTableText"/>
            </w:pPr>
          </w:p>
          <w:p w14:paraId="106F0D46" w14:textId="77777777" w:rsidR="007C618F" w:rsidRDefault="007C618F" w:rsidP="00DC2F28">
            <w:pPr>
              <w:pStyle w:val="NCTableText"/>
            </w:pPr>
          </w:p>
          <w:p w14:paraId="0F5CFF43" w14:textId="77777777" w:rsidR="007C618F" w:rsidRDefault="007C618F" w:rsidP="00DC2F28">
            <w:pPr>
              <w:pStyle w:val="NCTableText"/>
            </w:pPr>
          </w:p>
          <w:p w14:paraId="7DB97617" w14:textId="77777777" w:rsidR="007C618F" w:rsidRDefault="007C618F" w:rsidP="00DC2F28">
            <w:pPr>
              <w:pStyle w:val="NCTableText"/>
            </w:pPr>
          </w:p>
          <w:p w14:paraId="4EF45EDE" w14:textId="77777777" w:rsidR="007C618F" w:rsidRDefault="007C618F" w:rsidP="00DC2F28">
            <w:pPr>
              <w:pStyle w:val="NCTableText"/>
            </w:pPr>
          </w:p>
          <w:p w14:paraId="0FE85713" w14:textId="77777777" w:rsidR="007C618F" w:rsidRDefault="007C618F" w:rsidP="00DC2F28">
            <w:pPr>
              <w:pStyle w:val="NCTableText"/>
            </w:pPr>
          </w:p>
          <w:p w14:paraId="5F612102" w14:textId="77777777" w:rsidR="007C618F" w:rsidRDefault="007C618F" w:rsidP="00DC2F28">
            <w:pPr>
              <w:pStyle w:val="NCTableText"/>
            </w:pPr>
          </w:p>
        </w:tc>
      </w:tr>
    </w:tbl>
    <w:p w14:paraId="0868D8D6" w14:textId="3A617DBE" w:rsidR="00341B49" w:rsidRDefault="00341B49" w:rsidP="00341B49">
      <w:pPr>
        <w:pStyle w:val="NCLearnerNotes"/>
      </w:pPr>
      <w:r>
        <w:t xml:space="preserve">How does this history impact your work with children and </w:t>
      </w:r>
      <w:r w:rsidR="00874173">
        <w:t>families today</w:t>
      </w:r>
      <w:r>
        <w:t>?</w:t>
      </w:r>
    </w:p>
    <w:tbl>
      <w:tblPr>
        <w:tblStyle w:val="TableGrid"/>
        <w:tblW w:w="0" w:type="auto"/>
        <w:tblLook w:val="04A0" w:firstRow="1" w:lastRow="0" w:firstColumn="1" w:lastColumn="0" w:noHBand="0" w:noVBand="1"/>
      </w:tblPr>
      <w:tblGrid>
        <w:gridCol w:w="9350"/>
      </w:tblGrid>
      <w:tr w:rsidR="00341B49" w14:paraId="73CC8320" w14:textId="77777777" w:rsidTr="00DC2F28">
        <w:tc>
          <w:tcPr>
            <w:tcW w:w="9350" w:type="dxa"/>
          </w:tcPr>
          <w:p w14:paraId="39533640" w14:textId="77777777" w:rsidR="00341B49" w:rsidRDefault="00341B49" w:rsidP="00DC2F28">
            <w:pPr>
              <w:pStyle w:val="NCTableText"/>
            </w:pPr>
          </w:p>
          <w:p w14:paraId="48550B0B" w14:textId="77777777" w:rsidR="00341B49" w:rsidRDefault="00341B49" w:rsidP="00DC2F28">
            <w:pPr>
              <w:pStyle w:val="NCTableText"/>
            </w:pPr>
          </w:p>
          <w:p w14:paraId="01957E04" w14:textId="77777777" w:rsidR="00341B49" w:rsidRDefault="00341B49" w:rsidP="00DC2F28">
            <w:pPr>
              <w:pStyle w:val="NCTableText"/>
            </w:pPr>
          </w:p>
          <w:p w14:paraId="5F100AD6" w14:textId="77777777" w:rsidR="00341B49" w:rsidRDefault="00341B49" w:rsidP="00DC2F28">
            <w:pPr>
              <w:pStyle w:val="NCTableText"/>
            </w:pPr>
          </w:p>
          <w:p w14:paraId="057C941B" w14:textId="77777777" w:rsidR="00341B49" w:rsidRDefault="00341B49" w:rsidP="00DC2F28">
            <w:pPr>
              <w:pStyle w:val="NCTableText"/>
            </w:pPr>
          </w:p>
          <w:p w14:paraId="174A7F04" w14:textId="77777777" w:rsidR="00341B49" w:rsidRDefault="00341B49" w:rsidP="00DC2F28">
            <w:pPr>
              <w:pStyle w:val="NCTableText"/>
            </w:pPr>
          </w:p>
          <w:p w14:paraId="1FF78091" w14:textId="77777777" w:rsidR="00341B49" w:rsidRDefault="00341B49" w:rsidP="00DC2F28">
            <w:pPr>
              <w:pStyle w:val="NCTableText"/>
            </w:pPr>
          </w:p>
          <w:p w14:paraId="750BF26B" w14:textId="77777777" w:rsidR="00341B49" w:rsidRDefault="00341B49" w:rsidP="00DC2F28">
            <w:pPr>
              <w:pStyle w:val="NCTableText"/>
            </w:pPr>
          </w:p>
          <w:p w14:paraId="665FF877" w14:textId="77777777" w:rsidR="00341B49" w:rsidRDefault="00341B49" w:rsidP="00DC2F28">
            <w:pPr>
              <w:pStyle w:val="NCTableText"/>
            </w:pPr>
          </w:p>
          <w:p w14:paraId="0ACBE857" w14:textId="77777777" w:rsidR="00341B49" w:rsidRDefault="00341B49" w:rsidP="00DC2F28">
            <w:pPr>
              <w:pStyle w:val="NCTableText"/>
            </w:pPr>
          </w:p>
          <w:p w14:paraId="4B9D15CA" w14:textId="77777777" w:rsidR="00341B49" w:rsidRDefault="00341B49" w:rsidP="00DC2F28">
            <w:pPr>
              <w:pStyle w:val="NCTableText"/>
            </w:pPr>
          </w:p>
          <w:p w14:paraId="6459CB76" w14:textId="77777777" w:rsidR="00341B49" w:rsidRDefault="00341B49" w:rsidP="00DC2F28">
            <w:pPr>
              <w:pStyle w:val="NCTableText"/>
            </w:pPr>
          </w:p>
          <w:p w14:paraId="63DF48FA" w14:textId="77777777" w:rsidR="00341B49" w:rsidRDefault="00341B49" w:rsidP="00DC2F28">
            <w:pPr>
              <w:pStyle w:val="NCTableText"/>
            </w:pPr>
          </w:p>
          <w:p w14:paraId="07FF9A3B" w14:textId="77777777" w:rsidR="00341B49" w:rsidRDefault="00341B49" w:rsidP="00DC2F28">
            <w:pPr>
              <w:pStyle w:val="NCTableText"/>
            </w:pPr>
          </w:p>
        </w:tc>
      </w:tr>
    </w:tbl>
    <w:p w14:paraId="3EE09095" w14:textId="77777777" w:rsidR="000C2296" w:rsidRDefault="00CE3BCE" w:rsidP="00A02BDF">
      <w:pPr>
        <w:pStyle w:val="Heading2"/>
      </w:pPr>
      <w:bookmarkStart w:id="39" w:name="_Toc179440572"/>
      <w:r>
        <w:t>Cultural Humility, Inclusion, and Considerations for Child Welfare Assessments and Decision-Making</w:t>
      </w:r>
      <w:bookmarkEnd w:id="39"/>
    </w:p>
    <w:p w14:paraId="0C61F08A" w14:textId="77777777" w:rsidR="000C2296" w:rsidRDefault="000C2296" w:rsidP="00A02BDF">
      <w:pPr>
        <w:pStyle w:val="Heading3"/>
      </w:pPr>
      <w:bookmarkStart w:id="40" w:name="_Toc179440573"/>
      <w:r>
        <w:t>Video: What Exactly is Cultural Humility?</w:t>
      </w:r>
      <w:bookmarkEnd w:id="40"/>
    </w:p>
    <w:p w14:paraId="638F7CEF" w14:textId="77777777" w:rsidR="009B7CFE" w:rsidRDefault="009B7CFE" w:rsidP="000F1995">
      <w:pPr>
        <w:pStyle w:val="NCNormal"/>
        <w:rPr>
          <w:rStyle w:val="Hyperlink"/>
          <w:rFonts w:eastAsiaTheme="majorEastAsia"/>
          <w:color w:val="0D0D0D" w:themeColor="text1" w:themeTint="F2"/>
        </w:rPr>
      </w:pPr>
      <w:hyperlink r:id="rId45" w:history="1">
        <w:r w:rsidRPr="00EC5842">
          <w:rPr>
            <w:rStyle w:val="Hyperlink"/>
            <w:rFonts w:eastAsiaTheme="majorEastAsia"/>
            <w:color w:val="0D0D0D" w:themeColor="text1" w:themeTint="F2"/>
          </w:rPr>
          <w:t>https://www.youtube.com/watch?v=UR58nYjm5xo&amp;t=1s</w:t>
        </w:r>
      </w:hyperlink>
    </w:p>
    <w:p w14:paraId="4332FA45" w14:textId="77777777" w:rsidR="004E4E3D" w:rsidRDefault="004E4E3D" w:rsidP="004E4E3D">
      <w:pPr>
        <w:pStyle w:val="NCLearnerNotes"/>
      </w:pPr>
      <w:r>
        <w:t>Use this space to record notes.</w:t>
      </w:r>
    </w:p>
    <w:tbl>
      <w:tblPr>
        <w:tblStyle w:val="TableGrid"/>
        <w:tblW w:w="0" w:type="auto"/>
        <w:tblLook w:val="04A0" w:firstRow="1" w:lastRow="0" w:firstColumn="1" w:lastColumn="0" w:noHBand="0" w:noVBand="1"/>
      </w:tblPr>
      <w:tblGrid>
        <w:gridCol w:w="9350"/>
      </w:tblGrid>
      <w:tr w:rsidR="004E4E3D" w14:paraId="5CE4D927" w14:textId="77777777" w:rsidTr="00DC2F28">
        <w:tc>
          <w:tcPr>
            <w:tcW w:w="9350" w:type="dxa"/>
          </w:tcPr>
          <w:p w14:paraId="15B80562" w14:textId="77777777" w:rsidR="004E4E3D" w:rsidRDefault="004E4E3D" w:rsidP="00DC2F28">
            <w:pPr>
              <w:pStyle w:val="NCTableText"/>
            </w:pPr>
          </w:p>
          <w:p w14:paraId="4FB342B0" w14:textId="77777777" w:rsidR="004E4E3D" w:rsidRDefault="004E4E3D" w:rsidP="00DC2F28">
            <w:pPr>
              <w:pStyle w:val="NCTableText"/>
            </w:pPr>
          </w:p>
          <w:p w14:paraId="2B123BB8" w14:textId="77777777" w:rsidR="004E4E3D" w:rsidRDefault="004E4E3D" w:rsidP="00DC2F28">
            <w:pPr>
              <w:pStyle w:val="NCTableText"/>
            </w:pPr>
          </w:p>
          <w:p w14:paraId="7589DD41" w14:textId="77777777" w:rsidR="004E4E3D" w:rsidRDefault="004E4E3D" w:rsidP="00DC2F28">
            <w:pPr>
              <w:pStyle w:val="NCTableText"/>
            </w:pPr>
          </w:p>
          <w:p w14:paraId="44F9F788" w14:textId="77777777" w:rsidR="004E4E3D" w:rsidRDefault="004E4E3D" w:rsidP="00DC2F28">
            <w:pPr>
              <w:pStyle w:val="NCTableText"/>
            </w:pPr>
          </w:p>
          <w:p w14:paraId="4499EC0E" w14:textId="77777777" w:rsidR="004E4E3D" w:rsidRDefault="004E4E3D" w:rsidP="00DC2F28">
            <w:pPr>
              <w:pStyle w:val="NCTableText"/>
            </w:pPr>
          </w:p>
          <w:p w14:paraId="6001B225" w14:textId="77777777" w:rsidR="004E4E3D" w:rsidRDefault="004E4E3D" w:rsidP="00DC2F28">
            <w:pPr>
              <w:pStyle w:val="NCTableText"/>
            </w:pPr>
          </w:p>
          <w:p w14:paraId="3C1C2636" w14:textId="77777777" w:rsidR="004E4E3D" w:rsidRDefault="004E4E3D" w:rsidP="00DC2F28">
            <w:pPr>
              <w:pStyle w:val="NCTableText"/>
            </w:pPr>
          </w:p>
          <w:p w14:paraId="1EF2A742" w14:textId="77777777" w:rsidR="004E4E3D" w:rsidRDefault="004E4E3D" w:rsidP="00DC2F28">
            <w:pPr>
              <w:pStyle w:val="NCTableText"/>
            </w:pPr>
          </w:p>
          <w:p w14:paraId="5E0746F2" w14:textId="77777777" w:rsidR="004E4E3D" w:rsidRDefault="004E4E3D" w:rsidP="00DC2F28">
            <w:pPr>
              <w:pStyle w:val="NCTableText"/>
            </w:pPr>
          </w:p>
          <w:p w14:paraId="5839A60D" w14:textId="77777777" w:rsidR="004E4E3D" w:rsidRDefault="004E4E3D" w:rsidP="00DC2F28">
            <w:pPr>
              <w:pStyle w:val="NCTableText"/>
            </w:pPr>
          </w:p>
          <w:p w14:paraId="36A42F65" w14:textId="77777777" w:rsidR="004E4E3D" w:rsidRDefault="004E4E3D" w:rsidP="00DC2F28">
            <w:pPr>
              <w:pStyle w:val="NCTableText"/>
            </w:pPr>
          </w:p>
          <w:p w14:paraId="023E285E" w14:textId="77777777" w:rsidR="004E4E3D" w:rsidRDefault="004E4E3D" w:rsidP="00DC2F28">
            <w:pPr>
              <w:pStyle w:val="NCTableText"/>
            </w:pPr>
          </w:p>
          <w:p w14:paraId="6CC8F043" w14:textId="77777777" w:rsidR="004E4E3D" w:rsidRDefault="004E4E3D" w:rsidP="00DC2F28">
            <w:pPr>
              <w:pStyle w:val="NCTableText"/>
            </w:pPr>
          </w:p>
          <w:p w14:paraId="2E0DF98E" w14:textId="77777777" w:rsidR="004E4E3D" w:rsidRDefault="004E4E3D" w:rsidP="00DC2F28">
            <w:pPr>
              <w:pStyle w:val="NCTableText"/>
            </w:pPr>
          </w:p>
          <w:p w14:paraId="47FD27DB" w14:textId="77777777" w:rsidR="004E4E3D" w:rsidRDefault="004E4E3D" w:rsidP="00DC2F28">
            <w:pPr>
              <w:pStyle w:val="NCTableText"/>
            </w:pPr>
          </w:p>
          <w:p w14:paraId="476D0FAC" w14:textId="77777777" w:rsidR="004E4E3D" w:rsidRDefault="004E4E3D" w:rsidP="00DC2F28">
            <w:pPr>
              <w:pStyle w:val="NCTableText"/>
            </w:pPr>
          </w:p>
          <w:p w14:paraId="004709CA" w14:textId="77777777" w:rsidR="004E4E3D" w:rsidRDefault="004E4E3D" w:rsidP="00DC2F28">
            <w:pPr>
              <w:pStyle w:val="NCTableText"/>
            </w:pPr>
          </w:p>
          <w:p w14:paraId="3C35A4E3" w14:textId="77777777" w:rsidR="004E4E3D" w:rsidRDefault="004E4E3D" w:rsidP="00DC2F28">
            <w:pPr>
              <w:pStyle w:val="NCTableText"/>
            </w:pPr>
          </w:p>
          <w:p w14:paraId="53BAF408" w14:textId="77777777" w:rsidR="004E4E3D" w:rsidRDefault="004E4E3D" w:rsidP="00DC2F28">
            <w:pPr>
              <w:pStyle w:val="NCTableText"/>
            </w:pPr>
          </w:p>
          <w:p w14:paraId="4630B58A" w14:textId="77777777" w:rsidR="004E4E3D" w:rsidRDefault="004E4E3D" w:rsidP="00DC2F28">
            <w:pPr>
              <w:pStyle w:val="NCTableText"/>
            </w:pPr>
          </w:p>
          <w:p w14:paraId="55B158C8" w14:textId="77777777" w:rsidR="004E4E3D" w:rsidRDefault="004E4E3D" w:rsidP="00DC2F28">
            <w:pPr>
              <w:pStyle w:val="NCTableText"/>
            </w:pPr>
          </w:p>
          <w:p w14:paraId="0FA7CED8" w14:textId="77777777" w:rsidR="004E4E3D" w:rsidRDefault="004E4E3D" w:rsidP="00DC2F28">
            <w:pPr>
              <w:pStyle w:val="NCTableText"/>
            </w:pPr>
          </w:p>
          <w:p w14:paraId="33B6F44F" w14:textId="77777777" w:rsidR="004E4E3D" w:rsidRDefault="004E4E3D" w:rsidP="00DC2F28">
            <w:pPr>
              <w:pStyle w:val="NCTableText"/>
            </w:pPr>
          </w:p>
          <w:p w14:paraId="0CC74B40" w14:textId="77777777" w:rsidR="004E4E3D" w:rsidRDefault="004E4E3D" w:rsidP="00DC2F28">
            <w:pPr>
              <w:pStyle w:val="NCTableText"/>
            </w:pPr>
          </w:p>
          <w:p w14:paraId="549E93D7" w14:textId="77777777" w:rsidR="004E4E3D" w:rsidRDefault="004E4E3D" w:rsidP="00DC2F28">
            <w:pPr>
              <w:pStyle w:val="NCTableText"/>
            </w:pPr>
          </w:p>
          <w:p w14:paraId="629A84C8" w14:textId="77777777" w:rsidR="004E4E3D" w:rsidRDefault="004E4E3D" w:rsidP="00DC2F28">
            <w:pPr>
              <w:pStyle w:val="NCTableText"/>
            </w:pPr>
          </w:p>
        </w:tc>
      </w:tr>
    </w:tbl>
    <w:p w14:paraId="7347646E" w14:textId="77777777" w:rsidR="004E4E3D" w:rsidRDefault="004E4E3D">
      <w:pPr>
        <w:spacing w:after="160" w:line="259" w:lineRule="auto"/>
        <w:rPr>
          <w:rFonts w:eastAsia="Times New Roman"/>
        </w:rPr>
      </w:pPr>
      <w:r>
        <w:br w:type="page"/>
      </w:r>
    </w:p>
    <w:p w14:paraId="667278B9" w14:textId="77777777" w:rsidR="00884EB0" w:rsidRDefault="00884EB0" w:rsidP="00884EB0">
      <w:pPr>
        <w:pStyle w:val="NCSlide"/>
      </w:pPr>
      <w:r>
        <w:rPr>
          <w:noProof/>
        </w:rPr>
        <w:drawing>
          <wp:inline distT="0" distB="0" distL="0" distR="0" wp14:anchorId="09E2E956" wp14:editId="270922F9">
            <wp:extent cx="4878354" cy="2743200"/>
            <wp:effectExtent l="0" t="0" r="0" b="0"/>
            <wp:docPr id="189213977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245F7561" w14:textId="77777777" w:rsidR="00884EB0" w:rsidRDefault="00884EB0" w:rsidP="00884EB0">
      <w:pPr>
        <w:pStyle w:val="NCLearnerNotes"/>
      </w:pPr>
      <w:r>
        <w:t>Use this space to record notes.</w:t>
      </w:r>
    </w:p>
    <w:tbl>
      <w:tblPr>
        <w:tblStyle w:val="TableGrid"/>
        <w:tblW w:w="0" w:type="auto"/>
        <w:tblLook w:val="04A0" w:firstRow="1" w:lastRow="0" w:firstColumn="1" w:lastColumn="0" w:noHBand="0" w:noVBand="1"/>
      </w:tblPr>
      <w:tblGrid>
        <w:gridCol w:w="9350"/>
      </w:tblGrid>
      <w:tr w:rsidR="00884EB0" w14:paraId="06874668" w14:textId="77777777" w:rsidTr="00DC2F28">
        <w:tc>
          <w:tcPr>
            <w:tcW w:w="9350" w:type="dxa"/>
          </w:tcPr>
          <w:p w14:paraId="7D26D4CA" w14:textId="77777777" w:rsidR="00884EB0" w:rsidRDefault="00884EB0" w:rsidP="00DC2F28">
            <w:pPr>
              <w:pStyle w:val="NCTableText"/>
            </w:pPr>
          </w:p>
          <w:p w14:paraId="55BE3F52" w14:textId="77777777" w:rsidR="00884EB0" w:rsidRDefault="00884EB0" w:rsidP="00DC2F28">
            <w:pPr>
              <w:pStyle w:val="NCTableText"/>
            </w:pPr>
          </w:p>
          <w:p w14:paraId="7E900307" w14:textId="77777777" w:rsidR="00884EB0" w:rsidRDefault="00884EB0" w:rsidP="00DC2F28">
            <w:pPr>
              <w:pStyle w:val="NCTableText"/>
            </w:pPr>
          </w:p>
          <w:p w14:paraId="75D1265D" w14:textId="77777777" w:rsidR="00884EB0" w:rsidRDefault="00884EB0" w:rsidP="00DC2F28">
            <w:pPr>
              <w:pStyle w:val="NCTableText"/>
            </w:pPr>
          </w:p>
          <w:p w14:paraId="73B9C3AE" w14:textId="77777777" w:rsidR="00884EB0" w:rsidRDefault="00884EB0" w:rsidP="00DC2F28">
            <w:pPr>
              <w:pStyle w:val="NCTableText"/>
            </w:pPr>
          </w:p>
          <w:p w14:paraId="3894DAD4" w14:textId="77777777" w:rsidR="00884EB0" w:rsidRDefault="00884EB0" w:rsidP="00DC2F28">
            <w:pPr>
              <w:pStyle w:val="NCTableText"/>
            </w:pPr>
          </w:p>
          <w:p w14:paraId="419BD128" w14:textId="77777777" w:rsidR="00884EB0" w:rsidRDefault="00884EB0" w:rsidP="00DC2F28">
            <w:pPr>
              <w:pStyle w:val="NCTableText"/>
            </w:pPr>
          </w:p>
          <w:p w14:paraId="11B3B2B7" w14:textId="77777777" w:rsidR="00884EB0" w:rsidRDefault="00884EB0" w:rsidP="00DC2F28">
            <w:pPr>
              <w:pStyle w:val="NCTableText"/>
            </w:pPr>
          </w:p>
          <w:p w14:paraId="35DBDF63" w14:textId="77777777" w:rsidR="00884EB0" w:rsidRDefault="00884EB0" w:rsidP="00DC2F28">
            <w:pPr>
              <w:pStyle w:val="NCTableText"/>
            </w:pPr>
          </w:p>
          <w:p w14:paraId="4F15A8B0" w14:textId="77777777" w:rsidR="00884EB0" w:rsidRDefault="00884EB0" w:rsidP="00DC2F28">
            <w:pPr>
              <w:pStyle w:val="NCTableText"/>
            </w:pPr>
          </w:p>
          <w:p w14:paraId="0CF54BF8" w14:textId="77777777" w:rsidR="00884EB0" w:rsidRDefault="00884EB0" w:rsidP="00DC2F28">
            <w:pPr>
              <w:pStyle w:val="NCTableText"/>
            </w:pPr>
          </w:p>
          <w:p w14:paraId="39702F61" w14:textId="77777777" w:rsidR="00884EB0" w:rsidRDefault="00884EB0" w:rsidP="00DC2F28">
            <w:pPr>
              <w:pStyle w:val="NCTableText"/>
            </w:pPr>
          </w:p>
          <w:p w14:paraId="1FD65E41" w14:textId="77777777" w:rsidR="00884EB0" w:rsidRDefault="00884EB0" w:rsidP="00DC2F28">
            <w:pPr>
              <w:pStyle w:val="NCTableText"/>
            </w:pPr>
          </w:p>
          <w:p w14:paraId="7DEA980F" w14:textId="77777777" w:rsidR="00884EB0" w:rsidRDefault="00884EB0" w:rsidP="00DC2F28">
            <w:pPr>
              <w:pStyle w:val="NCTableText"/>
            </w:pPr>
          </w:p>
          <w:p w14:paraId="2BD87D59" w14:textId="77777777" w:rsidR="00884EB0" w:rsidRDefault="00884EB0" w:rsidP="00DC2F28">
            <w:pPr>
              <w:pStyle w:val="NCTableText"/>
            </w:pPr>
          </w:p>
          <w:p w14:paraId="2B4D8996" w14:textId="77777777" w:rsidR="00884EB0" w:rsidRDefault="00884EB0" w:rsidP="00DC2F28">
            <w:pPr>
              <w:pStyle w:val="NCTableText"/>
            </w:pPr>
          </w:p>
          <w:p w14:paraId="6F32D359" w14:textId="77777777" w:rsidR="00884EB0" w:rsidRDefault="00884EB0" w:rsidP="00DC2F28">
            <w:pPr>
              <w:pStyle w:val="NCTableText"/>
            </w:pPr>
          </w:p>
          <w:p w14:paraId="0BE2F3A6" w14:textId="77777777" w:rsidR="00884EB0" w:rsidRDefault="00884EB0" w:rsidP="00DC2F28">
            <w:pPr>
              <w:pStyle w:val="NCTableText"/>
            </w:pPr>
          </w:p>
          <w:p w14:paraId="1CA9D397" w14:textId="77777777" w:rsidR="00884EB0" w:rsidRDefault="00884EB0" w:rsidP="00DC2F28">
            <w:pPr>
              <w:pStyle w:val="NCTableText"/>
            </w:pPr>
          </w:p>
          <w:p w14:paraId="3A2708BE" w14:textId="77777777" w:rsidR="00884EB0" w:rsidRDefault="00884EB0" w:rsidP="00DC2F28">
            <w:pPr>
              <w:pStyle w:val="NCTableText"/>
            </w:pPr>
          </w:p>
        </w:tc>
      </w:tr>
    </w:tbl>
    <w:p w14:paraId="0E1E087F" w14:textId="77777777" w:rsidR="002A7C9D" w:rsidRDefault="002A7C9D">
      <w:pPr>
        <w:spacing w:after="160" w:line="259" w:lineRule="auto"/>
        <w:rPr>
          <w:rFonts w:eastAsia="Times New Roman"/>
        </w:rPr>
      </w:pPr>
      <w:r>
        <w:br w:type="page"/>
      </w:r>
    </w:p>
    <w:p w14:paraId="6DB6850C" w14:textId="77777777" w:rsidR="002A7C9D" w:rsidRDefault="002A7C9D" w:rsidP="00C91480">
      <w:pPr>
        <w:pStyle w:val="Heading3"/>
      </w:pPr>
      <w:bookmarkStart w:id="41" w:name="_Toc179440574"/>
      <w:r>
        <w:t>Activity: Child Welfare Practice Strategies to Center Families</w:t>
      </w:r>
      <w:bookmarkEnd w:id="41"/>
    </w:p>
    <w:p w14:paraId="46520935" w14:textId="77777777" w:rsidR="00C91480" w:rsidRDefault="00C91480" w:rsidP="00C91480">
      <w:pPr>
        <w:pStyle w:val="NCNormalBold"/>
      </w:pPr>
      <w:r w:rsidRPr="00D8676A">
        <w:rPr>
          <w:u w:val="single"/>
        </w:rPr>
        <w:t>Part 1</w:t>
      </w:r>
      <w:r>
        <w:t>: Create a list of aspects of your culture that make your family unique and may not be visible or known to outsiders.</w:t>
      </w:r>
    </w:p>
    <w:tbl>
      <w:tblPr>
        <w:tblStyle w:val="TableGrid"/>
        <w:tblW w:w="0" w:type="auto"/>
        <w:tblLook w:val="04A0" w:firstRow="1" w:lastRow="0" w:firstColumn="1" w:lastColumn="0" w:noHBand="0" w:noVBand="1"/>
      </w:tblPr>
      <w:tblGrid>
        <w:gridCol w:w="9350"/>
      </w:tblGrid>
      <w:tr w:rsidR="00C91480" w14:paraId="4375B7F5" w14:textId="77777777" w:rsidTr="00C91480">
        <w:tc>
          <w:tcPr>
            <w:tcW w:w="9350" w:type="dxa"/>
          </w:tcPr>
          <w:p w14:paraId="6036FC29" w14:textId="77777777" w:rsidR="00C91480" w:rsidRDefault="00C91480" w:rsidP="00C91480">
            <w:pPr>
              <w:pStyle w:val="NCTableText"/>
            </w:pPr>
          </w:p>
          <w:p w14:paraId="6A00DFB5" w14:textId="77777777" w:rsidR="00F764E5" w:rsidRDefault="00F764E5" w:rsidP="00C91480">
            <w:pPr>
              <w:pStyle w:val="NCTableText"/>
            </w:pPr>
          </w:p>
          <w:p w14:paraId="2C6371AE" w14:textId="77777777" w:rsidR="00F764E5" w:rsidRDefault="00F764E5" w:rsidP="00C91480">
            <w:pPr>
              <w:pStyle w:val="NCTableText"/>
            </w:pPr>
          </w:p>
          <w:p w14:paraId="4FB6FADD" w14:textId="77777777" w:rsidR="00F764E5" w:rsidRDefault="00F764E5" w:rsidP="00C91480">
            <w:pPr>
              <w:pStyle w:val="NCTableText"/>
            </w:pPr>
          </w:p>
          <w:p w14:paraId="026EECAE" w14:textId="77777777" w:rsidR="00F764E5" w:rsidRDefault="00F764E5" w:rsidP="00C91480">
            <w:pPr>
              <w:pStyle w:val="NCTableText"/>
            </w:pPr>
          </w:p>
          <w:p w14:paraId="18314B6E" w14:textId="77777777" w:rsidR="00F764E5" w:rsidRDefault="00F764E5" w:rsidP="00C91480">
            <w:pPr>
              <w:pStyle w:val="NCTableText"/>
            </w:pPr>
          </w:p>
          <w:p w14:paraId="21DB8F54" w14:textId="77777777" w:rsidR="00F764E5" w:rsidRDefault="00F764E5" w:rsidP="00C91480">
            <w:pPr>
              <w:pStyle w:val="NCTableText"/>
            </w:pPr>
          </w:p>
          <w:p w14:paraId="5A748741" w14:textId="77777777" w:rsidR="00F764E5" w:rsidRDefault="00F764E5" w:rsidP="00C91480">
            <w:pPr>
              <w:pStyle w:val="NCTableText"/>
            </w:pPr>
          </w:p>
        </w:tc>
      </w:tr>
    </w:tbl>
    <w:p w14:paraId="3E729F77" w14:textId="77777777" w:rsidR="00085D79" w:rsidRDefault="00D8676A" w:rsidP="00085D79">
      <w:pPr>
        <w:pStyle w:val="NCLearnerNotes"/>
      </w:pPr>
      <w:r>
        <w:t>What about your family culture would CPS be challenged</w:t>
      </w:r>
      <w:r w:rsidR="00085D79">
        <w:t xml:space="preserve"> to understand without explanation or context?</w:t>
      </w:r>
    </w:p>
    <w:tbl>
      <w:tblPr>
        <w:tblStyle w:val="TableGrid"/>
        <w:tblW w:w="0" w:type="auto"/>
        <w:tblLook w:val="04A0" w:firstRow="1" w:lastRow="0" w:firstColumn="1" w:lastColumn="0" w:noHBand="0" w:noVBand="1"/>
      </w:tblPr>
      <w:tblGrid>
        <w:gridCol w:w="9350"/>
      </w:tblGrid>
      <w:tr w:rsidR="00085D79" w14:paraId="1EF269F2" w14:textId="77777777" w:rsidTr="00085D79">
        <w:tc>
          <w:tcPr>
            <w:tcW w:w="9350" w:type="dxa"/>
          </w:tcPr>
          <w:p w14:paraId="384989F2" w14:textId="77777777" w:rsidR="00085D79" w:rsidRDefault="00085D79" w:rsidP="00085D79">
            <w:pPr>
              <w:pStyle w:val="NCTableText"/>
            </w:pPr>
          </w:p>
          <w:p w14:paraId="76C3F3B7" w14:textId="77777777" w:rsidR="00F764E5" w:rsidRDefault="00F764E5" w:rsidP="00085D79">
            <w:pPr>
              <w:pStyle w:val="NCTableText"/>
            </w:pPr>
          </w:p>
          <w:p w14:paraId="313E8564" w14:textId="77777777" w:rsidR="00F764E5" w:rsidRDefault="00F764E5" w:rsidP="00085D79">
            <w:pPr>
              <w:pStyle w:val="NCTableText"/>
            </w:pPr>
          </w:p>
          <w:p w14:paraId="1FF13430" w14:textId="77777777" w:rsidR="00F764E5" w:rsidRDefault="00F764E5" w:rsidP="00085D79">
            <w:pPr>
              <w:pStyle w:val="NCTableText"/>
            </w:pPr>
          </w:p>
          <w:p w14:paraId="5BB0CC07" w14:textId="77777777" w:rsidR="00F764E5" w:rsidRDefault="00F764E5" w:rsidP="00085D79">
            <w:pPr>
              <w:pStyle w:val="NCTableText"/>
            </w:pPr>
          </w:p>
          <w:p w14:paraId="3AC3383A" w14:textId="77777777" w:rsidR="00F764E5" w:rsidRDefault="00F764E5" w:rsidP="00085D79">
            <w:pPr>
              <w:pStyle w:val="NCTableText"/>
            </w:pPr>
          </w:p>
          <w:p w14:paraId="514DD53F" w14:textId="77777777" w:rsidR="00F764E5" w:rsidRDefault="00F764E5" w:rsidP="00085D79">
            <w:pPr>
              <w:pStyle w:val="NCTableText"/>
            </w:pPr>
          </w:p>
          <w:p w14:paraId="03A2FDE2" w14:textId="77777777" w:rsidR="00F764E5" w:rsidRDefault="00F764E5" w:rsidP="00085D79">
            <w:pPr>
              <w:pStyle w:val="NCTableText"/>
            </w:pPr>
          </w:p>
        </w:tc>
      </w:tr>
    </w:tbl>
    <w:p w14:paraId="4138B8B6" w14:textId="77777777" w:rsidR="00490903" w:rsidRDefault="00085D79" w:rsidP="00490903">
      <w:pPr>
        <w:pStyle w:val="NCLearnerNotes"/>
      </w:pPr>
      <w:r>
        <w:t>What in your</w:t>
      </w:r>
      <w:r w:rsidR="00490903">
        <w:t xml:space="preserve"> culture might be interpreted negatively without that family context and information?</w:t>
      </w:r>
    </w:p>
    <w:tbl>
      <w:tblPr>
        <w:tblStyle w:val="TableGrid"/>
        <w:tblW w:w="0" w:type="auto"/>
        <w:tblLook w:val="04A0" w:firstRow="1" w:lastRow="0" w:firstColumn="1" w:lastColumn="0" w:noHBand="0" w:noVBand="1"/>
      </w:tblPr>
      <w:tblGrid>
        <w:gridCol w:w="9350"/>
      </w:tblGrid>
      <w:tr w:rsidR="00490903" w14:paraId="4649DE8D" w14:textId="77777777" w:rsidTr="00490903">
        <w:tc>
          <w:tcPr>
            <w:tcW w:w="9350" w:type="dxa"/>
          </w:tcPr>
          <w:p w14:paraId="7A60FBCE" w14:textId="77777777" w:rsidR="00490903" w:rsidRDefault="00490903" w:rsidP="00490903">
            <w:pPr>
              <w:pStyle w:val="NCTableText"/>
            </w:pPr>
          </w:p>
          <w:p w14:paraId="71A36658" w14:textId="77777777" w:rsidR="00F764E5" w:rsidRDefault="00F764E5" w:rsidP="00490903">
            <w:pPr>
              <w:pStyle w:val="NCTableText"/>
            </w:pPr>
          </w:p>
          <w:p w14:paraId="485C1D41" w14:textId="77777777" w:rsidR="00F764E5" w:rsidRDefault="00F764E5" w:rsidP="00490903">
            <w:pPr>
              <w:pStyle w:val="NCTableText"/>
            </w:pPr>
          </w:p>
          <w:p w14:paraId="415EF4FA" w14:textId="77777777" w:rsidR="00F764E5" w:rsidRDefault="00F764E5" w:rsidP="00490903">
            <w:pPr>
              <w:pStyle w:val="NCTableText"/>
            </w:pPr>
          </w:p>
          <w:p w14:paraId="6DBCAC0A" w14:textId="77777777" w:rsidR="00F764E5" w:rsidRDefault="00F764E5" w:rsidP="00490903">
            <w:pPr>
              <w:pStyle w:val="NCTableText"/>
            </w:pPr>
          </w:p>
          <w:p w14:paraId="5B50B62E" w14:textId="77777777" w:rsidR="00F764E5" w:rsidRDefault="00F764E5" w:rsidP="00490903">
            <w:pPr>
              <w:pStyle w:val="NCTableText"/>
            </w:pPr>
          </w:p>
          <w:p w14:paraId="76F62893" w14:textId="77777777" w:rsidR="00F764E5" w:rsidRDefault="00F764E5" w:rsidP="00490903">
            <w:pPr>
              <w:pStyle w:val="NCTableText"/>
            </w:pPr>
          </w:p>
          <w:p w14:paraId="6FA27405" w14:textId="77777777" w:rsidR="00F764E5" w:rsidRDefault="00F764E5" w:rsidP="00490903">
            <w:pPr>
              <w:pStyle w:val="NCTableText"/>
            </w:pPr>
          </w:p>
        </w:tc>
      </w:tr>
    </w:tbl>
    <w:p w14:paraId="12B46DBA" w14:textId="77777777" w:rsidR="00F764E5" w:rsidRDefault="00F764E5">
      <w:pPr>
        <w:spacing w:after="160" w:line="259" w:lineRule="auto"/>
        <w:rPr>
          <w:rFonts w:eastAsia="Times New Roman"/>
        </w:rPr>
      </w:pPr>
      <w:r>
        <w:br w:type="page"/>
      </w:r>
    </w:p>
    <w:p w14:paraId="5F3E91DD" w14:textId="77777777" w:rsidR="00C60BEC" w:rsidRDefault="00C60BEC" w:rsidP="00C60BEC">
      <w:pPr>
        <w:pStyle w:val="NCLearnerNotes"/>
      </w:pPr>
      <w:r w:rsidRPr="00C60BEC">
        <w:rPr>
          <w:u w:val="single"/>
        </w:rPr>
        <w:t>Part 2</w:t>
      </w:r>
      <w:r>
        <w:t>: Discuss your answers to Part 1 with your group and answer the following questions:</w:t>
      </w:r>
    </w:p>
    <w:p w14:paraId="0AD9CF57" w14:textId="77777777" w:rsidR="00C60BEC" w:rsidRDefault="00C60BEC" w:rsidP="00C60BEC">
      <w:pPr>
        <w:pStyle w:val="NCLearnerNotes"/>
      </w:pPr>
      <w:r>
        <w:t>How would CPS get your family to talk about those topics?</w:t>
      </w:r>
    </w:p>
    <w:tbl>
      <w:tblPr>
        <w:tblStyle w:val="TableGrid"/>
        <w:tblW w:w="0" w:type="auto"/>
        <w:tblLook w:val="04A0" w:firstRow="1" w:lastRow="0" w:firstColumn="1" w:lastColumn="0" w:noHBand="0" w:noVBand="1"/>
      </w:tblPr>
      <w:tblGrid>
        <w:gridCol w:w="9350"/>
      </w:tblGrid>
      <w:tr w:rsidR="00C60BEC" w14:paraId="41E7CB0B" w14:textId="77777777" w:rsidTr="00C60BEC">
        <w:tc>
          <w:tcPr>
            <w:tcW w:w="9350" w:type="dxa"/>
          </w:tcPr>
          <w:p w14:paraId="489D44B9" w14:textId="77777777" w:rsidR="00C60BEC" w:rsidRDefault="00C60BEC" w:rsidP="00C60BEC">
            <w:pPr>
              <w:pStyle w:val="NCTableText"/>
            </w:pPr>
          </w:p>
          <w:p w14:paraId="5ADBF70E" w14:textId="77777777" w:rsidR="00C60BEC" w:rsidRDefault="00C60BEC" w:rsidP="00C60BEC">
            <w:pPr>
              <w:pStyle w:val="NCTableText"/>
            </w:pPr>
          </w:p>
          <w:p w14:paraId="2CED8B05" w14:textId="77777777" w:rsidR="00C60BEC" w:rsidRDefault="00C60BEC" w:rsidP="00C60BEC">
            <w:pPr>
              <w:pStyle w:val="NCTableText"/>
            </w:pPr>
          </w:p>
          <w:p w14:paraId="4E32DF1C" w14:textId="77777777" w:rsidR="00C60BEC" w:rsidRDefault="00C60BEC" w:rsidP="00C60BEC">
            <w:pPr>
              <w:pStyle w:val="NCTableText"/>
            </w:pPr>
          </w:p>
          <w:p w14:paraId="4D6F99B3" w14:textId="77777777" w:rsidR="00C60BEC" w:rsidRDefault="00C60BEC" w:rsidP="00C60BEC">
            <w:pPr>
              <w:pStyle w:val="NCTableText"/>
            </w:pPr>
          </w:p>
          <w:p w14:paraId="37262B9E" w14:textId="77777777" w:rsidR="00C60BEC" w:rsidRDefault="00C60BEC" w:rsidP="00C60BEC">
            <w:pPr>
              <w:pStyle w:val="NCTableText"/>
            </w:pPr>
          </w:p>
          <w:p w14:paraId="732A232F" w14:textId="77777777" w:rsidR="00C60BEC" w:rsidRDefault="00C60BEC" w:rsidP="00C60BEC">
            <w:pPr>
              <w:pStyle w:val="NCTableText"/>
            </w:pPr>
          </w:p>
          <w:p w14:paraId="0CC633F5" w14:textId="77777777" w:rsidR="00C60BEC" w:rsidRDefault="00C60BEC" w:rsidP="00C60BEC">
            <w:pPr>
              <w:pStyle w:val="NCTableText"/>
            </w:pPr>
          </w:p>
          <w:p w14:paraId="3D2A49CB" w14:textId="77777777" w:rsidR="00C60BEC" w:rsidRDefault="00C60BEC" w:rsidP="00C60BEC">
            <w:pPr>
              <w:pStyle w:val="NCTableText"/>
            </w:pPr>
          </w:p>
          <w:p w14:paraId="3154F42B" w14:textId="77777777" w:rsidR="00C60BEC" w:rsidRDefault="00C60BEC" w:rsidP="00C60BEC">
            <w:pPr>
              <w:pStyle w:val="NCTableText"/>
            </w:pPr>
          </w:p>
          <w:p w14:paraId="4E62304E" w14:textId="77777777" w:rsidR="00C60BEC" w:rsidRDefault="00C60BEC" w:rsidP="00C60BEC">
            <w:pPr>
              <w:pStyle w:val="NCTableText"/>
            </w:pPr>
          </w:p>
          <w:p w14:paraId="180432C4" w14:textId="77777777" w:rsidR="00C60BEC" w:rsidRDefault="00C60BEC" w:rsidP="00C60BEC">
            <w:pPr>
              <w:pStyle w:val="NCTableText"/>
            </w:pPr>
          </w:p>
          <w:p w14:paraId="04A41F2B" w14:textId="77777777" w:rsidR="00C60BEC" w:rsidRDefault="00C60BEC" w:rsidP="00C60BEC">
            <w:pPr>
              <w:pStyle w:val="NCTableText"/>
            </w:pPr>
          </w:p>
          <w:p w14:paraId="30B59A28" w14:textId="77777777" w:rsidR="00C60BEC" w:rsidRDefault="00C60BEC" w:rsidP="00C60BEC">
            <w:pPr>
              <w:pStyle w:val="NCTableText"/>
            </w:pPr>
          </w:p>
        </w:tc>
      </w:tr>
    </w:tbl>
    <w:p w14:paraId="0C25518F" w14:textId="77777777" w:rsidR="00C60BEC" w:rsidRDefault="00C60BEC" w:rsidP="00C60BEC">
      <w:pPr>
        <w:pStyle w:val="NCLearnerNotes"/>
      </w:pPr>
      <w:r>
        <w:t>How do you practice inclusion with families in CPS?</w:t>
      </w:r>
    </w:p>
    <w:tbl>
      <w:tblPr>
        <w:tblStyle w:val="TableGrid"/>
        <w:tblW w:w="0" w:type="auto"/>
        <w:tblLook w:val="04A0" w:firstRow="1" w:lastRow="0" w:firstColumn="1" w:lastColumn="0" w:noHBand="0" w:noVBand="1"/>
      </w:tblPr>
      <w:tblGrid>
        <w:gridCol w:w="9350"/>
      </w:tblGrid>
      <w:tr w:rsidR="00C60BEC" w14:paraId="19A24629" w14:textId="77777777" w:rsidTr="00C60BEC">
        <w:tc>
          <w:tcPr>
            <w:tcW w:w="9350" w:type="dxa"/>
          </w:tcPr>
          <w:p w14:paraId="7C8CB725" w14:textId="77777777" w:rsidR="00C60BEC" w:rsidRDefault="00C60BEC" w:rsidP="00C60BEC">
            <w:pPr>
              <w:pStyle w:val="NCTableText"/>
            </w:pPr>
          </w:p>
          <w:p w14:paraId="65E1934B" w14:textId="77777777" w:rsidR="00C60BEC" w:rsidRDefault="00C60BEC" w:rsidP="00C60BEC">
            <w:pPr>
              <w:pStyle w:val="NCTableText"/>
            </w:pPr>
          </w:p>
          <w:p w14:paraId="3D64A691" w14:textId="77777777" w:rsidR="00C60BEC" w:rsidRDefault="00C60BEC" w:rsidP="00C60BEC">
            <w:pPr>
              <w:pStyle w:val="NCTableText"/>
            </w:pPr>
          </w:p>
          <w:p w14:paraId="74315FA6" w14:textId="77777777" w:rsidR="00C60BEC" w:rsidRDefault="00C60BEC" w:rsidP="00C60BEC">
            <w:pPr>
              <w:pStyle w:val="NCTableText"/>
            </w:pPr>
          </w:p>
          <w:p w14:paraId="25E9A553" w14:textId="77777777" w:rsidR="00C60BEC" w:rsidRDefault="00C60BEC" w:rsidP="00C60BEC">
            <w:pPr>
              <w:pStyle w:val="NCTableText"/>
            </w:pPr>
          </w:p>
          <w:p w14:paraId="0DB64AEA" w14:textId="77777777" w:rsidR="00C60BEC" w:rsidRDefault="00C60BEC" w:rsidP="00C60BEC">
            <w:pPr>
              <w:pStyle w:val="NCTableText"/>
            </w:pPr>
          </w:p>
          <w:p w14:paraId="71BEEDF9" w14:textId="77777777" w:rsidR="00C60BEC" w:rsidRDefault="00C60BEC" w:rsidP="00C60BEC">
            <w:pPr>
              <w:pStyle w:val="NCTableText"/>
            </w:pPr>
          </w:p>
          <w:p w14:paraId="075FD5E9" w14:textId="77777777" w:rsidR="00C60BEC" w:rsidRDefault="00C60BEC" w:rsidP="00C60BEC">
            <w:pPr>
              <w:pStyle w:val="NCTableText"/>
            </w:pPr>
          </w:p>
          <w:p w14:paraId="1F45AC63" w14:textId="77777777" w:rsidR="00C60BEC" w:rsidRDefault="00C60BEC" w:rsidP="00C60BEC">
            <w:pPr>
              <w:pStyle w:val="NCTableText"/>
            </w:pPr>
          </w:p>
          <w:p w14:paraId="37D5602C" w14:textId="77777777" w:rsidR="00C60BEC" w:rsidRDefault="00C60BEC" w:rsidP="00C60BEC">
            <w:pPr>
              <w:pStyle w:val="NCTableText"/>
            </w:pPr>
          </w:p>
          <w:p w14:paraId="5FDC06EA" w14:textId="77777777" w:rsidR="00C60BEC" w:rsidRDefault="00C60BEC" w:rsidP="00C60BEC">
            <w:pPr>
              <w:pStyle w:val="NCTableText"/>
            </w:pPr>
          </w:p>
          <w:p w14:paraId="48FB51EC" w14:textId="77777777" w:rsidR="00C60BEC" w:rsidRDefault="00C60BEC" w:rsidP="00C60BEC">
            <w:pPr>
              <w:pStyle w:val="NCTableText"/>
            </w:pPr>
          </w:p>
          <w:p w14:paraId="6C5D7CA6" w14:textId="77777777" w:rsidR="00C60BEC" w:rsidRDefault="00C60BEC" w:rsidP="00C60BEC">
            <w:pPr>
              <w:pStyle w:val="NCTableText"/>
            </w:pPr>
          </w:p>
          <w:p w14:paraId="6AF6D04F" w14:textId="77777777" w:rsidR="00C60BEC" w:rsidRDefault="00C60BEC" w:rsidP="00C60BEC">
            <w:pPr>
              <w:pStyle w:val="NCTableText"/>
            </w:pPr>
          </w:p>
        </w:tc>
      </w:tr>
    </w:tbl>
    <w:p w14:paraId="7ED776A4" w14:textId="77777777" w:rsidR="00195A49" w:rsidRDefault="00195A49">
      <w:pPr>
        <w:spacing w:after="160" w:line="259" w:lineRule="auto"/>
        <w:rPr>
          <w:rFonts w:eastAsia="Times New Roman"/>
        </w:rPr>
      </w:pPr>
      <w:r>
        <w:br w:type="page"/>
      </w:r>
    </w:p>
    <w:p w14:paraId="7414C0E7" w14:textId="77777777" w:rsidR="00982603" w:rsidRDefault="00195A49" w:rsidP="00CD7C80">
      <w:pPr>
        <w:pStyle w:val="Heading2"/>
      </w:pPr>
      <w:bookmarkStart w:id="42" w:name="_Toc179440575"/>
      <w:r>
        <w:t>Identifying and Addressing Bias</w:t>
      </w:r>
      <w:bookmarkEnd w:id="42"/>
    </w:p>
    <w:p w14:paraId="4B46ED21" w14:textId="77777777" w:rsidR="00CD7C80" w:rsidRDefault="00CD7C80" w:rsidP="00CD7C80">
      <w:pPr>
        <w:pStyle w:val="NCSlide"/>
      </w:pPr>
      <w:r>
        <w:rPr>
          <w:noProof/>
        </w:rPr>
        <w:drawing>
          <wp:inline distT="0" distB="0" distL="0" distR="0" wp14:anchorId="07E8802C" wp14:editId="473FF8EB">
            <wp:extent cx="4878354" cy="2743200"/>
            <wp:effectExtent l="0" t="0" r="0" b="0"/>
            <wp:docPr id="118982291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2ED41338" w14:textId="77777777" w:rsidR="006A49E7" w:rsidRDefault="006A49E7" w:rsidP="006A49E7">
      <w:pPr>
        <w:pStyle w:val="NCNormal"/>
      </w:pPr>
      <w:r w:rsidRPr="006A49E7">
        <w:rPr>
          <w:u w:val="single"/>
        </w:rPr>
        <w:t>Affinity Bias</w:t>
      </w:r>
      <w:r>
        <w:t>: The tendency to warm up to people who are similar to ourselves; favoring those who have things in common with us.</w:t>
      </w:r>
    </w:p>
    <w:p w14:paraId="18F204E4" w14:textId="77777777" w:rsidR="006A49E7" w:rsidRDefault="006A49E7" w:rsidP="006A49E7">
      <w:pPr>
        <w:pStyle w:val="NCNormal"/>
      </w:pPr>
      <w:r w:rsidRPr="006A49E7">
        <w:rPr>
          <w:u w:val="single"/>
        </w:rPr>
        <w:t>Confirmation Bias</w:t>
      </w:r>
      <w:r>
        <w:t>: Seeking out evidence that confirms our initial perceptions, ignoring contrary information.</w:t>
      </w:r>
    </w:p>
    <w:p w14:paraId="17B2657D" w14:textId="77777777" w:rsidR="006A49E7" w:rsidRDefault="006A49E7" w:rsidP="006A49E7">
      <w:pPr>
        <w:pStyle w:val="NCNormal"/>
      </w:pPr>
      <w:r w:rsidRPr="006A49E7">
        <w:rPr>
          <w:u w:val="single"/>
        </w:rPr>
        <w:t>Perception Bias</w:t>
      </w:r>
      <w:r>
        <w:t>: The tendency to form stereotypes and assumptions about certain groups that make it difficult to make an objective judgment about individual members of those groups.</w:t>
      </w:r>
    </w:p>
    <w:p w14:paraId="4F1AEC58" w14:textId="77777777" w:rsidR="006A49E7" w:rsidRDefault="006A49E7" w:rsidP="006A49E7">
      <w:pPr>
        <w:pStyle w:val="NCNormal"/>
      </w:pPr>
      <w:r w:rsidRPr="006A49E7">
        <w:rPr>
          <w:u w:val="single"/>
        </w:rPr>
        <w:t>The Halo Effect</w:t>
      </w:r>
      <w:r>
        <w:t>: The tendency to think everything about a person is good because our first impression of them was good.</w:t>
      </w:r>
    </w:p>
    <w:p w14:paraId="4A690511" w14:textId="77777777" w:rsidR="006A49E7" w:rsidRDefault="006A49E7" w:rsidP="006A49E7">
      <w:pPr>
        <w:pStyle w:val="NCLearnerNotes"/>
      </w:pPr>
      <w:r>
        <w:t>Use this space to record notes.</w:t>
      </w:r>
    </w:p>
    <w:tbl>
      <w:tblPr>
        <w:tblStyle w:val="TableGrid"/>
        <w:tblW w:w="0" w:type="auto"/>
        <w:tblLook w:val="04A0" w:firstRow="1" w:lastRow="0" w:firstColumn="1" w:lastColumn="0" w:noHBand="0" w:noVBand="1"/>
      </w:tblPr>
      <w:tblGrid>
        <w:gridCol w:w="9350"/>
      </w:tblGrid>
      <w:tr w:rsidR="006A49E7" w14:paraId="4E57D576" w14:textId="77777777" w:rsidTr="006A49E7">
        <w:tc>
          <w:tcPr>
            <w:tcW w:w="9350" w:type="dxa"/>
          </w:tcPr>
          <w:p w14:paraId="1F8C6111" w14:textId="77777777" w:rsidR="006A49E7" w:rsidRDefault="006A49E7" w:rsidP="006A49E7">
            <w:pPr>
              <w:pStyle w:val="NCTableText"/>
            </w:pPr>
          </w:p>
          <w:p w14:paraId="7D4EB3C6" w14:textId="77777777" w:rsidR="006A49E7" w:rsidRDefault="006A49E7" w:rsidP="006A49E7">
            <w:pPr>
              <w:pStyle w:val="NCTableText"/>
            </w:pPr>
          </w:p>
          <w:p w14:paraId="59650D2A" w14:textId="77777777" w:rsidR="006A49E7" w:rsidRDefault="006A49E7" w:rsidP="006A49E7">
            <w:pPr>
              <w:pStyle w:val="NCTableText"/>
            </w:pPr>
          </w:p>
          <w:p w14:paraId="4692D555" w14:textId="77777777" w:rsidR="006A49E7" w:rsidRDefault="006A49E7" w:rsidP="006A49E7">
            <w:pPr>
              <w:pStyle w:val="NCTableText"/>
            </w:pPr>
          </w:p>
          <w:p w14:paraId="7A258C51" w14:textId="77777777" w:rsidR="006A49E7" w:rsidRDefault="006A49E7" w:rsidP="006A49E7">
            <w:pPr>
              <w:pStyle w:val="NCTableText"/>
            </w:pPr>
          </w:p>
          <w:p w14:paraId="4024CE45" w14:textId="77777777" w:rsidR="006A49E7" w:rsidRDefault="006A49E7" w:rsidP="006A49E7">
            <w:pPr>
              <w:pStyle w:val="NCTableText"/>
            </w:pPr>
          </w:p>
          <w:p w14:paraId="1F335E65" w14:textId="77777777" w:rsidR="006A49E7" w:rsidRDefault="006A49E7" w:rsidP="006A49E7">
            <w:pPr>
              <w:pStyle w:val="NCTableText"/>
            </w:pPr>
          </w:p>
          <w:p w14:paraId="25CE16DA" w14:textId="77777777" w:rsidR="006A49E7" w:rsidRDefault="006A49E7" w:rsidP="006A49E7">
            <w:pPr>
              <w:pStyle w:val="NCTableText"/>
            </w:pPr>
          </w:p>
          <w:p w14:paraId="7993F6C2" w14:textId="77777777" w:rsidR="006A49E7" w:rsidRDefault="006A49E7" w:rsidP="006A49E7">
            <w:pPr>
              <w:pStyle w:val="NCTableText"/>
            </w:pPr>
          </w:p>
          <w:p w14:paraId="75894213" w14:textId="77777777" w:rsidR="006A49E7" w:rsidRDefault="006A49E7" w:rsidP="006A49E7">
            <w:pPr>
              <w:pStyle w:val="NCTableText"/>
            </w:pPr>
          </w:p>
          <w:p w14:paraId="2FF1124D" w14:textId="77777777" w:rsidR="006A49E7" w:rsidRDefault="006A49E7" w:rsidP="006A49E7">
            <w:pPr>
              <w:pStyle w:val="NCTableText"/>
            </w:pPr>
          </w:p>
        </w:tc>
      </w:tr>
    </w:tbl>
    <w:p w14:paraId="5839C6CF" w14:textId="77777777" w:rsidR="006A49E7" w:rsidRDefault="006A49E7">
      <w:pPr>
        <w:spacing w:after="160" w:line="259" w:lineRule="auto"/>
        <w:rPr>
          <w:rFonts w:eastAsia="Times New Roman"/>
        </w:rPr>
      </w:pPr>
      <w:r>
        <w:br w:type="page"/>
      </w:r>
    </w:p>
    <w:p w14:paraId="5EBCEDB4" w14:textId="77777777" w:rsidR="00F0141F" w:rsidRDefault="00245541" w:rsidP="007233E1">
      <w:pPr>
        <w:pStyle w:val="Heading3"/>
      </w:pPr>
      <w:bookmarkStart w:id="43" w:name="_Toc179440576"/>
      <w:r>
        <w:t>Activity: Learning Zones</w:t>
      </w:r>
      <w:bookmarkEnd w:id="43"/>
    </w:p>
    <w:p w14:paraId="70F6A231" w14:textId="77777777" w:rsidR="007233E1" w:rsidRDefault="007233E1" w:rsidP="007233E1">
      <w:pPr>
        <w:pStyle w:val="NCSlide"/>
      </w:pPr>
      <w:r>
        <w:rPr>
          <w:noProof/>
        </w:rPr>
        <w:drawing>
          <wp:inline distT="0" distB="0" distL="0" distR="0" wp14:anchorId="0DCF0110" wp14:editId="379A188B">
            <wp:extent cx="4878354" cy="2743200"/>
            <wp:effectExtent l="0" t="0" r="0" b="0"/>
            <wp:docPr id="75402099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03434FB2" w14:textId="77777777" w:rsidR="00675550" w:rsidRDefault="00675550" w:rsidP="00675550">
      <w:pPr>
        <w:pStyle w:val="NCLearnerNotes"/>
      </w:pPr>
      <w:r>
        <w:t>What about this work have I found challenging and what did I do about it?</w:t>
      </w:r>
    </w:p>
    <w:tbl>
      <w:tblPr>
        <w:tblStyle w:val="TableGrid"/>
        <w:tblW w:w="0" w:type="auto"/>
        <w:tblLook w:val="04A0" w:firstRow="1" w:lastRow="0" w:firstColumn="1" w:lastColumn="0" w:noHBand="0" w:noVBand="1"/>
      </w:tblPr>
      <w:tblGrid>
        <w:gridCol w:w="9350"/>
      </w:tblGrid>
      <w:tr w:rsidR="00675550" w14:paraId="008DA832" w14:textId="77777777" w:rsidTr="00675550">
        <w:tc>
          <w:tcPr>
            <w:tcW w:w="9350" w:type="dxa"/>
          </w:tcPr>
          <w:p w14:paraId="368487E7" w14:textId="77777777" w:rsidR="00675550" w:rsidRDefault="00675550" w:rsidP="00675550">
            <w:pPr>
              <w:pStyle w:val="NCTableText"/>
            </w:pPr>
          </w:p>
          <w:p w14:paraId="62550E08" w14:textId="77777777" w:rsidR="00432895" w:rsidRDefault="00432895" w:rsidP="00675550">
            <w:pPr>
              <w:pStyle w:val="NCTableText"/>
            </w:pPr>
          </w:p>
          <w:p w14:paraId="7801615B" w14:textId="77777777" w:rsidR="00432895" w:rsidRDefault="00432895" w:rsidP="00675550">
            <w:pPr>
              <w:pStyle w:val="NCTableText"/>
            </w:pPr>
          </w:p>
          <w:p w14:paraId="0446807D" w14:textId="77777777" w:rsidR="00432895" w:rsidRDefault="00432895" w:rsidP="00675550">
            <w:pPr>
              <w:pStyle w:val="NCTableText"/>
            </w:pPr>
          </w:p>
          <w:p w14:paraId="06C2B7E9" w14:textId="77777777" w:rsidR="00432895" w:rsidRDefault="00432895" w:rsidP="00675550">
            <w:pPr>
              <w:pStyle w:val="NCTableText"/>
            </w:pPr>
          </w:p>
          <w:p w14:paraId="2472BB96" w14:textId="77777777" w:rsidR="00432895" w:rsidRDefault="00432895" w:rsidP="00675550">
            <w:pPr>
              <w:pStyle w:val="NCTableText"/>
            </w:pPr>
          </w:p>
          <w:p w14:paraId="06B9E88C" w14:textId="77777777" w:rsidR="00432895" w:rsidRDefault="00432895" w:rsidP="00675550">
            <w:pPr>
              <w:pStyle w:val="NCTableText"/>
            </w:pPr>
          </w:p>
          <w:p w14:paraId="144CAB3B" w14:textId="77777777" w:rsidR="00432895" w:rsidRDefault="00432895" w:rsidP="00675550">
            <w:pPr>
              <w:pStyle w:val="NCTableText"/>
            </w:pPr>
          </w:p>
          <w:p w14:paraId="6B178672" w14:textId="77777777" w:rsidR="00432895" w:rsidRDefault="00432895" w:rsidP="00675550">
            <w:pPr>
              <w:pStyle w:val="NCTableText"/>
            </w:pPr>
          </w:p>
        </w:tc>
      </w:tr>
    </w:tbl>
    <w:p w14:paraId="30EE9550" w14:textId="5F76113B" w:rsidR="00F91A20" w:rsidRDefault="009A7D5B" w:rsidP="00F91A20">
      <w:pPr>
        <w:pStyle w:val="NCLearnerNotes"/>
      </w:pPr>
      <w:r w:rsidRPr="009A7D5B">
        <w:t>How do I reflect on my own biases?</w:t>
      </w:r>
    </w:p>
    <w:tbl>
      <w:tblPr>
        <w:tblStyle w:val="TableGrid"/>
        <w:tblW w:w="0" w:type="auto"/>
        <w:tblLook w:val="04A0" w:firstRow="1" w:lastRow="0" w:firstColumn="1" w:lastColumn="0" w:noHBand="0" w:noVBand="1"/>
      </w:tblPr>
      <w:tblGrid>
        <w:gridCol w:w="9350"/>
      </w:tblGrid>
      <w:tr w:rsidR="00F91A20" w14:paraId="59E631C6" w14:textId="77777777" w:rsidTr="00DC2F28">
        <w:tc>
          <w:tcPr>
            <w:tcW w:w="9350" w:type="dxa"/>
          </w:tcPr>
          <w:p w14:paraId="44FE5529" w14:textId="77777777" w:rsidR="00F91A20" w:rsidRDefault="00F91A20" w:rsidP="00DC2F28">
            <w:pPr>
              <w:pStyle w:val="NCTableText"/>
            </w:pPr>
          </w:p>
          <w:p w14:paraId="1D940837" w14:textId="77777777" w:rsidR="00432895" w:rsidRDefault="00432895" w:rsidP="00DC2F28">
            <w:pPr>
              <w:pStyle w:val="NCTableText"/>
            </w:pPr>
          </w:p>
          <w:p w14:paraId="08ADAEAA" w14:textId="77777777" w:rsidR="00432895" w:rsidRDefault="00432895" w:rsidP="00DC2F28">
            <w:pPr>
              <w:pStyle w:val="NCTableText"/>
            </w:pPr>
          </w:p>
          <w:p w14:paraId="7BEC23B1" w14:textId="77777777" w:rsidR="00432895" w:rsidRDefault="00432895" w:rsidP="00DC2F28">
            <w:pPr>
              <w:pStyle w:val="NCTableText"/>
            </w:pPr>
          </w:p>
          <w:p w14:paraId="17253E06" w14:textId="77777777" w:rsidR="00432895" w:rsidRDefault="00432895" w:rsidP="00DC2F28">
            <w:pPr>
              <w:pStyle w:val="NCTableText"/>
            </w:pPr>
          </w:p>
          <w:p w14:paraId="64093C96" w14:textId="77777777" w:rsidR="00432895" w:rsidRDefault="00432895" w:rsidP="00DC2F28">
            <w:pPr>
              <w:pStyle w:val="NCTableText"/>
            </w:pPr>
          </w:p>
          <w:p w14:paraId="56DC0413" w14:textId="77777777" w:rsidR="00432895" w:rsidRDefault="00432895" w:rsidP="00DC2F28">
            <w:pPr>
              <w:pStyle w:val="NCTableText"/>
            </w:pPr>
          </w:p>
          <w:p w14:paraId="63A2A5AF" w14:textId="77777777" w:rsidR="00432895" w:rsidRDefault="00432895" w:rsidP="00DC2F28">
            <w:pPr>
              <w:pStyle w:val="NCTableText"/>
            </w:pPr>
          </w:p>
          <w:p w14:paraId="4BE2E133" w14:textId="77777777" w:rsidR="00432895" w:rsidRDefault="00432895" w:rsidP="00DC2F28">
            <w:pPr>
              <w:pStyle w:val="NCTableText"/>
            </w:pPr>
          </w:p>
        </w:tc>
      </w:tr>
    </w:tbl>
    <w:p w14:paraId="736FC70C" w14:textId="37DFD923" w:rsidR="009A7D5B" w:rsidRDefault="00CF004C" w:rsidP="009A7D5B">
      <w:pPr>
        <w:pStyle w:val="NCLearnerNotes"/>
      </w:pPr>
      <w:r w:rsidRPr="00CF004C">
        <w:t>How do I mitigate or prevent negative impact from my biases?</w:t>
      </w:r>
    </w:p>
    <w:tbl>
      <w:tblPr>
        <w:tblStyle w:val="TableGrid"/>
        <w:tblW w:w="0" w:type="auto"/>
        <w:tblLook w:val="04A0" w:firstRow="1" w:lastRow="0" w:firstColumn="1" w:lastColumn="0" w:noHBand="0" w:noVBand="1"/>
      </w:tblPr>
      <w:tblGrid>
        <w:gridCol w:w="9350"/>
      </w:tblGrid>
      <w:tr w:rsidR="009A7D5B" w14:paraId="3FC42BBD" w14:textId="77777777" w:rsidTr="00DC2F28">
        <w:tc>
          <w:tcPr>
            <w:tcW w:w="9350" w:type="dxa"/>
          </w:tcPr>
          <w:p w14:paraId="2FC77B1E" w14:textId="77777777" w:rsidR="009A7D5B" w:rsidRDefault="009A7D5B" w:rsidP="00DC2F28">
            <w:pPr>
              <w:pStyle w:val="NCTableText"/>
            </w:pPr>
          </w:p>
          <w:p w14:paraId="12C3A606" w14:textId="77777777" w:rsidR="00432895" w:rsidRDefault="00432895" w:rsidP="00DC2F28">
            <w:pPr>
              <w:pStyle w:val="NCTableText"/>
            </w:pPr>
          </w:p>
          <w:p w14:paraId="7C6D98E3" w14:textId="77777777" w:rsidR="00432895" w:rsidRDefault="00432895" w:rsidP="00DC2F28">
            <w:pPr>
              <w:pStyle w:val="NCTableText"/>
            </w:pPr>
          </w:p>
          <w:p w14:paraId="7939BC50" w14:textId="77777777" w:rsidR="00432895" w:rsidRDefault="00432895" w:rsidP="00DC2F28">
            <w:pPr>
              <w:pStyle w:val="NCTableText"/>
            </w:pPr>
          </w:p>
          <w:p w14:paraId="3A2A2F6A" w14:textId="77777777" w:rsidR="00432895" w:rsidRDefault="00432895" w:rsidP="00DC2F28">
            <w:pPr>
              <w:pStyle w:val="NCTableText"/>
            </w:pPr>
          </w:p>
          <w:p w14:paraId="18B78158" w14:textId="77777777" w:rsidR="00432895" w:rsidRDefault="00432895" w:rsidP="00DC2F28">
            <w:pPr>
              <w:pStyle w:val="NCTableText"/>
            </w:pPr>
          </w:p>
          <w:p w14:paraId="6DFE5645" w14:textId="77777777" w:rsidR="00432895" w:rsidRDefault="00432895" w:rsidP="00DC2F28">
            <w:pPr>
              <w:pStyle w:val="NCTableText"/>
            </w:pPr>
          </w:p>
          <w:p w14:paraId="35CDC843" w14:textId="77777777" w:rsidR="00432895" w:rsidRDefault="00432895" w:rsidP="00DC2F28">
            <w:pPr>
              <w:pStyle w:val="NCTableText"/>
            </w:pPr>
          </w:p>
          <w:p w14:paraId="3AC73A46" w14:textId="77777777" w:rsidR="00432895" w:rsidRDefault="00432895" w:rsidP="00DC2F28">
            <w:pPr>
              <w:pStyle w:val="NCTableText"/>
            </w:pPr>
          </w:p>
          <w:p w14:paraId="6916CC21" w14:textId="77777777" w:rsidR="00432895" w:rsidRDefault="00432895" w:rsidP="00DC2F28">
            <w:pPr>
              <w:pStyle w:val="NCTableText"/>
            </w:pPr>
          </w:p>
          <w:p w14:paraId="2233FED6" w14:textId="77777777" w:rsidR="00432895" w:rsidRDefault="00432895" w:rsidP="00DC2F28">
            <w:pPr>
              <w:pStyle w:val="NCTableText"/>
            </w:pPr>
          </w:p>
        </w:tc>
      </w:tr>
    </w:tbl>
    <w:p w14:paraId="63CEBCE3" w14:textId="7E0F69E3" w:rsidR="009A7D5B" w:rsidRDefault="00432895" w:rsidP="009A7D5B">
      <w:pPr>
        <w:pStyle w:val="NCLearnerNotes"/>
      </w:pPr>
      <w:r w:rsidRPr="00432895">
        <w:t>How will you sit with the discomfort of the learning zone to learn about families?</w:t>
      </w:r>
    </w:p>
    <w:tbl>
      <w:tblPr>
        <w:tblStyle w:val="TableGrid"/>
        <w:tblW w:w="0" w:type="auto"/>
        <w:tblLook w:val="04A0" w:firstRow="1" w:lastRow="0" w:firstColumn="1" w:lastColumn="0" w:noHBand="0" w:noVBand="1"/>
      </w:tblPr>
      <w:tblGrid>
        <w:gridCol w:w="9350"/>
      </w:tblGrid>
      <w:tr w:rsidR="009A7D5B" w14:paraId="344D2BB2" w14:textId="77777777" w:rsidTr="00DC2F28">
        <w:tc>
          <w:tcPr>
            <w:tcW w:w="9350" w:type="dxa"/>
          </w:tcPr>
          <w:p w14:paraId="219D924D" w14:textId="77777777" w:rsidR="009A7D5B" w:rsidRDefault="009A7D5B" w:rsidP="00DC2F28">
            <w:pPr>
              <w:pStyle w:val="NCTableText"/>
            </w:pPr>
          </w:p>
          <w:p w14:paraId="34A9AADF" w14:textId="77777777" w:rsidR="00432895" w:rsidRDefault="00432895" w:rsidP="00DC2F28">
            <w:pPr>
              <w:pStyle w:val="NCTableText"/>
            </w:pPr>
          </w:p>
          <w:p w14:paraId="49205E23" w14:textId="77777777" w:rsidR="00432895" w:rsidRDefault="00432895" w:rsidP="00DC2F28">
            <w:pPr>
              <w:pStyle w:val="NCTableText"/>
            </w:pPr>
          </w:p>
          <w:p w14:paraId="120EDF85" w14:textId="77777777" w:rsidR="00432895" w:rsidRDefault="00432895" w:rsidP="00DC2F28">
            <w:pPr>
              <w:pStyle w:val="NCTableText"/>
            </w:pPr>
          </w:p>
          <w:p w14:paraId="5866C3F8" w14:textId="77777777" w:rsidR="00432895" w:rsidRDefault="00432895" w:rsidP="00DC2F28">
            <w:pPr>
              <w:pStyle w:val="NCTableText"/>
            </w:pPr>
          </w:p>
          <w:p w14:paraId="2B65A0A7" w14:textId="77777777" w:rsidR="00432895" w:rsidRDefault="00432895" w:rsidP="00DC2F28">
            <w:pPr>
              <w:pStyle w:val="NCTableText"/>
            </w:pPr>
          </w:p>
          <w:p w14:paraId="118BC736" w14:textId="77777777" w:rsidR="00432895" w:rsidRDefault="00432895" w:rsidP="00DC2F28">
            <w:pPr>
              <w:pStyle w:val="NCTableText"/>
            </w:pPr>
          </w:p>
          <w:p w14:paraId="7AF156CD" w14:textId="77777777" w:rsidR="00432895" w:rsidRDefault="00432895" w:rsidP="00DC2F28">
            <w:pPr>
              <w:pStyle w:val="NCTableText"/>
            </w:pPr>
          </w:p>
          <w:p w14:paraId="51C105B8" w14:textId="77777777" w:rsidR="00432895" w:rsidRDefault="00432895" w:rsidP="00DC2F28">
            <w:pPr>
              <w:pStyle w:val="NCTableText"/>
            </w:pPr>
          </w:p>
          <w:p w14:paraId="6701FE63" w14:textId="77777777" w:rsidR="00432895" w:rsidRDefault="00432895" w:rsidP="00DC2F28">
            <w:pPr>
              <w:pStyle w:val="NCTableText"/>
            </w:pPr>
          </w:p>
          <w:p w14:paraId="0D313865" w14:textId="77777777" w:rsidR="00432895" w:rsidRDefault="00432895" w:rsidP="00DC2F28">
            <w:pPr>
              <w:pStyle w:val="NCTableText"/>
            </w:pPr>
          </w:p>
        </w:tc>
      </w:tr>
    </w:tbl>
    <w:p w14:paraId="0307965A" w14:textId="77777777" w:rsidR="001B6F9F" w:rsidRDefault="001B6F9F">
      <w:pPr>
        <w:spacing w:after="160" w:line="259" w:lineRule="auto"/>
        <w:rPr>
          <w:rFonts w:eastAsia="Times New Roman"/>
        </w:rPr>
      </w:pPr>
      <w:r>
        <w:br w:type="page"/>
      </w:r>
    </w:p>
    <w:p w14:paraId="2552263D" w14:textId="77777777" w:rsidR="00095CAD" w:rsidRDefault="00095CAD" w:rsidP="006B7665">
      <w:pPr>
        <w:pStyle w:val="Heading1"/>
      </w:pPr>
      <w:bookmarkStart w:id="44" w:name="_Toc179440577"/>
      <w:r>
        <w:t>Trauma-Informed Care</w:t>
      </w:r>
      <w:bookmarkEnd w:id="44"/>
    </w:p>
    <w:p w14:paraId="403DCB57" w14:textId="77777777" w:rsidR="00095CAD" w:rsidRDefault="00095CAD" w:rsidP="006B7665">
      <w:pPr>
        <w:pStyle w:val="Heading2"/>
      </w:pPr>
      <w:bookmarkStart w:id="45" w:name="_Toc179440578"/>
      <w:r>
        <w:t>Core Value: Trauma-Informed Care</w:t>
      </w:r>
      <w:bookmarkEnd w:id="45"/>
    </w:p>
    <w:p w14:paraId="45F50E59" w14:textId="77777777" w:rsidR="006B7665" w:rsidRDefault="006B7665" w:rsidP="006B7665">
      <w:pPr>
        <w:pStyle w:val="NCSlide"/>
      </w:pPr>
      <w:r>
        <w:rPr>
          <w:noProof/>
        </w:rPr>
        <w:drawing>
          <wp:inline distT="0" distB="0" distL="0" distR="0" wp14:anchorId="53E5A791" wp14:editId="2C839852">
            <wp:extent cx="4878354" cy="2743200"/>
            <wp:effectExtent l="0" t="0" r="0" b="0"/>
            <wp:docPr id="73473798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589620B6" w14:textId="77777777" w:rsidR="00063EA0" w:rsidRDefault="00063EA0" w:rsidP="00063EA0">
      <w:pPr>
        <w:pStyle w:val="NCLearnerNotes"/>
      </w:pPr>
      <w:r>
        <w:t>Use this space to record notes.</w:t>
      </w:r>
    </w:p>
    <w:tbl>
      <w:tblPr>
        <w:tblStyle w:val="TableGrid"/>
        <w:tblW w:w="0" w:type="auto"/>
        <w:tblLook w:val="04A0" w:firstRow="1" w:lastRow="0" w:firstColumn="1" w:lastColumn="0" w:noHBand="0" w:noVBand="1"/>
      </w:tblPr>
      <w:tblGrid>
        <w:gridCol w:w="9350"/>
      </w:tblGrid>
      <w:tr w:rsidR="00063EA0" w14:paraId="6B3AA3E8" w14:textId="77777777" w:rsidTr="00DC2F28">
        <w:tc>
          <w:tcPr>
            <w:tcW w:w="9350" w:type="dxa"/>
          </w:tcPr>
          <w:p w14:paraId="1271CA26" w14:textId="77777777" w:rsidR="00063EA0" w:rsidRDefault="00063EA0" w:rsidP="00DC2F28">
            <w:pPr>
              <w:pStyle w:val="NCTableText"/>
            </w:pPr>
          </w:p>
          <w:p w14:paraId="3264DA17" w14:textId="77777777" w:rsidR="00063EA0" w:rsidRDefault="00063EA0" w:rsidP="00DC2F28">
            <w:pPr>
              <w:pStyle w:val="NCTableText"/>
            </w:pPr>
          </w:p>
          <w:p w14:paraId="620F665E" w14:textId="77777777" w:rsidR="00063EA0" w:rsidRDefault="00063EA0" w:rsidP="00DC2F28">
            <w:pPr>
              <w:pStyle w:val="NCTableText"/>
            </w:pPr>
          </w:p>
          <w:p w14:paraId="03D6FEF7" w14:textId="77777777" w:rsidR="00063EA0" w:rsidRDefault="00063EA0" w:rsidP="00DC2F28">
            <w:pPr>
              <w:pStyle w:val="NCTableText"/>
            </w:pPr>
          </w:p>
          <w:p w14:paraId="6A0002E6" w14:textId="77777777" w:rsidR="00063EA0" w:rsidRDefault="00063EA0" w:rsidP="00DC2F28">
            <w:pPr>
              <w:pStyle w:val="NCTableText"/>
            </w:pPr>
          </w:p>
          <w:p w14:paraId="1D7C2219" w14:textId="77777777" w:rsidR="00063EA0" w:rsidRDefault="00063EA0" w:rsidP="00DC2F28">
            <w:pPr>
              <w:pStyle w:val="NCTableText"/>
            </w:pPr>
          </w:p>
          <w:p w14:paraId="3E34EC2E" w14:textId="77777777" w:rsidR="00063EA0" w:rsidRDefault="00063EA0" w:rsidP="00DC2F28">
            <w:pPr>
              <w:pStyle w:val="NCTableText"/>
            </w:pPr>
          </w:p>
          <w:p w14:paraId="0F55650D" w14:textId="77777777" w:rsidR="00063EA0" w:rsidRDefault="00063EA0" w:rsidP="00DC2F28">
            <w:pPr>
              <w:pStyle w:val="NCTableText"/>
            </w:pPr>
          </w:p>
          <w:p w14:paraId="5A124A02" w14:textId="77777777" w:rsidR="00063EA0" w:rsidRDefault="00063EA0" w:rsidP="00DC2F28">
            <w:pPr>
              <w:pStyle w:val="NCTableText"/>
            </w:pPr>
          </w:p>
          <w:p w14:paraId="0AAE27F7" w14:textId="77777777" w:rsidR="00063EA0" w:rsidRDefault="00063EA0" w:rsidP="00DC2F28">
            <w:pPr>
              <w:pStyle w:val="NCTableText"/>
            </w:pPr>
          </w:p>
          <w:p w14:paraId="29BC23C3" w14:textId="77777777" w:rsidR="00063EA0" w:rsidRDefault="00063EA0" w:rsidP="00DC2F28">
            <w:pPr>
              <w:pStyle w:val="NCTableText"/>
            </w:pPr>
          </w:p>
          <w:p w14:paraId="7E599903" w14:textId="77777777" w:rsidR="00063EA0" w:rsidRDefault="00063EA0" w:rsidP="00DC2F28">
            <w:pPr>
              <w:pStyle w:val="NCTableText"/>
            </w:pPr>
          </w:p>
          <w:p w14:paraId="6CCE7446" w14:textId="77777777" w:rsidR="00063EA0" w:rsidRDefault="00063EA0" w:rsidP="00DC2F28">
            <w:pPr>
              <w:pStyle w:val="NCTableText"/>
            </w:pPr>
          </w:p>
          <w:p w14:paraId="515DDF30" w14:textId="77777777" w:rsidR="00063EA0" w:rsidRDefault="00063EA0" w:rsidP="00DC2F28">
            <w:pPr>
              <w:pStyle w:val="NCTableText"/>
            </w:pPr>
          </w:p>
          <w:p w14:paraId="7B643674" w14:textId="77777777" w:rsidR="00063EA0" w:rsidRDefault="00063EA0" w:rsidP="00DC2F28">
            <w:pPr>
              <w:pStyle w:val="NCTableText"/>
            </w:pPr>
          </w:p>
          <w:p w14:paraId="1FEB59C1" w14:textId="77777777" w:rsidR="00063EA0" w:rsidRDefault="00063EA0" w:rsidP="00DC2F28">
            <w:pPr>
              <w:pStyle w:val="NCTableText"/>
            </w:pPr>
          </w:p>
          <w:p w14:paraId="563FDE29" w14:textId="77777777" w:rsidR="00063EA0" w:rsidRDefault="00063EA0" w:rsidP="00DC2F28">
            <w:pPr>
              <w:pStyle w:val="NCTableText"/>
            </w:pPr>
          </w:p>
        </w:tc>
      </w:tr>
    </w:tbl>
    <w:p w14:paraId="3F8CD7C4" w14:textId="49B2381F" w:rsidR="00063EA0" w:rsidRDefault="00063EA0">
      <w:pPr>
        <w:spacing w:after="160" w:line="259" w:lineRule="auto"/>
        <w:rPr>
          <w:rFonts w:eastAsia="Times New Roman"/>
        </w:rPr>
      </w:pPr>
      <w:r>
        <w:br w:type="page"/>
      </w:r>
    </w:p>
    <w:p w14:paraId="39B01BC2" w14:textId="77777777" w:rsidR="00C31E7A" w:rsidRDefault="00C31E7A" w:rsidP="0028513F">
      <w:pPr>
        <w:pStyle w:val="NCSlide"/>
      </w:pPr>
      <w:r>
        <w:rPr>
          <w:noProof/>
        </w:rPr>
        <w:drawing>
          <wp:inline distT="0" distB="0" distL="0" distR="0" wp14:anchorId="6209FB13" wp14:editId="7ADFF64A">
            <wp:extent cx="4878354" cy="2743200"/>
            <wp:effectExtent l="0" t="0" r="0" b="0"/>
            <wp:docPr id="12672149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25958CA9" w14:textId="77777777" w:rsidR="0028513F" w:rsidRDefault="0028513F" w:rsidP="0028513F">
      <w:pPr>
        <w:pStyle w:val="NCSlide"/>
      </w:pPr>
      <w:r>
        <w:rPr>
          <w:noProof/>
        </w:rPr>
        <w:drawing>
          <wp:inline distT="0" distB="0" distL="0" distR="0" wp14:anchorId="0C655E56" wp14:editId="76F9BA91">
            <wp:extent cx="5944235" cy="3438525"/>
            <wp:effectExtent l="0" t="0" r="0" b="9525"/>
            <wp:docPr id="130578726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4235" cy="3438525"/>
                    </a:xfrm>
                    <a:prstGeom prst="rect">
                      <a:avLst/>
                    </a:prstGeom>
                    <a:noFill/>
                  </pic:spPr>
                </pic:pic>
              </a:graphicData>
            </a:graphic>
          </wp:inline>
        </w:drawing>
      </w:r>
    </w:p>
    <w:p w14:paraId="0C854698" w14:textId="77777777" w:rsidR="0097575F" w:rsidRDefault="0097575F">
      <w:pPr>
        <w:spacing w:after="160" w:line="259" w:lineRule="auto"/>
        <w:rPr>
          <w:rFonts w:eastAsia="Times New Roman"/>
        </w:rPr>
      </w:pPr>
      <w:r>
        <w:br w:type="page"/>
      </w:r>
    </w:p>
    <w:p w14:paraId="60617828" w14:textId="77777777" w:rsidR="0097575F" w:rsidRDefault="0097575F" w:rsidP="0097575F">
      <w:pPr>
        <w:pStyle w:val="NCLearnerNotes"/>
      </w:pPr>
      <w:r>
        <w:t>Use this space to record notes.</w:t>
      </w:r>
    </w:p>
    <w:tbl>
      <w:tblPr>
        <w:tblStyle w:val="TableGrid"/>
        <w:tblW w:w="0" w:type="auto"/>
        <w:tblLook w:val="04A0" w:firstRow="1" w:lastRow="0" w:firstColumn="1" w:lastColumn="0" w:noHBand="0" w:noVBand="1"/>
      </w:tblPr>
      <w:tblGrid>
        <w:gridCol w:w="9350"/>
      </w:tblGrid>
      <w:tr w:rsidR="0097575F" w14:paraId="2C505BBA" w14:textId="77777777" w:rsidTr="00DC2F28">
        <w:tc>
          <w:tcPr>
            <w:tcW w:w="9350" w:type="dxa"/>
          </w:tcPr>
          <w:p w14:paraId="164B8102" w14:textId="77777777" w:rsidR="0097575F" w:rsidRDefault="0097575F" w:rsidP="00DC2F28">
            <w:pPr>
              <w:pStyle w:val="NCTableText"/>
            </w:pPr>
          </w:p>
          <w:p w14:paraId="69A0E179" w14:textId="77777777" w:rsidR="0097575F" w:rsidRDefault="0097575F" w:rsidP="00DC2F28">
            <w:pPr>
              <w:pStyle w:val="NCTableText"/>
            </w:pPr>
          </w:p>
          <w:p w14:paraId="5BF6BE31" w14:textId="77777777" w:rsidR="0097575F" w:rsidRDefault="0097575F" w:rsidP="00DC2F28">
            <w:pPr>
              <w:pStyle w:val="NCTableText"/>
            </w:pPr>
          </w:p>
          <w:p w14:paraId="23EB3279" w14:textId="77777777" w:rsidR="0097575F" w:rsidRDefault="0097575F" w:rsidP="00DC2F28">
            <w:pPr>
              <w:pStyle w:val="NCTableText"/>
            </w:pPr>
          </w:p>
          <w:p w14:paraId="10FC092D" w14:textId="77777777" w:rsidR="0097575F" w:rsidRDefault="0097575F" w:rsidP="00DC2F28">
            <w:pPr>
              <w:pStyle w:val="NCTableText"/>
            </w:pPr>
          </w:p>
          <w:p w14:paraId="2FF8C62F" w14:textId="77777777" w:rsidR="0097575F" w:rsidRDefault="0097575F" w:rsidP="00DC2F28">
            <w:pPr>
              <w:pStyle w:val="NCTableText"/>
            </w:pPr>
          </w:p>
          <w:p w14:paraId="75D7D3CF" w14:textId="77777777" w:rsidR="0097575F" w:rsidRDefault="0097575F" w:rsidP="00DC2F28">
            <w:pPr>
              <w:pStyle w:val="NCTableText"/>
            </w:pPr>
          </w:p>
          <w:p w14:paraId="73E5AB20" w14:textId="77777777" w:rsidR="0097575F" w:rsidRDefault="0097575F" w:rsidP="00DC2F28">
            <w:pPr>
              <w:pStyle w:val="NCTableText"/>
            </w:pPr>
          </w:p>
          <w:p w14:paraId="4CE2DF70" w14:textId="77777777" w:rsidR="0097575F" w:rsidRDefault="0097575F" w:rsidP="00DC2F28">
            <w:pPr>
              <w:pStyle w:val="NCTableText"/>
            </w:pPr>
          </w:p>
          <w:p w14:paraId="36A2AC6C" w14:textId="77777777" w:rsidR="0097575F" w:rsidRDefault="0097575F" w:rsidP="00DC2F28">
            <w:pPr>
              <w:pStyle w:val="NCTableText"/>
            </w:pPr>
          </w:p>
          <w:p w14:paraId="19BD71D2" w14:textId="77777777" w:rsidR="0097575F" w:rsidRDefault="0097575F" w:rsidP="00DC2F28">
            <w:pPr>
              <w:pStyle w:val="NCTableText"/>
            </w:pPr>
          </w:p>
          <w:p w14:paraId="13C43CD0" w14:textId="77777777" w:rsidR="0097575F" w:rsidRDefault="0097575F" w:rsidP="00DC2F28">
            <w:pPr>
              <w:pStyle w:val="NCTableText"/>
            </w:pPr>
          </w:p>
          <w:p w14:paraId="6A5DC1E4" w14:textId="77777777" w:rsidR="0097575F" w:rsidRDefault="0097575F" w:rsidP="00DC2F28">
            <w:pPr>
              <w:pStyle w:val="NCTableText"/>
            </w:pPr>
          </w:p>
          <w:p w14:paraId="29E428DD" w14:textId="77777777" w:rsidR="0097575F" w:rsidRDefault="0097575F" w:rsidP="00DC2F28">
            <w:pPr>
              <w:pStyle w:val="NCTableText"/>
            </w:pPr>
          </w:p>
          <w:p w14:paraId="31006261" w14:textId="77777777" w:rsidR="0097575F" w:rsidRDefault="0097575F" w:rsidP="00DC2F28">
            <w:pPr>
              <w:pStyle w:val="NCTableText"/>
            </w:pPr>
          </w:p>
          <w:p w14:paraId="76CAF0A3" w14:textId="77777777" w:rsidR="0097575F" w:rsidRDefault="0097575F" w:rsidP="00DC2F28">
            <w:pPr>
              <w:pStyle w:val="NCTableText"/>
            </w:pPr>
          </w:p>
          <w:p w14:paraId="4AB458AD" w14:textId="77777777" w:rsidR="00820217" w:rsidRDefault="00820217" w:rsidP="00DC2F28">
            <w:pPr>
              <w:pStyle w:val="NCTableText"/>
            </w:pPr>
          </w:p>
          <w:p w14:paraId="2E7A1461" w14:textId="77777777" w:rsidR="00820217" w:rsidRDefault="00820217" w:rsidP="00DC2F28">
            <w:pPr>
              <w:pStyle w:val="NCTableText"/>
            </w:pPr>
          </w:p>
          <w:p w14:paraId="0B504A1C" w14:textId="77777777" w:rsidR="00820217" w:rsidRDefault="00820217" w:rsidP="00DC2F28">
            <w:pPr>
              <w:pStyle w:val="NCTableText"/>
            </w:pPr>
          </w:p>
          <w:p w14:paraId="52E4469A" w14:textId="77777777" w:rsidR="00820217" w:rsidRDefault="00820217" w:rsidP="00DC2F28">
            <w:pPr>
              <w:pStyle w:val="NCTableText"/>
            </w:pPr>
          </w:p>
          <w:p w14:paraId="25A204EC" w14:textId="77777777" w:rsidR="00820217" w:rsidRDefault="00820217" w:rsidP="00DC2F28">
            <w:pPr>
              <w:pStyle w:val="NCTableText"/>
            </w:pPr>
          </w:p>
          <w:p w14:paraId="478CE880" w14:textId="77777777" w:rsidR="00820217" w:rsidRDefault="00820217" w:rsidP="00DC2F28">
            <w:pPr>
              <w:pStyle w:val="NCTableText"/>
            </w:pPr>
          </w:p>
          <w:p w14:paraId="01B7A3B9" w14:textId="77777777" w:rsidR="00820217" w:rsidRDefault="00820217" w:rsidP="00DC2F28">
            <w:pPr>
              <w:pStyle w:val="NCTableText"/>
            </w:pPr>
          </w:p>
          <w:p w14:paraId="04108EFC" w14:textId="77777777" w:rsidR="00820217" w:rsidRDefault="00820217" w:rsidP="00DC2F28">
            <w:pPr>
              <w:pStyle w:val="NCTableText"/>
            </w:pPr>
          </w:p>
          <w:p w14:paraId="537B4C87" w14:textId="77777777" w:rsidR="00820217" w:rsidRDefault="00820217" w:rsidP="00DC2F28">
            <w:pPr>
              <w:pStyle w:val="NCTableText"/>
            </w:pPr>
          </w:p>
          <w:p w14:paraId="25F32154" w14:textId="77777777" w:rsidR="00820217" w:rsidRDefault="00820217" w:rsidP="00DC2F28">
            <w:pPr>
              <w:pStyle w:val="NCTableText"/>
            </w:pPr>
          </w:p>
          <w:p w14:paraId="20127D95" w14:textId="77777777" w:rsidR="00820217" w:rsidRDefault="00820217" w:rsidP="00DC2F28">
            <w:pPr>
              <w:pStyle w:val="NCTableText"/>
            </w:pPr>
          </w:p>
          <w:p w14:paraId="45ED8B5B" w14:textId="77777777" w:rsidR="00820217" w:rsidRDefault="00820217" w:rsidP="00DC2F28">
            <w:pPr>
              <w:pStyle w:val="NCTableText"/>
            </w:pPr>
          </w:p>
          <w:p w14:paraId="5C076141" w14:textId="77777777" w:rsidR="00820217" w:rsidRDefault="00820217" w:rsidP="00DC2F28">
            <w:pPr>
              <w:pStyle w:val="NCTableText"/>
            </w:pPr>
          </w:p>
          <w:p w14:paraId="6019B854" w14:textId="77777777" w:rsidR="00820217" w:rsidRDefault="00820217" w:rsidP="00DC2F28">
            <w:pPr>
              <w:pStyle w:val="NCTableText"/>
            </w:pPr>
          </w:p>
          <w:p w14:paraId="627E8F67" w14:textId="77777777" w:rsidR="0097575F" w:rsidRDefault="0097575F" w:rsidP="00DC2F28">
            <w:pPr>
              <w:pStyle w:val="NCTableText"/>
            </w:pPr>
          </w:p>
        </w:tc>
      </w:tr>
    </w:tbl>
    <w:p w14:paraId="2C46C8D9" w14:textId="77777777" w:rsidR="00820217" w:rsidRDefault="00820217">
      <w:pPr>
        <w:spacing w:after="160" w:line="259" w:lineRule="auto"/>
        <w:rPr>
          <w:rFonts w:eastAsia="Times New Roman"/>
        </w:rPr>
      </w:pPr>
      <w:r>
        <w:br w:type="page"/>
      </w:r>
    </w:p>
    <w:p w14:paraId="6AA2DA39" w14:textId="77777777" w:rsidR="00D76DF7" w:rsidRDefault="00D76DF7" w:rsidP="00D76DF7">
      <w:pPr>
        <w:pStyle w:val="NCSlide"/>
      </w:pPr>
      <w:r>
        <w:rPr>
          <w:noProof/>
        </w:rPr>
        <w:drawing>
          <wp:inline distT="0" distB="0" distL="0" distR="0" wp14:anchorId="39B9FDC6" wp14:editId="51770398">
            <wp:extent cx="4878354" cy="2743200"/>
            <wp:effectExtent l="0" t="0" r="0" b="0"/>
            <wp:docPr id="89853592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751A509D" w14:textId="77777777" w:rsidR="007F37E1" w:rsidRDefault="007F37E1" w:rsidP="006A49E7">
      <w:pPr>
        <w:pStyle w:val="NCNormal"/>
      </w:pPr>
      <w:r w:rsidRPr="007F37E1">
        <w:t xml:space="preserve">There are 6 core principles of trauma-informed care: </w:t>
      </w:r>
    </w:p>
    <w:p w14:paraId="024FEAEA" w14:textId="77777777" w:rsidR="00F15E83" w:rsidRDefault="00F15E83" w:rsidP="00F15E83">
      <w:pPr>
        <w:pStyle w:val="NCNormal"/>
      </w:pPr>
      <w:r w:rsidRPr="00F15E83">
        <w:rPr>
          <w:u w:val="single"/>
        </w:rPr>
        <w:t>Safety</w:t>
      </w:r>
      <w:r>
        <w:t>: Families and child welfare social workers feel physically and psychologically safe.</w:t>
      </w:r>
    </w:p>
    <w:p w14:paraId="4EF3D34C" w14:textId="77777777" w:rsidR="00F15E83" w:rsidRDefault="00F15E83" w:rsidP="00F15E83">
      <w:pPr>
        <w:pStyle w:val="NCNormal"/>
      </w:pPr>
      <w:r w:rsidRPr="00F15E83">
        <w:rPr>
          <w:u w:val="single"/>
        </w:rPr>
        <w:t>Trustworthiness and Transparency</w:t>
      </w:r>
      <w:r>
        <w:t>: Decisions are made with transparency and with the goal of building and maintaining trust.</w:t>
      </w:r>
    </w:p>
    <w:p w14:paraId="7AFDDE9A" w14:textId="77777777" w:rsidR="00F15E83" w:rsidRDefault="00F15E83" w:rsidP="00F15E83">
      <w:pPr>
        <w:pStyle w:val="NCNormal"/>
      </w:pPr>
      <w:r w:rsidRPr="00F15E83">
        <w:rPr>
          <w:u w:val="single"/>
        </w:rPr>
        <w:t>Support</w:t>
      </w:r>
      <w:r>
        <w:t>: Child and family safety decisions are team decisions and no one person should make decisions about families alone. Consulting with your peers and supervisor is viewed as integral to child welfare service delivery.</w:t>
      </w:r>
    </w:p>
    <w:p w14:paraId="7851C289" w14:textId="77777777" w:rsidR="00F15E83" w:rsidRDefault="00F15E83" w:rsidP="00F15E83">
      <w:pPr>
        <w:pStyle w:val="NCNormal"/>
      </w:pPr>
      <w:r w:rsidRPr="00F15E83">
        <w:rPr>
          <w:u w:val="single"/>
        </w:rPr>
        <w:t>Collaboration</w:t>
      </w:r>
      <w:r>
        <w:t>: Child welfare services are family-centered interventions to assess and provide child and family safety. As a representative of the government, power differences between child welfare social workers and families, and among organizational staff, are leveled to support shared decision-making.</w:t>
      </w:r>
    </w:p>
    <w:p w14:paraId="73A10710" w14:textId="77777777" w:rsidR="00F15E83" w:rsidRDefault="00F15E83" w:rsidP="00F15E83">
      <w:pPr>
        <w:pStyle w:val="NCNormal"/>
      </w:pPr>
      <w:r w:rsidRPr="00DF6D73">
        <w:rPr>
          <w:u w:val="single"/>
        </w:rPr>
        <w:t>Empowerment</w:t>
      </w:r>
      <w:r>
        <w:t>: Child and family strengths are recognized, built on, and validated — this includes a belief in resilience and the ability to heal from trauma.</w:t>
      </w:r>
    </w:p>
    <w:p w14:paraId="7225E685" w14:textId="0398F66A" w:rsidR="00AA72E6" w:rsidRPr="00894D28" w:rsidRDefault="00F15E83" w:rsidP="00F15E83">
      <w:pPr>
        <w:pStyle w:val="NCNormal"/>
      </w:pPr>
      <w:r w:rsidRPr="00DF6D73">
        <w:rPr>
          <w:u w:val="single"/>
        </w:rPr>
        <w:t>Humility and Responsiveness</w:t>
      </w:r>
      <w:r>
        <w:t xml:space="preserve">: Biases and stereotypes (e.g., based on race, ethnicity, sexual orientation, age, geography) and historical trauma are recognized and addressed. Child welfare social workers are responsible for engaging in courageous and crucial conversations with families with the understanding that families are the experts on their own lives, strengths, and challenges. </w:t>
      </w:r>
      <w:r w:rsidR="00AA72E6" w:rsidRPr="00894D28">
        <w:br w:type="page"/>
      </w:r>
    </w:p>
    <w:p w14:paraId="55433EAE" w14:textId="77777777" w:rsidR="00917198" w:rsidRDefault="00DF6D73" w:rsidP="00894194">
      <w:pPr>
        <w:pStyle w:val="Heading1"/>
      </w:pPr>
      <w:bookmarkStart w:id="46" w:name="_Toc179440579"/>
      <w:r>
        <w:t>End-of-Day Values Reflection</w:t>
      </w:r>
      <w:bookmarkEnd w:id="46"/>
    </w:p>
    <w:p w14:paraId="45B8DEA4" w14:textId="77777777" w:rsidR="00E37D41" w:rsidRDefault="00917198" w:rsidP="00894194">
      <w:pPr>
        <w:pStyle w:val="Heading2"/>
      </w:pPr>
      <w:bookmarkStart w:id="47" w:name="_Toc179440580"/>
      <w:r>
        <w:t>Communicating: Build Your Own Field Guide</w:t>
      </w:r>
      <w:bookmarkEnd w:id="47"/>
    </w:p>
    <w:p w14:paraId="671DC76D" w14:textId="3A89EC79" w:rsidR="00B807F9" w:rsidRDefault="00491BBD" w:rsidP="00330EE3">
      <w:pPr>
        <w:pStyle w:val="NCLearnerNotes"/>
      </w:pPr>
      <w:r>
        <w:t xml:space="preserve">What are three things to remember about </w:t>
      </w:r>
      <w:r w:rsidR="00B807F9">
        <w:t>c</w:t>
      </w:r>
      <w:r>
        <w:t>ommunicating when in the</w:t>
      </w:r>
      <w:r w:rsidR="00B807F9">
        <w:t xml:space="preserve"> field working with families?</w:t>
      </w:r>
    </w:p>
    <w:tbl>
      <w:tblPr>
        <w:tblStyle w:val="TableGrid"/>
        <w:tblW w:w="0" w:type="auto"/>
        <w:tblLook w:val="04A0" w:firstRow="1" w:lastRow="0" w:firstColumn="1" w:lastColumn="0" w:noHBand="0" w:noVBand="1"/>
      </w:tblPr>
      <w:tblGrid>
        <w:gridCol w:w="9350"/>
      </w:tblGrid>
      <w:tr w:rsidR="00B807F9" w14:paraId="4B455D4B" w14:textId="77777777" w:rsidTr="00330EE3">
        <w:trPr>
          <w:trHeight w:val="1178"/>
        </w:trPr>
        <w:tc>
          <w:tcPr>
            <w:tcW w:w="9350" w:type="dxa"/>
          </w:tcPr>
          <w:p w14:paraId="7143A607" w14:textId="77777777" w:rsidR="00B807F9" w:rsidRDefault="00B807F9" w:rsidP="00B807F9">
            <w:pPr>
              <w:pStyle w:val="GTableListNumber"/>
            </w:pPr>
          </w:p>
        </w:tc>
      </w:tr>
      <w:tr w:rsidR="00DF62CF" w14:paraId="6610B184" w14:textId="77777777" w:rsidTr="00330EE3">
        <w:trPr>
          <w:trHeight w:val="1340"/>
        </w:trPr>
        <w:tc>
          <w:tcPr>
            <w:tcW w:w="9350" w:type="dxa"/>
          </w:tcPr>
          <w:p w14:paraId="308E81A7" w14:textId="77777777" w:rsidR="00DF62CF" w:rsidRDefault="00DF62CF" w:rsidP="00B807F9">
            <w:pPr>
              <w:pStyle w:val="GTableListNumber"/>
            </w:pPr>
          </w:p>
        </w:tc>
      </w:tr>
      <w:tr w:rsidR="00DF62CF" w14:paraId="23025EB3" w14:textId="77777777" w:rsidTr="00330EE3">
        <w:trPr>
          <w:trHeight w:val="1430"/>
        </w:trPr>
        <w:tc>
          <w:tcPr>
            <w:tcW w:w="9350" w:type="dxa"/>
          </w:tcPr>
          <w:p w14:paraId="56DE2370" w14:textId="77777777" w:rsidR="00DF62CF" w:rsidRDefault="00DF62CF" w:rsidP="00B807F9">
            <w:pPr>
              <w:pStyle w:val="GTableListNumber"/>
            </w:pPr>
          </w:p>
        </w:tc>
      </w:tr>
    </w:tbl>
    <w:p w14:paraId="6D79D818" w14:textId="77777777" w:rsidR="00330EE3" w:rsidRDefault="008F21B9" w:rsidP="00330EE3">
      <w:pPr>
        <w:pStyle w:val="NCLearnerNotes"/>
      </w:pPr>
      <w:r>
        <w:t xml:space="preserve">Think about how you learn best. What </w:t>
      </w:r>
      <w:r w:rsidR="00330EE3">
        <w:t>do you need to try out new skills and approaches?</w:t>
      </w:r>
    </w:p>
    <w:tbl>
      <w:tblPr>
        <w:tblStyle w:val="TableGrid"/>
        <w:tblW w:w="0" w:type="auto"/>
        <w:tblLook w:val="04A0" w:firstRow="1" w:lastRow="0" w:firstColumn="1" w:lastColumn="0" w:noHBand="0" w:noVBand="1"/>
      </w:tblPr>
      <w:tblGrid>
        <w:gridCol w:w="9350"/>
      </w:tblGrid>
      <w:tr w:rsidR="00330EE3" w14:paraId="34DE8BE8" w14:textId="77777777" w:rsidTr="00330EE3">
        <w:tc>
          <w:tcPr>
            <w:tcW w:w="9350" w:type="dxa"/>
          </w:tcPr>
          <w:p w14:paraId="5281D49B" w14:textId="77777777" w:rsidR="00330EE3" w:rsidRDefault="00330EE3" w:rsidP="00330EE3">
            <w:pPr>
              <w:pStyle w:val="NCTableText"/>
            </w:pPr>
          </w:p>
          <w:p w14:paraId="1F31C022" w14:textId="77777777" w:rsidR="00330EE3" w:rsidRDefault="00330EE3" w:rsidP="00330EE3">
            <w:pPr>
              <w:pStyle w:val="NCTableText"/>
            </w:pPr>
          </w:p>
          <w:p w14:paraId="12801D0C" w14:textId="77777777" w:rsidR="00330EE3" w:rsidRDefault="00330EE3" w:rsidP="00330EE3">
            <w:pPr>
              <w:pStyle w:val="NCTableText"/>
            </w:pPr>
          </w:p>
          <w:p w14:paraId="54EECF8D" w14:textId="77777777" w:rsidR="00330EE3" w:rsidRDefault="00330EE3" w:rsidP="00330EE3">
            <w:pPr>
              <w:pStyle w:val="NCTableText"/>
            </w:pPr>
          </w:p>
          <w:p w14:paraId="736F914A" w14:textId="77777777" w:rsidR="00330EE3" w:rsidRDefault="00330EE3" w:rsidP="00330EE3">
            <w:pPr>
              <w:pStyle w:val="NCTableText"/>
            </w:pPr>
          </w:p>
          <w:p w14:paraId="3367EE31" w14:textId="77777777" w:rsidR="00330EE3" w:rsidRDefault="00330EE3" w:rsidP="00330EE3">
            <w:pPr>
              <w:pStyle w:val="NCTableText"/>
            </w:pPr>
          </w:p>
          <w:p w14:paraId="18EEBD51" w14:textId="77777777" w:rsidR="00330EE3" w:rsidRDefault="00330EE3" w:rsidP="00330EE3">
            <w:pPr>
              <w:pStyle w:val="NCTableText"/>
            </w:pPr>
          </w:p>
          <w:p w14:paraId="7A05FD52" w14:textId="77777777" w:rsidR="00330EE3" w:rsidRDefault="00330EE3" w:rsidP="00330EE3">
            <w:pPr>
              <w:pStyle w:val="NCTableText"/>
            </w:pPr>
          </w:p>
          <w:p w14:paraId="3128326F" w14:textId="77777777" w:rsidR="00330EE3" w:rsidRDefault="00330EE3" w:rsidP="00330EE3">
            <w:pPr>
              <w:pStyle w:val="NCTableText"/>
            </w:pPr>
          </w:p>
          <w:p w14:paraId="66742468" w14:textId="77777777" w:rsidR="00330EE3" w:rsidRDefault="00330EE3" w:rsidP="00330EE3">
            <w:pPr>
              <w:pStyle w:val="NCTableText"/>
            </w:pPr>
          </w:p>
          <w:p w14:paraId="39977259" w14:textId="77777777" w:rsidR="00330EE3" w:rsidRDefault="00330EE3" w:rsidP="00330EE3">
            <w:pPr>
              <w:pStyle w:val="NCTableText"/>
            </w:pPr>
          </w:p>
          <w:p w14:paraId="698A7585" w14:textId="77777777" w:rsidR="00330EE3" w:rsidRDefault="00330EE3" w:rsidP="00330EE3">
            <w:pPr>
              <w:pStyle w:val="NCTableText"/>
            </w:pPr>
          </w:p>
          <w:p w14:paraId="377A0CE9" w14:textId="77777777" w:rsidR="00330EE3" w:rsidRDefault="00330EE3" w:rsidP="00330EE3">
            <w:pPr>
              <w:pStyle w:val="NCTableText"/>
            </w:pPr>
          </w:p>
          <w:p w14:paraId="2EDC96C2" w14:textId="77777777" w:rsidR="00330EE3" w:rsidRDefault="00330EE3" w:rsidP="00330EE3">
            <w:pPr>
              <w:pStyle w:val="NCTableText"/>
            </w:pPr>
          </w:p>
          <w:p w14:paraId="3E51E4E1" w14:textId="77777777" w:rsidR="00330EE3" w:rsidRDefault="00330EE3" w:rsidP="00330EE3">
            <w:pPr>
              <w:pStyle w:val="NCTableText"/>
            </w:pPr>
          </w:p>
          <w:p w14:paraId="3C481871" w14:textId="77777777" w:rsidR="00330EE3" w:rsidRDefault="00330EE3" w:rsidP="00330EE3">
            <w:pPr>
              <w:pStyle w:val="NCTableText"/>
            </w:pPr>
          </w:p>
        </w:tc>
      </w:tr>
    </w:tbl>
    <w:p w14:paraId="1AC7591E" w14:textId="77777777" w:rsidR="00330EE3" w:rsidRDefault="00330EE3">
      <w:pPr>
        <w:spacing w:after="160" w:line="259" w:lineRule="auto"/>
        <w:rPr>
          <w:rFonts w:eastAsiaTheme="minorEastAsia"/>
          <w:color w:val="252525"/>
        </w:rPr>
      </w:pPr>
      <w:r>
        <w:br w:type="page"/>
      </w:r>
    </w:p>
    <w:p w14:paraId="69F0D2FC" w14:textId="77777777" w:rsidR="00380571" w:rsidRDefault="00330EE3" w:rsidP="00380571">
      <w:pPr>
        <w:pStyle w:val="Heading3"/>
      </w:pPr>
      <w:bookmarkStart w:id="48" w:name="_Toc179440581"/>
      <w:r>
        <w:t>Questions and Reflections:</w:t>
      </w:r>
      <w:bookmarkEnd w:id="48"/>
    </w:p>
    <w:p w14:paraId="7B808277" w14:textId="0C1A0D0A" w:rsidR="00380571" w:rsidRDefault="00380571" w:rsidP="00380571">
      <w:pPr>
        <w:pStyle w:val="NCLearnerNotes"/>
      </w:pPr>
      <w:r>
        <w:t>Use this space to record reflections and questions about what you have learned today.</w:t>
      </w:r>
    </w:p>
    <w:tbl>
      <w:tblPr>
        <w:tblStyle w:val="TableGrid"/>
        <w:tblW w:w="0" w:type="auto"/>
        <w:tblLook w:val="04A0" w:firstRow="1" w:lastRow="0" w:firstColumn="1" w:lastColumn="0" w:noHBand="0" w:noVBand="1"/>
      </w:tblPr>
      <w:tblGrid>
        <w:gridCol w:w="9350"/>
      </w:tblGrid>
      <w:tr w:rsidR="00380571" w14:paraId="0F12DFF5" w14:textId="77777777" w:rsidTr="00380571">
        <w:tc>
          <w:tcPr>
            <w:tcW w:w="9350" w:type="dxa"/>
          </w:tcPr>
          <w:p w14:paraId="09B1AE92" w14:textId="77777777" w:rsidR="00380571" w:rsidRDefault="00380571" w:rsidP="00380571">
            <w:pPr>
              <w:pStyle w:val="NCTableText"/>
            </w:pPr>
          </w:p>
          <w:p w14:paraId="34388048" w14:textId="77777777" w:rsidR="00380571" w:rsidRDefault="00380571" w:rsidP="00380571">
            <w:pPr>
              <w:pStyle w:val="NCTableText"/>
            </w:pPr>
          </w:p>
          <w:p w14:paraId="2B031462" w14:textId="77777777" w:rsidR="00380571" w:rsidRDefault="00380571" w:rsidP="00380571">
            <w:pPr>
              <w:pStyle w:val="NCTableText"/>
            </w:pPr>
          </w:p>
          <w:p w14:paraId="7DBAE6B9" w14:textId="77777777" w:rsidR="00380571" w:rsidRDefault="00380571" w:rsidP="00380571">
            <w:pPr>
              <w:pStyle w:val="NCTableText"/>
            </w:pPr>
          </w:p>
          <w:p w14:paraId="540C8052" w14:textId="77777777" w:rsidR="00380571" w:rsidRDefault="00380571" w:rsidP="00380571">
            <w:pPr>
              <w:pStyle w:val="NCTableText"/>
            </w:pPr>
          </w:p>
          <w:p w14:paraId="65679911" w14:textId="77777777" w:rsidR="00380571" w:rsidRDefault="00380571" w:rsidP="00380571">
            <w:pPr>
              <w:pStyle w:val="NCTableText"/>
            </w:pPr>
          </w:p>
          <w:p w14:paraId="7B408CAC" w14:textId="77777777" w:rsidR="00380571" w:rsidRDefault="00380571" w:rsidP="00380571">
            <w:pPr>
              <w:pStyle w:val="NCTableText"/>
            </w:pPr>
          </w:p>
          <w:p w14:paraId="199CD7D8" w14:textId="77777777" w:rsidR="00380571" w:rsidRDefault="00380571" w:rsidP="00380571">
            <w:pPr>
              <w:pStyle w:val="NCTableText"/>
            </w:pPr>
          </w:p>
          <w:p w14:paraId="7C82BFBC" w14:textId="77777777" w:rsidR="00380571" w:rsidRDefault="00380571" w:rsidP="00380571">
            <w:pPr>
              <w:pStyle w:val="NCTableText"/>
            </w:pPr>
          </w:p>
          <w:p w14:paraId="61396862" w14:textId="77777777" w:rsidR="00380571" w:rsidRDefault="00380571" w:rsidP="00380571">
            <w:pPr>
              <w:pStyle w:val="NCTableText"/>
            </w:pPr>
          </w:p>
          <w:p w14:paraId="5B26C406" w14:textId="77777777" w:rsidR="00380571" w:rsidRDefault="00380571" w:rsidP="00380571">
            <w:pPr>
              <w:pStyle w:val="NCTableText"/>
            </w:pPr>
          </w:p>
          <w:p w14:paraId="654E79E2" w14:textId="77777777" w:rsidR="00380571" w:rsidRDefault="00380571" w:rsidP="00380571">
            <w:pPr>
              <w:pStyle w:val="NCTableText"/>
            </w:pPr>
          </w:p>
          <w:p w14:paraId="2EF440CE" w14:textId="77777777" w:rsidR="00380571" w:rsidRDefault="00380571" w:rsidP="00380571">
            <w:pPr>
              <w:pStyle w:val="NCTableText"/>
            </w:pPr>
          </w:p>
          <w:p w14:paraId="66F4A6D0" w14:textId="77777777" w:rsidR="00380571" w:rsidRDefault="00380571" w:rsidP="00380571">
            <w:pPr>
              <w:pStyle w:val="NCTableText"/>
            </w:pPr>
          </w:p>
          <w:p w14:paraId="547EC56E" w14:textId="77777777" w:rsidR="00380571" w:rsidRDefault="00380571" w:rsidP="00380571">
            <w:pPr>
              <w:pStyle w:val="NCTableText"/>
            </w:pPr>
          </w:p>
          <w:p w14:paraId="3A904AF4" w14:textId="77777777" w:rsidR="00380571" w:rsidRDefault="00380571" w:rsidP="00380571">
            <w:pPr>
              <w:pStyle w:val="NCTableText"/>
            </w:pPr>
          </w:p>
          <w:p w14:paraId="09E8DA4A" w14:textId="77777777" w:rsidR="00380571" w:rsidRDefault="00380571" w:rsidP="00380571">
            <w:pPr>
              <w:pStyle w:val="NCTableText"/>
            </w:pPr>
          </w:p>
          <w:p w14:paraId="530CD53F" w14:textId="77777777" w:rsidR="00380571" w:rsidRDefault="00380571" w:rsidP="00380571">
            <w:pPr>
              <w:pStyle w:val="NCTableText"/>
            </w:pPr>
          </w:p>
          <w:p w14:paraId="5B834561" w14:textId="77777777" w:rsidR="00380571" w:rsidRDefault="00380571" w:rsidP="00380571">
            <w:pPr>
              <w:pStyle w:val="NCTableText"/>
            </w:pPr>
          </w:p>
          <w:p w14:paraId="43833744" w14:textId="77777777" w:rsidR="00380571" w:rsidRDefault="00380571" w:rsidP="00380571">
            <w:pPr>
              <w:pStyle w:val="NCTableText"/>
            </w:pPr>
          </w:p>
          <w:p w14:paraId="482A7C57" w14:textId="77777777" w:rsidR="00380571" w:rsidRDefault="00380571" w:rsidP="00380571">
            <w:pPr>
              <w:pStyle w:val="NCTableText"/>
            </w:pPr>
          </w:p>
          <w:p w14:paraId="57C26734" w14:textId="77777777" w:rsidR="00380571" w:rsidRDefault="00380571" w:rsidP="00380571">
            <w:pPr>
              <w:pStyle w:val="NCTableText"/>
            </w:pPr>
          </w:p>
          <w:p w14:paraId="4A6EB66E" w14:textId="77777777" w:rsidR="00380571" w:rsidRDefault="00380571" w:rsidP="00380571">
            <w:pPr>
              <w:pStyle w:val="NCTableText"/>
            </w:pPr>
          </w:p>
          <w:p w14:paraId="480F81E2" w14:textId="77777777" w:rsidR="00380571" w:rsidRDefault="00380571" w:rsidP="00380571">
            <w:pPr>
              <w:pStyle w:val="NCTableText"/>
            </w:pPr>
          </w:p>
          <w:p w14:paraId="31889E88" w14:textId="77777777" w:rsidR="00380571" w:rsidRDefault="00380571" w:rsidP="00380571">
            <w:pPr>
              <w:pStyle w:val="NCTableText"/>
            </w:pPr>
          </w:p>
          <w:p w14:paraId="06AF8CC1" w14:textId="77777777" w:rsidR="00380571" w:rsidRDefault="00380571" w:rsidP="00380571">
            <w:pPr>
              <w:pStyle w:val="NCTableText"/>
            </w:pPr>
          </w:p>
          <w:p w14:paraId="74BCA525" w14:textId="77777777" w:rsidR="00380571" w:rsidRDefault="00380571" w:rsidP="00380571">
            <w:pPr>
              <w:pStyle w:val="NCTableText"/>
            </w:pPr>
          </w:p>
          <w:p w14:paraId="3A6CD7F3" w14:textId="77777777" w:rsidR="00380571" w:rsidRDefault="00380571" w:rsidP="00380571">
            <w:pPr>
              <w:pStyle w:val="NCTableText"/>
            </w:pPr>
          </w:p>
          <w:p w14:paraId="6FD30FD2" w14:textId="77777777" w:rsidR="00380571" w:rsidRDefault="00380571" w:rsidP="00380571">
            <w:pPr>
              <w:pStyle w:val="NCTableText"/>
            </w:pPr>
          </w:p>
        </w:tc>
      </w:tr>
    </w:tbl>
    <w:p w14:paraId="3281B2AC" w14:textId="2361D6F7" w:rsidR="00D24E7A" w:rsidRDefault="00D24E7A" w:rsidP="00D24E7A">
      <w:pPr>
        <w:pStyle w:val="GBodyText"/>
      </w:pPr>
      <w:r>
        <w:br w:type="page"/>
      </w:r>
    </w:p>
    <w:p w14:paraId="6EAA12BB" w14:textId="5138C81F" w:rsidR="00630314" w:rsidRDefault="00117DC3" w:rsidP="00F915BB">
      <w:pPr>
        <w:pStyle w:val="Heading1"/>
      </w:pPr>
      <w:bookmarkStart w:id="49" w:name="_Toc179440582"/>
      <w:r>
        <w:t>Bibliography of References</w:t>
      </w:r>
      <w:bookmarkEnd w:id="49"/>
    </w:p>
    <w:p w14:paraId="3D28B770" w14:textId="17124928" w:rsidR="00597FF6" w:rsidRPr="006F4A25" w:rsidRDefault="00597FF6" w:rsidP="008A2CA1">
      <w:pPr>
        <w:pStyle w:val="GNormalBold"/>
        <w:rPr>
          <w:rFonts w:eastAsia="Arial" w:cs="Arial"/>
          <w:b w:val="0"/>
        </w:rPr>
      </w:pPr>
      <w:r w:rsidRPr="006F4A25">
        <w:rPr>
          <w:rFonts w:eastAsia="Arial"/>
        </w:rPr>
        <w:t xml:space="preserve">Day </w:t>
      </w:r>
      <w:r w:rsidR="00E705A2">
        <w:rPr>
          <w:rFonts w:eastAsia="Arial" w:cs="Arial"/>
        </w:rPr>
        <w:t>One</w:t>
      </w:r>
    </w:p>
    <w:p w14:paraId="6023EBE6" w14:textId="3A8A3280" w:rsidR="00E53D70" w:rsidRDefault="00E53D70" w:rsidP="0064651E">
      <w:pPr>
        <w:pStyle w:val="NCBibliography"/>
      </w:pPr>
      <w:r w:rsidRPr="00E53D70">
        <w:t xml:space="preserve">The Annie E Casey Foundation. </w:t>
      </w:r>
      <w:r>
        <w:t xml:space="preserve">(April 2023). </w:t>
      </w:r>
      <w:r w:rsidRPr="00E53D70">
        <w:t>“Children who are confirmed by child protective services as victims of maltreatment by race and Hispanic origin in the United States</w:t>
      </w:r>
      <w:r>
        <w:t>.</w:t>
      </w:r>
      <w:r w:rsidRPr="00E53D70">
        <w:t xml:space="preserve">” </w:t>
      </w:r>
      <w:r w:rsidRPr="00E53D70">
        <w:rPr>
          <w:i/>
          <w:iCs/>
        </w:rPr>
        <w:t>Kids Count</w:t>
      </w:r>
      <w:r>
        <w:t>.</w:t>
      </w:r>
      <w:r w:rsidRPr="00E53D70">
        <w:t xml:space="preserve"> Retrieved from </w:t>
      </w:r>
      <w:r w:rsidR="00733C95" w:rsidRPr="00733C95">
        <w:t>https://datacenter.aecf.org/data/tables/9906-children-who-are-confirmed-by-child-protective-services-as-victims-of-maltreatment-by-maltreatment-type#detailed/1/any/false/1095,2048,574,1729,37,871,870,573/3885,3886,3887,3888,3889,3890/19240,19241</w:t>
      </w:r>
      <w:r w:rsidR="00733C95">
        <w:t xml:space="preserve"> </w:t>
      </w:r>
      <w:r w:rsidRPr="00E53D70">
        <w:t>on 6 Nov 2023.</w:t>
      </w:r>
    </w:p>
    <w:p w14:paraId="54FF9546" w14:textId="4D32C367" w:rsidR="0064651E" w:rsidRPr="0064651E" w:rsidRDefault="0064651E" w:rsidP="0064651E">
      <w:pPr>
        <w:pStyle w:val="NCBibliography"/>
        <w:rPr>
          <w:rStyle w:val="Hyperlink"/>
          <w:u w:val="none"/>
        </w:rPr>
      </w:pPr>
      <w:r w:rsidRPr="0064651E">
        <w:t xml:space="preserve">CalSWEC Online, (2019, April 29) </w:t>
      </w:r>
      <w:r w:rsidRPr="00A67176">
        <w:rPr>
          <w:i/>
          <w:iCs/>
        </w:rPr>
        <w:t>Child Welfare Worker Realistic Job Preview</w:t>
      </w:r>
      <w:r w:rsidR="00A67176">
        <w:t xml:space="preserve">. [Video]. YouTube.com. </w:t>
      </w:r>
      <w:hyperlink r:id="rId53" w:history="1">
        <w:r w:rsidR="003A300A" w:rsidRPr="00BF7E9D">
          <w:rPr>
            <w:rStyle w:val="Hyperlink"/>
          </w:rPr>
          <w:t>https://www.youtube.com/watch?v=2aoOYAwgp2o&amp;list=PLNYfSDZN2XUpWQ62KzijZDZ_g2VEjlSGD&amp;index=1</w:t>
        </w:r>
      </w:hyperlink>
    </w:p>
    <w:p w14:paraId="241A76FA" w14:textId="660E7DDE" w:rsidR="00AE2EA6" w:rsidRPr="0064651E" w:rsidRDefault="00597FF6" w:rsidP="0064651E">
      <w:pPr>
        <w:pStyle w:val="NCBibliography"/>
        <w:rPr>
          <w:rStyle w:val="Hyperlink"/>
          <w:u w:val="none"/>
        </w:rPr>
      </w:pPr>
      <w:r w:rsidRPr="0064651E">
        <w:t>Casey Family Programs, (2019, January 18) Jeremiah Donier</w:t>
      </w:r>
      <w:r w:rsidR="006C255C" w:rsidRPr="0064651E">
        <w:t>:</w:t>
      </w:r>
      <w:r w:rsidRPr="0064651E">
        <w:t xml:space="preserve"> Birth </w:t>
      </w:r>
      <w:r w:rsidR="006C255C" w:rsidRPr="0064651E">
        <w:t>d</w:t>
      </w:r>
      <w:r w:rsidRPr="0064651E">
        <w:t xml:space="preserve">ad </w:t>
      </w:r>
      <w:r w:rsidR="006C255C" w:rsidRPr="0064651E">
        <w:t>w</w:t>
      </w:r>
      <w:r w:rsidRPr="0064651E">
        <w:t>inner</w:t>
      </w:r>
      <w:r w:rsidR="006C255C" w:rsidRPr="0064651E">
        <w:t>. [Video]. YouTube.com.</w:t>
      </w:r>
      <w:r w:rsidRPr="0064651E">
        <w:t xml:space="preserve"> </w:t>
      </w:r>
      <w:hyperlink r:id="rId54" w:history="1">
        <w:r w:rsidRPr="0064651E">
          <w:rPr>
            <w:rStyle w:val="Hyperlink"/>
            <w:u w:val="none"/>
          </w:rPr>
          <w:t>https://www.youtube.com/watch?v=yxBeN5-Rq_E&amp;t=249s</w:t>
        </w:r>
      </w:hyperlink>
      <w:r w:rsidR="00F27268" w:rsidRPr="0064651E">
        <w:rPr>
          <w:rStyle w:val="Hyperlink"/>
          <w:u w:val="none"/>
        </w:rPr>
        <w:t xml:space="preserve"> </w:t>
      </w:r>
    </w:p>
    <w:p w14:paraId="2C2E5439" w14:textId="567370CC" w:rsidR="003A300A" w:rsidRDefault="003A300A" w:rsidP="006340F4">
      <w:pPr>
        <w:pStyle w:val="NCBibliography"/>
      </w:pPr>
      <w:r w:rsidRPr="003A300A">
        <w:t>Center for the Study of Social Policy.</w:t>
      </w:r>
      <w:r>
        <w:t xml:space="preserve"> </w:t>
      </w:r>
      <w:r w:rsidRPr="003A300A">
        <w:t xml:space="preserve">(June 2023). </w:t>
      </w:r>
      <w:r w:rsidRPr="003A300A">
        <w:rPr>
          <w:i/>
          <w:iCs/>
        </w:rPr>
        <w:t>Implicit Racial Bias 101: Exploring Implicit Bias in Child Protection</w:t>
      </w:r>
      <w:r w:rsidRPr="003A300A">
        <w:t xml:space="preserve">. </w:t>
      </w:r>
      <w:r w:rsidR="00B57854">
        <w:t xml:space="preserve">[Video]. YouTube.com. </w:t>
      </w:r>
      <w:r w:rsidR="00B57854" w:rsidRPr="00B57854">
        <w:t>https://www.youtube.com/playlist?list=PL-oK-jkL0HeVOuQKt9GTsx2df6Wfo8ZJc</w:t>
      </w:r>
    </w:p>
    <w:p w14:paraId="0B270267" w14:textId="47D40771" w:rsidR="006D2387" w:rsidRDefault="006D2387" w:rsidP="006340F4">
      <w:pPr>
        <w:pStyle w:val="NCBibliography"/>
      </w:pPr>
      <w:r>
        <w:t xml:space="preserve">Child Abuse, Prevention, and Treatment Act of </w:t>
      </w:r>
      <w:r w:rsidR="00CE5B98">
        <w:t>1974</w:t>
      </w:r>
      <w:r w:rsidR="00BF4FA1">
        <w:t xml:space="preserve">, P.L. </w:t>
      </w:r>
      <w:r w:rsidR="001E27F6">
        <w:t>93-247.</w:t>
      </w:r>
      <w:r w:rsidR="00CE5B98">
        <w:t xml:space="preserve"> (1974, rev. </w:t>
      </w:r>
      <w:r w:rsidR="00BF4FA1">
        <w:t xml:space="preserve">2019). </w:t>
      </w:r>
      <w:r w:rsidR="00DD64D8">
        <w:rPr>
          <w:i/>
          <w:iCs/>
        </w:rPr>
        <w:t>Se</w:t>
      </w:r>
      <w:r w:rsidR="00DD64D8" w:rsidRPr="00DD64D8">
        <w:rPr>
          <w:i/>
          <w:iCs/>
        </w:rPr>
        <w:t>ction 106 (b)(2)(A)(xviii)</w:t>
      </w:r>
      <w:r w:rsidR="00DD64D8">
        <w:t xml:space="preserve"> </w:t>
      </w:r>
      <w:r w:rsidR="006340F4" w:rsidRPr="006340F4">
        <w:rPr>
          <w:i/>
          <w:iCs/>
        </w:rPr>
        <w:t>Assurances and Requirements, Notification of Allegations</w:t>
      </w:r>
      <w:r w:rsidR="00DD64D8">
        <w:rPr>
          <w:i/>
          <w:iCs/>
        </w:rPr>
        <w:t>.</w:t>
      </w:r>
      <w:r w:rsidR="00AE6EE1">
        <w:rPr>
          <w:i/>
          <w:iCs/>
        </w:rPr>
        <w:t xml:space="preserve"> </w:t>
      </w:r>
      <w:r w:rsidR="00AE6EE1" w:rsidRPr="00AE6EE1">
        <w:t>https://policies.ncdhhs.gov/wp-content/uploads/fscw_al_0706-01.pdf</w:t>
      </w:r>
    </w:p>
    <w:p w14:paraId="309F2D5A" w14:textId="501AC162" w:rsidR="00597FF6" w:rsidRPr="00AE2EA6" w:rsidRDefault="00597FF6" w:rsidP="00AE2EA6">
      <w:pPr>
        <w:pStyle w:val="NCBibliography"/>
      </w:pPr>
      <w:r w:rsidRPr="00AE2EA6">
        <w:t>Child Welfare Information Gateway</w:t>
      </w:r>
      <w:r w:rsidR="0078538F">
        <w:t>.</w:t>
      </w:r>
      <w:r w:rsidRPr="00AE2EA6">
        <w:t xml:space="preserve"> (2020, October)</w:t>
      </w:r>
      <w:r w:rsidR="006C255C">
        <w:t>.</w:t>
      </w:r>
      <w:r w:rsidRPr="00AE2EA6">
        <w:t xml:space="preserve"> </w:t>
      </w:r>
      <w:r w:rsidRPr="006C255C">
        <w:rPr>
          <w:i/>
          <w:iCs/>
        </w:rPr>
        <w:t>How the Child Welfare System Works</w:t>
      </w:r>
      <w:r w:rsidR="00A67176">
        <w:t>.</w:t>
      </w:r>
      <w:r w:rsidRPr="00AE2EA6">
        <w:t xml:space="preserve"> </w:t>
      </w:r>
      <w:r w:rsidR="00945D77" w:rsidRPr="00945D77">
        <w:t>Washington, DC: U.S. Department of Health and Human Services, Administration for Children and Families, Children's Bureau.</w:t>
      </w:r>
      <w:r w:rsidR="00945D77">
        <w:t xml:space="preserve"> </w:t>
      </w:r>
      <w:r w:rsidR="00945D77" w:rsidRPr="00E90BA0">
        <w:t>https://www.childwelfare.gov/pubPDFs/cpswork.pdf</w:t>
      </w:r>
      <w:r w:rsidRPr="00AE2EA6">
        <w:t xml:space="preserve"> </w:t>
      </w:r>
    </w:p>
    <w:p w14:paraId="220FDDDB" w14:textId="37A4B471" w:rsidR="004A44D8" w:rsidRDefault="004A44D8" w:rsidP="004A44D8">
      <w:pPr>
        <w:pStyle w:val="NCBibliography"/>
      </w:pPr>
      <w:r w:rsidRPr="00AE2EA6">
        <w:t>Child Welfare Information Gateway</w:t>
      </w:r>
      <w:r>
        <w:t>. (</w:t>
      </w:r>
      <w:r w:rsidR="002C72D0">
        <w:t>2023</w:t>
      </w:r>
      <w:r>
        <w:t xml:space="preserve">). </w:t>
      </w:r>
      <w:r w:rsidR="002C72D0" w:rsidRPr="003A7432">
        <w:rPr>
          <w:i/>
          <w:iCs/>
        </w:rPr>
        <w:t xml:space="preserve">Index of </w:t>
      </w:r>
      <w:r w:rsidRPr="003A7432">
        <w:rPr>
          <w:i/>
          <w:iCs/>
        </w:rPr>
        <w:t>Federal laws</w:t>
      </w:r>
      <w:r>
        <w:t>.</w:t>
      </w:r>
      <w:r w:rsidR="002C72D0">
        <w:t xml:space="preserve"> </w:t>
      </w:r>
      <w:r w:rsidR="00945D77" w:rsidRPr="00945D77">
        <w:t>Washington, DC: U.S. Department of Health and Human Services, Administration for Children and Families, Children's Bureau.</w:t>
      </w:r>
      <w:r w:rsidR="00945D77">
        <w:t xml:space="preserve"> </w:t>
      </w:r>
      <w:r w:rsidR="003A7432" w:rsidRPr="003A7432">
        <w:t>https://cwlibrary.childwelfare.gov/discovery/search?query=title,exact,Index%20of%20Federal%20Child%20Welfare%20Laws,AND&amp;tab=catalog&amp;search_scope=PublicCat&amp;sortby=rank&amp;vid=01CWIG_INST:01CWIG&amp;mode=advanced&amp;offset=0</w:t>
      </w:r>
    </w:p>
    <w:p w14:paraId="2E12BC50" w14:textId="67CA49A3" w:rsidR="00597FF6" w:rsidRPr="00AE2EA6" w:rsidRDefault="00597FF6" w:rsidP="00AE2EA6">
      <w:pPr>
        <w:pStyle w:val="NCBibliography"/>
      </w:pPr>
      <w:r w:rsidRPr="00AE2EA6">
        <w:t>Child and Family Services</w:t>
      </w:r>
      <w:r w:rsidR="00E90BA0">
        <w:t>.</w:t>
      </w:r>
      <w:r w:rsidRPr="00AE2EA6">
        <w:t xml:space="preserve"> (2014, July 23) </w:t>
      </w:r>
      <w:r w:rsidRPr="00E90BA0">
        <w:rPr>
          <w:i/>
          <w:iCs/>
        </w:rPr>
        <w:t xml:space="preserve">Child and </w:t>
      </w:r>
      <w:r w:rsidR="00E90BA0">
        <w:rPr>
          <w:i/>
          <w:iCs/>
        </w:rPr>
        <w:t>f</w:t>
      </w:r>
      <w:r w:rsidRPr="00E90BA0">
        <w:rPr>
          <w:i/>
          <w:iCs/>
        </w:rPr>
        <w:t xml:space="preserve">amily </w:t>
      </w:r>
      <w:r w:rsidR="00E90BA0">
        <w:rPr>
          <w:i/>
          <w:iCs/>
        </w:rPr>
        <w:t>s</w:t>
      </w:r>
      <w:r w:rsidRPr="00E90BA0">
        <w:rPr>
          <w:i/>
          <w:iCs/>
        </w:rPr>
        <w:t xml:space="preserve">ervices </w:t>
      </w:r>
      <w:r w:rsidR="00E90BA0">
        <w:rPr>
          <w:i/>
          <w:iCs/>
        </w:rPr>
        <w:t>r</w:t>
      </w:r>
      <w:r w:rsidRPr="00E90BA0">
        <w:rPr>
          <w:i/>
          <w:iCs/>
        </w:rPr>
        <w:t>eviews</w:t>
      </w:r>
      <w:r w:rsidR="00E90BA0">
        <w:rPr>
          <w:i/>
          <w:iCs/>
        </w:rPr>
        <w:t xml:space="preserve"> (CFSR)</w:t>
      </w:r>
      <w:r w:rsidRPr="00E90BA0">
        <w:rPr>
          <w:i/>
          <w:iCs/>
        </w:rPr>
        <w:t xml:space="preserve"> </w:t>
      </w:r>
      <w:r w:rsidR="00E90BA0">
        <w:rPr>
          <w:i/>
          <w:iCs/>
        </w:rPr>
        <w:t>q</w:t>
      </w:r>
      <w:r w:rsidRPr="00E90BA0">
        <w:rPr>
          <w:i/>
          <w:iCs/>
        </w:rPr>
        <w:t xml:space="preserve">uick </w:t>
      </w:r>
      <w:r w:rsidR="00E90BA0">
        <w:rPr>
          <w:i/>
          <w:iCs/>
        </w:rPr>
        <w:t>r</w:t>
      </w:r>
      <w:r w:rsidRPr="00E90BA0">
        <w:rPr>
          <w:i/>
          <w:iCs/>
        </w:rPr>
        <w:t xml:space="preserve">eference </w:t>
      </w:r>
      <w:r w:rsidR="00E90BA0">
        <w:rPr>
          <w:i/>
          <w:iCs/>
        </w:rPr>
        <w:t>i</w:t>
      </w:r>
      <w:r w:rsidRPr="00E90BA0">
        <w:rPr>
          <w:i/>
          <w:iCs/>
        </w:rPr>
        <w:t xml:space="preserve">tems </w:t>
      </w:r>
      <w:r w:rsidR="00E90BA0">
        <w:rPr>
          <w:i/>
          <w:iCs/>
        </w:rPr>
        <w:t>l</w:t>
      </w:r>
      <w:r w:rsidRPr="00E90BA0">
        <w:rPr>
          <w:i/>
          <w:iCs/>
        </w:rPr>
        <w:t>ist</w:t>
      </w:r>
      <w:r w:rsidR="00A67176">
        <w:t>.</w:t>
      </w:r>
      <w:r w:rsidRPr="00AE2EA6">
        <w:t xml:space="preserve"> </w:t>
      </w:r>
      <w:r w:rsidR="00E90BA0" w:rsidRPr="00E90BA0">
        <w:t>Washington, DC: U.S. Department of Health and Human Services, Administration for Children and Families, Children's Bureau.</w:t>
      </w:r>
      <w:r w:rsidR="00E90BA0">
        <w:t xml:space="preserve"> </w:t>
      </w:r>
      <w:r w:rsidR="00E90BA0" w:rsidRPr="00E90BA0">
        <w:t>https://www.acf.hhs.gov/sites/default/files/documents/cb/cfsr_quick_reference_list.pdf</w:t>
      </w:r>
      <w:r w:rsidRPr="00AE2EA6">
        <w:t xml:space="preserve"> </w:t>
      </w:r>
    </w:p>
    <w:p w14:paraId="20A61074" w14:textId="1ADFBB64" w:rsidR="00CD38D3" w:rsidRPr="00D719BA" w:rsidRDefault="00CD38D3" w:rsidP="00124CE4">
      <w:pPr>
        <w:pStyle w:val="NCBibliography"/>
      </w:pPr>
      <w:bookmarkStart w:id="50" w:name="_Hlk173351246"/>
      <w:r w:rsidRPr="00CD38D3">
        <w:t xml:space="preserve">Children’s Bureau. </w:t>
      </w:r>
      <w:r w:rsidR="00D719BA">
        <w:t xml:space="preserve">(2022). </w:t>
      </w:r>
      <w:r w:rsidRPr="00D719BA">
        <w:rPr>
          <w:i/>
          <w:iCs/>
        </w:rPr>
        <w:t>Child Maltreatment 2020</w:t>
      </w:r>
      <w:r w:rsidR="00D719BA">
        <w:rPr>
          <w:i/>
          <w:iCs/>
        </w:rPr>
        <w:t>.</w:t>
      </w:r>
      <w:r w:rsidR="00D719BA">
        <w:t xml:space="preserve"> </w:t>
      </w:r>
      <w:r w:rsidR="00D719BA" w:rsidRPr="00D719BA">
        <w:t>Washington, DC: U.S. Department of Health and Human Services, Administration for Children and Families, Administration on Children, Youth and Families.</w:t>
      </w:r>
    </w:p>
    <w:p w14:paraId="0F028743" w14:textId="516EBF19" w:rsidR="00296C15" w:rsidRDefault="00296C15" w:rsidP="00124CE4">
      <w:pPr>
        <w:pStyle w:val="NCBibliography"/>
      </w:pPr>
      <w:r w:rsidRPr="00296C15">
        <w:t xml:space="preserve">Children’s Bureau. </w:t>
      </w:r>
      <w:r w:rsidR="00892103">
        <w:t xml:space="preserve">(2022). </w:t>
      </w:r>
      <w:r w:rsidRPr="00892103">
        <w:rPr>
          <w:i/>
          <w:iCs/>
        </w:rPr>
        <w:t>National Child Abuse and Neglect Data System (NCANDS) Child File, FFY 2000–2021</w:t>
      </w:r>
      <w:r w:rsidRPr="00296C15">
        <w:t>.</w:t>
      </w:r>
      <w:r w:rsidR="00892103">
        <w:t xml:space="preserve"> Washington, DC: </w:t>
      </w:r>
      <w:r w:rsidR="00CD38D3" w:rsidRPr="00CD38D3">
        <w:t>U.S. Department of Health and Human Services, Administration for Children and Families, Administration on Children, Youth and Families</w:t>
      </w:r>
      <w:r w:rsidR="00CD38D3">
        <w:t xml:space="preserve">. </w:t>
      </w:r>
    </w:p>
    <w:p w14:paraId="2CC42CFE" w14:textId="5E2365BA" w:rsidR="00124CE4" w:rsidRPr="00AE2EA6" w:rsidRDefault="00124CE4" w:rsidP="00124CE4">
      <w:pPr>
        <w:pStyle w:val="NCBibliography"/>
      </w:pPr>
      <w:r w:rsidRPr="00F92F90">
        <w:t>Children’s Bureau.</w:t>
      </w:r>
      <w:r>
        <w:t xml:space="preserve"> (2023).</w:t>
      </w:r>
      <w:r w:rsidRPr="00F92F90">
        <w:t xml:space="preserve"> </w:t>
      </w:r>
      <w:r w:rsidRPr="00F92F90">
        <w:rPr>
          <w:i/>
          <w:iCs/>
        </w:rPr>
        <w:t>Child Welfare Policy Manual</w:t>
      </w:r>
      <w:r>
        <w:t>.</w:t>
      </w:r>
      <w:r w:rsidRPr="00F92F90">
        <w:t xml:space="preserve"> </w:t>
      </w:r>
      <w:r>
        <w:t>Washington, DC:</w:t>
      </w:r>
      <w:r w:rsidRPr="00124CE4">
        <w:t xml:space="preserve"> </w:t>
      </w:r>
      <w:r w:rsidRPr="00F92F90">
        <w:t>United States Department of Health and Human Services, Administration for Children and Families</w:t>
      </w:r>
      <w:r>
        <w:t>.</w:t>
      </w:r>
      <w:r w:rsidRPr="00F92F90">
        <w:t xml:space="preserve"> Retrieved from https://www.acf.hhs.gov/ on 12 Nov 2023.</w:t>
      </w:r>
    </w:p>
    <w:p w14:paraId="41D31C4C" w14:textId="094B5874" w:rsidR="00902064" w:rsidRDefault="00902064" w:rsidP="00682326">
      <w:pPr>
        <w:pStyle w:val="NCBibliography"/>
        <w:rPr>
          <w:lang w:val="fr-FR"/>
        </w:rPr>
      </w:pPr>
      <w:r w:rsidRPr="00902064">
        <w:rPr>
          <w:lang w:val="fr-FR"/>
        </w:rPr>
        <w:t xml:space="preserve">Diabetes Africa. </w:t>
      </w:r>
      <w:r>
        <w:rPr>
          <w:lang w:val="fr-FR"/>
        </w:rPr>
        <w:t xml:space="preserve">(2022, December 1). </w:t>
      </w:r>
      <w:r w:rsidRPr="00902064">
        <w:rPr>
          <w:i/>
          <w:iCs/>
          <w:lang w:val="fr-FR"/>
        </w:rPr>
        <w:t>What Exactly is Cultural Humility?</w:t>
      </w:r>
      <w:r w:rsidRPr="00902064">
        <w:rPr>
          <w:lang w:val="fr-FR"/>
        </w:rPr>
        <w:t xml:space="preserve"> </w:t>
      </w:r>
      <w:r w:rsidR="001E2B7B">
        <w:rPr>
          <w:lang w:val="fr-FR"/>
        </w:rPr>
        <w:t xml:space="preserve">[Video]. YouTube.com. </w:t>
      </w:r>
      <w:r w:rsidRPr="001E2B7B">
        <w:rPr>
          <w:lang w:val="fr-FR"/>
        </w:rPr>
        <w:t>https://www.youtube.com/watch?v=UR58nYjm5xo&amp;t=1s</w:t>
      </w:r>
    </w:p>
    <w:p w14:paraId="08351846" w14:textId="7A645E0D" w:rsidR="00682326" w:rsidRPr="0058610A" w:rsidRDefault="00682326" w:rsidP="00682326">
      <w:pPr>
        <w:pStyle w:val="NCBibliography"/>
      </w:pPr>
      <w:r w:rsidRPr="007A2E30">
        <w:rPr>
          <w:lang w:val="fr-FR"/>
        </w:rPr>
        <w:t>DuPre, D</w:t>
      </w:r>
      <w:r w:rsidR="005908C5">
        <w:rPr>
          <w:lang w:val="fr-FR"/>
        </w:rPr>
        <w:t>.</w:t>
      </w:r>
      <w:r w:rsidRPr="007A2E30">
        <w:rPr>
          <w:lang w:val="fr-FR"/>
        </w:rPr>
        <w:t xml:space="preserve">P., </w:t>
      </w:r>
      <w:r w:rsidR="005908C5">
        <w:rPr>
          <w:lang w:val="fr-FR"/>
        </w:rPr>
        <w:t>&amp;</w:t>
      </w:r>
      <w:r>
        <w:rPr>
          <w:lang w:val="fr-FR"/>
        </w:rPr>
        <w:t xml:space="preserve"> </w:t>
      </w:r>
      <w:r w:rsidRPr="007A2E30">
        <w:rPr>
          <w:lang w:val="fr-FR"/>
        </w:rPr>
        <w:t>S</w:t>
      </w:r>
      <w:r>
        <w:rPr>
          <w:lang w:val="fr-FR"/>
        </w:rPr>
        <w:t>ites</w:t>
      </w:r>
      <w:r w:rsidR="005908C5">
        <w:rPr>
          <w:lang w:val="fr-FR"/>
        </w:rPr>
        <w:t>, J</w:t>
      </w:r>
      <w:r>
        <w:rPr>
          <w:lang w:val="fr-FR"/>
        </w:rPr>
        <w:t>.</w:t>
      </w:r>
      <w:r w:rsidR="005908C5">
        <w:rPr>
          <w:lang w:val="fr-FR"/>
        </w:rPr>
        <w:t xml:space="preserve"> (2015).</w:t>
      </w:r>
      <w:r>
        <w:rPr>
          <w:lang w:val="fr-FR"/>
        </w:rPr>
        <w:t xml:space="preserve"> </w:t>
      </w:r>
      <w:r w:rsidRPr="000D5729">
        <w:t>Chapter 1: Introduction</w:t>
      </w:r>
      <w:r w:rsidR="00D418ED">
        <w:t>.</w:t>
      </w:r>
      <w:r w:rsidRPr="000D5729">
        <w:t xml:space="preserve"> </w:t>
      </w:r>
      <w:r w:rsidRPr="0058610A">
        <w:rPr>
          <w:i/>
          <w:iCs/>
        </w:rPr>
        <w:t>Child Abuse Investigation Field Guide</w:t>
      </w:r>
      <w:r w:rsidR="006717FE">
        <w:t xml:space="preserve">, </w:t>
      </w:r>
      <w:r>
        <w:t>1-8. DOI: https://doi.org/10.1016/B978-0-12-802327-3.00001-1.</w:t>
      </w:r>
    </w:p>
    <w:p w14:paraId="4E5C4E8A" w14:textId="7945AA4B" w:rsidR="001E2B7B" w:rsidRDefault="001E2B7B" w:rsidP="00182E72">
      <w:pPr>
        <w:pStyle w:val="NCBibliography"/>
      </w:pPr>
      <w:r w:rsidRPr="001E2B7B">
        <w:t>Foronda, C</w:t>
      </w:r>
      <w:r>
        <w:t>.</w:t>
      </w:r>
      <w:r w:rsidRPr="001E2B7B">
        <w:t xml:space="preserve">, Baptiste, </w:t>
      </w:r>
      <w:r>
        <w:t xml:space="preserve">D., </w:t>
      </w:r>
      <w:r w:rsidRPr="001E2B7B">
        <w:t xml:space="preserve">Reinholdt, </w:t>
      </w:r>
      <w:r>
        <w:t>M.M. &amp;</w:t>
      </w:r>
      <w:r w:rsidRPr="001E2B7B">
        <w:t xml:space="preserve"> Ousman</w:t>
      </w:r>
      <w:r>
        <w:t>, K</w:t>
      </w:r>
      <w:r w:rsidRPr="001E2B7B">
        <w:t xml:space="preserve">. </w:t>
      </w:r>
      <w:r>
        <w:t>(</w:t>
      </w:r>
      <w:r w:rsidRPr="001E2B7B">
        <w:t>2015</w:t>
      </w:r>
      <w:r>
        <w:t>)</w:t>
      </w:r>
      <w:r w:rsidRPr="001E2B7B">
        <w:t xml:space="preserve">.Cultural Humility. </w:t>
      </w:r>
      <w:r w:rsidRPr="002D6E58">
        <w:rPr>
          <w:i/>
          <w:iCs/>
        </w:rPr>
        <w:t>Journal Of Transcultural Nursing</w:t>
      </w:r>
      <w:r w:rsidR="002D6E58" w:rsidRPr="002D6E58">
        <w:rPr>
          <w:i/>
          <w:iCs/>
        </w:rPr>
        <w:t xml:space="preserve"> </w:t>
      </w:r>
      <w:r w:rsidRPr="002D6E58">
        <w:rPr>
          <w:i/>
          <w:iCs/>
        </w:rPr>
        <w:t>27</w:t>
      </w:r>
      <w:r w:rsidRPr="001E2B7B">
        <w:t xml:space="preserve">(3): 210-217. doi:10.1177/1043659615592677. Retrieved from </w:t>
      </w:r>
      <w:r w:rsidRPr="002D6E58">
        <w:t>https://inclusion.uoregon.edu/what-cultural-humility-basics</w:t>
      </w:r>
      <w:r w:rsidRPr="001E2B7B">
        <w:t xml:space="preserve"> </w:t>
      </w:r>
    </w:p>
    <w:p w14:paraId="071E7AF4" w14:textId="75F5E96B" w:rsidR="008851C4" w:rsidRDefault="008851C4" w:rsidP="00182E72">
      <w:pPr>
        <w:pStyle w:val="NCBibliography"/>
      </w:pPr>
      <w:r w:rsidRPr="008851C4">
        <w:t>Garcia, A</w:t>
      </w:r>
      <w:r>
        <w:t>.</w:t>
      </w:r>
      <w:r w:rsidRPr="008851C4">
        <w:t xml:space="preserve">R., Gupta, </w:t>
      </w:r>
      <w:r>
        <w:t xml:space="preserve">M., </w:t>
      </w:r>
      <w:r w:rsidRPr="008851C4">
        <w:t xml:space="preserve">Greeson, </w:t>
      </w:r>
      <w:r>
        <w:t xml:space="preserve">J.K.P., </w:t>
      </w:r>
      <w:r w:rsidRPr="008851C4">
        <w:t xml:space="preserve">Thompson, </w:t>
      </w:r>
      <w:r>
        <w:t>A., &amp;</w:t>
      </w:r>
      <w:r w:rsidRPr="008851C4">
        <w:t xml:space="preserve"> DeNard</w:t>
      </w:r>
      <w:r>
        <w:t>, C.</w:t>
      </w:r>
      <w:r w:rsidR="00FB080C">
        <w:t xml:space="preserve"> (2017, August).</w:t>
      </w:r>
      <w:r w:rsidRPr="008851C4">
        <w:t xml:space="preserve">. Adverse childhood experiences among youth reported to child welfare: Results from the national survey of child &amp; adolescent wellbeing. </w:t>
      </w:r>
      <w:r w:rsidRPr="00D418ED">
        <w:rPr>
          <w:i/>
          <w:iCs/>
        </w:rPr>
        <w:t>Child Abuse &amp; Neglect 70</w:t>
      </w:r>
      <w:r w:rsidRPr="008851C4">
        <w:t>:</w:t>
      </w:r>
      <w:r w:rsidR="00D418ED">
        <w:t xml:space="preserve"> </w:t>
      </w:r>
      <w:r w:rsidRPr="008851C4">
        <w:t>292-302. https://www.sciencedirect.com/science/article/abs/pii/S0145213417302478</w:t>
      </w:r>
    </w:p>
    <w:p w14:paraId="00053569" w14:textId="3BC81D72" w:rsidR="00AA5378" w:rsidRDefault="00AA5378" w:rsidP="00182E72">
      <w:pPr>
        <w:pStyle w:val="NCBibliography"/>
      </w:pPr>
      <w:r>
        <w:t xml:space="preserve">Juvenile Code, Article 3 – Screening of Abuse and Neglect </w:t>
      </w:r>
      <w:r w:rsidR="00BD6D88">
        <w:t>Complaints</w:t>
      </w:r>
      <w:r>
        <w:t xml:space="preserve">. North Carolina Stat. </w:t>
      </w:r>
      <w:r>
        <w:rPr>
          <w:rFonts w:cs="Arial"/>
        </w:rPr>
        <w:t>§7B-</w:t>
      </w:r>
      <w:r w:rsidR="00BD6D88">
        <w:rPr>
          <w:rFonts w:cs="Arial"/>
        </w:rPr>
        <w:t>3</w:t>
      </w:r>
      <w:r>
        <w:rPr>
          <w:rFonts w:cs="Arial"/>
        </w:rPr>
        <w:t>0</w:t>
      </w:r>
      <w:r w:rsidR="00BD6D88">
        <w:rPr>
          <w:rFonts w:cs="Arial"/>
        </w:rPr>
        <w:t>2(h)</w:t>
      </w:r>
      <w:r>
        <w:rPr>
          <w:rFonts w:cs="Arial"/>
        </w:rPr>
        <w:t>.</w:t>
      </w:r>
      <w:r w:rsidR="00BD6D88">
        <w:rPr>
          <w:rFonts w:cs="Arial"/>
        </w:rPr>
        <w:t xml:space="preserve"> </w:t>
      </w:r>
      <w:r w:rsidR="001158B5">
        <w:rPr>
          <w:rFonts w:cs="Arial"/>
        </w:rPr>
        <w:t xml:space="preserve">(1979, rev. </w:t>
      </w:r>
      <w:r w:rsidR="005457DE">
        <w:rPr>
          <w:rFonts w:cs="Arial"/>
        </w:rPr>
        <w:t xml:space="preserve">2021). </w:t>
      </w:r>
      <w:r w:rsidR="00A94EC8" w:rsidRPr="00A94EC8">
        <w:rPr>
          <w:rFonts w:cs="Arial"/>
        </w:rPr>
        <w:t>https://www.ncleg.net/EnactedLegislation/Statutes/HTML/ByChapter/Chapter_7B.html</w:t>
      </w:r>
    </w:p>
    <w:p w14:paraId="154E4CC3" w14:textId="53A821E1" w:rsidR="00BA1C6F" w:rsidRDefault="00BA1C6F" w:rsidP="00182E72">
      <w:pPr>
        <w:pStyle w:val="NCBibliography"/>
      </w:pPr>
      <w:r w:rsidRPr="00BA1C6F">
        <w:t>Magruder, K</w:t>
      </w:r>
      <w:r>
        <w:t>.</w:t>
      </w:r>
      <w:r w:rsidRPr="00BA1C6F">
        <w:t>M.,</w:t>
      </w:r>
      <w:r>
        <w:t xml:space="preserve"> </w:t>
      </w:r>
      <w:r w:rsidRPr="00BA1C6F">
        <w:t>McLaughlin,</w:t>
      </w:r>
      <w:r>
        <w:t xml:space="preserve"> K.A.,</w:t>
      </w:r>
      <w:r w:rsidRPr="00BA1C6F">
        <w:t xml:space="preserve"> </w:t>
      </w:r>
      <w:r>
        <w:t>&amp;</w:t>
      </w:r>
      <w:r w:rsidRPr="00BA1C6F">
        <w:t xml:space="preserve"> Elmore Borbon</w:t>
      </w:r>
      <w:r>
        <w:t>, D.L</w:t>
      </w:r>
      <w:r w:rsidRPr="00BA1C6F">
        <w:t xml:space="preserve">. (2017). Trauma is a public health issue. </w:t>
      </w:r>
      <w:r w:rsidRPr="00BA1C6F">
        <w:rPr>
          <w:i/>
          <w:iCs/>
        </w:rPr>
        <w:t>European Journal of Psychology 8</w:t>
      </w:r>
      <w:r w:rsidRPr="00BA1C6F">
        <w:t>(1). Retrieved from https://www.tandfonline.com/doi/full/10.1080/20008198.2017.1375338 on 8 March 2024.</w:t>
      </w:r>
    </w:p>
    <w:p w14:paraId="1A744A4D" w14:textId="33E27D57" w:rsidR="002E478B" w:rsidRDefault="002E478B" w:rsidP="00182E72">
      <w:pPr>
        <w:pStyle w:val="NCBibliography"/>
      </w:pPr>
      <w:r w:rsidRPr="002E478B">
        <w:t>McCrae, J</w:t>
      </w:r>
      <w:r>
        <w:t>.</w:t>
      </w:r>
      <w:r w:rsidRPr="002E478B">
        <w:t xml:space="preserve">S., Bender, </w:t>
      </w:r>
      <w:r>
        <w:t xml:space="preserve">K. </w:t>
      </w:r>
      <w:r w:rsidRPr="002E478B">
        <w:t xml:space="preserve">Brown, </w:t>
      </w:r>
      <w:r>
        <w:t xml:space="preserve">S.M., </w:t>
      </w:r>
      <w:r w:rsidRPr="002E478B">
        <w:t xml:space="preserve">Phillips, </w:t>
      </w:r>
      <w:r>
        <w:t>J.D., &amp;</w:t>
      </w:r>
      <w:r w:rsidRPr="002E478B">
        <w:t xml:space="preserve"> Rienks</w:t>
      </w:r>
      <w:r>
        <w:t>, S</w:t>
      </w:r>
      <w:r w:rsidRPr="002E478B">
        <w:t>.</w:t>
      </w:r>
      <w:r>
        <w:t xml:space="preserve"> (2019).</w:t>
      </w:r>
      <w:r w:rsidRPr="002E478B">
        <w:t xml:space="preserve"> </w:t>
      </w:r>
      <w:r>
        <w:t>A</w:t>
      </w:r>
      <w:r w:rsidRPr="002E478B">
        <w:t xml:space="preserve">dverse childhood experiences and complex health concerns among child welfare-involved children. </w:t>
      </w:r>
      <w:r w:rsidRPr="002E478B">
        <w:rPr>
          <w:i/>
          <w:iCs/>
        </w:rPr>
        <w:t>Children’s Health Care 48</w:t>
      </w:r>
      <w:r w:rsidRPr="002E478B">
        <w:t>(1): 38-58. https://www.tandfonline.com/doi/abs/10.1080/02739615.2018.1446140</w:t>
      </w:r>
    </w:p>
    <w:p w14:paraId="0ABFB629" w14:textId="4BBFDC53" w:rsidR="00C02B49" w:rsidRDefault="00C02B49" w:rsidP="00182E72">
      <w:pPr>
        <w:pStyle w:val="NCBibliography"/>
      </w:pPr>
      <w:r w:rsidRPr="00C02B49">
        <w:t>McPhatter, A</w:t>
      </w:r>
      <w:r>
        <w:t>.</w:t>
      </w:r>
      <w:r w:rsidRPr="00C02B49">
        <w:t>R.</w:t>
      </w:r>
      <w:r>
        <w:t xml:space="preserve"> (2018).</w:t>
      </w:r>
      <w:r w:rsidRPr="00C02B49">
        <w:t xml:space="preserve"> "Cultural competence in child welfare: What is it? How do we achieve it? What happens without it?." </w:t>
      </w:r>
      <w:r w:rsidR="00871CE1">
        <w:rPr>
          <w:i/>
          <w:iCs/>
        </w:rPr>
        <w:t>Child Welfare</w:t>
      </w:r>
      <w:r w:rsidR="00AF39C1">
        <w:rPr>
          <w:i/>
          <w:iCs/>
        </w:rPr>
        <w:t xml:space="preserve"> </w:t>
      </w:r>
      <w:r w:rsidR="00AF39C1" w:rsidRPr="00AF39C1">
        <w:rPr>
          <w:i/>
          <w:iCs/>
        </w:rPr>
        <w:t>76</w:t>
      </w:r>
      <w:r w:rsidR="00AF39C1">
        <w:t>(1)</w:t>
      </w:r>
      <w:r w:rsidR="003F7627">
        <w:t xml:space="preserve">, </w:t>
      </w:r>
      <w:r w:rsidRPr="00C02B49">
        <w:t>251-274. Routledge, 2018.</w:t>
      </w:r>
    </w:p>
    <w:p w14:paraId="2EF45C16" w14:textId="50ACA841" w:rsidR="005C2F88" w:rsidRPr="00A97466" w:rsidRDefault="005C2F88" w:rsidP="00182E72">
      <w:pPr>
        <w:pStyle w:val="NCBibliography"/>
      </w:pPr>
      <w:r>
        <w:t>N</w:t>
      </w:r>
      <w:r w:rsidRPr="005C2F88">
        <w:t>ational Child Welfare Workforce Institute</w:t>
      </w:r>
      <w:r>
        <w:t>.</w:t>
      </w:r>
      <w:r w:rsidRPr="005C2F88">
        <w:t xml:space="preserve"> </w:t>
      </w:r>
      <w:r>
        <w:t>(</w:t>
      </w:r>
      <w:r w:rsidR="004070D7">
        <w:t xml:space="preserve">2022, May). </w:t>
      </w:r>
      <w:r w:rsidR="004070D7" w:rsidRPr="004070D7">
        <w:rPr>
          <w:i/>
          <w:iCs/>
        </w:rPr>
        <w:t>Overrepresentation of Black children in Child Welfare</w:t>
      </w:r>
      <w:r w:rsidR="004070D7">
        <w:rPr>
          <w:i/>
          <w:iCs/>
        </w:rPr>
        <w:t xml:space="preserve">. </w:t>
      </w:r>
      <w:r w:rsidR="00A97466" w:rsidRPr="00A97466">
        <w:t>Washington, DC: U.S. Department of Health and Human Services, Administration for Children and Families, Children’s Bureau.</w:t>
      </w:r>
      <w:r w:rsidR="00A97466">
        <w:rPr>
          <w:i/>
          <w:iCs/>
        </w:rPr>
        <w:t xml:space="preserve"> </w:t>
      </w:r>
      <w:r w:rsidR="00334806" w:rsidRPr="00334806">
        <w:t>https://ncwwi.org/wp-content/uploads/2022/05/Overrepresentation-of-Black-children-in-Child-Welfare.pdf</w:t>
      </w:r>
    </w:p>
    <w:p w14:paraId="724B3763" w14:textId="3822ED3F" w:rsidR="000E1514" w:rsidRDefault="000E1514" w:rsidP="00182E72">
      <w:pPr>
        <w:pStyle w:val="NCBibliography"/>
      </w:pPr>
      <w:r w:rsidRPr="000E1514">
        <w:t xml:space="preserve">National Indian Child Welfare Association. </w:t>
      </w:r>
      <w:r>
        <w:t>(202</w:t>
      </w:r>
      <w:r w:rsidR="00943BEF">
        <w:t>1</w:t>
      </w:r>
      <w:r>
        <w:t xml:space="preserve">, </w:t>
      </w:r>
      <w:r w:rsidR="00943BEF">
        <w:t>Novem</w:t>
      </w:r>
      <w:r>
        <w:t xml:space="preserve">ber). </w:t>
      </w:r>
      <w:r w:rsidRPr="000E1514">
        <w:rPr>
          <w:i/>
          <w:iCs/>
        </w:rPr>
        <w:t>Disproportionality in Child Welfare Fact Sheet</w:t>
      </w:r>
      <w:r w:rsidRPr="000E1514">
        <w:t>. Retrieved from NICWA_11_2021-Disproportionality-Fact-Sheet.pdf on 7 Nov 2023.</w:t>
      </w:r>
    </w:p>
    <w:p w14:paraId="5C716601" w14:textId="2C55CAA0" w:rsidR="00C41FEC" w:rsidRDefault="00DC377B" w:rsidP="00182E72">
      <w:pPr>
        <w:pStyle w:val="NCBibliography"/>
      </w:pPr>
      <w:r w:rsidRPr="00DC377B">
        <w:t xml:space="preserve">New York Civil Liberties Union (NYCLU). </w:t>
      </w:r>
      <w:r w:rsidR="00C41FEC">
        <w:t>(2023).</w:t>
      </w:r>
      <w:r w:rsidRPr="00C41FEC">
        <w:rPr>
          <w:i/>
          <w:iCs/>
        </w:rPr>
        <w:t>The Racist Roots of the Child Welfare System</w:t>
      </w:r>
      <w:r w:rsidR="00C41FEC">
        <w:t>. [Video]. YouTube</w:t>
      </w:r>
      <w:r w:rsidR="00F52843">
        <w:t>.com.</w:t>
      </w:r>
      <w:r w:rsidRPr="00DC377B">
        <w:t xml:space="preserve"> </w:t>
      </w:r>
      <w:r w:rsidR="00C41FEC" w:rsidRPr="00C41FEC">
        <w:t>https://www.youtube.com/watch?v=UsJCFWi_lbE</w:t>
      </w:r>
      <w:r w:rsidRPr="00DC377B">
        <w:t xml:space="preserve"> </w:t>
      </w:r>
    </w:p>
    <w:p w14:paraId="60A10776" w14:textId="26CE0A1E" w:rsidR="004344EC" w:rsidRDefault="004344EC" w:rsidP="00182E72">
      <w:pPr>
        <w:pStyle w:val="NCBibliography"/>
      </w:pPr>
      <w:r w:rsidRPr="005E1DAE">
        <w:t>North Carolina Department of Health and Human Services, Division of Social Services. (202</w:t>
      </w:r>
      <w:r w:rsidR="00605EA6">
        <w:t>0</w:t>
      </w:r>
      <w:r w:rsidR="00334806">
        <w:t>, May</w:t>
      </w:r>
      <w:r w:rsidRPr="005E1DAE">
        <w:t xml:space="preserve">). </w:t>
      </w:r>
      <w:r>
        <w:rPr>
          <w:i/>
          <w:iCs/>
        </w:rPr>
        <w:t xml:space="preserve">CPS </w:t>
      </w:r>
      <w:r w:rsidR="00605EA6">
        <w:rPr>
          <w:i/>
          <w:iCs/>
        </w:rPr>
        <w:t>Purpose &amp; Philosophy, Legal Basis, Administration</w:t>
      </w:r>
      <w:r w:rsidRPr="005E1DAE">
        <w:rPr>
          <w:i/>
          <w:iCs/>
        </w:rPr>
        <w:t>: NC Child Welfare manual</w:t>
      </w:r>
      <w:r w:rsidR="00096D26">
        <w:t>, 9.</w:t>
      </w:r>
      <w:r>
        <w:t xml:space="preserve"> </w:t>
      </w:r>
      <w:r w:rsidR="00096D26" w:rsidRPr="00096D26">
        <w:t>https://policies.ncdhhs.gov/wp-content/uploads/purpose.pdf</w:t>
      </w:r>
    </w:p>
    <w:p w14:paraId="45FF93F5" w14:textId="4C5E81A9" w:rsidR="00A57E34" w:rsidRPr="005E1DAE" w:rsidRDefault="00A57E34" w:rsidP="00182E72">
      <w:pPr>
        <w:pStyle w:val="NCBibliography"/>
      </w:pPr>
      <w:r w:rsidRPr="005E1DAE">
        <w:t xml:space="preserve">North Carolina Department of Health and Human Services, Division of Social Services. (2021). </w:t>
      </w:r>
      <w:r w:rsidRPr="005E1DAE">
        <w:rPr>
          <w:i/>
          <w:iCs/>
        </w:rPr>
        <w:t xml:space="preserve">North </w:t>
      </w:r>
      <w:bookmarkEnd w:id="50"/>
      <w:r w:rsidRPr="005E1DAE">
        <w:rPr>
          <w:i/>
          <w:iCs/>
        </w:rPr>
        <w:t>Carolina practice standards worker assessment</w:t>
      </w:r>
      <w:r w:rsidRPr="005E1DAE">
        <w:t>. https://www.ncdhhs.gov/cw-worker-north-carolina-worker-assessment-all-practice-standards/open</w:t>
      </w:r>
    </w:p>
    <w:p w14:paraId="1704B6D8" w14:textId="77777777" w:rsidR="00182E72" w:rsidRDefault="00A57E34" w:rsidP="00182E72">
      <w:pPr>
        <w:pStyle w:val="NCBibliography"/>
      </w:pPr>
      <w:r w:rsidRPr="005E1DAE">
        <w:t xml:space="preserve">North Carolina Department of Health and Human Services, Division of Social Services. (2021). </w:t>
      </w:r>
      <w:r w:rsidRPr="005E1DAE">
        <w:rPr>
          <w:i/>
          <w:iCs/>
        </w:rPr>
        <w:t xml:space="preserve">Worker practice standards desk guide. </w:t>
      </w:r>
      <w:r w:rsidRPr="005E1DAE">
        <w:t>https://www.ncdhhs.gov/cw-worker-north-carolina-worker-practice-standards-desk-guide/open</w:t>
      </w:r>
    </w:p>
    <w:p w14:paraId="0EEB9936" w14:textId="768C1E10" w:rsidR="00182E72" w:rsidRPr="005E1DAE" w:rsidRDefault="00182E72" w:rsidP="00182E72">
      <w:pPr>
        <w:pStyle w:val="NCBibliography"/>
      </w:pPr>
      <w:r w:rsidRPr="005E1DAE">
        <w:t>North Carolina Department of Health and Human Services, Division of Social Services. (2024</w:t>
      </w:r>
      <w:r w:rsidR="00334806">
        <w:t>, April</w:t>
      </w:r>
      <w:r w:rsidRPr="005E1DAE">
        <w:t xml:space="preserve">). </w:t>
      </w:r>
      <w:r w:rsidRPr="005E1DAE">
        <w:rPr>
          <w:i/>
          <w:iCs/>
        </w:rPr>
        <w:t>Cross function topics: NC Child Welfare manual</w:t>
      </w:r>
      <w:r w:rsidRPr="005E1DAE">
        <w:t>. https://policies.ncdhhs.gov/wp-content/uploads/In-Home_April-2024_2.pdf</w:t>
      </w:r>
    </w:p>
    <w:p w14:paraId="17AC3F28" w14:textId="2B2A7292" w:rsidR="00A57E34" w:rsidRDefault="00036959" w:rsidP="00AE2EA6">
      <w:pPr>
        <w:pStyle w:val="NCBibliography"/>
      </w:pPr>
      <w:r w:rsidRPr="005E1DAE">
        <w:t>North Carolina Department of Health and Human Services, Division of Social Services. (2024</w:t>
      </w:r>
      <w:r w:rsidR="00334806">
        <w:t>, August</w:t>
      </w:r>
      <w:r w:rsidRPr="005E1DAE">
        <w:t xml:space="preserve">). </w:t>
      </w:r>
      <w:r w:rsidR="00F85EF7">
        <w:rPr>
          <w:i/>
          <w:iCs/>
        </w:rPr>
        <w:t>CPS Assessments Policy, Protocol, and Guidance</w:t>
      </w:r>
      <w:r w:rsidRPr="005E1DAE">
        <w:rPr>
          <w:i/>
          <w:iCs/>
        </w:rPr>
        <w:t>: NC Child Welfare manual</w:t>
      </w:r>
      <w:r w:rsidRPr="005E1DAE">
        <w:t>.</w:t>
      </w:r>
      <w:r w:rsidR="00F85EF7">
        <w:t xml:space="preserve"> </w:t>
      </w:r>
      <w:r w:rsidR="006E2E26" w:rsidRPr="006E2E26">
        <w:t>https://policies.ncdhhs.gov/wp-content/uploads/CPS-Assessments-Aug-2024.pdf</w:t>
      </w:r>
    </w:p>
    <w:p w14:paraId="5EF9A0A7" w14:textId="7F784C99" w:rsidR="00B03994" w:rsidRDefault="00B03994" w:rsidP="00B03994">
      <w:pPr>
        <w:pStyle w:val="NCBibliography"/>
      </w:pPr>
      <w:r w:rsidRPr="005E1DAE">
        <w:t>North Carolina Department of Health and Human Services, Division of Social Services. (2024</w:t>
      </w:r>
      <w:r w:rsidR="00334806">
        <w:t>, August</w:t>
      </w:r>
      <w:r w:rsidRPr="005E1DAE">
        <w:t xml:space="preserve">). </w:t>
      </w:r>
      <w:r>
        <w:rPr>
          <w:i/>
          <w:iCs/>
        </w:rPr>
        <w:t xml:space="preserve">CPS </w:t>
      </w:r>
      <w:r w:rsidR="004E1925">
        <w:rPr>
          <w:i/>
          <w:iCs/>
        </w:rPr>
        <w:t>Intake</w:t>
      </w:r>
      <w:r>
        <w:rPr>
          <w:i/>
          <w:iCs/>
        </w:rPr>
        <w:t xml:space="preserve"> Policy, Protocol, and Guidance</w:t>
      </w:r>
      <w:r w:rsidRPr="005E1DAE">
        <w:rPr>
          <w:i/>
          <w:iCs/>
        </w:rPr>
        <w:t>: NC Child Welfare manual</w:t>
      </w:r>
      <w:r w:rsidRPr="005E1DAE">
        <w:t>.</w:t>
      </w:r>
      <w:r>
        <w:t xml:space="preserve"> </w:t>
      </w:r>
      <w:r w:rsidRPr="006E2E26">
        <w:t>https://policies.ncdhhs.gov/wp-content/uploads/CPS-</w:t>
      </w:r>
      <w:r w:rsidR="004E1925">
        <w:t>Intake_</w:t>
      </w:r>
      <w:r w:rsidRPr="006E2E26">
        <w:t>Aug-2024.pdf</w:t>
      </w:r>
    </w:p>
    <w:p w14:paraId="6BA85905" w14:textId="728EABB5" w:rsidR="00FD3EC6" w:rsidRDefault="00FD3EC6" w:rsidP="00FD3EC6">
      <w:pPr>
        <w:pStyle w:val="NCBibliography"/>
      </w:pPr>
      <w:r w:rsidRPr="00FD3EC6">
        <w:t>Patterson, K</w:t>
      </w:r>
      <w:r>
        <w:t>.</w:t>
      </w:r>
      <w:r w:rsidRPr="00FD3EC6">
        <w:t>, Grenny,</w:t>
      </w:r>
      <w:r>
        <w:t xml:space="preserve"> J.,</w:t>
      </w:r>
      <w:r w:rsidRPr="00FD3EC6">
        <w:t xml:space="preserve"> McMillan,</w:t>
      </w:r>
      <w:r>
        <w:t xml:space="preserve"> R.,</w:t>
      </w:r>
      <w:r w:rsidRPr="00FD3EC6">
        <w:t xml:space="preserve"> </w:t>
      </w:r>
      <w:r>
        <w:t>&amp;</w:t>
      </w:r>
      <w:r w:rsidRPr="00FD3EC6">
        <w:t xml:space="preserve"> Switzler</w:t>
      </w:r>
      <w:r>
        <w:t>, A.</w:t>
      </w:r>
      <w:r w:rsidRPr="00FD3EC6">
        <w:t xml:space="preserve"> </w:t>
      </w:r>
      <w:r w:rsidR="009D3286">
        <w:t>(</w:t>
      </w:r>
      <w:r w:rsidRPr="00FD3EC6">
        <w:t>2002</w:t>
      </w:r>
      <w:r w:rsidR="009D3286">
        <w:t>)</w:t>
      </w:r>
      <w:r w:rsidRPr="00FD3EC6">
        <w:t>.</w:t>
      </w:r>
      <w:r w:rsidR="009D3286">
        <w:t xml:space="preserve"> </w:t>
      </w:r>
      <w:r w:rsidRPr="009D3286">
        <w:rPr>
          <w:i/>
          <w:iCs/>
        </w:rPr>
        <w:t>Crucial Conversations</w:t>
      </w:r>
      <w:r w:rsidRPr="00FD3EC6">
        <w:t>. Maidenhead, England: McGraw-Hill Contemporary.</w:t>
      </w:r>
    </w:p>
    <w:p w14:paraId="5B92D091" w14:textId="654C9FCA" w:rsidR="00FA4E3D" w:rsidRDefault="00FA4E3D" w:rsidP="00FD3EC6">
      <w:pPr>
        <w:pStyle w:val="NCBibliography"/>
      </w:pPr>
      <w:r w:rsidRPr="00FA4E3D">
        <w:t xml:space="preserve">SMART START and North Carolina Division of Public Health. (2021). </w:t>
      </w:r>
      <w:r w:rsidRPr="00FA4E3D">
        <w:rPr>
          <w:i/>
          <w:iCs/>
        </w:rPr>
        <w:t>Building Healthy and Resilient Communities Across North Carolina, One Community at a time</w:t>
      </w:r>
      <w:r w:rsidRPr="00FA4E3D">
        <w:t xml:space="preserve">. Retrieved from </w:t>
      </w:r>
      <w:r w:rsidR="000744E4" w:rsidRPr="000744E4">
        <w:t>https://indd.adobe.com/view/f9cca8b9-d326-4666-99d0-afe7ea06bd73</w:t>
      </w:r>
      <w:r w:rsidRPr="00FA4E3D">
        <w:t>.</w:t>
      </w:r>
    </w:p>
    <w:p w14:paraId="5A2763B2" w14:textId="41764A34" w:rsidR="000744E4" w:rsidRPr="000744E4" w:rsidRDefault="000744E4" w:rsidP="000744E4">
      <w:pPr>
        <w:pStyle w:val="NCBibliography"/>
      </w:pPr>
      <w:r w:rsidRPr="000744E4">
        <w:t xml:space="preserve">Substance Abuse and Mental Health Services Administration. </w:t>
      </w:r>
      <w:r>
        <w:t xml:space="preserve">(2014). </w:t>
      </w:r>
      <w:r w:rsidRPr="000744E4">
        <w:rPr>
          <w:i/>
          <w:iCs/>
        </w:rPr>
        <w:t>SAMHSA’s Concept of Trauma and Guidance for a Trauma-Informed Approach</w:t>
      </w:r>
      <w:r>
        <w:rPr>
          <w:i/>
          <w:iCs/>
        </w:rPr>
        <w:t>,</w:t>
      </w:r>
      <w:r w:rsidRPr="000744E4">
        <w:t xml:space="preserve"> </w:t>
      </w:r>
      <w:r w:rsidRPr="000744E4">
        <w:rPr>
          <w:i/>
          <w:iCs/>
        </w:rPr>
        <w:t>HHS Publication No. (SMA) 14-4884</w:t>
      </w:r>
      <w:r w:rsidRPr="000744E4">
        <w:t>. Rockville, MD: Substance Abuse and Mental Health Services Administration</w:t>
      </w:r>
      <w:r w:rsidR="002528D6">
        <w:t xml:space="preserve">. </w:t>
      </w:r>
      <w:r w:rsidR="002528D6" w:rsidRPr="002528D6">
        <w:t>https://store.samhsa.gov/sites/default/files/sma14-4884.pdf</w:t>
      </w:r>
    </w:p>
    <w:p w14:paraId="4273045E" w14:textId="1DFF0604" w:rsidR="00340C83" w:rsidRDefault="00340C83">
      <w:pPr>
        <w:spacing w:after="160" w:line="259" w:lineRule="auto"/>
        <w:rPr>
          <w:rFonts w:cs="Arial"/>
        </w:rPr>
      </w:pPr>
      <w:r>
        <w:rPr>
          <w:rFonts w:cs="Arial"/>
        </w:rPr>
        <w:br w:type="page"/>
      </w:r>
    </w:p>
    <w:p w14:paraId="5B969AC6" w14:textId="77777777" w:rsidR="000030BD" w:rsidRDefault="000030BD">
      <w:pPr>
        <w:spacing w:after="160" w:line="259" w:lineRule="auto"/>
        <w:rPr>
          <w:rFonts w:cs="Arial"/>
        </w:rPr>
        <w:sectPr w:rsidR="000030BD" w:rsidSect="00C97EBF">
          <w:headerReference w:type="first" r:id="rId55"/>
          <w:footerReference w:type="first" r:id="rId56"/>
          <w:pgSz w:w="12240" w:h="15840"/>
          <w:pgMar w:top="1440" w:right="1440" w:bottom="1170" w:left="1440" w:header="630" w:footer="576" w:gutter="0"/>
          <w:pgNumType w:start="1"/>
          <w:cols w:space="720"/>
          <w:titlePg/>
          <w:docGrid w:linePitch="360"/>
        </w:sectPr>
      </w:pPr>
    </w:p>
    <w:p w14:paraId="6BABC522" w14:textId="20CA5BA8" w:rsidR="003C6988" w:rsidRDefault="00F915BB" w:rsidP="00933C9D">
      <w:pPr>
        <w:pStyle w:val="Heading1"/>
        <w:rPr>
          <w:rFonts w:cs="Arial"/>
        </w:rPr>
      </w:pPr>
      <w:bookmarkStart w:id="51" w:name="_Toc179440583"/>
      <w:r>
        <w:t>Appendix</w:t>
      </w:r>
      <w:r w:rsidR="002E791A">
        <w:t>: Handouts</w:t>
      </w:r>
      <w:bookmarkEnd w:id="51"/>
    </w:p>
    <w:p w14:paraId="3E3DD66A" w14:textId="77777777" w:rsidR="00B03F03" w:rsidRDefault="00B03F03" w:rsidP="00B03F03">
      <w:pPr>
        <w:pStyle w:val="TOC2"/>
        <w:rPr>
          <w:rFonts w:asciiTheme="minorHAnsi" w:eastAsiaTheme="minorEastAsia" w:hAnsiTheme="minorHAnsi" w:cstheme="minorBidi"/>
          <w:kern w:val="2"/>
          <w14:ligatures w14:val="standardContextual"/>
        </w:rPr>
      </w:pPr>
      <w:hyperlink w:anchor="_Toc179440584" w:history="1">
        <w:r w:rsidRPr="00EF3DF1">
          <w:rPr>
            <w:rStyle w:val="Hyperlink"/>
          </w:rPr>
          <w:t>Intake Process Map</w:t>
        </w:r>
        <w:r>
          <w:rPr>
            <w:webHidden/>
          </w:rPr>
          <w:tab/>
        </w:r>
        <w:r>
          <w:rPr>
            <w:webHidden/>
          </w:rPr>
          <w:fldChar w:fldCharType="begin"/>
        </w:r>
        <w:r>
          <w:rPr>
            <w:webHidden/>
          </w:rPr>
          <w:instrText xml:space="preserve"> PAGEREF _Toc179440584 \h </w:instrText>
        </w:r>
        <w:r>
          <w:rPr>
            <w:webHidden/>
          </w:rPr>
        </w:r>
        <w:r>
          <w:rPr>
            <w:webHidden/>
          </w:rPr>
          <w:fldChar w:fldCharType="separate"/>
        </w:r>
        <w:r>
          <w:rPr>
            <w:webHidden/>
          </w:rPr>
          <w:t>2</w:t>
        </w:r>
        <w:r>
          <w:rPr>
            <w:webHidden/>
          </w:rPr>
          <w:fldChar w:fldCharType="end"/>
        </w:r>
      </w:hyperlink>
    </w:p>
    <w:p w14:paraId="65577433" w14:textId="77777777" w:rsidR="00B03F03" w:rsidRDefault="00B03F03" w:rsidP="00B03F03">
      <w:pPr>
        <w:pStyle w:val="TOC2"/>
        <w:rPr>
          <w:rFonts w:asciiTheme="minorHAnsi" w:eastAsiaTheme="minorEastAsia" w:hAnsiTheme="minorHAnsi" w:cstheme="minorBidi"/>
          <w:kern w:val="2"/>
          <w14:ligatures w14:val="standardContextual"/>
        </w:rPr>
      </w:pPr>
      <w:hyperlink w:anchor="_Toc179440585" w:history="1">
        <w:r w:rsidRPr="00EF3DF1">
          <w:rPr>
            <w:rStyle w:val="Hyperlink"/>
          </w:rPr>
          <w:t>Policy Guidance for Making Informed Decisions</w:t>
        </w:r>
        <w:r>
          <w:rPr>
            <w:webHidden/>
          </w:rPr>
          <w:tab/>
        </w:r>
        <w:r>
          <w:rPr>
            <w:webHidden/>
          </w:rPr>
          <w:fldChar w:fldCharType="begin"/>
        </w:r>
        <w:r>
          <w:rPr>
            <w:webHidden/>
          </w:rPr>
          <w:instrText xml:space="preserve"> PAGEREF _Toc179440585 \h </w:instrText>
        </w:r>
        <w:r>
          <w:rPr>
            <w:webHidden/>
          </w:rPr>
        </w:r>
        <w:r>
          <w:rPr>
            <w:webHidden/>
          </w:rPr>
          <w:fldChar w:fldCharType="separate"/>
        </w:r>
        <w:r>
          <w:rPr>
            <w:webHidden/>
          </w:rPr>
          <w:t>3</w:t>
        </w:r>
        <w:r>
          <w:rPr>
            <w:webHidden/>
          </w:rPr>
          <w:fldChar w:fldCharType="end"/>
        </w:r>
      </w:hyperlink>
    </w:p>
    <w:p w14:paraId="6711C49B" w14:textId="77777777" w:rsidR="00B03F03" w:rsidRDefault="00B03F03" w:rsidP="00B03F03">
      <w:pPr>
        <w:pStyle w:val="TOC2"/>
        <w:rPr>
          <w:rFonts w:asciiTheme="minorHAnsi" w:eastAsiaTheme="minorEastAsia" w:hAnsiTheme="minorHAnsi" w:cstheme="minorBidi"/>
          <w:kern w:val="2"/>
          <w14:ligatures w14:val="standardContextual"/>
        </w:rPr>
      </w:pPr>
      <w:hyperlink w:anchor="_Toc179440586" w:history="1">
        <w:r w:rsidRPr="00EF3DF1">
          <w:rPr>
            <w:rStyle w:val="Hyperlink"/>
          </w:rPr>
          <w:t>Federal Child Welfare Laws Overview</w:t>
        </w:r>
        <w:r>
          <w:rPr>
            <w:webHidden/>
          </w:rPr>
          <w:tab/>
        </w:r>
        <w:r>
          <w:rPr>
            <w:webHidden/>
          </w:rPr>
          <w:fldChar w:fldCharType="begin"/>
        </w:r>
        <w:r>
          <w:rPr>
            <w:webHidden/>
          </w:rPr>
          <w:instrText xml:space="preserve"> PAGEREF _Toc179440586 \h </w:instrText>
        </w:r>
        <w:r>
          <w:rPr>
            <w:webHidden/>
          </w:rPr>
        </w:r>
        <w:r>
          <w:rPr>
            <w:webHidden/>
          </w:rPr>
          <w:fldChar w:fldCharType="separate"/>
        </w:r>
        <w:r>
          <w:rPr>
            <w:webHidden/>
          </w:rPr>
          <w:t>4</w:t>
        </w:r>
        <w:r>
          <w:rPr>
            <w:webHidden/>
          </w:rPr>
          <w:fldChar w:fldCharType="end"/>
        </w:r>
      </w:hyperlink>
    </w:p>
    <w:p w14:paraId="2FB066B8" w14:textId="77777777" w:rsidR="00B03F03" w:rsidRDefault="00B03F03" w:rsidP="00B03F03">
      <w:pPr>
        <w:pStyle w:val="TOC2"/>
        <w:rPr>
          <w:rFonts w:asciiTheme="minorHAnsi" w:eastAsiaTheme="minorEastAsia" w:hAnsiTheme="minorHAnsi" w:cstheme="minorBidi"/>
          <w:kern w:val="2"/>
          <w14:ligatures w14:val="standardContextual"/>
        </w:rPr>
      </w:pPr>
      <w:hyperlink w:anchor="_Toc179440587" w:history="1">
        <w:r w:rsidRPr="00EF3DF1">
          <w:rPr>
            <w:rStyle w:val="Hyperlink"/>
          </w:rPr>
          <w:t>Self-Assessment Tool: Communicating Function</w:t>
        </w:r>
        <w:r>
          <w:rPr>
            <w:webHidden/>
          </w:rPr>
          <w:tab/>
        </w:r>
        <w:r>
          <w:rPr>
            <w:webHidden/>
          </w:rPr>
          <w:fldChar w:fldCharType="begin"/>
        </w:r>
        <w:r>
          <w:rPr>
            <w:webHidden/>
          </w:rPr>
          <w:instrText xml:space="preserve"> PAGEREF _Toc179440587 \h </w:instrText>
        </w:r>
        <w:r>
          <w:rPr>
            <w:webHidden/>
          </w:rPr>
        </w:r>
        <w:r>
          <w:rPr>
            <w:webHidden/>
          </w:rPr>
          <w:fldChar w:fldCharType="separate"/>
        </w:r>
        <w:r>
          <w:rPr>
            <w:webHidden/>
          </w:rPr>
          <w:t>21</w:t>
        </w:r>
        <w:r>
          <w:rPr>
            <w:webHidden/>
          </w:rPr>
          <w:fldChar w:fldCharType="end"/>
        </w:r>
      </w:hyperlink>
    </w:p>
    <w:p w14:paraId="1D6176B7" w14:textId="77777777" w:rsidR="00B03F03" w:rsidRDefault="00B03F03" w:rsidP="00B03F03">
      <w:pPr>
        <w:pStyle w:val="TOC2"/>
        <w:rPr>
          <w:rFonts w:asciiTheme="minorHAnsi" w:eastAsiaTheme="minorEastAsia" w:hAnsiTheme="minorHAnsi" w:cstheme="minorBidi"/>
          <w:kern w:val="2"/>
          <w14:ligatures w14:val="standardContextual"/>
        </w:rPr>
      </w:pPr>
      <w:hyperlink w:anchor="_Toc179440588" w:history="1">
        <w:r w:rsidRPr="00EF3DF1">
          <w:rPr>
            <w:rStyle w:val="Hyperlink"/>
          </w:rPr>
          <w:t>North Carolina Right to Enter a Residence</w:t>
        </w:r>
        <w:r>
          <w:rPr>
            <w:webHidden/>
          </w:rPr>
          <w:tab/>
        </w:r>
        <w:r>
          <w:rPr>
            <w:webHidden/>
          </w:rPr>
          <w:fldChar w:fldCharType="begin"/>
        </w:r>
        <w:r>
          <w:rPr>
            <w:webHidden/>
          </w:rPr>
          <w:instrText xml:space="preserve"> PAGEREF _Toc179440588 \h </w:instrText>
        </w:r>
        <w:r>
          <w:rPr>
            <w:webHidden/>
          </w:rPr>
        </w:r>
        <w:r>
          <w:rPr>
            <w:webHidden/>
          </w:rPr>
          <w:fldChar w:fldCharType="separate"/>
        </w:r>
        <w:r>
          <w:rPr>
            <w:webHidden/>
          </w:rPr>
          <w:t>25</w:t>
        </w:r>
        <w:r>
          <w:rPr>
            <w:webHidden/>
          </w:rPr>
          <w:fldChar w:fldCharType="end"/>
        </w:r>
      </w:hyperlink>
    </w:p>
    <w:p w14:paraId="2FA24096" w14:textId="0801A632" w:rsidR="00F15F46" w:rsidRDefault="00F15F46" w:rsidP="00F15F46">
      <w:pPr>
        <w:pStyle w:val="TOC2"/>
        <w:rPr>
          <w:rFonts w:asciiTheme="minorHAnsi" w:eastAsiaTheme="minorEastAsia" w:hAnsiTheme="minorHAnsi" w:cstheme="minorBidi"/>
          <w:kern w:val="2"/>
          <w14:ligatures w14:val="standardContextual"/>
        </w:rPr>
      </w:pPr>
    </w:p>
    <w:p w14:paraId="027B6966" w14:textId="1700F8E4" w:rsidR="00BF21BF" w:rsidRDefault="00BF21BF" w:rsidP="00B47826">
      <w:r>
        <w:br w:type="page"/>
      </w:r>
    </w:p>
    <w:p w14:paraId="3072DE9A" w14:textId="44619B39" w:rsidR="00305DFD" w:rsidRDefault="00305DFD" w:rsidP="00305DFD">
      <w:pPr>
        <w:pStyle w:val="Heading2"/>
      </w:pPr>
      <w:bookmarkStart w:id="52" w:name="_Toc179440584"/>
      <w:r>
        <w:t>Intake Process Map</w:t>
      </w:r>
      <w:bookmarkEnd w:id="52"/>
    </w:p>
    <w:p w14:paraId="0003C897" w14:textId="45FE8E3B" w:rsidR="00305DFD" w:rsidRDefault="00305DFD" w:rsidP="00305DFD">
      <w:pPr>
        <w:pStyle w:val="GBodyText"/>
      </w:pPr>
      <w:r>
        <w:rPr>
          <w:noProof/>
        </w:rPr>
        <w:drawing>
          <wp:inline distT="0" distB="0" distL="0" distR="0" wp14:anchorId="44854E53" wp14:editId="1C3F530B">
            <wp:extent cx="8029199" cy="5863923"/>
            <wp:effectExtent l="0" t="3175" r="6985" b="6985"/>
            <wp:docPr id="1583542706" name="Picture 10"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42706" name="Picture 10" descr="A diagram of a flow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8071598" cy="5894888"/>
                    </a:xfrm>
                    <a:prstGeom prst="rect">
                      <a:avLst/>
                    </a:prstGeom>
                    <a:noFill/>
                  </pic:spPr>
                </pic:pic>
              </a:graphicData>
            </a:graphic>
          </wp:inline>
        </w:drawing>
      </w:r>
      <w:r>
        <w:br w:type="page"/>
      </w:r>
    </w:p>
    <w:p w14:paraId="1611A191" w14:textId="1952F7FB" w:rsidR="00305DFD" w:rsidRDefault="00305DFD" w:rsidP="00305DFD">
      <w:pPr>
        <w:pStyle w:val="Heading2"/>
      </w:pPr>
      <w:bookmarkStart w:id="53" w:name="_Toc179440585"/>
      <w:r>
        <w:t>Policy Guidance for Making Informed Decisions</w:t>
      </w:r>
      <w:bookmarkEnd w:id="53"/>
    </w:p>
    <w:p w14:paraId="3D6FFD83" w14:textId="77777777" w:rsidR="00305DFD" w:rsidRDefault="00305DFD" w:rsidP="00305DFD">
      <w:pPr>
        <w:pStyle w:val="NCNormalBold"/>
      </w:pPr>
      <w:r>
        <w:t>Purpose of CPS Family and Investigative Assessments</w:t>
      </w:r>
    </w:p>
    <w:p w14:paraId="0C5D54A9" w14:textId="439A9ED9" w:rsidR="00305DFD" w:rsidRDefault="00305DFD" w:rsidP="00305DFD">
      <w:pPr>
        <w:pStyle w:val="NCNormal"/>
      </w:pPr>
      <w:r>
        <w:t xml:space="preserve">The primary goal of CPS Assessments is to protect children from further maltreatment and to support and improve parental/caregiver abilities to </w:t>
      </w:r>
      <w:r w:rsidR="0056627B">
        <w:t>en</w:t>
      </w:r>
      <w:r>
        <w:t xml:space="preserve">sure a safe and nurturing home for each child. </w:t>
      </w:r>
    </w:p>
    <w:p w14:paraId="73858CE4" w14:textId="77777777" w:rsidR="00305DFD" w:rsidRDefault="00305DFD" w:rsidP="00305DFD">
      <w:pPr>
        <w:pStyle w:val="NCNormal"/>
      </w:pPr>
      <w:r>
        <w:t xml:space="preserve">The task of the CPS Assessment is to determine if the child(ren) is/are abused, neglected, and/or dependent, or if the family needs services, and what level of intervention is necessary to assure safety. </w:t>
      </w:r>
    </w:p>
    <w:p w14:paraId="657AFB31" w14:textId="0D45FAF3" w:rsidR="00305DFD" w:rsidRDefault="00305DFD" w:rsidP="00305DFD">
      <w:pPr>
        <w:pStyle w:val="NCNormal"/>
      </w:pPr>
      <w:r>
        <w:t>The purpose of the CPS Assessment is to gather sufficient information through interviews, observations</w:t>
      </w:r>
      <w:r w:rsidR="0056627B">
        <w:t>,</w:t>
      </w:r>
      <w:r>
        <w:t xml:space="preserve"> and, when appropriate, analysis of reports, medical records, photographs, etc. to determine if: </w:t>
      </w:r>
    </w:p>
    <w:p w14:paraId="3A036416" w14:textId="768D7112" w:rsidR="00305DFD" w:rsidRDefault="00305DFD" w:rsidP="00305DFD">
      <w:pPr>
        <w:pStyle w:val="NCNormalBullet"/>
      </w:pPr>
      <w:r>
        <w:t xml:space="preserve">Child maltreatment occurred; </w:t>
      </w:r>
    </w:p>
    <w:p w14:paraId="2F237F4D" w14:textId="1508AAAB" w:rsidR="00305DFD" w:rsidRDefault="00305DFD" w:rsidP="00305DFD">
      <w:pPr>
        <w:pStyle w:val="NCNormalBullet"/>
      </w:pPr>
      <w:r>
        <w:t xml:space="preserve">There is a risk of future maltreatment and the level of that risk; </w:t>
      </w:r>
    </w:p>
    <w:p w14:paraId="7FD7889B" w14:textId="6B185911" w:rsidR="00305DFD" w:rsidRDefault="00305DFD" w:rsidP="00305DFD">
      <w:pPr>
        <w:pStyle w:val="NCNormalBullet"/>
      </w:pPr>
      <w:r>
        <w:t xml:space="preserve">The child is safe within the home and, if not, what interventions can be implemented that will ensure the child's protection and maintain the family unit intact if reasonably possible; </w:t>
      </w:r>
    </w:p>
    <w:p w14:paraId="0AA0A822" w14:textId="32231D07" w:rsidR="00305DFD" w:rsidRDefault="00305DFD" w:rsidP="00305DFD">
      <w:pPr>
        <w:pStyle w:val="NCNormalBullet"/>
      </w:pPr>
      <w:r>
        <w:t xml:space="preserve">Ongoing agency services are needed to reduce the risk of maltreatment occurring in the future; </w:t>
      </w:r>
    </w:p>
    <w:p w14:paraId="505EE3B6" w14:textId="6B3B804C" w:rsidR="00305DFD" w:rsidRDefault="00305DFD" w:rsidP="00305DFD">
      <w:pPr>
        <w:pStyle w:val="NCNormalBullet"/>
      </w:pPr>
      <w:r>
        <w:t xml:space="preserve">Out-of-home placement is necessary to protect the child from harm. </w:t>
      </w:r>
    </w:p>
    <w:p w14:paraId="6352A245" w14:textId="77777777" w:rsidR="00305DFD" w:rsidRDefault="00305DFD" w:rsidP="00305DFD">
      <w:pPr>
        <w:pStyle w:val="NCNormalBold"/>
      </w:pPr>
      <w:r>
        <w:t>During the course of a CPS Assessment, sufficient information must be gathered to assess:</w:t>
      </w:r>
    </w:p>
    <w:p w14:paraId="74281325" w14:textId="30D1D5A8" w:rsidR="00305DFD" w:rsidRDefault="00305DFD" w:rsidP="00305DFD">
      <w:pPr>
        <w:pStyle w:val="NCNormalBullet"/>
      </w:pPr>
      <w:r>
        <w:t>The safety of the child and the potential risk of harm;</w:t>
      </w:r>
    </w:p>
    <w:p w14:paraId="407369BA" w14:textId="47DDBC6F" w:rsidR="00305DFD" w:rsidRDefault="00305DFD" w:rsidP="00305DFD">
      <w:pPr>
        <w:pStyle w:val="NCNormalBullet"/>
      </w:pPr>
      <w:r>
        <w:t>What actions might be needed to assure the safety of the child;</w:t>
      </w:r>
    </w:p>
    <w:p w14:paraId="26ABE501" w14:textId="380A9C78" w:rsidR="00305DFD" w:rsidRDefault="00305DFD" w:rsidP="00305DFD">
      <w:pPr>
        <w:pStyle w:val="NCNormalBullet"/>
      </w:pPr>
      <w:r>
        <w:t xml:space="preserve">Whether the facts identified through a structured gathering of information support the substantiation that a child is abused, neglected, and/or dependent as defined by statute, and the extent of the abuse, neglect, and/or dependency; </w:t>
      </w:r>
    </w:p>
    <w:p w14:paraId="2B7D2870" w14:textId="3FC8EF84" w:rsidR="00305DFD" w:rsidRDefault="00305DFD" w:rsidP="00305DFD">
      <w:pPr>
        <w:pStyle w:val="NCNormalBullet"/>
      </w:pPr>
      <w:r>
        <w:t>If through observation and the gathering of information it is determined that due to the level of safety and risk, the family is in need of services; and</w:t>
      </w:r>
    </w:p>
    <w:p w14:paraId="7B8518B1" w14:textId="0E168AEB" w:rsidR="00305DFD" w:rsidRDefault="00305DFD" w:rsidP="00305DFD">
      <w:pPr>
        <w:pStyle w:val="NCNormalBullet"/>
      </w:pPr>
      <w:r>
        <w:t>Whether the specific environment in which the child is found meets the child’s need for care and protection.</w:t>
      </w:r>
    </w:p>
    <w:p w14:paraId="3C112D7F" w14:textId="77777777" w:rsidR="00305DFD" w:rsidRDefault="00305DFD" w:rsidP="00305DFD">
      <w:pPr>
        <w:pStyle w:val="NCNormal"/>
      </w:pPr>
      <w:r>
        <w:t>Source: CPS Assessments Policy, Protocol, and Guidance (February 2024)</w:t>
      </w:r>
    </w:p>
    <w:p w14:paraId="7A0B29E4" w14:textId="77777777" w:rsidR="00305DFD" w:rsidRPr="00894D28" w:rsidRDefault="00305DFD" w:rsidP="00305DFD">
      <w:pPr>
        <w:pStyle w:val="NCNormal"/>
      </w:pPr>
      <w:r w:rsidRPr="00894D28">
        <w:br w:type="page"/>
      </w:r>
    </w:p>
    <w:p w14:paraId="3D85EB7F" w14:textId="77777777" w:rsidR="003946C5" w:rsidRDefault="003946C5" w:rsidP="003946C5">
      <w:pPr>
        <w:pStyle w:val="Heading2"/>
      </w:pPr>
      <w:bookmarkStart w:id="54" w:name="_Toc179440586"/>
      <w:r>
        <w:t>Federal Child Welfare Laws Overview</w:t>
      </w:r>
      <w:bookmarkEnd w:id="54"/>
    </w:p>
    <w:p w14:paraId="31D43B2D" w14:textId="77777777" w:rsidR="00A95BF6" w:rsidRDefault="00684D7C" w:rsidP="0056627B">
      <w:pPr>
        <w:spacing w:after="160" w:line="259" w:lineRule="auto"/>
        <w:jc w:val="center"/>
      </w:pPr>
      <w:r>
        <w:rPr>
          <w:noProof/>
        </w:rPr>
        <w:drawing>
          <wp:inline distT="0" distB="0" distL="0" distR="0" wp14:anchorId="45AC78B9" wp14:editId="5DF977CC">
            <wp:extent cx="6197258" cy="8020050"/>
            <wp:effectExtent l="0" t="0" r="0" b="0"/>
            <wp:docPr id="231678305" name="Picture 1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678305" name="Picture 18" descr="A close-up of a documen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204135" cy="8028950"/>
                    </a:xfrm>
                    <a:prstGeom prst="rect">
                      <a:avLst/>
                    </a:prstGeom>
                    <a:noFill/>
                    <a:ln>
                      <a:noFill/>
                    </a:ln>
                  </pic:spPr>
                </pic:pic>
              </a:graphicData>
            </a:graphic>
          </wp:inline>
        </w:drawing>
      </w:r>
    </w:p>
    <w:p w14:paraId="02BD4AFD" w14:textId="77777777" w:rsidR="00A95BF6" w:rsidRDefault="00A95BF6" w:rsidP="0056627B">
      <w:pPr>
        <w:spacing w:after="160" w:line="259" w:lineRule="auto"/>
        <w:jc w:val="center"/>
      </w:pPr>
      <w:r>
        <w:rPr>
          <w:noProof/>
        </w:rPr>
        <w:drawing>
          <wp:inline distT="0" distB="0" distL="0" distR="0" wp14:anchorId="47C3B075" wp14:editId="163C958C">
            <wp:extent cx="6500495" cy="8412480"/>
            <wp:effectExtent l="0" t="0" r="0" b="7620"/>
            <wp:docPr id="1242539638" name="Picture 1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39638" name="Picture 19" descr="A close-up of a documen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64E56816" w14:textId="77777777" w:rsidR="00A95BF6" w:rsidRDefault="00A95BF6" w:rsidP="0056627B">
      <w:pPr>
        <w:spacing w:after="160" w:line="259" w:lineRule="auto"/>
        <w:jc w:val="center"/>
      </w:pPr>
      <w:r>
        <w:rPr>
          <w:noProof/>
        </w:rPr>
        <w:drawing>
          <wp:inline distT="0" distB="0" distL="0" distR="0" wp14:anchorId="69EDC8CF" wp14:editId="56E1245B">
            <wp:extent cx="6500495" cy="8412480"/>
            <wp:effectExtent l="0" t="0" r="0" b="7620"/>
            <wp:docPr id="937238770" name="Picture 20"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238770" name="Picture 20" descr="A close-up of a document&#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5865F9E3" w14:textId="77777777" w:rsidR="00A00886" w:rsidRDefault="00A00886" w:rsidP="0056627B">
      <w:pPr>
        <w:spacing w:after="160" w:line="259" w:lineRule="auto"/>
        <w:jc w:val="center"/>
      </w:pPr>
      <w:r>
        <w:rPr>
          <w:noProof/>
        </w:rPr>
        <w:drawing>
          <wp:inline distT="0" distB="0" distL="0" distR="0" wp14:anchorId="2F4F33C7" wp14:editId="4D8733F5">
            <wp:extent cx="6500495" cy="8412480"/>
            <wp:effectExtent l="0" t="0" r="0" b="7620"/>
            <wp:docPr id="41900718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07184" name="Picture 2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6ADCF9DD" w14:textId="77777777" w:rsidR="00A00886" w:rsidRDefault="00A00886" w:rsidP="0056627B">
      <w:pPr>
        <w:spacing w:after="160" w:line="259" w:lineRule="auto"/>
        <w:jc w:val="center"/>
      </w:pPr>
      <w:r>
        <w:rPr>
          <w:noProof/>
        </w:rPr>
        <w:drawing>
          <wp:inline distT="0" distB="0" distL="0" distR="0" wp14:anchorId="7133A05C" wp14:editId="4679E65C">
            <wp:extent cx="6500495" cy="8412480"/>
            <wp:effectExtent l="0" t="0" r="0" b="7620"/>
            <wp:docPr id="532891629" name="Picture 2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891629" name="Picture 22" descr="A close-up of a document&#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43EFF678" w14:textId="77777777" w:rsidR="007471C7" w:rsidRDefault="007471C7" w:rsidP="0056627B">
      <w:pPr>
        <w:spacing w:after="160" w:line="259" w:lineRule="auto"/>
        <w:jc w:val="center"/>
      </w:pPr>
      <w:r>
        <w:rPr>
          <w:noProof/>
        </w:rPr>
        <w:drawing>
          <wp:inline distT="0" distB="0" distL="0" distR="0" wp14:anchorId="42AE35D6" wp14:editId="6F5C641F">
            <wp:extent cx="6500495" cy="8412480"/>
            <wp:effectExtent l="0" t="0" r="0" b="7620"/>
            <wp:docPr id="6068915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9159" name="Picture 2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1CF0F008" w14:textId="77777777" w:rsidR="007471C7" w:rsidRDefault="007471C7" w:rsidP="0056627B">
      <w:pPr>
        <w:spacing w:after="160" w:line="259" w:lineRule="auto"/>
        <w:jc w:val="center"/>
      </w:pPr>
      <w:r>
        <w:rPr>
          <w:noProof/>
        </w:rPr>
        <w:drawing>
          <wp:inline distT="0" distB="0" distL="0" distR="0" wp14:anchorId="23A0D128" wp14:editId="01BDF493">
            <wp:extent cx="6500495" cy="8412480"/>
            <wp:effectExtent l="0" t="0" r="0" b="7620"/>
            <wp:docPr id="801590588" name="Picture 2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90588" name="Picture 24" descr="A close-up of a documen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61F5EB72" w14:textId="77777777" w:rsidR="005D2212" w:rsidRDefault="005D2212" w:rsidP="0056627B">
      <w:pPr>
        <w:spacing w:after="160" w:line="259" w:lineRule="auto"/>
        <w:jc w:val="center"/>
      </w:pPr>
      <w:r>
        <w:rPr>
          <w:noProof/>
        </w:rPr>
        <w:drawing>
          <wp:inline distT="0" distB="0" distL="0" distR="0" wp14:anchorId="2FB474B6" wp14:editId="61407B10">
            <wp:extent cx="6500495" cy="8412480"/>
            <wp:effectExtent l="0" t="0" r="0" b="7620"/>
            <wp:docPr id="1376822985" name="Picture 2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22985" name="Picture 25" descr="A close-up of a document&#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2D5D8499" w14:textId="77777777" w:rsidR="005D2212" w:rsidRDefault="005D2212" w:rsidP="0056627B">
      <w:pPr>
        <w:spacing w:after="160" w:line="259" w:lineRule="auto"/>
        <w:jc w:val="center"/>
      </w:pPr>
      <w:r>
        <w:rPr>
          <w:noProof/>
        </w:rPr>
        <w:drawing>
          <wp:inline distT="0" distB="0" distL="0" distR="0" wp14:anchorId="30A5087E" wp14:editId="427D700D">
            <wp:extent cx="6500495" cy="8412480"/>
            <wp:effectExtent l="0" t="0" r="0" b="7620"/>
            <wp:docPr id="170418099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80993" name="Picture 2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1CC4BDA0" w14:textId="77777777" w:rsidR="005D2212" w:rsidRDefault="005D2212" w:rsidP="0056627B">
      <w:pPr>
        <w:spacing w:after="160" w:line="259" w:lineRule="auto"/>
        <w:jc w:val="center"/>
      </w:pPr>
      <w:r>
        <w:rPr>
          <w:noProof/>
        </w:rPr>
        <w:drawing>
          <wp:inline distT="0" distB="0" distL="0" distR="0" wp14:anchorId="293DC0EA" wp14:editId="6B2340E5">
            <wp:extent cx="6500495" cy="8412480"/>
            <wp:effectExtent l="0" t="0" r="0" b="7620"/>
            <wp:docPr id="878254578" name="Picture 27"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254578" name="Picture 27" descr="A close-up of a document&#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1D49710F" w14:textId="77777777" w:rsidR="00BF447E" w:rsidRDefault="00BF447E" w:rsidP="0056627B">
      <w:pPr>
        <w:spacing w:after="160" w:line="259" w:lineRule="auto"/>
        <w:jc w:val="center"/>
      </w:pPr>
      <w:r>
        <w:rPr>
          <w:noProof/>
        </w:rPr>
        <w:drawing>
          <wp:inline distT="0" distB="0" distL="0" distR="0" wp14:anchorId="5D4B4CE7" wp14:editId="58205329">
            <wp:extent cx="6500495" cy="8412480"/>
            <wp:effectExtent l="0" t="0" r="0" b="7620"/>
            <wp:docPr id="1313343118" name="Picture 2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43118" name="Picture 28" descr="A close-up of a document&#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78C26936" w14:textId="77777777" w:rsidR="00BF447E" w:rsidRDefault="00BF447E" w:rsidP="0056627B">
      <w:pPr>
        <w:spacing w:after="160" w:line="259" w:lineRule="auto"/>
        <w:jc w:val="center"/>
      </w:pPr>
      <w:r>
        <w:rPr>
          <w:noProof/>
        </w:rPr>
        <w:drawing>
          <wp:inline distT="0" distB="0" distL="0" distR="0" wp14:anchorId="14F3A4DF" wp14:editId="288A2E56">
            <wp:extent cx="6500495" cy="8412480"/>
            <wp:effectExtent l="0" t="0" r="0" b="7620"/>
            <wp:docPr id="1318795253" name="Picture 2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795253" name="Picture 29" descr="A close-up of a document&#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265B5C74" w14:textId="77777777" w:rsidR="00BF447E" w:rsidRDefault="00BF447E" w:rsidP="0056627B">
      <w:pPr>
        <w:spacing w:after="160" w:line="259" w:lineRule="auto"/>
        <w:jc w:val="center"/>
      </w:pPr>
      <w:r>
        <w:rPr>
          <w:noProof/>
        </w:rPr>
        <w:drawing>
          <wp:inline distT="0" distB="0" distL="0" distR="0" wp14:anchorId="38E28EC3" wp14:editId="009328A0">
            <wp:extent cx="6500495" cy="8412480"/>
            <wp:effectExtent l="0" t="0" r="0" b="7620"/>
            <wp:docPr id="487107231" name="Picture 30"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07231" name="Picture 30" descr="A close-up of a document&#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288437E5" w14:textId="77777777" w:rsidR="004565CE" w:rsidRDefault="004565CE" w:rsidP="0056627B">
      <w:pPr>
        <w:spacing w:after="160" w:line="259" w:lineRule="auto"/>
        <w:jc w:val="center"/>
      </w:pPr>
      <w:r>
        <w:rPr>
          <w:noProof/>
        </w:rPr>
        <w:drawing>
          <wp:inline distT="0" distB="0" distL="0" distR="0" wp14:anchorId="4D5BBD2B" wp14:editId="574B589B">
            <wp:extent cx="6500495" cy="8412480"/>
            <wp:effectExtent l="0" t="0" r="0" b="7620"/>
            <wp:docPr id="199286698" name="Picture 3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698" name="Picture 31" descr="A close-up of a document&#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40DC719E" w14:textId="77777777" w:rsidR="004565CE" w:rsidRDefault="004565CE" w:rsidP="0056627B">
      <w:pPr>
        <w:spacing w:after="160" w:line="259" w:lineRule="auto"/>
        <w:jc w:val="center"/>
      </w:pPr>
      <w:r>
        <w:rPr>
          <w:noProof/>
        </w:rPr>
        <w:drawing>
          <wp:inline distT="0" distB="0" distL="0" distR="0" wp14:anchorId="0BAB38D1" wp14:editId="764BDC32">
            <wp:extent cx="6500495" cy="8412480"/>
            <wp:effectExtent l="0" t="0" r="0" b="7620"/>
            <wp:docPr id="1666574980" name="Picture 3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74980" name="Picture 32" descr="A close-up of a documen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4B7D70B1" w14:textId="77777777" w:rsidR="004565CE" w:rsidRDefault="004565CE" w:rsidP="0056627B">
      <w:pPr>
        <w:spacing w:after="160" w:line="259" w:lineRule="auto"/>
        <w:jc w:val="center"/>
      </w:pPr>
      <w:r>
        <w:rPr>
          <w:noProof/>
        </w:rPr>
        <w:drawing>
          <wp:inline distT="0" distB="0" distL="0" distR="0" wp14:anchorId="2A81A385" wp14:editId="0A3A3690">
            <wp:extent cx="6500495" cy="8412480"/>
            <wp:effectExtent l="0" t="0" r="0" b="7620"/>
            <wp:docPr id="1240844989" name="Picture 3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844989" name="Picture 33" descr="A close-up of a documen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23E4D93D" w14:textId="77777777" w:rsidR="00F230AB" w:rsidRDefault="003E504C" w:rsidP="0056627B">
      <w:pPr>
        <w:spacing w:after="160" w:line="259" w:lineRule="auto"/>
        <w:jc w:val="center"/>
      </w:pPr>
      <w:r>
        <w:rPr>
          <w:noProof/>
        </w:rPr>
        <w:drawing>
          <wp:inline distT="0" distB="0" distL="0" distR="0" wp14:anchorId="49F861FB" wp14:editId="75E5C16C">
            <wp:extent cx="6500495" cy="8412480"/>
            <wp:effectExtent l="0" t="0" r="0" b="7620"/>
            <wp:docPr id="2054123696" name="Picture 3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96" name="Picture 34" descr="A close-up of a document&#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69AEEE8E" w14:textId="77777777" w:rsidR="00C32FA9" w:rsidRDefault="00C32FA9" w:rsidP="00C32FA9">
      <w:pPr>
        <w:pStyle w:val="Heading2"/>
      </w:pPr>
      <w:bookmarkStart w:id="55" w:name="_Toc179440587"/>
      <w:r>
        <w:t>Self-Assessment Tool: Communicating Function</w:t>
      </w:r>
      <w:bookmarkEnd w:id="55"/>
    </w:p>
    <w:p w14:paraId="77029A45" w14:textId="77777777" w:rsidR="00C32FA9" w:rsidRDefault="00C32FA9" w:rsidP="0056627B">
      <w:pPr>
        <w:pStyle w:val="NCNormal"/>
        <w:jc w:val="center"/>
      </w:pPr>
      <w:r>
        <w:rPr>
          <w:noProof/>
        </w:rPr>
        <w:drawing>
          <wp:inline distT="0" distB="0" distL="0" distR="0" wp14:anchorId="39B4E76D" wp14:editId="3B5CE5B9">
            <wp:extent cx="5943600" cy="7691755"/>
            <wp:effectExtent l="0" t="0" r="0" b="4445"/>
            <wp:docPr id="424873444" name="Picture 40"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66541" name="Picture 40" descr="A black and white checklis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39E53D5B" w14:textId="77777777" w:rsidR="00C32FA9" w:rsidRDefault="00C32FA9" w:rsidP="00C32FA9">
      <w:pPr>
        <w:spacing w:after="160" w:line="259" w:lineRule="auto"/>
        <w:rPr>
          <w:rFonts w:eastAsia="Times New Roman"/>
        </w:rPr>
      </w:pPr>
      <w:r>
        <w:br w:type="page"/>
      </w:r>
    </w:p>
    <w:p w14:paraId="2A6FA24D" w14:textId="77777777" w:rsidR="00C32FA9" w:rsidRDefault="00C32FA9" w:rsidP="0056627B">
      <w:pPr>
        <w:pStyle w:val="NCNormal"/>
        <w:jc w:val="center"/>
      </w:pPr>
      <w:r>
        <w:rPr>
          <w:noProof/>
        </w:rPr>
        <w:drawing>
          <wp:inline distT="0" distB="0" distL="0" distR="0" wp14:anchorId="7F5A56F6" wp14:editId="689F1E5E">
            <wp:extent cx="5943600" cy="7691755"/>
            <wp:effectExtent l="0" t="0" r="0" b="4445"/>
            <wp:docPr id="1881765756" name="Picture 41"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459497" name="Picture 41" descr="A black and white checklis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17B24070" w14:textId="77777777" w:rsidR="00C32FA9" w:rsidRDefault="00C32FA9" w:rsidP="00C32FA9">
      <w:pPr>
        <w:spacing w:after="160" w:line="259" w:lineRule="auto"/>
        <w:rPr>
          <w:rFonts w:eastAsia="Times New Roman"/>
        </w:rPr>
      </w:pPr>
      <w:r>
        <w:br w:type="page"/>
      </w:r>
    </w:p>
    <w:p w14:paraId="2C5EC1B6" w14:textId="77777777" w:rsidR="00C32FA9" w:rsidRDefault="00C32FA9" w:rsidP="0056627B">
      <w:pPr>
        <w:pStyle w:val="NCNormal"/>
        <w:jc w:val="center"/>
      </w:pPr>
      <w:r>
        <w:rPr>
          <w:noProof/>
        </w:rPr>
        <w:drawing>
          <wp:inline distT="0" distB="0" distL="0" distR="0" wp14:anchorId="3B4E8F3D" wp14:editId="530E59FD">
            <wp:extent cx="5943600" cy="7691755"/>
            <wp:effectExtent l="0" t="0" r="0" b="4445"/>
            <wp:docPr id="753228578" name="Picture 42"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7293" name="Picture 42" descr="A black and white checklis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4A3A1F5C" w14:textId="77777777" w:rsidR="00C32FA9" w:rsidRDefault="00C32FA9" w:rsidP="00C32FA9">
      <w:pPr>
        <w:spacing w:after="160" w:line="259" w:lineRule="auto"/>
        <w:rPr>
          <w:rFonts w:eastAsia="Times New Roman"/>
        </w:rPr>
      </w:pPr>
      <w:r>
        <w:br w:type="page"/>
      </w:r>
    </w:p>
    <w:p w14:paraId="677D8C58" w14:textId="77777777" w:rsidR="00C32FA9" w:rsidRDefault="00C32FA9" w:rsidP="0056627B">
      <w:pPr>
        <w:spacing w:after="160" w:line="259" w:lineRule="auto"/>
        <w:jc w:val="center"/>
      </w:pPr>
      <w:r>
        <w:rPr>
          <w:noProof/>
        </w:rPr>
        <w:drawing>
          <wp:inline distT="0" distB="0" distL="0" distR="0" wp14:anchorId="7336AA40" wp14:editId="1E9B9E23">
            <wp:extent cx="5943600" cy="7691755"/>
            <wp:effectExtent l="0" t="0" r="0" b="4445"/>
            <wp:docPr id="1600859097"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46651" name="Picture 43" descr="A screenshot of a cell pho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3AA05CEF" w14:textId="77777777" w:rsidR="00C32FA9" w:rsidRDefault="00C32FA9">
      <w:pPr>
        <w:spacing w:after="160" w:line="259" w:lineRule="auto"/>
      </w:pPr>
      <w:r>
        <w:br w:type="page"/>
      </w:r>
    </w:p>
    <w:p w14:paraId="5CA895F4" w14:textId="4183EE3F" w:rsidR="00A2590E" w:rsidRDefault="00A2590E" w:rsidP="00A2590E">
      <w:pPr>
        <w:pStyle w:val="Heading2"/>
      </w:pPr>
      <w:bookmarkStart w:id="56" w:name="_Toc179440588"/>
      <w:r>
        <w:t>North Carolina Right to Enter a Residence</w:t>
      </w:r>
      <w:bookmarkEnd w:id="56"/>
    </w:p>
    <w:p w14:paraId="4A8DA554" w14:textId="77777777" w:rsidR="00A2590E" w:rsidRDefault="00A2590E" w:rsidP="00A2590E">
      <w:pPr>
        <w:pStyle w:val="NCNormal"/>
      </w:pPr>
      <w:r>
        <w:t xml:space="preserve">N.C.G.S. § 7B-302 Assessment by director; military affiliation; access to confidential information; notification of person making the report. </w:t>
      </w:r>
    </w:p>
    <w:p w14:paraId="370C72BD" w14:textId="77777777" w:rsidR="00A2590E" w:rsidRDefault="00A2590E" w:rsidP="00A2590E">
      <w:pPr>
        <w:pStyle w:val="NCNormalBold"/>
      </w:pPr>
      <w:r>
        <w:t>The director or the director's representative may not enter a private residence for assessment purposes without at least one of the following:</w:t>
      </w:r>
    </w:p>
    <w:p w14:paraId="739A93B9" w14:textId="77777777" w:rsidR="00A2590E" w:rsidRDefault="00A2590E" w:rsidP="00A2590E">
      <w:pPr>
        <w:pStyle w:val="NCNormalBullet"/>
      </w:pPr>
      <w:r>
        <w:t>The reasonable belief that a juvenile is in imminent danger of death or serious physical injury.</w:t>
      </w:r>
    </w:p>
    <w:p w14:paraId="0C2222F6" w14:textId="77777777" w:rsidR="00A2590E" w:rsidRDefault="00A2590E" w:rsidP="00A2590E">
      <w:pPr>
        <w:pStyle w:val="NCNormalBullet"/>
      </w:pPr>
      <w:r>
        <w:t>The permission of the parent or person responsible for the juvenile's care.</w:t>
      </w:r>
    </w:p>
    <w:p w14:paraId="14A3E97F" w14:textId="2A749418" w:rsidR="00A2590E" w:rsidRDefault="00A2590E" w:rsidP="00A2590E">
      <w:pPr>
        <w:pStyle w:val="NCNormalBullet"/>
      </w:pPr>
      <w:r>
        <w:t xml:space="preserve">The accompaniment of a law enforcement officer who has </w:t>
      </w:r>
      <w:r w:rsidR="0056627B">
        <w:t xml:space="preserve">the </w:t>
      </w:r>
      <w:r>
        <w:t>legal authority to enter the residence.</w:t>
      </w:r>
    </w:p>
    <w:p w14:paraId="6F417477" w14:textId="77777777" w:rsidR="00A2590E" w:rsidRDefault="00A2590E" w:rsidP="00A2590E">
      <w:pPr>
        <w:pStyle w:val="NCNormalBullet"/>
      </w:pPr>
      <w:r>
        <w:t>An order from a court of competent jurisdiction</w:t>
      </w:r>
    </w:p>
    <w:p w14:paraId="3D1DF670" w14:textId="17C29EC4" w:rsidR="00A2590E" w:rsidRPr="00894D28" w:rsidRDefault="00A2590E" w:rsidP="00A2590E">
      <w:pPr>
        <w:pStyle w:val="NCNormal"/>
      </w:pPr>
    </w:p>
    <w:sectPr w:rsidR="00A2590E" w:rsidRPr="00894D28" w:rsidSect="00D31BC9">
      <w:headerReference w:type="default" r:id="rId71"/>
      <w:headerReference w:type="first" r:id="rId72"/>
      <w:footerReference w:type="first" r:id="rId73"/>
      <w:pgSz w:w="12240" w:h="15840"/>
      <w:pgMar w:top="1152" w:right="720" w:bottom="1440" w:left="720" w:header="63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787D7" w14:textId="77777777" w:rsidR="00BF4F2C" w:rsidRDefault="00BF4F2C" w:rsidP="00D9020F">
      <w:r>
        <w:separator/>
      </w:r>
    </w:p>
    <w:p w14:paraId="4F8300FF" w14:textId="77777777" w:rsidR="00BF4F2C" w:rsidRDefault="00BF4F2C"/>
  </w:endnote>
  <w:endnote w:type="continuationSeparator" w:id="0">
    <w:p w14:paraId="361AA7AA" w14:textId="77777777" w:rsidR="00BF4F2C" w:rsidRDefault="00BF4F2C" w:rsidP="00D9020F">
      <w:r>
        <w:continuationSeparator/>
      </w:r>
    </w:p>
    <w:p w14:paraId="379F00B2" w14:textId="77777777" w:rsidR="00BF4F2C" w:rsidRDefault="00BF4F2C"/>
  </w:endnote>
  <w:endnote w:type="continuationNotice" w:id="1">
    <w:p w14:paraId="647BFCF0" w14:textId="77777777" w:rsidR="00BF4F2C" w:rsidRDefault="00BF4F2C"/>
    <w:p w14:paraId="03A38245" w14:textId="77777777" w:rsidR="00BF4F2C" w:rsidRDefault="00BF4F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pPr>
      <w:pStyle w:val="Footer"/>
      <w:framePr w:wrap="none" w:vAnchor="text" w:hAnchor="page" w:x="11448" w:y="11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77072A8C" w:rsidR="005A658D" w:rsidRPr="005A658D" w:rsidRDefault="005B1B7F" w:rsidP="007B79B6">
    <w:pPr>
      <w:pStyle w:val="SUBHEAD"/>
      <w:rPr>
        <w:sz w:val="22"/>
        <w:szCs w:val="22"/>
      </w:rPr>
    </w:pPr>
    <w:r w:rsidRPr="007E6D9B">
      <w:rPr>
        <w:sz w:val="22"/>
        <w:szCs w:val="22"/>
      </w:rPr>
      <w:t>D</w:t>
    </w:r>
    <w:r w:rsidR="00E05A7B" w:rsidRPr="007E6D9B">
      <w:rPr>
        <w:sz w:val="22"/>
        <w:szCs w:val="22"/>
      </w:rPr>
      <w:t>ivision of Social Services</w:t>
    </w:r>
    <w:r w:rsidR="00E05A7B" w:rsidRPr="007E6D9B">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DA02F" w14:textId="77777777" w:rsidR="00C46348" w:rsidRDefault="00C463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42AFA584"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874003394"/>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761D2" w14:textId="461A0F74" w:rsidR="00072DF5" w:rsidRPr="00106483" w:rsidRDefault="00FE5CC0" w:rsidP="00FE5CC0">
    <w:pPr>
      <w:ind w:left="720"/>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553896017"/>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87721" w14:textId="77777777" w:rsidR="00BF4F2C" w:rsidRDefault="00BF4F2C" w:rsidP="00D9020F">
      <w:r>
        <w:separator/>
      </w:r>
    </w:p>
    <w:p w14:paraId="34AEE3FD" w14:textId="77777777" w:rsidR="00BF4F2C" w:rsidRDefault="00BF4F2C"/>
  </w:footnote>
  <w:footnote w:type="continuationSeparator" w:id="0">
    <w:p w14:paraId="5991162B" w14:textId="77777777" w:rsidR="00BF4F2C" w:rsidRDefault="00BF4F2C" w:rsidP="00D9020F">
      <w:r>
        <w:continuationSeparator/>
      </w:r>
    </w:p>
    <w:p w14:paraId="2E0C4F75" w14:textId="77777777" w:rsidR="00BF4F2C" w:rsidRDefault="00BF4F2C"/>
  </w:footnote>
  <w:footnote w:type="continuationNotice" w:id="1">
    <w:p w14:paraId="22C16FC7" w14:textId="77777777" w:rsidR="00BF4F2C" w:rsidRDefault="00BF4F2C"/>
    <w:p w14:paraId="71E9EB20" w14:textId="77777777" w:rsidR="00BF4F2C" w:rsidRDefault="00BF4F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B3788" w14:textId="77777777" w:rsidR="00C46348" w:rsidRDefault="00C46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23BBAF03"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0B2432">
      <w:rPr>
        <w:rFonts w:cs="Arial"/>
        <w:b/>
        <w:color w:val="37495F"/>
        <w:sz w:val="22"/>
        <w:szCs w:val="22"/>
      </w:rPr>
      <w:t>O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F412" id="_x0000_t202" coordsize="21600,21600" o:spt="202" path="m,l,21600r21600,l21600,xe">
              <v:stroke joinstyle="miter"/>
              <v:path gradientshapeok="t" o:connecttype="rect"/>
            </v:shapetype>
            <v:shape id="Text Box 378" o:spid="_x0000_s1026" type="#_x0000_t202"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filled="f" stroked="f" strokeweight=".5pt">
              <v:textbo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380255310" name="Picture 3802553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22361847"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0B2432">
      <w:rPr>
        <w:rFonts w:cs="Arial"/>
        <w:b/>
        <w:color w:val="37495F"/>
        <w:sz w:val="22"/>
        <w:szCs w:val="22"/>
      </w:rPr>
      <w:t>On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5A9C0CF2"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34BE2809"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E5CC0">
      <w:rPr>
        <w:rFonts w:cs="Arial"/>
        <w:b/>
        <w:color w:val="37495F"/>
        <w:sz w:val="22"/>
        <w:szCs w:val="22"/>
      </w:rPr>
      <w:tab/>
    </w:r>
    <w:r w:rsidR="00FE5CC0">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AC4103"/>
    <w:multiLevelType w:val="multilevel"/>
    <w:tmpl w:val="16AC1552"/>
    <w:numStyleLink w:val="GListBulletbutton"/>
  </w:abstractNum>
  <w:abstractNum w:abstractNumId="2"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92A28DC"/>
    <w:multiLevelType w:val="hybridMultilevel"/>
    <w:tmpl w:val="8ADE05EE"/>
    <w:lvl w:ilvl="0" w:tplc="61E89110">
      <w:start w:val="1"/>
      <w:numFmt w:val="decimal"/>
      <w:pStyle w:val="NCNorm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477423">
    <w:abstractNumId w:val="6"/>
  </w:num>
  <w:num w:numId="2" w16cid:durableId="758449330">
    <w:abstractNumId w:val="1"/>
  </w:num>
  <w:num w:numId="3" w16cid:durableId="2099714164">
    <w:abstractNumId w:val="8"/>
  </w:num>
  <w:num w:numId="4" w16cid:durableId="555240450">
    <w:abstractNumId w:val="4"/>
  </w:num>
  <w:num w:numId="5" w16cid:durableId="1818568430">
    <w:abstractNumId w:val="0"/>
  </w:num>
  <w:num w:numId="6" w16cid:durableId="1153909065">
    <w:abstractNumId w:val="9"/>
  </w:num>
  <w:num w:numId="7" w16cid:durableId="1548763928">
    <w:abstractNumId w:val="7"/>
  </w:num>
  <w:num w:numId="8" w16cid:durableId="1455372218">
    <w:abstractNumId w:val="5"/>
  </w:num>
  <w:num w:numId="9" w16cid:durableId="326251820">
    <w:abstractNumId w:val="2"/>
  </w:num>
  <w:num w:numId="10" w16cid:durableId="136001257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0FAJUKxnAtAAAA"/>
  </w:docVars>
  <w:rsids>
    <w:rsidRoot w:val="00D9020F"/>
    <w:rsid w:val="0000082F"/>
    <w:rsid w:val="000017DA"/>
    <w:rsid w:val="0000233D"/>
    <w:rsid w:val="0000240A"/>
    <w:rsid w:val="000024E3"/>
    <w:rsid w:val="00002C5D"/>
    <w:rsid w:val="000030BD"/>
    <w:rsid w:val="000038B6"/>
    <w:rsid w:val="00003D14"/>
    <w:rsid w:val="00004488"/>
    <w:rsid w:val="00004A29"/>
    <w:rsid w:val="00004C7C"/>
    <w:rsid w:val="0000551F"/>
    <w:rsid w:val="00005559"/>
    <w:rsid w:val="00005698"/>
    <w:rsid w:val="00006B48"/>
    <w:rsid w:val="0000791C"/>
    <w:rsid w:val="00007945"/>
    <w:rsid w:val="00007C3F"/>
    <w:rsid w:val="000104BD"/>
    <w:rsid w:val="000109CE"/>
    <w:rsid w:val="00010DD6"/>
    <w:rsid w:val="00011272"/>
    <w:rsid w:val="000122AB"/>
    <w:rsid w:val="00012BB9"/>
    <w:rsid w:val="00012F7A"/>
    <w:rsid w:val="00013622"/>
    <w:rsid w:val="000151F9"/>
    <w:rsid w:val="000159FF"/>
    <w:rsid w:val="00016CA0"/>
    <w:rsid w:val="00017FEC"/>
    <w:rsid w:val="00020094"/>
    <w:rsid w:val="0002084A"/>
    <w:rsid w:val="0002186B"/>
    <w:rsid w:val="0002245A"/>
    <w:rsid w:val="0002254A"/>
    <w:rsid w:val="00023A47"/>
    <w:rsid w:val="00023D7D"/>
    <w:rsid w:val="00023F7F"/>
    <w:rsid w:val="000250B6"/>
    <w:rsid w:val="00025380"/>
    <w:rsid w:val="00025CDE"/>
    <w:rsid w:val="00025DA9"/>
    <w:rsid w:val="00027787"/>
    <w:rsid w:val="00027C29"/>
    <w:rsid w:val="00027F6B"/>
    <w:rsid w:val="00030606"/>
    <w:rsid w:val="00030CF0"/>
    <w:rsid w:val="00031027"/>
    <w:rsid w:val="00031182"/>
    <w:rsid w:val="0003127F"/>
    <w:rsid w:val="000319D1"/>
    <w:rsid w:val="000330C4"/>
    <w:rsid w:val="000335A1"/>
    <w:rsid w:val="00034541"/>
    <w:rsid w:val="000347B8"/>
    <w:rsid w:val="00034A0C"/>
    <w:rsid w:val="00036959"/>
    <w:rsid w:val="00040384"/>
    <w:rsid w:val="00041E42"/>
    <w:rsid w:val="00042A26"/>
    <w:rsid w:val="00043F59"/>
    <w:rsid w:val="0004406A"/>
    <w:rsid w:val="00044665"/>
    <w:rsid w:val="000449BC"/>
    <w:rsid w:val="00044D7C"/>
    <w:rsid w:val="00044E99"/>
    <w:rsid w:val="000455CF"/>
    <w:rsid w:val="000466BA"/>
    <w:rsid w:val="00051350"/>
    <w:rsid w:val="0005177A"/>
    <w:rsid w:val="00051A33"/>
    <w:rsid w:val="00051AE8"/>
    <w:rsid w:val="00052813"/>
    <w:rsid w:val="00055270"/>
    <w:rsid w:val="00055684"/>
    <w:rsid w:val="0005619D"/>
    <w:rsid w:val="00056658"/>
    <w:rsid w:val="00056E4A"/>
    <w:rsid w:val="000577CA"/>
    <w:rsid w:val="000613A3"/>
    <w:rsid w:val="000617F1"/>
    <w:rsid w:val="0006181F"/>
    <w:rsid w:val="00061A55"/>
    <w:rsid w:val="0006231B"/>
    <w:rsid w:val="00062674"/>
    <w:rsid w:val="0006321A"/>
    <w:rsid w:val="00063B25"/>
    <w:rsid w:val="00063EA0"/>
    <w:rsid w:val="00064542"/>
    <w:rsid w:val="00064670"/>
    <w:rsid w:val="0006469B"/>
    <w:rsid w:val="000646F2"/>
    <w:rsid w:val="0006551C"/>
    <w:rsid w:val="0006587B"/>
    <w:rsid w:val="00065F5D"/>
    <w:rsid w:val="000665E9"/>
    <w:rsid w:val="00066F4B"/>
    <w:rsid w:val="00067014"/>
    <w:rsid w:val="000676EB"/>
    <w:rsid w:val="0007159B"/>
    <w:rsid w:val="000717F1"/>
    <w:rsid w:val="0007208A"/>
    <w:rsid w:val="000720AC"/>
    <w:rsid w:val="00072AFA"/>
    <w:rsid w:val="00072DF5"/>
    <w:rsid w:val="00072FE7"/>
    <w:rsid w:val="00073BE1"/>
    <w:rsid w:val="00074209"/>
    <w:rsid w:val="000743BB"/>
    <w:rsid w:val="000744E4"/>
    <w:rsid w:val="000747AB"/>
    <w:rsid w:val="00074AC3"/>
    <w:rsid w:val="00077274"/>
    <w:rsid w:val="0007784B"/>
    <w:rsid w:val="000800D6"/>
    <w:rsid w:val="000801F4"/>
    <w:rsid w:val="0008076F"/>
    <w:rsid w:val="00080840"/>
    <w:rsid w:val="0008144A"/>
    <w:rsid w:val="0008225B"/>
    <w:rsid w:val="0008235B"/>
    <w:rsid w:val="00082F5B"/>
    <w:rsid w:val="000833C0"/>
    <w:rsid w:val="0008382F"/>
    <w:rsid w:val="00083A16"/>
    <w:rsid w:val="00083AB3"/>
    <w:rsid w:val="00083EBA"/>
    <w:rsid w:val="0008419F"/>
    <w:rsid w:val="00085278"/>
    <w:rsid w:val="00085899"/>
    <w:rsid w:val="00085A7E"/>
    <w:rsid w:val="00085D79"/>
    <w:rsid w:val="00085F45"/>
    <w:rsid w:val="000865AC"/>
    <w:rsid w:val="000876FD"/>
    <w:rsid w:val="00090040"/>
    <w:rsid w:val="000911D6"/>
    <w:rsid w:val="0009217F"/>
    <w:rsid w:val="00092F00"/>
    <w:rsid w:val="0009365F"/>
    <w:rsid w:val="0009458B"/>
    <w:rsid w:val="000945C6"/>
    <w:rsid w:val="00094FC2"/>
    <w:rsid w:val="00095CAD"/>
    <w:rsid w:val="00095CDD"/>
    <w:rsid w:val="000963DE"/>
    <w:rsid w:val="00096D26"/>
    <w:rsid w:val="000975A3"/>
    <w:rsid w:val="00097B5F"/>
    <w:rsid w:val="000A07D0"/>
    <w:rsid w:val="000A0AC5"/>
    <w:rsid w:val="000A0B07"/>
    <w:rsid w:val="000A19BA"/>
    <w:rsid w:val="000A1B2D"/>
    <w:rsid w:val="000A1E64"/>
    <w:rsid w:val="000A1F51"/>
    <w:rsid w:val="000A315D"/>
    <w:rsid w:val="000A319C"/>
    <w:rsid w:val="000A3313"/>
    <w:rsid w:val="000A3A6B"/>
    <w:rsid w:val="000A4500"/>
    <w:rsid w:val="000A4504"/>
    <w:rsid w:val="000A5091"/>
    <w:rsid w:val="000A6298"/>
    <w:rsid w:val="000A7456"/>
    <w:rsid w:val="000A7708"/>
    <w:rsid w:val="000A7F54"/>
    <w:rsid w:val="000B0955"/>
    <w:rsid w:val="000B12AA"/>
    <w:rsid w:val="000B13CA"/>
    <w:rsid w:val="000B1666"/>
    <w:rsid w:val="000B1CD6"/>
    <w:rsid w:val="000B2303"/>
    <w:rsid w:val="000B2432"/>
    <w:rsid w:val="000B2BA2"/>
    <w:rsid w:val="000B3677"/>
    <w:rsid w:val="000B3B8C"/>
    <w:rsid w:val="000B403F"/>
    <w:rsid w:val="000B4222"/>
    <w:rsid w:val="000B745B"/>
    <w:rsid w:val="000B76D9"/>
    <w:rsid w:val="000B7DB3"/>
    <w:rsid w:val="000B7E90"/>
    <w:rsid w:val="000C0354"/>
    <w:rsid w:val="000C092C"/>
    <w:rsid w:val="000C2190"/>
    <w:rsid w:val="000C2296"/>
    <w:rsid w:val="000C27CC"/>
    <w:rsid w:val="000C3DD5"/>
    <w:rsid w:val="000C3DD8"/>
    <w:rsid w:val="000C4822"/>
    <w:rsid w:val="000C4C4B"/>
    <w:rsid w:val="000C587F"/>
    <w:rsid w:val="000C5BB2"/>
    <w:rsid w:val="000C6BB1"/>
    <w:rsid w:val="000C6C7A"/>
    <w:rsid w:val="000C75D4"/>
    <w:rsid w:val="000D0F8B"/>
    <w:rsid w:val="000D1069"/>
    <w:rsid w:val="000D1674"/>
    <w:rsid w:val="000D2318"/>
    <w:rsid w:val="000D25AE"/>
    <w:rsid w:val="000D2CDC"/>
    <w:rsid w:val="000D2CF1"/>
    <w:rsid w:val="000D31DE"/>
    <w:rsid w:val="000D3263"/>
    <w:rsid w:val="000D34B6"/>
    <w:rsid w:val="000D379C"/>
    <w:rsid w:val="000D4018"/>
    <w:rsid w:val="000D452D"/>
    <w:rsid w:val="000D6592"/>
    <w:rsid w:val="000D6FF6"/>
    <w:rsid w:val="000E046B"/>
    <w:rsid w:val="000E0DB9"/>
    <w:rsid w:val="000E0F54"/>
    <w:rsid w:val="000E1514"/>
    <w:rsid w:val="000E1B9F"/>
    <w:rsid w:val="000E20D1"/>
    <w:rsid w:val="000E2455"/>
    <w:rsid w:val="000E2919"/>
    <w:rsid w:val="000E32A1"/>
    <w:rsid w:val="000E348B"/>
    <w:rsid w:val="000E3920"/>
    <w:rsid w:val="000E3E26"/>
    <w:rsid w:val="000E3F51"/>
    <w:rsid w:val="000E417F"/>
    <w:rsid w:val="000E4790"/>
    <w:rsid w:val="000E499D"/>
    <w:rsid w:val="000E4A77"/>
    <w:rsid w:val="000E4B42"/>
    <w:rsid w:val="000E4D42"/>
    <w:rsid w:val="000E70D1"/>
    <w:rsid w:val="000E72AD"/>
    <w:rsid w:val="000E7ECD"/>
    <w:rsid w:val="000F0193"/>
    <w:rsid w:val="000F0F48"/>
    <w:rsid w:val="000F1995"/>
    <w:rsid w:val="000F22D8"/>
    <w:rsid w:val="000F266F"/>
    <w:rsid w:val="000F296E"/>
    <w:rsid w:val="000F2996"/>
    <w:rsid w:val="000F3F0F"/>
    <w:rsid w:val="000F4346"/>
    <w:rsid w:val="000F4D47"/>
    <w:rsid w:val="000F5477"/>
    <w:rsid w:val="000F54BC"/>
    <w:rsid w:val="000F5CDA"/>
    <w:rsid w:val="000F63F2"/>
    <w:rsid w:val="000F6BC9"/>
    <w:rsid w:val="000F770E"/>
    <w:rsid w:val="00100AD5"/>
    <w:rsid w:val="00100D65"/>
    <w:rsid w:val="001018EB"/>
    <w:rsid w:val="00101AE1"/>
    <w:rsid w:val="00103D17"/>
    <w:rsid w:val="001041C8"/>
    <w:rsid w:val="00104322"/>
    <w:rsid w:val="001049A0"/>
    <w:rsid w:val="00106483"/>
    <w:rsid w:val="00106CB3"/>
    <w:rsid w:val="00107A16"/>
    <w:rsid w:val="00107C38"/>
    <w:rsid w:val="00107FF2"/>
    <w:rsid w:val="00110585"/>
    <w:rsid w:val="00110960"/>
    <w:rsid w:val="00110BB3"/>
    <w:rsid w:val="00111E8D"/>
    <w:rsid w:val="00112EE8"/>
    <w:rsid w:val="001135FD"/>
    <w:rsid w:val="00114163"/>
    <w:rsid w:val="00115367"/>
    <w:rsid w:val="0011550C"/>
    <w:rsid w:val="001156B9"/>
    <w:rsid w:val="001158B5"/>
    <w:rsid w:val="00116348"/>
    <w:rsid w:val="00116665"/>
    <w:rsid w:val="00117699"/>
    <w:rsid w:val="00117DC3"/>
    <w:rsid w:val="001214C0"/>
    <w:rsid w:val="001216AB"/>
    <w:rsid w:val="001219D9"/>
    <w:rsid w:val="00121A1B"/>
    <w:rsid w:val="00121DFF"/>
    <w:rsid w:val="00122D16"/>
    <w:rsid w:val="00123FE1"/>
    <w:rsid w:val="00124CE4"/>
    <w:rsid w:val="00124D3B"/>
    <w:rsid w:val="00127821"/>
    <w:rsid w:val="001314F0"/>
    <w:rsid w:val="00132456"/>
    <w:rsid w:val="00132DDB"/>
    <w:rsid w:val="00133600"/>
    <w:rsid w:val="00133FA6"/>
    <w:rsid w:val="001349B5"/>
    <w:rsid w:val="001360CE"/>
    <w:rsid w:val="00136D48"/>
    <w:rsid w:val="001378BE"/>
    <w:rsid w:val="00137B32"/>
    <w:rsid w:val="001400EF"/>
    <w:rsid w:val="00140133"/>
    <w:rsid w:val="00141A7D"/>
    <w:rsid w:val="00142000"/>
    <w:rsid w:val="00142012"/>
    <w:rsid w:val="001420E4"/>
    <w:rsid w:val="00143341"/>
    <w:rsid w:val="00145117"/>
    <w:rsid w:val="00145141"/>
    <w:rsid w:val="0014526C"/>
    <w:rsid w:val="001456CE"/>
    <w:rsid w:val="00146307"/>
    <w:rsid w:val="00146341"/>
    <w:rsid w:val="00146D4B"/>
    <w:rsid w:val="0015002F"/>
    <w:rsid w:val="00150A68"/>
    <w:rsid w:val="00150EA1"/>
    <w:rsid w:val="00151717"/>
    <w:rsid w:val="00151BBE"/>
    <w:rsid w:val="001528E9"/>
    <w:rsid w:val="00154CB5"/>
    <w:rsid w:val="001550EA"/>
    <w:rsid w:val="00155EB6"/>
    <w:rsid w:val="00156E22"/>
    <w:rsid w:val="00157282"/>
    <w:rsid w:val="0015790F"/>
    <w:rsid w:val="00160CAE"/>
    <w:rsid w:val="0016140D"/>
    <w:rsid w:val="001622A8"/>
    <w:rsid w:val="00163AEF"/>
    <w:rsid w:val="00164216"/>
    <w:rsid w:val="00164E5A"/>
    <w:rsid w:val="0016532B"/>
    <w:rsid w:val="00165448"/>
    <w:rsid w:val="00165492"/>
    <w:rsid w:val="00165F9C"/>
    <w:rsid w:val="00167292"/>
    <w:rsid w:val="00170050"/>
    <w:rsid w:val="00171901"/>
    <w:rsid w:val="0017279D"/>
    <w:rsid w:val="001731CC"/>
    <w:rsid w:val="00173598"/>
    <w:rsid w:val="001743A3"/>
    <w:rsid w:val="00174653"/>
    <w:rsid w:val="0017493B"/>
    <w:rsid w:val="00174FC3"/>
    <w:rsid w:val="00175057"/>
    <w:rsid w:val="0017537A"/>
    <w:rsid w:val="00176B37"/>
    <w:rsid w:val="00176CAA"/>
    <w:rsid w:val="00177060"/>
    <w:rsid w:val="001811F9"/>
    <w:rsid w:val="0018169B"/>
    <w:rsid w:val="00181818"/>
    <w:rsid w:val="00181C52"/>
    <w:rsid w:val="00181DEA"/>
    <w:rsid w:val="00182B5F"/>
    <w:rsid w:val="00182C16"/>
    <w:rsid w:val="00182E72"/>
    <w:rsid w:val="00183002"/>
    <w:rsid w:val="00184209"/>
    <w:rsid w:val="00185027"/>
    <w:rsid w:val="001864AA"/>
    <w:rsid w:val="0018662C"/>
    <w:rsid w:val="0018670F"/>
    <w:rsid w:val="001871C1"/>
    <w:rsid w:val="00187708"/>
    <w:rsid w:val="001879EB"/>
    <w:rsid w:val="001900BD"/>
    <w:rsid w:val="00190A6E"/>
    <w:rsid w:val="00191B20"/>
    <w:rsid w:val="00193599"/>
    <w:rsid w:val="00193B37"/>
    <w:rsid w:val="00193C2E"/>
    <w:rsid w:val="0019439F"/>
    <w:rsid w:val="00194A4F"/>
    <w:rsid w:val="00195058"/>
    <w:rsid w:val="00195A49"/>
    <w:rsid w:val="00195F3C"/>
    <w:rsid w:val="001963AF"/>
    <w:rsid w:val="00196420"/>
    <w:rsid w:val="0019679F"/>
    <w:rsid w:val="001969EA"/>
    <w:rsid w:val="001972CB"/>
    <w:rsid w:val="00197BBC"/>
    <w:rsid w:val="001A0494"/>
    <w:rsid w:val="001A0F62"/>
    <w:rsid w:val="001A206E"/>
    <w:rsid w:val="001A210B"/>
    <w:rsid w:val="001A2C6A"/>
    <w:rsid w:val="001A325C"/>
    <w:rsid w:val="001A362C"/>
    <w:rsid w:val="001A3FA4"/>
    <w:rsid w:val="001A4983"/>
    <w:rsid w:val="001A4FEE"/>
    <w:rsid w:val="001A5896"/>
    <w:rsid w:val="001A5EB8"/>
    <w:rsid w:val="001A6088"/>
    <w:rsid w:val="001A61B2"/>
    <w:rsid w:val="001A68C7"/>
    <w:rsid w:val="001A766E"/>
    <w:rsid w:val="001A7D39"/>
    <w:rsid w:val="001B0997"/>
    <w:rsid w:val="001B1583"/>
    <w:rsid w:val="001B1BAE"/>
    <w:rsid w:val="001B1F98"/>
    <w:rsid w:val="001B2223"/>
    <w:rsid w:val="001B29FC"/>
    <w:rsid w:val="001B337E"/>
    <w:rsid w:val="001B3481"/>
    <w:rsid w:val="001B3847"/>
    <w:rsid w:val="001B4790"/>
    <w:rsid w:val="001B4799"/>
    <w:rsid w:val="001B4E4B"/>
    <w:rsid w:val="001B6F9F"/>
    <w:rsid w:val="001C0403"/>
    <w:rsid w:val="001C0E54"/>
    <w:rsid w:val="001C1480"/>
    <w:rsid w:val="001C173C"/>
    <w:rsid w:val="001C17B1"/>
    <w:rsid w:val="001C1ED5"/>
    <w:rsid w:val="001C28DB"/>
    <w:rsid w:val="001C31A4"/>
    <w:rsid w:val="001C3599"/>
    <w:rsid w:val="001C417A"/>
    <w:rsid w:val="001C4698"/>
    <w:rsid w:val="001C4EB4"/>
    <w:rsid w:val="001C6BFD"/>
    <w:rsid w:val="001C6F15"/>
    <w:rsid w:val="001C7B27"/>
    <w:rsid w:val="001C7C61"/>
    <w:rsid w:val="001C7EF1"/>
    <w:rsid w:val="001D10B1"/>
    <w:rsid w:val="001D1238"/>
    <w:rsid w:val="001D1F1F"/>
    <w:rsid w:val="001D21F9"/>
    <w:rsid w:val="001D2A48"/>
    <w:rsid w:val="001D2B5E"/>
    <w:rsid w:val="001D2FA2"/>
    <w:rsid w:val="001D3435"/>
    <w:rsid w:val="001D35A0"/>
    <w:rsid w:val="001D426E"/>
    <w:rsid w:val="001D44F3"/>
    <w:rsid w:val="001D4E1F"/>
    <w:rsid w:val="001D5A05"/>
    <w:rsid w:val="001D5C1A"/>
    <w:rsid w:val="001D5C26"/>
    <w:rsid w:val="001D6F24"/>
    <w:rsid w:val="001D7B23"/>
    <w:rsid w:val="001D7C3F"/>
    <w:rsid w:val="001D7C50"/>
    <w:rsid w:val="001E0CA1"/>
    <w:rsid w:val="001E1060"/>
    <w:rsid w:val="001E260B"/>
    <w:rsid w:val="001E266A"/>
    <w:rsid w:val="001E27F6"/>
    <w:rsid w:val="001E2B7B"/>
    <w:rsid w:val="001E304F"/>
    <w:rsid w:val="001E3947"/>
    <w:rsid w:val="001E3A11"/>
    <w:rsid w:val="001E4108"/>
    <w:rsid w:val="001E4139"/>
    <w:rsid w:val="001E42D9"/>
    <w:rsid w:val="001E465B"/>
    <w:rsid w:val="001E4F9C"/>
    <w:rsid w:val="001E61AF"/>
    <w:rsid w:val="001E7A09"/>
    <w:rsid w:val="001F0315"/>
    <w:rsid w:val="001F04AC"/>
    <w:rsid w:val="001F05CF"/>
    <w:rsid w:val="001F06C2"/>
    <w:rsid w:val="001F0FE6"/>
    <w:rsid w:val="001F1615"/>
    <w:rsid w:val="001F1683"/>
    <w:rsid w:val="001F1E0D"/>
    <w:rsid w:val="001F238B"/>
    <w:rsid w:val="001F2503"/>
    <w:rsid w:val="001F4C5F"/>
    <w:rsid w:val="001F55D9"/>
    <w:rsid w:val="001F7517"/>
    <w:rsid w:val="001F7DEF"/>
    <w:rsid w:val="0020024F"/>
    <w:rsid w:val="0020040C"/>
    <w:rsid w:val="00200D05"/>
    <w:rsid w:val="0020203B"/>
    <w:rsid w:val="00202CD9"/>
    <w:rsid w:val="00203220"/>
    <w:rsid w:val="00203C08"/>
    <w:rsid w:val="002044DC"/>
    <w:rsid w:val="00204B45"/>
    <w:rsid w:val="002051BF"/>
    <w:rsid w:val="002056CD"/>
    <w:rsid w:val="00205BA5"/>
    <w:rsid w:val="00205CF0"/>
    <w:rsid w:val="00207E5A"/>
    <w:rsid w:val="0021115C"/>
    <w:rsid w:val="00211261"/>
    <w:rsid w:val="00211789"/>
    <w:rsid w:val="00211BE8"/>
    <w:rsid w:val="00213DE2"/>
    <w:rsid w:val="00213EEF"/>
    <w:rsid w:val="00214062"/>
    <w:rsid w:val="00214427"/>
    <w:rsid w:val="002145A5"/>
    <w:rsid w:val="002145D8"/>
    <w:rsid w:val="00214682"/>
    <w:rsid w:val="00214EAD"/>
    <w:rsid w:val="00215599"/>
    <w:rsid w:val="002155EC"/>
    <w:rsid w:val="002161D8"/>
    <w:rsid w:val="0022152D"/>
    <w:rsid w:val="00222B26"/>
    <w:rsid w:val="00224E65"/>
    <w:rsid w:val="00226D44"/>
    <w:rsid w:val="00230076"/>
    <w:rsid w:val="00230E2A"/>
    <w:rsid w:val="00231BD2"/>
    <w:rsid w:val="00231E26"/>
    <w:rsid w:val="00232D88"/>
    <w:rsid w:val="00233677"/>
    <w:rsid w:val="0023437C"/>
    <w:rsid w:val="0023552F"/>
    <w:rsid w:val="002367CD"/>
    <w:rsid w:val="00236DC7"/>
    <w:rsid w:val="00237392"/>
    <w:rsid w:val="00237A17"/>
    <w:rsid w:val="00237BAA"/>
    <w:rsid w:val="002403AB"/>
    <w:rsid w:val="0024063C"/>
    <w:rsid w:val="00240C1B"/>
    <w:rsid w:val="00240FF1"/>
    <w:rsid w:val="0024146D"/>
    <w:rsid w:val="00242623"/>
    <w:rsid w:val="002446BF"/>
    <w:rsid w:val="002447C3"/>
    <w:rsid w:val="00245167"/>
    <w:rsid w:val="00245541"/>
    <w:rsid w:val="00245AF4"/>
    <w:rsid w:val="00246343"/>
    <w:rsid w:val="00246C92"/>
    <w:rsid w:val="002528D6"/>
    <w:rsid w:val="00252EF3"/>
    <w:rsid w:val="00253026"/>
    <w:rsid w:val="00253223"/>
    <w:rsid w:val="002535C7"/>
    <w:rsid w:val="002538F4"/>
    <w:rsid w:val="00254A61"/>
    <w:rsid w:val="00255172"/>
    <w:rsid w:val="00256ED8"/>
    <w:rsid w:val="00257747"/>
    <w:rsid w:val="002606A4"/>
    <w:rsid w:val="00260703"/>
    <w:rsid w:val="00261041"/>
    <w:rsid w:val="002616AA"/>
    <w:rsid w:val="00261D83"/>
    <w:rsid w:val="0026241A"/>
    <w:rsid w:val="00262C0F"/>
    <w:rsid w:val="0026333F"/>
    <w:rsid w:val="00263759"/>
    <w:rsid w:val="00263AD6"/>
    <w:rsid w:val="00263F78"/>
    <w:rsid w:val="00264699"/>
    <w:rsid w:val="00266468"/>
    <w:rsid w:val="0026694D"/>
    <w:rsid w:val="00266A7E"/>
    <w:rsid w:val="00267446"/>
    <w:rsid w:val="00267A89"/>
    <w:rsid w:val="0027075C"/>
    <w:rsid w:val="00274A09"/>
    <w:rsid w:val="0027509F"/>
    <w:rsid w:val="00277BD2"/>
    <w:rsid w:val="00280AB8"/>
    <w:rsid w:val="002817BB"/>
    <w:rsid w:val="002820B6"/>
    <w:rsid w:val="00282C74"/>
    <w:rsid w:val="00283266"/>
    <w:rsid w:val="002832D2"/>
    <w:rsid w:val="00283321"/>
    <w:rsid w:val="0028354E"/>
    <w:rsid w:val="00283B53"/>
    <w:rsid w:val="00283C01"/>
    <w:rsid w:val="00284426"/>
    <w:rsid w:val="00284584"/>
    <w:rsid w:val="00284DAC"/>
    <w:rsid w:val="0028513F"/>
    <w:rsid w:val="0028534A"/>
    <w:rsid w:val="00290487"/>
    <w:rsid w:val="002908A4"/>
    <w:rsid w:val="0029098F"/>
    <w:rsid w:val="00292160"/>
    <w:rsid w:val="00293337"/>
    <w:rsid w:val="002944F0"/>
    <w:rsid w:val="0029498A"/>
    <w:rsid w:val="0029543E"/>
    <w:rsid w:val="00295897"/>
    <w:rsid w:val="0029659D"/>
    <w:rsid w:val="00296A5F"/>
    <w:rsid w:val="00296C15"/>
    <w:rsid w:val="00296F19"/>
    <w:rsid w:val="00297BE9"/>
    <w:rsid w:val="002A06EE"/>
    <w:rsid w:val="002A1DF4"/>
    <w:rsid w:val="002A2E2F"/>
    <w:rsid w:val="002A3A39"/>
    <w:rsid w:val="002A42F9"/>
    <w:rsid w:val="002A486D"/>
    <w:rsid w:val="002A509F"/>
    <w:rsid w:val="002A6159"/>
    <w:rsid w:val="002A65AF"/>
    <w:rsid w:val="002A693E"/>
    <w:rsid w:val="002A74EE"/>
    <w:rsid w:val="002A7C9D"/>
    <w:rsid w:val="002B0DEE"/>
    <w:rsid w:val="002B1D95"/>
    <w:rsid w:val="002B1F6C"/>
    <w:rsid w:val="002B2DED"/>
    <w:rsid w:val="002B36B3"/>
    <w:rsid w:val="002B555D"/>
    <w:rsid w:val="002B5CEA"/>
    <w:rsid w:val="002B6B9F"/>
    <w:rsid w:val="002B7496"/>
    <w:rsid w:val="002C1406"/>
    <w:rsid w:val="002C1577"/>
    <w:rsid w:val="002C1875"/>
    <w:rsid w:val="002C218B"/>
    <w:rsid w:val="002C2532"/>
    <w:rsid w:val="002C33CF"/>
    <w:rsid w:val="002C3A97"/>
    <w:rsid w:val="002C68A6"/>
    <w:rsid w:val="002C6F17"/>
    <w:rsid w:val="002C72D0"/>
    <w:rsid w:val="002C7B70"/>
    <w:rsid w:val="002C7FE4"/>
    <w:rsid w:val="002D0391"/>
    <w:rsid w:val="002D144A"/>
    <w:rsid w:val="002D165C"/>
    <w:rsid w:val="002D389C"/>
    <w:rsid w:val="002D4263"/>
    <w:rsid w:val="002D52F5"/>
    <w:rsid w:val="002D684E"/>
    <w:rsid w:val="002D6E58"/>
    <w:rsid w:val="002D6F98"/>
    <w:rsid w:val="002D783E"/>
    <w:rsid w:val="002D7892"/>
    <w:rsid w:val="002D7A30"/>
    <w:rsid w:val="002E0C87"/>
    <w:rsid w:val="002E2031"/>
    <w:rsid w:val="002E2058"/>
    <w:rsid w:val="002E22CA"/>
    <w:rsid w:val="002E26CC"/>
    <w:rsid w:val="002E29C3"/>
    <w:rsid w:val="002E2DB7"/>
    <w:rsid w:val="002E323F"/>
    <w:rsid w:val="002E478B"/>
    <w:rsid w:val="002E47D5"/>
    <w:rsid w:val="002E496E"/>
    <w:rsid w:val="002E4EA2"/>
    <w:rsid w:val="002E66C5"/>
    <w:rsid w:val="002E791A"/>
    <w:rsid w:val="002E7AB0"/>
    <w:rsid w:val="002F0293"/>
    <w:rsid w:val="002F0545"/>
    <w:rsid w:val="002F05B3"/>
    <w:rsid w:val="002F06F7"/>
    <w:rsid w:val="002F0AB3"/>
    <w:rsid w:val="002F1155"/>
    <w:rsid w:val="002F11F1"/>
    <w:rsid w:val="002F1BAA"/>
    <w:rsid w:val="002F29CD"/>
    <w:rsid w:val="002F3439"/>
    <w:rsid w:val="002F3829"/>
    <w:rsid w:val="002F387E"/>
    <w:rsid w:val="002F3DC6"/>
    <w:rsid w:val="002F4793"/>
    <w:rsid w:val="002F4992"/>
    <w:rsid w:val="002F49A6"/>
    <w:rsid w:val="002F63F8"/>
    <w:rsid w:val="002F6F46"/>
    <w:rsid w:val="00300379"/>
    <w:rsid w:val="0030196F"/>
    <w:rsid w:val="003027BC"/>
    <w:rsid w:val="00302AA1"/>
    <w:rsid w:val="00302C31"/>
    <w:rsid w:val="00303247"/>
    <w:rsid w:val="00303D93"/>
    <w:rsid w:val="00304CA5"/>
    <w:rsid w:val="00305CA7"/>
    <w:rsid w:val="00305DFD"/>
    <w:rsid w:val="0030795F"/>
    <w:rsid w:val="00307C95"/>
    <w:rsid w:val="0031005D"/>
    <w:rsid w:val="00310713"/>
    <w:rsid w:val="00310C75"/>
    <w:rsid w:val="003146FB"/>
    <w:rsid w:val="00317375"/>
    <w:rsid w:val="0031781B"/>
    <w:rsid w:val="00320CB9"/>
    <w:rsid w:val="00322ADB"/>
    <w:rsid w:val="00322DA2"/>
    <w:rsid w:val="003264BB"/>
    <w:rsid w:val="00326E35"/>
    <w:rsid w:val="00327B41"/>
    <w:rsid w:val="00327C68"/>
    <w:rsid w:val="003304F4"/>
    <w:rsid w:val="00330810"/>
    <w:rsid w:val="00330EE3"/>
    <w:rsid w:val="00331735"/>
    <w:rsid w:val="003322D5"/>
    <w:rsid w:val="003325F2"/>
    <w:rsid w:val="00333969"/>
    <w:rsid w:val="00333A05"/>
    <w:rsid w:val="00333CBB"/>
    <w:rsid w:val="0033426F"/>
    <w:rsid w:val="00334579"/>
    <w:rsid w:val="003346C6"/>
    <w:rsid w:val="00334806"/>
    <w:rsid w:val="00335648"/>
    <w:rsid w:val="003356F6"/>
    <w:rsid w:val="00336041"/>
    <w:rsid w:val="0033781E"/>
    <w:rsid w:val="00340251"/>
    <w:rsid w:val="00340C83"/>
    <w:rsid w:val="003410D2"/>
    <w:rsid w:val="00341B49"/>
    <w:rsid w:val="00342B6F"/>
    <w:rsid w:val="00342C8D"/>
    <w:rsid w:val="003453AA"/>
    <w:rsid w:val="003456EF"/>
    <w:rsid w:val="00346087"/>
    <w:rsid w:val="00346C89"/>
    <w:rsid w:val="00347158"/>
    <w:rsid w:val="003473FF"/>
    <w:rsid w:val="003477B3"/>
    <w:rsid w:val="0035109F"/>
    <w:rsid w:val="003510E3"/>
    <w:rsid w:val="003527C3"/>
    <w:rsid w:val="00353C2A"/>
    <w:rsid w:val="00353DD8"/>
    <w:rsid w:val="00353F4C"/>
    <w:rsid w:val="00355523"/>
    <w:rsid w:val="003555C2"/>
    <w:rsid w:val="0035710C"/>
    <w:rsid w:val="00357E8B"/>
    <w:rsid w:val="0036049B"/>
    <w:rsid w:val="003609DA"/>
    <w:rsid w:val="00360ABE"/>
    <w:rsid w:val="00361B6C"/>
    <w:rsid w:val="00361D1E"/>
    <w:rsid w:val="00361EB8"/>
    <w:rsid w:val="00362155"/>
    <w:rsid w:val="003626DB"/>
    <w:rsid w:val="0036273F"/>
    <w:rsid w:val="00362D44"/>
    <w:rsid w:val="00363559"/>
    <w:rsid w:val="00364837"/>
    <w:rsid w:val="00364CC4"/>
    <w:rsid w:val="003659FD"/>
    <w:rsid w:val="00372099"/>
    <w:rsid w:val="0037237F"/>
    <w:rsid w:val="00373781"/>
    <w:rsid w:val="003743B2"/>
    <w:rsid w:val="00375B09"/>
    <w:rsid w:val="00375CE8"/>
    <w:rsid w:val="00376691"/>
    <w:rsid w:val="003767DD"/>
    <w:rsid w:val="00376CC0"/>
    <w:rsid w:val="00380571"/>
    <w:rsid w:val="00381181"/>
    <w:rsid w:val="003817AF"/>
    <w:rsid w:val="00381AE2"/>
    <w:rsid w:val="0038238F"/>
    <w:rsid w:val="00382FD7"/>
    <w:rsid w:val="0038309A"/>
    <w:rsid w:val="003831F1"/>
    <w:rsid w:val="0038342E"/>
    <w:rsid w:val="0038342F"/>
    <w:rsid w:val="0038363A"/>
    <w:rsid w:val="0038394D"/>
    <w:rsid w:val="0038421A"/>
    <w:rsid w:val="00384D84"/>
    <w:rsid w:val="00385376"/>
    <w:rsid w:val="00386671"/>
    <w:rsid w:val="003870FA"/>
    <w:rsid w:val="00387C16"/>
    <w:rsid w:val="00387D6F"/>
    <w:rsid w:val="003904CE"/>
    <w:rsid w:val="003906A7"/>
    <w:rsid w:val="00390C38"/>
    <w:rsid w:val="003913C6"/>
    <w:rsid w:val="00391ABE"/>
    <w:rsid w:val="00391E76"/>
    <w:rsid w:val="003935DD"/>
    <w:rsid w:val="003946C5"/>
    <w:rsid w:val="0039477F"/>
    <w:rsid w:val="0039493F"/>
    <w:rsid w:val="00394FFA"/>
    <w:rsid w:val="003974FC"/>
    <w:rsid w:val="00397899"/>
    <w:rsid w:val="00397A24"/>
    <w:rsid w:val="00397EE7"/>
    <w:rsid w:val="003A28CF"/>
    <w:rsid w:val="003A300A"/>
    <w:rsid w:val="003A36D4"/>
    <w:rsid w:val="003A3B82"/>
    <w:rsid w:val="003A52B8"/>
    <w:rsid w:val="003A5381"/>
    <w:rsid w:val="003A5C29"/>
    <w:rsid w:val="003A5FD6"/>
    <w:rsid w:val="003A6B22"/>
    <w:rsid w:val="003A6D55"/>
    <w:rsid w:val="003A7432"/>
    <w:rsid w:val="003A7721"/>
    <w:rsid w:val="003A7A7C"/>
    <w:rsid w:val="003A7EF4"/>
    <w:rsid w:val="003B0DF1"/>
    <w:rsid w:val="003B1A9C"/>
    <w:rsid w:val="003B2B18"/>
    <w:rsid w:val="003B303E"/>
    <w:rsid w:val="003B3486"/>
    <w:rsid w:val="003B4D8D"/>
    <w:rsid w:val="003B4E79"/>
    <w:rsid w:val="003B5522"/>
    <w:rsid w:val="003B5587"/>
    <w:rsid w:val="003B5D2F"/>
    <w:rsid w:val="003B6452"/>
    <w:rsid w:val="003B707E"/>
    <w:rsid w:val="003B77E4"/>
    <w:rsid w:val="003C02E8"/>
    <w:rsid w:val="003C03F4"/>
    <w:rsid w:val="003C07DC"/>
    <w:rsid w:val="003C2C03"/>
    <w:rsid w:val="003C37E1"/>
    <w:rsid w:val="003C6803"/>
    <w:rsid w:val="003C687B"/>
    <w:rsid w:val="003C6988"/>
    <w:rsid w:val="003C798A"/>
    <w:rsid w:val="003C79B4"/>
    <w:rsid w:val="003D2B16"/>
    <w:rsid w:val="003D3611"/>
    <w:rsid w:val="003D52A0"/>
    <w:rsid w:val="003D575F"/>
    <w:rsid w:val="003D583D"/>
    <w:rsid w:val="003D5A17"/>
    <w:rsid w:val="003D6A2F"/>
    <w:rsid w:val="003D6FF0"/>
    <w:rsid w:val="003D7467"/>
    <w:rsid w:val="003D755E"/>
    <w:rsid w:val="003D78CB"/>
    <w:rsid w:val="003D7971"/>
    <w:rsid w:val="003E096F"/>
    <w:rsid w:val="003E0BFC"/>
    <w:rsid w:val="003E24C4"/>
    <w:rsid w:val="003E27D1"/>
    <w:rsid w:val="003E281E"/>
    <w:rsid w:val="003E3783"/>
    <w:rsid w:val="003E3A12"/>
    <w:rsid w:val="003E3F22"/>
    <w:rsid w:val="003E3F3A"/>
    <w:rsid w:val="003E4800"/>
    <w:rsid w:val="003E504C"/>
    <w:rsid w:val="003E5373"/>
    <w:rsid w:val="003E66A8"/>
    <w:rsid w:val="003E784A"/>
    <w:rsid w:val="003E7AD0"/>
    <w:rsid w:val="003F0212"/>
    <w:rsid w:val="003F08EA"/>
    <w:rsid w:val="003F0B64"/>
    <w:rsid w:val="003F1339"/>
    <w:rsid w:val="003F1720"/>
    <w:rsid w:val="003F1760"/>
    <w:rsid w:val="003F1A79"/>
    <w:rsid w:val="003F1F22"/>
    <w:rsid w:val="003F2A50"/>
    <w:rsid w:val="003F33D1"/>
    <w:rsid w:val="003F3CFF"/>
    <w:rsid w:val="003F4A38"/>
    <w:rsid w:val="003F4ECC"/>
    <w:rsid w:val="003F51BA"/>
    <w:rsid w:val="003F7627"/>
    <w:rsid w:val="003F7C92"/>
    <w:rsid w:val="004009A2"/>
    <w:rsid w:val="00400B94"/>
    <w:rsid w:val="00401C67"/>
    <w:rsid w:val="00402686"/>
    <w:rsid w:val="00403B69"/>
    <w:rsid w:val="00403DC5"/>
    <w:rsid w:val="00404461"/>
    <w:rsid w:val="004047BF"/>
    <w:rsid w:val="004048CC"/>
    <w:rsid w:val="00404E32"/>
    <w:rsid w:val="00405CEC"/>
    <w:rsid w:val="004070D7"/>
    <w:rsid w:val="004076E1"/>
    <w:rsid w:val="00407AA9"/>
    <w:rsid w:val="0041018E"/>
    <w:rsid w:val="00410AE7"/>
    <w:rsid w:val="00410F16"/>
    <w:rsid w:val="004114FC"/>
    <w:rsid w:val="00412962"/>
    <w:rsid w:val="00412E83"/>
    <w:rsid w:val="00412F10"/>
    <w:rsid w:val="00413BA6"/>
    <w:rsid w:val="00413D56"/>
    <w:rsid w:val="00414446"/>
    <w:rsid w:val="004155BB"/>
    <w:rsid w:val="00416855"/>
    <w:rsid w:val="004169E5"/>
    <w:rsid w:val="004173F1"/>
    <w:rsid w:val="0041769D"/>
    <w:rsid w:val="004201CE"/>
    <w:rsid w:val="004202FE"/>
    <w:rsid w:val="00420CDF"/>
    <w:rsid w:val="00421650"/>
    <w:rsid w:val="00421F94"/>
    <w:rsid w:val="00423AC4"/>
    <w:rsid w:val="00423B63"/>
    <w:rsid w:val="00423EFC"/>
    <w:rsid w:val="0042593C"/>
    <w:rsid w:val="00425AFF"/>
    <w:rsid w:val="00426B98"/>
    <w:rsid w:val="0043214A"/>
    <w:rsid w:val="00432895"/>
    <w:rsid w:val="0043306B"/>
    <w:rsid w:val="00433FD0"/>
    <w:rsid w:val="004344EC"/>
    <w:rsid w:val="004348F5"/>
    <w:rsid w:val="00435931"/>
    <w:rsid w:val="004367B5"/>
    <w:rsid w:val="00437CEB"/>
    <w:rsid w:val="00437E4F"/>
    <w:rsid w:val="00440726"/>
    <w:rsid w:val="00441538"/>
    <w:rsid w:val="0044153A"/>
    <w:rsid w:val="0044157C"/>
    <w:rsid w:val="00441F6A"/>
    <w:rsid w:val="00442220"/>
    <w:rsid w:val="00442DA7"/>
    <w:rsid w:val="00442E79"/>
    <w:rsid w:val="00443009"/>
    <w:rsid w:val="00443C3E"/>
    <w:rsid w:val="00445B21"/>
    <w:rsid w:val="00446C9C"/>
    <w:rsid w:val="00450697"/>
    <w:rsid w:val="00450ADF"/>
    <w:rsid w:val="00450B82"/>
    <w:rsid w:val="00450CC7"/>
    <w:rsid w:val="00451419"/>
    <w:rsid w:val="004518FD"/>
    <w:rsid w:val="00452A07"/>
    <w:rsid w:val="00452C5F"/>
    <w:rsid w:val="00452D76"/>
    <w:rsid w:val="00453D22"/>
    <w:rsid w:val="00453E5C"/>
    <w:rsid w:val="00454061"/>
    <w:rsid w:val="0045551C"/>
    <w:rsid w:val="00456320"/>
    <w:rsid w:val="004565CE"/>
    <w:rsid w:val="00456622"/>
    <w:rsid w:val="0045773E"/>
    <w:rsid w:val="0046035E"/>
    <w:rsid w:val="004611AE"/>
    <w:rsid w:val="0046218B"/>
    <w:rsid w:val="00462BE3"/>
    <w:rsid w:val="00463835"/>
    <w:rsid w:val="00463FD2"/>
    <w:rsid w:val="00464FD5"/>
    <w:rsid w:val="00466D91"/>
    <w:rsid w:val="00467206"/>
    <w:rsid w:val="00467320"/>
    <w:rsid w:val="0046755F"/>
    <w:rsid w:val="00467C01"/>
    <w:rsid w:val="004703C4"/>
    <w:rsid w:val="004705EE"/>
    <w:rsid w:val="0047126C"/>
    <w:rsid w:val="00471351"/>
    <w:rsid w:val="00472E81"/>
    <w:rsid w:val="0047473A"/>
    <w:rsid w:val="00475DF0"/>
    <w:rsid w:val="0047640C"/>
    <w:rsid w:val="00477299"/>
    <w:rsid w:val="0047770B"/>
    <w:rsid w:val="0048008B"/>
    <w:rsid w:val="004804AF"/>
    <w:rsid w:val="00480920"/>
    <w:rsid w:val="00480F19"/>
    <w:rsid w:val="00483528"/>
    <w:rsid w:val="00483D56"/>
    <w:rsid w:val="00483F5C"/>
    <w:rsid w:val="00485AC8"/>
    <w:rsid w:val="00486458"/>
    <w:rsid w:val="00486952"/>
    <w:rsid w:val="004875B0"/>
    <w:rsid w:val="004904D5"/>
    <w:rsid w:val="00490725"/>
    <w:rsid w:val="004908D4"/>
    <w:rsid w:val="00490903"/>
    <w:rsid w:val="00490BC2"/>
    <w:rsid w:val="00490F6C"/>
    <w:rsid w:val="00491BBD"/>
    <w:rsid w:val="0049253B"/>
    <w:rsid w:val="00493244"/>
    <w:rsid w:val="004942A2"/>
    <w:rsid w:val="004942C9"/>
    <w:rsid w:val="004946AC"/>
    <w:rsid w:val="004948A5"/>
    <w:rsid w:val="00494B45"/>
    <w:rsid w:val="004957FA"/>
    <w:rsid w:val="00495C60"/>
    <w:rsid w:val="00495C81"/>
    <w:rsid w:val="004965A9"/>
    <w:rsid w:val="00496FA7"/>
    <w:rsid w:val="004971AD"/>
    <w:rsid w:val="004971F7"/>
    <w:rsid w:val="00497C13"/>
    <w:rsid w:val="00497DB4"/>
    <w:rsid w:val="004A00DC"/>
    <w:rsid w:val="004A03DE"/>
    <w:rsid w:val="004A1CD4"/>
    <w:rsid w:val="004A1D5E"/>
    <w:rsid w:val="004A1FEB"/>
    <w:rsid w:val="004A3597"/>
    <w:rsid w:val="004A3BB4"/>
    <w:rsid w:val="004A44D8"/>
    <w:rsid w:val="004A46BA"/>
    <w:rsid w:val="004A4B41"/>
    <w:rsid w:val="004A5E68"/>
    <w:rsid w:val="004A5FE6"/>
    <w:rsid w:val="004A692B"/>
    <w:rsid w:val="004A7370"/>
    <w:rsid w:val="004A7866"/>
    <w:rsid w:val="004A7B1C"/>
    <w:rsid w:val="004A7E5E"/>
    <w:rsid w:val="004B0BA2"/>
    <w:rsid w:val="004B3968"/>
    <w:rsid w:val="004B68E7"/>
    <w:rsid w:val="004B7F2B"/>
    <w:rsid w:val="004C0502"/>
    <w:rsid w:val="004C1302"/>
    <w:rsid w:val="004C180B"/>
    <w:rsid w:val="004C3CBA"/>
    <w:rsid w:val="004C53C0"/>
    <w:rsid w:val="004C727F"/>
    <w:rsid w:val="004D046E"/>
    <w:rsid w:val="004D053B"/>
    <w:rsid w:val="004D06E5"/>
    <w:rsid w:val="004D07B7"/>
    <w:rsid w:val="004D1136"/>
    <w:rsid w:val="004D28B3"/>
    <w:rsid w:val="004D2F7E"/>
    <w:rsid w:val="004D442A"/>
    <w:rsid w:val="004D4658"/>
    <w:rsid w:val="004D4CF6"/>
    <w:rsid w:val="004D5776"/>
    <w:rsid w:val="004D5F78"/>
    <w:rsid w:val="004D61B3"/>
    <w:rsid w:val="004D6F5E"/>
    <w:rsid w:val="004D7DFD"/>
    <w:rsid w:val="004D7E5D"/>
    <w:rsid w:val="004D7EE8"/>
    <w:rsid w:val="004E07C0"/>
    <w:rsid w:val="004E1925"/>
    <w:rsid w:val="004E2DFD"/>
    <w:rsid w:val="004E35D0"/>
    <w:rsid w:val="004E4092"/>
    <w:rsid w:val="004E4E3D"/>
    <w:rsid w:val="004E5143"/>
    <w:rsid w:val="004E5181"/>
    <w:rsid w:val="004E5CC2"/>
    <w:rsid w:val="004E6237"/>
    <w:rsid w:val="004E700D"/>
    <w:rsid w:val="004E7D3A"/>
    <w:rsid w:val="004F229A"/>
    <w:rsid w:val="004F2FC2"/>
    <w:rsid w:val="004F4AC0"/>
    <w:rsid w:val="004F56A2"/>
    <w:rsid w:val="004F5ADC"/>
    <w:rsid w:val="004F5E56"/>
    <w:rsid w:val="004F6FA3"/>
    <w:rsid w:val="005004F3"/>
    <w:rsid w:val="005006A8"/>
    <w:rsid w:val="0050074F"/>
    <w:rsid w:val="00501797"/>
    <w:rsid w:val="00501C27"/>
    <w:rsid w:val="00502A31"/>
    <w:rsid w:val="005031F2"/>
    <w:rsid w:val="00503964"/>
    <w:rsid w:val="005040BA"/>
    <w:rsid w:val="00504CDD"/>
    <w:rsid w:val="00505396"/>
    <w:rsid w:val="00506436"/>
    <w:rsid w:val="005066EF"/>
    <w:rsid w:val="00510D4B"/>
    <w:rsid w:val="0051112F"/>
    <w:rsid w:val="00511DE5"/>
    <w:rsid w:val="0051284E"/>
    <w:rsid w:val="00512A64"/>
    <w:rsid w:val="00512BDC"/>
    <w:rsid w:val="005138B8"/>
    <w:rsid w:val="00513F25"/>
    <w:rsid w:val="00514769"/>
    <w:rsid w:val="00514BF1"/>
    <w:rsid w:val="005160BC"/>
    <w:rsid w:val="00517997"/>
    <w:rsid w:val="00520404"/>
    <w:rsid w:val="00520FBE"/>
    <w:rsid w:val="00521E23"/>
    <w:rsid w:val="00522A00"/>
    <w:rsid w:val="0052348D"/>
    <w:rsid w:val="0052450B"/>
    <w:rsid w:val="00525A17"/>
    <w:rsid w:val="005264AF"/>
    <w:rsid w:val="00526A50"/>
    <w:rsid w:val="00530F2F"/>
    <w:rsid w:val="005317F4"/>
    <w:rsid w:val="0053262C"/>
    <w:rsid w:val="0053286B"/>
    <w:rsid w:val="00532CB8"/>
    <w:rsid w:val="00532D3F"/>
    <w:rsid w:val="00533001"/>
    <w:rsid w:val="005337C6"/>
    <w:rsid w:val="00533882"/>
    <w:rsid w:val="005367C6"/>
    <w:rsid w:val="00537895"/>
    <w:rsid w:val="0053799E"/>
    <w:rsid w:val="005379B1"/>
    <w:rsid w:val="005379E8"/>
    <w:rsid w:val="00540B77"/>
    <w:rsid w:val="00541643"/>
    <w:rsid w:val="0054190F"/>
    <w:rsid w:val="00543C01"/>
    <w:rsid w:val="00544080"/>
    <w:rsid w:val="00544C19"/>
    <w:rsid w:val="005457DE"/>
    <w:rsid w:val="00545B85"/>
    <w:rsid w:val="005466AA"/>
    <w:rsid w:val="00546ABA"/>
    <w:rsid w:val="00547936"/>
    <w:rsid w:val="00550767"/>
    <w:rsid w:val="00551249"/>
    <w:rsid w:val="0055147B"/>
    <w:rsid w:val="00551917"/>
    <w:rsid w:val="00551E29"/>
    <w:rsid w:val="00552B33"/>
    <w:rsid w:val="00553A5C"/>
    <w:rsid w:val="005540D7"/>
    <w:rsid w:val="00555D8F"/>
    <w:rsid w:val="00556655"/>
    <w:rsid w:val="00556860"/>
    <w:rsid w:val="00556CAB"/>
    <w:rsid w:val="00556D6E"/>
    <w:rsid w:val="00556F78"/>
    <w:rsid w:val="005571ED"/>
    <w:rsid w:val="00560E40"/>
    <w:rsid w:val="00561598"/>
    <w:rsid w:val="005618DA"/>
    <w:rsid w:val="0056247D"/>
    <w:rsid w:val="00562C02"/>
    <w:rsid w:val="005632B7"/>
    <w:rsid w:val="005639CD"/>
    <w:rsid w:val="0056421E"/>
    <w:rsid w:val="00564756"/>
    <w:rsid w:val="00564762"/>
    <w:rsid w:val="00564878"/>
    <w:rsid w:val="00564CD2"/>
    <w:rsid w:val="00564EF0"/>
    <w:rsid w:val="00565A55"/>
    <w:rsid w:val="00565C34"/>
    <w:rsid w:val="0056627B"/>
    <w:rsid w:val="005666F2"/>
    <w:rsid w:val="0056670C"/>
    <w:rsid w:val="005710D3"/>
    <w:rsid w:val="00571919"/>
    <w:rsid w:val="00571AC9"/>
    <w:rsid w:val="00572087"/>
    <w:rsid w:val="00572995"/>
    <w:rsid w:val="005738A1"/>
    <w:rsid w:val="00574BFE"/>
    <w:rsid w:val="00575012"/>
    <w:rsid w:val="00575128"/>
    <w:rsid w:val="005772E0"/>
    <w:rsid w:val="00580C32"/>
    <w:rsid w:val="00581AD3"/>
    <w:rsid w:val="00583CA3"/>
    <w:rsid w:val="0058450E"/>
    <w:rsid w:val="00585C75"/>
    <w:rsid w:val="00585DF1"/>
    <w:rsid w:val="00586796"/>
    <w:rsid w:val="00586875"/>
    <w:rsid w:val="00587CE6"/>
    <w:rsid w:val="00590082"/>
    <w:rsid w:val="0059057A"/>
    <w:rsid w:val="005906F3"/>
    <w:rsid w:val="005908BA"/>
    <w:rsid w:val="005908C5"/>
    <w:rsid w:val="00591016"/>
    <w:rsid w:val="00591D06"/>
    <w:rsid w:val="00592830"/>
    <w:rsid w:val="0059289F"/>
    <w:rsid w:val="00594947"/>
    <w:rsid w:val="00595445"/>
    <w:rsid w:val="00595E85"/>
    <w:rsid w:val="00596891"/>
    <w:rsid w:val="00597587"/>
    <w:rsid w:val="00597FF6"/>
    <w:rsid w:val="005A0407"/>
    <w:rsid w:val="005A07C3"/>
    <w:rsid w:val="005A11F7"/>
    <w:rsid w:val="005A1BDD"/>
    <w:rsid w:val="005A1C2E"/>
    <w:rsid w:val="005A29B4"/>
    <w:rsid w:val="005A35B2"/>
    <w:rsid w:val="005A387C"/>
    <w:rsid w:val="005A3A75"/>
    <w:rsid w:val="005A3F81"/>
    <w:rsid w:val="005A4C18"/>
    <w:rsid w:val="005A51F1"/>
    <w:rsid w:val="005A588E"/>
    <w:rsid w:val="005A5AE5"/>
    <w:rsid w:val="005A5F46"/>
    <w:rsid w:val="005A639F"/>
    <w:rsid w:val="005A658D"/>
    <w:rsid w:val="005A71BF"/>
    <w:rsid w:val="005A72E9"/>
    <w:rsid w:val="005A7549"/>
    <w:rsid w:val="005B095A"/>
    <w:rsid w:val="005B13F5"/>
    <w:rsid w:val="005B1814"/>
    <w:rsid w:val="005B1B7F"/>
    <w:rsid w:val="005B4091"/>
    <w:rsid w:val="005B53F6"/>
    <w:rsid w:val="005B626E"/>
    <w:rsid w:val="005B6BE3"/>
    <w:rsid w:val="005B79CF"/>
    <w:rsid w:val="005C0E9C"/>
    <w:rsid w:val="005C1128"/>
    <w:rsid w:val="005C2249"/>
    <w:rsid w:val="005C2F88"/>
    <w:rsid w:val="005C4BB4"/>
    <w:rsid w:val="005C5B59"/>
    <w:rsid w:val="005C5F0D"/>
    <w:rsid w:val="005C7515"/>
    <w:rsid w:val="005D0B69"/>
    <w:rsid w:val="005D2212"/>
    <w:rsid w:val="005D264D"/>
    <w:rsid w:val="005D2A33"/>
    <w:rsid w:val="005D377C"/>
    <w:rsid w:val="005D4E94"/>
    <w:rsid w:val="005D4F29"/>
    <w:rsid w:val="005D59A4"/>
    <w:rsid w:val="005D6A69"/>
    <w:rsid w:val="005D6D6E"/>
    <w:rsid w:val="005E08CA"/>
    <w:rsid w:val="005E0BAB"/>
    <w:rsid w:val="005E0CBA"/>
    <w:rsid w:val="005E156E"/>
    <w:rsid w:val="005E1F96"/>
    <w:rsid w:val="005E2418"/>
    <w:rsid w:val="005E2D5E"/>
    <w:rsid w:val="005E3677"/>
    <w:rsid w:val="005E4AA9"/>
    <w:rsid w:val="005E4F8C"/>
    <w:rsid w:val="005E5031"/>
    <w:rsid w:val="005E6F3F"/>
    <w:rsid w:val="005E72D0"/>
    <w:rsid w:val="005E788A"/>
    <w:rsid w:val="005E7D60"/>
    <w:rsid w:val="005F1615"/>
    <w:rsid w:val="005F1AF8"/>
    <w:rsid w:val="005F1D7E"/>
    <w:rsid w:val="005F200F"/>
    <w:rsid w:val="005F2ACC"/>
    <w:rsid w:val="005F3D2F"/>
    <w:rsid w:val="005F4FE3"/>
    <w:rsid w:val="005F5B86"/>
    <w:rsid w:val="005F6314"/>
    <w:rsid w:val="005F6880"/>
    <w:rsid w:val="005F7EC5"/>
    <w:rsid w:val="00600109"/>
    <w:rsid w:val="0060046C"/>
    <w:rsid w:val="00600494"/>
    <w:rsid w:val="006004FC"/>
    <w:rsid w:val="00600ADC"/>
    <w:rsid w:val="006021F1"/>
    <w:rsid w:val="00603661"/>
    <w:rsid w:val="00603BBD"/>
    <w:rsid w:val="00603D6A"/>
    <w:rsid w:val="006054E4"/>
    <w:rsid w:val="00605766"/>
    <w:rsid w:val="00605E5C"/>
    <w:rsid w:val="00605EA6"/>
    <w:rsid w:val="00606945"/>
    <w:rsid w:val="00606C55"/>
    <w:rsid w:val="00606ED0"/>
    <w:rsid w:val="00607CED"/>
    <w:rsid w:val="00610059"/>
    <w:rsid w:val="006110B2"/>
    <w:rsid w:val="00611525"/>
    <w:rsid w:val="00611EF7"/>
    <w:rsid w:val="006136A4"/>
    <w:rsid w:val="00614605"/>
    <w:rsid w:val="0061465D"/>
    <w:rsid w:val="00614E61"/>
    <w:rsid w:val="006154D2"/>
    <w:rsid w:val="00615B56"/>
    <w:rsid w:val="006176BE"/>
    <w:rsid w:val="006204A6"/>
    <w:rsid w:val="00621A8E"/>
    <w:rsid w:val="00621FF7"/>
    <w:rsid w:val="006228E0"/>
    <w:rsid w:val="00622C49"/>
    <w:rsid w:val="00623547"/>
    <w:rsid w:val="006243FE"/>
    <w:rsid w:val="00624451"/>
    <w:rsid w:val="006246D1"/>
    <w:rsid w:val="006270C1"/>
    <w:rsid w:val="00630314"/>
    <w:rsid w:val="00632932"/>
    <w:rsid w:val="00632B51"/>
    <w:rsid w:val="00632E66"/>
    <w:rsid w:val="00633B08"/>
    <w:rsid w:val="00633B64"/>
    <w:rsid w:val="00633CE0"/>
    <w:rsid w:val="006340F4"/>
    <w:rsid w:val="00634913"/>
    <w:rsid w:val="00634F72"/>
    <w:rsid w:val="006353CD"/>
    <w:rsid w:val="0063552F"/>
    <w:rsid w:val="006365A3"/>
    <w:rsid w:val="006366FB"/>
    <w:rsid w:val="006373E6"/>
    <w:rsid w:val="00637436"/>
    <w:rsid w:val="006405B1"/>
    <w:rsid w:val="0064072D"/>
    <w:rsid w:val="006408E4"/>
    <w:rsid w:val="0064106D"/>
    <w:rsid w:val="006412E6"/>
    <w:rsid w:val="006414F0"/>
    <w:rsid w:val="00641867"/>
    <w:rsid w:val="006419D1"/>
    <w:rsid w:val="00641A85"/>
    <w:rsid w:val="00641B5A"/>
    <w:rsid w:val="00642752"/>
    <w:rsid w:val="0064295A"/>
    <w:rsid w:val="00642990"/>
    <w:rsid w:val="00642D46"/>
    <w:rsid w:val="00645829"/>
    <w:rsid w:val="00646099"/>
    <w:rsid w:val="0064620E"/>
    <w:rsid w:val="00646286"/>
    <w:rsid w:val="0064651E"/>
    <w:rsid w:val="006473F4"/>
    <w:rsid w:val="006503B8"/>
    <w:rsid w:val="00650402"/>
    <w:rsid w:val="00650699"/>
    <w:rsid w:val="00650BF5"/>
    <w:rsid w:val="006526B6"/>
    <w:rsid w:val="006528CD"/>
    <w:rsid w:val="00652B4D"/>
    <w:rsid w:val="00653012"/>
    <w:rsid w:val="00653641"/>
    <w:rsid w:val="00653BDE"/>
    <w:rsid w:val="00653F57"/>
    <w:rsid w:val="006546AE"/>
    <w:rsid w:val="00654B77"/>
    <w:rsid w:val="006564ED"/>
    <w:rsid w:val="006570DA"/>
    <w:rsid w:val="00657C00"/>
    <w:rsid w:val="006607C0"/>
    <w:rsid w:val="00660A21"/>
    <w:rsid w:val="00661666"/>
    <w:rsid w:val="006623EC"/>
    <w:rsid w:val="006624B4"/>
    <w:rsid w:val="00662588"/>
    <w:rsid w:val="00662A7A"/>
    <w:rsid w:val="00662BC3"/>
    <w:rsid w:val="006650B3"/>
    <w:rsid w:val="006666E3"/>
    <w:rsid w:val="00667C03"/>
    <w:rsid w:val="006710A9"/>
    <w:rsid w:val="00671743"/>
    <w:rsid w:val="006717F2"/>
    <w:rsid w:val="006717FE"/>
    <w:rsid w:val="006718BE"/>
    <w:rsid w:val="0067259E"/>
    <w:rsid w:val="006725DD"/>
    <w:rsid w:val="00672D49"/>
    <w:rsid w:val="006730A4"/>
    <w:rsid w:val="0067311A"/>
    <w:rsid w:val="00673714"/>
    <w:rsid w:val="00675192"/>
    <w:rsid w:val="00675550"/>
    <w:rsid w:val="00675D8C"/>
    <w:rsid w:val="00676135"/>
    <w:rsid w:val="00676458"/>
    <w:rsid w:val="006766FA"/>
    <w:rsid w:val="00676934"/>
    <w:rsid w:val="00677949"/>
    <w:rsid w:val="006805A6"/>
    <w:rsid w:val="00680AE4"/>
    <w:rsid w:val="00680B40"/>
    <w:rsid w:val="00680B65"/>
    <w:rsid w:val="00680EAD"/>
    <w:rsid w:val="00680FC7"/>
    <w:rsid w:val="0068226A"/>
    <w:rsid w:val="00682326"/>
    <w:rsid w:val="006831F2"/>
    <w:rsid w:val="006841F3"/>
    <w:rsid w:val="00684D7C"/>
    <w:rsid w:val="00685459"/>
    <w:rsid w:val="00685742"/>
    <w:rsid w:val="00685F2B"/>
    <w:rsid w:val="006865E4"/>
    <w:rsid w:val="00686EAE"/>
    <w:rsid w:val="006916B3"/>
    <w:rsid w:val="00694337"/>
    <w:rsid w:val="006943E7"/>
    <w:rsid w:val="00694F18"/>
    <w:rsid w:val="006957FA"/>
    <w:rsid w:val="00697DC8"/>
    <w:rsid w:val="006A00A1"/>
    <w:rsid w:val="006A13D1"/>
    <w:rsid w:val="006A1B6C"/>
    <w:rsid w:val="006A21D9"/>
    <w:rsid w:val="006A2858"/>
    <w:rsid w:val="006A2B55"/>
    <w:rsid w:val="006A317C"/>
    <w:rsid w:val="006A49E7"/>
    <w:rsid w:val="006A6412"/>
    <w:rsid w:val="006A6B23"/>
    <w:rsid w:val="006A6B8D"/>
    <w:rsid w:val="006A6FA4"/>
    <w:rsid w:val="006A766D"/>
    <w:rsid w:val="006A76AA"/>
    <w:rsid w:val="006A7843"/>
    <w:rsid w:val="006B00A6"/>
    <w:rsid w:val="006B0A78"/>
    <w:rsid w:val="006B17A7"/>
    <w:rsid w:val="006B1899"/>
    <w:rsid w:val="006B23CE"/>
    <w:rsid w:val="006B301E"/>
    <w:rsid w:val="006B4BCC"/>
    <w:rsid w:val="006B5908"/>
    <w:rsid w:val="006B5F74"/>
    <w:rsid w:val="006B73ED"/>
    <w:rsid w:val="006B762D"/>
    <w:rsid w:val="006B7665"/>
    <w:rsid w:val="006B7811"/>
    <w:rsid w:val="006B7B99"/>
    <w:rsid w:val="006C0B40"/>
    <w:rsid w:val="006C2045"/>
    <w:rsid w:val="006C255C"/>
    <w:rsid w:val="006C27EB"/>
    <w:rsid w:val="006C3B91"/>
    <w:rsid w:val="006C3E68"/>
    <w:rsid w:val="006C5252"/>
    <w:rsid w:val="006C5523"/>
    <w:rsid w:val="006C5536"/>
    <w:rsid w:val="006C62D0"/>
    <w:rsid w:val="006C69C8"/>
    <w:rsid w:val="006D009E"/>
    <w:rsid w:val="006D0A30"/>
    <w:rsid w:val="006D1139"/>
    <w:rsid w:val="006D18CD"/>
    <w:rsid w:val="006D1B99"/>
    <w:rsid w:val="006D1E93"/>
    <w:rsid w:val="006D2387"/>
    <w:rsid w:val="006D33A2"/>
    <w:rsid w:val="006D39EB"/>
    <w:rsid w:val="006D4236"/>
    <w:rsid w:val="006D496C"/>
    <w:rsid w:val="006D7305"/>
    <w:rsid w:val="006D7BD1"/>
    <w:rsid w:val="006E0B34"/>
    <w:rsid w:val="006E0FDA"/>
    <w:rsid w:val="006E2B13"/>
    <w:rsid w:val="006E2E26"/>
    <w:rsid w:val="006E37AA"/>
    <w:rsid w:val="006E3A73"/>
    <w:rsid w:val="006E448F"/>
    <w:rsid w:val="006E4675"/>
    <w:rsid w:val="006E4C7C"/>
    <w:rsid w:val="006E56BA"/>
    <w:rsid w:val="006E61C5"/>
    <w:rsid w:val="006E70D9"/>
    <w:rsid w:val="006E764A"/>
    <w:rsid w:val="006F054E"/>
    <w:rsid w:val="006F0F2F"/>
    <w:rsid w:val="006F1CBE"/>
    <w:rsid w:val="006F1D55"/>
    <w:rsid w:val="006F20C5"/>
    <w:rsid w:val="006F2187"/>
    <w:rsid w:val="006F2A0A"/>
    <w:rsid w:val="006F2B93"/>
    <w:rsid w:val="006F40E9"/>
    <w:rsid w:val="006F4767"/>
    <w:rsid w:val="006F4956"/>
    <w:rsid w:val="006F4A25"/>
    <w:rsid w:val="006F4C18"/>
    <w:rsid w:val="006F5E55"/>
    <w:rsid w:val="006F5E8B"/>
    <w:rsid w:val="006F60AC"/>
    <w:rsid w:val="006F7649"/>
    <w:rsid w:val="006F78D8"/>
    <w:rsid w:val="007006F5"/>
    <w:rsid w:val="00700E90"/>
    <w:rsid w:val="00701349"/>
    <w:rsid w:val="00701416"/>
    <w:rsid w:val="007027B9"/>
    <w:rsid w:val="00702A28"/>
    <w:rsid w:val="00703F35"/>
    <w:rsid w:val="00703F9F"/>
    <w:rsid w:val="00704DA7"/>
    <w:rsid w:val="0070536D"/>
    <w:rsid w:val="0070559D"/>
    <w:rsid w:val="00705658"/>
    <w:rsid w:val="00705C9C"/>
    <w:rsid w:val="0070646F"/>
    <w:rsid w:val="0070772C"/>
    <w:rsid w:val="00707800"/>
    <w:rsid w:val="00710074"/>
    <w:rsid w:val="00710242"/>
    <w:rsid w:val="00710AD4"/>
    <w:rsid w:val="00711156"/>
    <w:rsid w:val="0071263D"/>
    <w:rsid w:val="007141F1"/>
    <w:rsid w:val="007146B5"/>
    <w:rsid w:val="00715474"/>
    <w:rsid w:val="00716DF9"/>
    <w:rsid w:val="007179AA"/>
    <w:rsid w:val="00721CC5"/>
    <w:rsid w:val="00722D29"/>
    <w:rsid w:val="00722DC5"/>
    <w:rsid w:val="007233E1"/>
    <w:rsid w:val="00724337"/>
    <w:rsid w:val="007244A6"/>
    <w:rsid w:val="007244C5"/>
    <w:rsid w:val="007259BB"/>
    <w:rsid w:val="00726160"/>
    <w:rsid w:val="00726C03"/>
    <w:rsid w:val="0072769A"/>
    <w:rsid w:val="0073134B"/>
    <w:rsid w:val="00731975"/>
    <w:rsid w:val="00732EC4"/>
    <w:rsid w:val="00733727"/>
    <w:rsid w:val="00733C95"/>
    <w:rsid w:val="00733E7A"/>
    <w:rsid w:val="00733F6A"/>
    <w:rsid w:val="00734BF0"/>
    <w:rsid w:val="00735836"/>
    <w:rsid w:val="0073650A"/>
    <w:rsid w:val="00737749"/>
    <w:rsid w:val="007400F6"/>
    <w:rsid w:val="00740E69"/>
    <w:rsid w:val="0074169D"/>
    <w:rsid w:val="007417B6"/>
    <w:rsid w:val="00741865"/>
    <w:rsid w:val="0074279A"/>
    <w:rsid w:val="00742A74"/>
    <w:rsid w:val="007471C7"/>
    <w:rsid w:val="00750278"/>
    <w:rsid w:val="0075039C"/>
    <w:rsid w:val="00751B16"/>
    <w:rsid w:val="00751D94"/>
    <w:rsid w:val="00752DF8"/>
    <w:rsid w:val="00754C75"/>
    <w:rsid w:val="007565BC"/>
    <w:rsid w:val="00757801"/>
    <w:rsid w:val="00757CA5"/>
    <w:rsid w:val="00757D03"/>
    <w:rsid w:val="0076052F"/>
    <w:rsid w:val="0076075D"/>
    <w:rsid w:val="007608B2"/>
    <w:rsid w:val="00761260"/>
    <w:rsid w:val="007614D0"/>
    <w:rsid w:val="00761601"/>
    <w:rsid w:val="00762642"/>
    <w:rsid w:val="007649DA"/>
    <w:rsid w:val="00764C10"/>
    <w:rsid w:val="00765C35"/>
    <w:rsid w:val="00766A68"/>
    <w:rsid w:val="007672ED"/>
    <w:rsid w:val="0077000A"/>
    <w:rsid w:val="007702AD"/>
    <w:rsid w:val="007719F9"/>
    <w:rsid w:val="00771C15"/>
    <w:rsid w:val="00771FBF"/>
    <w:rsid w:val="007725D8"/>
    <w:rsid w:val="00772F64"/>
    <w:rsid w:val="00775529"/>
    <w:rsid w:val="00775666"/>
    <w:rsid w:val="00775B94"/>
    <w:rsid w:val="00775C0C"/>
    <w:rsid w:val="007760B6"/>
    <w:rsid w:val="0077657A"/>
    <w:rsid w:val="0077662D"/>
    <w:rsid w:val="00776F69"/>
    <w:rsid w:val="007770BB"/>
    <w:rsid w:val="007801C4"/>
    <w:rsid w:val="0078050F"/>
    <w:rsid w:val="00780584"/>
    <w:rsid w:val="00782765"/>
    <w:rsid w:val="00783523"/>
    <w:rsid w:val="007837BF"/>
    <w:rsid w:val="00783B1A"/>
    <w:rsid w:val="00783C0A"/>
    <w:rsid w:val="00783F4D"/>
    <w:rsid w:val="00784058"/>
    <w:rsid w:val="0078417B"/>
    <w:rsid w:val="007851E3"/>
    <w:rsid w:val="0078538F"/>
    <w:rsid w:val="007853F0"/>
    <w:rsid w:val="00786317"/>
    <w:rsid w:val="00790059"/>
    <w:rsid w:val="0079265C"/>
    <w:rsid w:val="00792A1D"/>
    <w:rsid w:val="00792CCA"/>
    <w:rsid w:val="00792F56"/>
    <w:rsid w:val="007930DD"/>
    <w:rsid w:val="007945E0"/>
    <w:rsid w:val="00794FDF"/>
    <w:rsid w:val="007957F9"/>
    <w:rsid w:val="00795978"/>
    <w:rsid w:val="00795D1B"/>
    <w:rsid w:val="007963B0"/>
    <w:rsid w:val="00796A42"/>
    <w:rsid w:val="007A048A"/>
    <w:rsid w:val="007A140C"/>
    <w:rsid w:val="007A3070"/>
    <w:rsid w:val="007A30E8"/>
    <w:rsid w:val="007A346D"/>
    <w:rsid w:val="007A3471"/>
    <w:rsid w:val="007A3A07"/>
    <w:rsid w:val="007A3FCF"/>
    <w:rsid w:val="007A467A"/>
    <w:rsid w:val="007A4B75"/>
    <w:rsid w:val="007A4CE4"/>
    <w:rsid w:val="007A547E"/>
    <w:rsid w:val="007A5AC4"/>
    <w:rsid w:val="007A62BB"/>
    <w:rsid w:val="007A6E78"/>
    <w:rsid w:val="007A74D9"/>
    <w:rsid w:val="007B2CBB"/>
    <w:rsid w:val="007B2FA3"/>
    <w:rsid w:val="007B3DA0"/>
    <w:rsid w:val="007B3DE6"/>
    <w:rsid w:val="007B45E1"/>
    <w:rsid w:val="007B4971"/>
    <w:rsid w:val="007B4A8B"/>
    <w:rsid w:val="007B4AB8"/>
    <w:rsid w:val="007B4FF3"/>
    <w:rsid w:val="007B5356"/>
    <w:rsid w:val="007B5A07"/>
    <w:rsid w:val="007B6DC6"/>
    <w:rsid w:val="007B7620"/>
    <w:rsid w:val="007B79B6"/>
    <w:rsid w:val="007B7A3F"/>
    <w:rsid w:val="007B7BD6"/>
    <w:rsid w:val="007C0F68"/>
    <w:rsid w:val="007C1383"/>
    <w:rsid w:val="007C14DD"/>
    <w:rsid w:val="007C190C"/>
    <w:rsid w:val="007C2C66"/>
    <w:rsid w:val="007C308D"/>
    <w:rsid w:val="007C36C4"/>
    <w:rsid w:val="007C3D33"/>
    <w:rsid w:val="007C4386"/>
    <w:rsid w:val="007C46D8"/>
    <w:rsid w:val="007C59F8"/>
    <w:rsid w:val="007C618F"/>
    <w:rsid w:val="007C6BCD"/>
    <w:rsid w:val="007C759B"/>
    <w:rsid w:val="007C7B50"/>
    <w:rsid w:val="007C7BD9"/>
    <w:rsid w:val="007D0228"/>
    <w:rsid w:val="007D07E1"/>
    <w:rsid w:val="007D0C91"/>
    <w:rsid w:val="007D11F9"/>
    <w:rsid w:val="007D126F"/>
    <w:rsid w:val="007D38BD"/>
    <w:rsid w:val="007D4D43"/>
    <w:rsid w:val="007D5409"/>
    <w:rsid w:val="007D5ACA"/>
    <w:rsid w:val="007D7D1F"/>
    <w:rsid w:val="007D7EDA"/>
    <w:rsid w:val="007E07D1"/>
    <w:rsid w:val="007E0DB7"/>
    <w:rsid w:val="007E37B4"/>
    <w:rsid w:val="007E445F"/>
    <w:rsid w:val="007E4513"/>
    <w:rsid w:val="007E4595"/>
    <w:rsid w:val="007E4688"/>
    <w:rsid w:val="007E5B71"/>
    <w:rsid w:val="007E5CDC"/>
    <w:rsid w:val="007E5E81"/>
    <w:rsid w:val="007E64F5"/>
    <w:rsid w:val="007E668B"/>
    <w:rsid w:val="007E6D9B"/>
    <w:rsid w:val="007E74C5"/>
    <w:rsid w:val="007E7965"/>
    <w:rsid w:val="007E7F60"/>
    <w:rsid w:val="007F002F"/>
    <w:rsid w:val="007F0274"/>
    <w:rsid w:val="007F035D"/>
    <w:rsid w:val="007F07CC"/>
    <w:rsid w:val="007F0B6C"/>
    <w:rsid w:val="007F0D7C"/>
    <w:rsid w:val="007F0F0C"/>
    <w:rsid w:val="007F0F4D"/>
    <w:rsid w:val="007F2600"/>
    <w:rsid w:val="007F37E1"/>
    <w:rsid w:val="007F3974"/>
    <w:rsid w:val="007F3BB4"/>
    <w:rsid w:val="007F4202"/>
    <w:rsid w:val="007F429B"/>
    <w:rsid w:val="007F4EC5"/>
    <w:rsid w:val="007F5779"/>
    <w:rsid w:val="007F6AA7"/>
    <w:rsid w:val="00801DDC"/>
    <w:rsid w:val="0080211A"/>
    <w:rsid w:val="00802837"/>
    <w:rsid w:val="00803199"/>
    <w:rsid w:val="0080398E"/>
    <w:rsid w:val="008039C4"/>
    <w:rsid w:val="00803A6E"/>
    <w:rsid w:val="00804262"/>
    <w:rsid w:val="0080436E"/>
    <w:rsid w:val="00805032"/>
    <w:rsid w:val="008054D2"/>
    <w:rsid w:val="008057BC"/>
    <w:rsid w:val="008058FE"/>
    <w:rsid w:val="00805CAF"/>
    <w:rsid w:val="00806861"/>
    <w:rsid w:val="00806BAB"/>
    <w:rsid w:val="00807492"/>
    <w:rsid w:val="00807ABF"/>
    <w:rsid w:val="00810164"/>
    <w:rsid w:val="008103CF"/>
    <w:rsid w:val="00810EBD"/>
    <w:rsid w:val="0081189E"/>
    <w:rsid w:val="00812A42"/>
    <w:rsid w:val="00813991"/>
    <w:rsid w:val="00814F41"/>
    <w:rsid w:val="008152F9"/>
    <w:rsid w:val="0081603C"/>
    <w:rsid w:val="00816124"/>
    <w:rsid w:val="008163D3"/>
    <w:rsid w:val="008168E4"/>
    <w:rsid w:val="00820217"/>
    <w:rsid w:val="0082095D"/>
    <w:rsid w:val="0082106C"/>
    <w:rsid w:val="00822622"/>
    <w:rsid w:val="00823928"/>
    <w:rsid w:val="00823D54"/>
    <w:rsid w:val="00824006"/>
    <w:rsid w:val="008248EC"/>
    <w:rsid w:val="00827485"/>
    <w:rsid w:val="008277B4"/>
    <w:rsid w:val="00831203"/>
    <w:rsid w:val="0083158F"/>
    <w:rsid w:val="00831CF8"/>
    <w:rsid w:val="00833857"/>
    <w:rsid w:val="008350A7"/>
    <w:rsid w:val="00835132"/>
    <w:rsid w:val="0083516C"/>
    <w:rsid w:val="00835DF8"/>
    <w:rsid w:val="008362AA"/>
    <w:rsid w:val="00836510"/>
    <w:rsid w:val="0083707E"/>
    <w:rsid w:val="00837B21"/>
    <w:rsid w:val="0084113C"/>
    <w:rsid w:val="008411F0"/>
    <w:rsid w:val="00841F55"/>
    <w:rsid w:val="00842D14"/>
    <w:rsid w:val="00842E0C"/>
    <w:rsid w:val="00842EE7"/>
    <w:rsid w:val="008431A4"/>
    <w:rsid w:val="00844189"/>
    <w:rsid w:val="0084535B"/>
    <w:rsid w:val="00845814"/>
    <w:rsid w:val="00845C82"/>
    <w:rsid w:val="00845E17"/>
    <w:rsid w:val="00846149"/>
    <w:rsid w:val="0084667F"/>
    <w:rsid w:val="008469BF"/>
    <w:rsid w:val="00846A85"/>
    <w:rsid w:val="00846D87"/>
    <w:rsid w:val="00847067"/>
    <w:rsid w:val="00847A10"/>
    <w:rsid w:val="00851A48"/>
    <w:rsid w:val="008526DE"/>
    <w:rsid w:val="0085348B"/>
    <w:rsid w:val="008540E6"/>
    <w:rsid w:val="008547C7"/>
    <w:rsid w:val="00854C18"/>
    <w:rsid w:val="00857AED"/>
    <w:rsid w:val="00860970"/>
    <w:rsid w:val="00860C58"/>
    <w:rsid w:val="00860D2A"/>
    <w:rsid w:val="00861378"/>
    <w:rsid w:val="008628A7"/>
    <w:rsid w:val="00862C03"/>
    <w:rsid w:val="00862F0D"/>
    <w:rsid w:val="008640DC"/>
    <w:rsid w:val="00864430"/>
    <w:rsid w:val="00864512"/>
    <w:rsid w:val="00870445"/>
    <w:rsid w:val="00870969"/>
    <w:rsid w:val="00870CAA"/>
    <w:rsid w:val="0087128A"/>
    <w:rsid w:val="00871CE1"/>
    <w:rsid w:val="00871EFF"/>
    <w:rsid w:val="008720A3"/>
    <w:rsid w:val="0087211F"/>
    <w:rsid w:val="00872127"/>
    <w:rsid w:val="00874173"/>
    <w:rsid w:val="00874E7E"/>
    <w:rsid w:val="008751E9"/>
    <w:rsid w:val="00875A8B"/>
    <w:rsid w:val="008760DD"/>
    <w:rsid w:val="008806BF"/>
    <w:rsid w:val="00882091"/>
    <w:rsid w:val="00883311"/>
    <w:rsid w:val="00883563"/>
    <w:rsid w:val="00883C64"/>
    <w:rsid w:val="00884C94"/>
    <w:rsid w:val="00884EAC"/>
    <w:rsid w:val="00884EB0"/>
    <w:rsid w:val="008851C4"/>
    <w:rsid w:val="008857CC"/>
    <w:rsid w:val="008858B8"/>
    <w:rsid w:val="008876F1"/>
    <w:rsid w:val="00887C76"/>
    <w:rsid w:val="00890A2B"/>
    <w:rsid w:val="00890CA7"/>
    <w:rsid w:val="00891064"/>
    <w:rsid w:val="0089135D"/>
    <w:rsid w:val="00891924"/>
    <w:rsid w:val="008919AB"/>
    <w:rsid w:val="00891DC8"/>
    <w:rsid w:val="00892103"/>
    <w:rsid w:val="0089233B"/>
    <w:rsid w:val="00892644"/>
    <w:rsid w:val="0089281B"/>
    <w:rsid w:val="0089331A"/>
    <w:rsid w:val="00894194"/>
    <w:rsid w:val="00894B25"/>
    <w:rsid w:val="00894D28"/>
    <w:rsid w:val="00895476"/>
    <w:rsid w:val="008959B3"/>
    <w:rsid w:val="00896B76"/>
    <w:rsid w:val="00896E59"/>
    <w:rsid w:val="0089723E"/>
    <w:rsid w:val="00897B66"/>
    <w:rsid w:val="008A0830"/>
    <w:rsid w:val="008A1088"/>
    <w:rsid w:val="008A2AB2"/>
    <w:rsid w:val="008A2C6F"/>
    <w:rsid w:val="008A2CA1"/>
    <w:rsid w:val="008A3947"/>
    <w:rsid w:val="008A3AB8"/>
    <w:rsid w:val="008A4D22"/>
    <w:rsid w:val="008A4EF6"/>
    <w:rsid w:val="008A6A29"/>
    <w:rsid w:val="008A7975"/>
    <w:rsid w:val="008B0307"/>
    <w:rsid w:val="008B13BA"/>
    <w:rsid w:val="008B1ABE"/>
    <w:rsid w:val="008B1BE7"/>
    <w:rsid w:val="008B5491"/>
    <w:rsid w:val="008B6026"/>
    <w:rsid w:val="008B62BC"/>
    <w:rsid w:val="008B6A7D"/>
    <w:rsid w:val="008B7067"/>
    <w:rsid w:val="008B733A"/>
    <w:rsid w:val="008B7830"/>
    <w:rsid w:val="008C000D"/>
    <w:rsid w:val="008C03AE"/>
    <w:rsid w:val="008C0CEB"/>
    <w:rsid w:val="008C1148"/>
    <w:rsid w:val="008C1A2F"/>
    <w:rsid w:val="008C2567"/>
    <w:rsid w:val="008C5CD9"/>
    <w:rsid w:val="008C645D"/>
    <w:rsid w:val="008C6953"/>
    <w:rsid w:val="008C7842"/>
    <w:rsid w:val="008D129D"/>
    <w:rsid w:val="008D1E1F"/>
    <w:rsid w:val="008D2BE3"/>
    <w:rsid w:val="008D2FFA"/>
    <w:rsid w:val="008D3EC0"/>
    <w:rsid w:val="008D4EAE"/>
    <w:rsid w:val="008D4FC9"/>
    <w:rsid w:val="008D57D0"/>
    <w:rsid w:val="008D5B25"/>
    <w:rsid w:val="008D66BB"/>
    <w:rsid w:val="008D67F4"/>
    <w:rsid w:val="008D71BC"/>
    <w:rsid w:val="008D735E"/>
    <w:rsid w:val="008D7C72"/>
    <w:rsid w:val="008E00F0"/>
    <w:rsid w:val="008E093C"/>
    <w:rsid w:val="008E1375"/>
    <w:rsid w:val="008E1415"/>
    <w:rsid w:val="008E1CA9"/>
    <w:rsid w:val="008E21DC"/>
    <w:rsid w:val="008E26B3"/>
    <w:rsid w:val="008E3CA3"/>
    <w:rsid w:val="008E41B1"/>
    <w:rsid w:val="008E4557"/>
    <w:rsid w:val="008E4C6C"/>
    <w:rsid w:val="008E4EB3"/>
    <w:rsid w:val="008E52AD"/>
    <w:rsid w:val="008E69EE"/>
    <w:rsid w:val="008E6F26"/>
    <w:rsid w:val="008F0404"/>
    <w:rsid w:val="008F1221"/>
    <w:rsid w:val="008F1AE8"/>
    <w:rsid w:val="008F21B9"/>
    <w:rsid w:val="008F23EE"/>
    <w:rsid w:val="008F2F00"/>
    <w:rsid w:val="008F3349"/>
    <w:rsid w:val="008F352D"/>
    <w:rsid w:val="008F3603"/>
    <w:rsid w:val="008F3772"/>
    <w:rsid w:val="008F4347"/>
    <w:rsid w:val="008F44A0"/>
    <w:rsid w:val="008F5E86"/>
    <w:rsid w:val="008F6144"/>
    <w:rsid w:val="008F6C1A"/>
    <w:rsid w:val="008F79E7"/>
    <w:rsid w:val="008F7BD4"/>
    <w:rsid w:val="008F7D1B"/>
    <w:rsid w:val="00900488"/>
    <w:rsid w:val="009005AA"/>
    <w:rsid w:val="009005D5"/>
    <w:rsid w:val="00900889"/>
    <w:rsid w:val="00901366"/>
    <w:rsid w:val="00902064"/>
    <w:rsid w:val="0090329C"/>
    <w:rsid w:val="009036BE"/>
    <w:rsid w:val="00904701"/>
    <w:rsid w:val="00904CDC"/>
    <w:rsid w:val="00906658"/>
    <w:rsid w:val="00906AB0"/>
    <w:rsid w:val="00907AC4"/>
    <w:rsid w:val="00907B05"/>
    <w:rsid w:val="0091101E"/>
    <w:rsid w:val="00911329"/>
    <w:rsid w:val="00911984"/>
    <w:rsid w:val="00911B11"/>
    <w:rsid w:val="009127F3"/>
    <w:rsid w:val="00912A8B"/>
    <w:rsid w:val="00912FC0"/>
    <w:rsid w:val="009134FD"/>
    <w:rsid w:val="009142D5"/>
    <w:rsid w:val="0091449E"/>
    <w:rsid w:val="00914A64"/>
    <w:rsid w:val="00914A7A"/>
    <w:rsid w:val="00916203"/>
    <w:rsid w:val="009163C0"/>
    <w:rsid w:val="00917198"/>
    <w:rsid w:val="009177C9"/>
    <w:rsid w:val="009177F1"/>
    <w:rsid w:val="009179F3"/>
    <w:rsid w:val="009209BE"/>
    <w:rsid w:val="00921410"/>
    <w:rsid w:val="009215F3"/>
    <w:rsid w:val="00922BBB"/>
    <w:rsid w:val="00922E38"/>
    <w:rsid w:val="00924145"/>
    <w:rsid w:val="00924553"/>
    <w:rsid w:val="0092558C"/>
    <w:rsid w:val="00926316"/>
    <w:rsid w:val="00927416"/>
    <w:rsid w:val="00930CAD"/>
    <w:rsid w:val="00930F8F"/>
    <w:rsid w:val="0093124E"/>
    <w:rsid w:val="00931613"/>
    <w:rsid w:val="00931B4A"/>
    <w:rsid w:val="00932091"/>
    <w:rsid w:val="0093261F"/>
    <w:rsid w:val="009337AB"/>
    <w:rsid w:val="00933AB1"/>
    <w:rsid w:val="00933C9D"/>
    <w:rsid w:val="00933FFD"/>
    <w:rsid w:val="00936055"/>
    <w:rsid w:val="00936521"/>
    <w:rsid w:val="00937203"/>
    <w:rsid w:val="0094069A"/>
    <w:rsid w:val="00940B8A"/>
    <w:rsid w:val="00940E8F"/>
    <w:rsid w:val="00941199"/>
    <w:rsid w:val="0094262A"/>
    <w:rsid w:val="00942BCF"/>
    <w:rsid w:val="00943547"/>
    <w:rsid w:val="00943BEF"/>
    <w:rsid w:val="00945D77"/>
    <w:rsid w:val="009464A0"/>
    <w:rsid w:val="00946AD3"/>
    <w:rsid w:val="009473D3"/>
    <w:rsid w:val="00947C37"/>
    <w:rsid w:val="009503CE"/>
    <w:rsid w:val="009513A2"/>
    <w:rsid w:val="009513BC"/>
    <w:rsid w:val="00951A62"/>
    <w:rsid w:val="00951BE2"/>
    <w:rsid w:val="009524BF"/>
    <w:rsid w:val="00953031"/>
    <w:rsid w:val="00953639"/>
    <w:rsid w:val="0095503E"/>
    <w:rsid w:val="009569F7"/>
    <w:rsid w:val="00956E4F"/>
    <w:rsid w:val="00957330"/>
    <w:rsid w:val="00960CCD"/>
    <w:rsid w:val="009613C0"/>
    <w:rsid w:val="009615F3"/>
    <w:rsid w:val="00961741"/>
    <w:rsid w:val="00962346"/>
    <w:rsid w:val="00962D67"/>
    <w:rsid w:val="00963DD0"/>
    <w:rsid w:val="00964F5E"/>
    <w:rsid w:val="00965E20"/>
    <w:rsid w:val="00966075"/>
    <w:rsid w:val="00966B42"/>
    <w:rsid w:val="009676B5"/>
    <w:rsid w:val="009700A6"/>
    <w:rsid w:val="00970D36"/>
    <w:rsid w:val="00971B3F"/>
    <w:rsid w:val="0097208A"/>
    <w:rsid w:val="0097354C"/>
    <w:rsid w:val="00975750"/>
    <w:rsid w:val="0097575F"/>
    <w:rsid w:val="00975AD0"/>
    <w:rsid w:val="00975F54"/>
    <w:rsid w:val="00975FCE"/>
    <w:rsid w:val="00975FEF"/>
    <w:rsid w:val="009766CB"/>
    <w:rsid w:val="0097710B"/>
    <w:rsid w:val="00977B89"/>
    <w:rsid w:val="00980F68"/>
    <w:rsid w:val="00981749"/>
    <w:rsid w:val="00981A23"/>
    <w:rsid w:val="00982544"/>
    <w:rsid w:val="00982603"/>
    <w:rsid w:val="009830EB"/>
    <w:rsid w:val="009843F5"/>
    <w:rsid w:val="00985953"/>
    <w:rsid w:val="009875F8"/>
    <w:rsid w:val="00991797"/>
    <w:rsid w:val="00991C14"/>
    <w:rsid w:val="00992526"/>
    <w:rsid w:val="0099312B"/>
    <w:rsid w:val="0099359C"/>
    <w:rsid w:val="00994399"/>
    <w:rsid w:val="009946CA"/>
    <w:rsid w:val="0099491A"/>
    <w:rsid w:val="009959DF"/>
    <w:rsid w:val="00995A09"/>
    <w:rsid w:val="00995F98"/>
    <w:rsid w:val="0099631B"/>
    <w:rsid w:val="0099660A"/>
    <w:rsid w:val="00996BDD"/>
    <w:rsid w:val="009A0312"/>
    <w:rsid w:val="009A285C"/>
    <w:rsid w:val="009A2915"/>
    <w:rsid w:val="009A3E61"/>
    <w:rsid w:val="009A4220"/>
    <w:rsid w:val="009A4AD4"/>
    <w:rsid w:val="009A4FC5"/>
    <w:rsid w:val="009A5D9F"/>
    <w:rsid w:val="009A78C1"/>
    <w:rsid w:val="009A7D5B"/>
    <w:rsid w:val="009B0243"/>
    <w:rsid w:val="009B0331"/>
    <w:rsid w:val="009B0595"/>
    <w:rsid w:val="009B079A"/>
    <w:rsid w:val="009B290B"/>
    <w:rsid w:val="009B29EA"/>
    <w:rsid w:val="009B37D1"/>
    <w:rsid w:val="009B5C03"/>
    <w:rsid w:val="009B5C1A"/>
    <w:rsid w:val="009B6DE7"/>
    <w:rsid w:val="009B703F"/>
    <w:rsid w:val="009B7580"/>
    <w:rsid w:val="009B7C59"/>
    <w:rsid w:val="009B7CFE"/>
    <w:rsid w:val="009C0251"/>
    <w:rsid w:val="009C106C"/>
    <w:rsid w:val="009C3205"/>
    <w:rsid w:val="009C37CE"/>
    <w:rsid w:val="009C543C"/>
    <w:rsid w:val="009C67F9"/>
    <w:rsid w:val="009C7A18"/>
    <w:rsid w:val="009D0F48"/>
    <w:rsid w:val="009D267B"/>
    <w:rsid w:val="009D3286"/>
    <w:rsid w:val="009D46A3"/>
    <w:rsid w:val="009D5374"/>
    <w:rsid w:val="009D5E7D"/>
    <w:rsid w:val="009D6452"/>
    <w:rsid w:val="009D6D45"/>
    <w:rsid w:val="009D6F94"/>
    <w:rsid w:val="009D7576"/>
    <w:rsid w:val="009D7884"/>
    <w:rsid w:val="009E074E"/>
    <w:rsid w:val="009E0891"/>
    <w:rsid w:val="009E0F3A"/>
    <w:rsid w:val="009E1199"/>
    <w:rsid w:val="009E1A46"/>
    <w:rsid w:val="009E1E1C"/>
    <w:rsid w:val="009E2793"/>
    <w:rsid w:val="009E370C"/>
    <w:rsid w:val="009E551B"/>
    <w:rsid w:val="009E5703"/>
    <w:rsid w:val="009E5BAF"/>
    <w:rsid w:val="009E5FE4"/>
    <w:rsid w:val="009E6145"/>
    <w:rsid w:val="009E6200"/>
    <w:rsid w:val="009E7B7D"/>
    <w:rsid w:val="009F0C38"/>
    <w:rsid w:val="009F1389"/>
    <w:rsid w:val="009F1773"/>
    <w:rsid w:val="009F1F65"/>
    <w:rsid w:val="009F232A"/>
    <w:rsid w:val="009F3682"/>
    <w:rsid w:val="009F4132"/>
    <w:rsid w:val="009F4499"/>
    <w:rsid w:val="009F44BE"/>
    <w:rsid w:val="009F5AFC"/>
    <w:rsid w:val="009F64F6"/>
    <w:rsid w:val="009F665B"/>
    <w:rsid w:val="009F6DBD"/>
    <w:rsid w:val="009F7135"/>
    <w:rsid w:val="009F714A"/>
    <w:rsid w:val="009F756E"/>
    <w:rsid w:val="009F7C9E"/>
    <w:rsid w:val="009F7DE5"/>
    <w:rsid w:val="00A00886"/>
    <w:rsid w:val="00A00BAF"/>
    <w:rsid w:val="00A02804"/>
    <w:rsid w:val="00A02B47"/>
    <w:rsid w:val="00A02BDF"/>
    <w:rsid w:val="00A031CF"/>
    <w:rsid w:val="00A03358"/>
    <w:rsid w:val="00A03A43"/>
    <w:rsid w:val="00A03C36"/>
    <w:rsid w:val="00A051C8"/>
    <w:rsid w:val="00A053E0"/>
    <w:rsid w:val="00A05F5B"/>
    <w:rsid w:val="00A060D3"/>
    <w:rsid w:val="00A0683D"/>
    <w:rsid w:val="00A06927"/>
    <w:rsid w:val="00A07F9F"/>
    <w:rsid w:val="00A103AD"/>
    <w:rsid w:val="00A109F8"/>
    <w:rsid w:val="00A1269A"/>
    <w:rsid w:val="00A13FDD"/>
    <w:rsid w:val="00A140C8"/>
    <w:rsid w:val="00A14F70"/>
    <w:rsid w:val="00A20884"/>
    <w:rsid w:val="00A20A2C"/>
    <w:rsid w:val="00A21046"/>
    <w:rsid w:val="00A212B7"/>
    <w:rsid w:val="00A21476"/>
    <w:rsid w:val="00A218C9"/>
    <w:rsid w:val="00A2242E"/>
    <w:rsid w:val="00A2250C"/>
    <w:rsid w:val="00A2335A"/>
    <w:rsid w:val="00A23A1B"/>
    <w:rsid w:val="00A24981"/>
    <w:rsid w:val="00A25542"/>
    <w:rsid w:val="00A2590E"/>
    <w:rsid w:val="00A25931"/>
    <w:rsid w:val="00A261F3"/>
    <w:rsid w:val="00A266E6"/>
    <w:rsid w:val="00A2681C"/>
    <w:rsid w:val="00A272C2"/>
    <w:rsid w:val="00A27518"/>
    <w:rsid w:val="00A27CDA"/>
    <w:rsid w:val="00A302BE"/>
    <w:rsid w:val="00A30984"/>
    <w:rsid w:val="00A30E81"/>
    <w:rsid w:val="00A31719"/>
    <w:rsid w:val="00A33C66"/>
    <w:rsid w:val="00A34815"/>
    <w:rsid w:val="00A36B73"/>
    <w:rsid w:val="00A36E41"/>
    <w:rsid w:val="00A37739"/>
    <w:rsid w:val="00A3799F"/>
    <w:rsid w:val="00A37DD2"/>
    <w:rsid w:val="00A37FD2"/>
    <w:rsid w:val="00A40B17"/>
    <w:rsid w:val="00A40E4C"/>
    <w:rsid w:val="00A41719"/>
    <w:rsid w:val="00A41ABD"/>
    <w:rsid w:val="00A41FE8"/>
    <w:rsid w:val="00A424C0"/>
    <w:rsid w:val="00A42BF7"/>
    <w:rsid w:val="00A42C8A"/>
    <w:rsid w:val="00A44E3C"/>
    <w:rsid w:val="00A44F08"/>
    <w:rsid w:val="00A46AFA"/>
    <w:rsid w:val="00A472F6"/>
    <w:rsid w:val="00A47793"/>
    <w:rsid w:val="00A50995"/>
    <w:rsid w:val="00A512A9"/>
    <w:rsid w:val="00A51C0A"/>
    <w:rsid w:val="00A51F6B"/>
    <w:rsid w:val="00A5252E"/>
    <w:rsid w:val="00A536C0"/>
    <w:rsid w:val="00A53C2A"/>
    <w:rsid w:val="00A54239"/>
    <w:rsid w:val="00A54B48"/>
    <w:rsid w:val="00A54DF2"/>
    <w:rsid w:val="00A56594"/>
    <w:rsid w:val="00A567D7"/>
    <w:rsid w:val="00A57C89"/>
    <w:rsid w:val="00A57E34"/>
    <w:rsid w:val="00A60147"/>
    <w:rsid w:val="00A60AB4"/>
    <w:rsid w:val="00A60BB0"/>
    <w:rsid w:val="00A61B3F"/>
    <w:rsid w:val="00A61C07"/>
    <w:rsid w:val="00A6210D"/>
    <w:rsid w:val="00A62313"/>
    <w:rsid w:val="00A627F3"/>
    <w:rsid w:val="00A62C4E"/>
    <w:rsid w:val="00A635CD"/>
    <w:rsid w:val="00A636D8"/>
    <w:rsid w:val="00A63D38"/>
    <w:rsid w:val="00A642A6"/>
    <w:rsid w:val="00A649FF"/>
    <w:rsid w:val="00A64E7A"/>
    <w:rsid w:val="00A64F57"/>
    <w:rsid w:val="00A6546F"/>
    <w:rsid w:val="00A65682"/>
    <w:rsid w:val="00A65A3E"/>
    <w:rsid w:val="00A66335"/>
    <w:rsid w:val="00A66488"/>
    <w:rsid w:val="00A67176"/>
    <w:rsid w:val="00A6783A"/>
    <w:rsid w:val="00A67A64"/>
    <w:rsid w:val="00A67E39"/>
    <w:rsid w:val="00A70E99"/>
    <w:rsid w:val="00A71607"/>
    <w:rsid w:val="00A71BB9"/>
    <w:rsid w:val="00A73A27"/>
    <w:rsid w:val="00A74A57"/>
    <w:rsid w:val="00A74D47"/>
    <w:rsid w:val="00A7516C"/>
    <w:rsid w:val="00A7519B"/>
    <w:rsid w:val="00A75783"/>
    <w:rsid w:val="00A759DD"/>
    <w:rsid w:val="00A75A7B"/>
    <w:rsid w:val="00A75FB0"/>
    <w:rsid w:val="00A7619B"/>
    <w:rsid w:val="00A766E5"/>
    <w:rsid w:val="00A76B17"/>
    <w:rsid w:val="00A76D97"/>
    <w:rsid w:val="00A76EDA"/>
    <w:rsid w:val="00A77A00"/>
    <w:rsid w:val="00A77E99"/>
    <w:rsid w:val="00A81666"/>
    <w:rsid w:val="00A8343A"/>
    <w:rsid w:val="00A84539"/>
    <w:rsid w:val="00A84634"/>
    <w:rsid w:val="00A84A4F"/>
    <w:rsid w:val="00A8523B"/>
    <w:rsid w:val="00A854F9"/>
    <w:rsid w:val="00A8581A"/>
    <w:rsid w:val="00A85B73"/>
    <w:rsid w:val="00A8615F"/>
    <w:rsid w:val="00A86930"/>
    <w:rsid w:val="00A86ECB"/>
    <w:rsid w:val="00A87216"/>
    <w:rsid w:val="00A87AA6"/>
    <w:rsid w:val="00A87F14"/>
    <w:rsid w:val="00A87F5F"/>
    <w:rsid w:val="00A903BC"/>
    <w:rsid w:val="00A91875"/>
    <w:rsid w:val="00A91D28"/>
    <w:rsid w:val="00A94278"/>
    <w:rsid w:val="00A944B6"/>
    <w:rsid w:val="00A94870"/>
    <w:rsid w:val="00A94EC8"/>
    <w:rsid w:val="00A95BF6"/>
    <w:rsid w:val="00A96917"/>
    <w:rsid w:val="00A96F2B"/>
    <w:rsid w:val="00A97302"/>
    <w:rsid w:val="00A97466"/>
    <w:rsid w:val="00A97C06"/>
    <w:rsid w:val="00A97CF2"/>
    <w:rsid w:val="00A97D05"/>
    <w:rsid w:val="00A97E36"/>
    <w:rsid w:val="00A97E40"/>
    <w:rsid w:val="00A97E81"/>
    <w:rsid w:val="00A97EDA"/>
    <w:rsid w:val="00AA0B58"/>
    <w:rsid w:val="00AA1640"/>
    <w:rsid w:val="00AA1778"/>
    <w:rsid w:val="00AA2744"/>
    <w:rsid w:val="00AA29EE"/>
    <w:rsid w:val="00AA5378"/>
    <w:rsid w:val="00AA6451"/>
    <w:rsid w:val="00AA72E6"/>
    <w:rsid w:val="00AA778C"/>
    <w:rsid w:val="00AA7CA8"/>
    <w:rsid w:val="00AB0FCC"/>
    <w:rsid w:val="00AB1CDA"/>
    <w:rsid w:val="00AB2EBF"/>
    <w:rsid w:val="00AB3831"/>
    <w:rsid w:val="00AB3967"/>
    <w:rsid w:val="00AB3A40"/>
    <w:rsid w:val="00AB5256"/>
    <w:rsid w:val="00AB5D94"/>
    <w:rsid w:val="00AB61F6"/>
    <w:rsid w:val="00AB6332"/>
    <w:rsid w:val="00AB64EF"/>
    <w:rsid w:val="00AB7075"/>
    <w:rsid w:val="00AB763D"/>
    <w:rsid w:val="00AB7A17"/>
    <w:rsid w:val="00AB7B76"/>
    <w:rsid w:val="00AC0429"/>
    <w:rsid w:val="00AC0CB4"/>
    <w:rsid w:val="00AC11D9"/>
    <w:rsid w:val="00AC1881"/>
    <w:rsid w:val="00AC262F"/>
    <w:rsid w:val="00AC28BA"/>
    <w:rsid w:val="00AC48BC"/>
    <w:rsid w:val="00AC4A54"/>
    <w:rsid w:val="00AC4E5E"/>
    <w:rsid w:val="00AC5425"/>
    <w:rsid w:val="00AC5693"/>
    <w:rsid w:val="00AC5B51"/>
    <w:rsid w:val="00AC61C4"/>
    <w:rsid w:val="00AC6A73"/>
    <w:rsid w:val="00AC7E14"/>
    <w:rsid w:val="00AD06F0"/>
    <w:rsid w:val="00AD0BD8"/>
    <w:rsid w:val="00AD0C1B"/>
    <w:rsid w:val="00AD1B68"/>
    <w:rsid w:val="00AD2619"/>
    <w:rsid w:val="00AD2761"/>
    <w:rsid w:val="00AD2900"/>
    <w:rsid w:val="00AD44FD"/>
    <w:rsid w:val="00AD4702"/>
    <w:rsid w:val="00AD67CA"/>
    <w:rsid w:val="00AD693A"/>
    <w:rsid w:val="00AD6BEA"/>
    <w:rsid w:val="00AD6D8F"/>
    <w:rsid w:val="00AD7271"/>
    <w:rsid w:val="00AD7497"/>
    <w:rsid w:val="00AE014A"/>
    <w:rsid w:val="00AE206A"/>
    <w:rsid w:val="00AE2EA6"/>
    <w:rsid w:val="00AE374E"/>
    <w:rsid w:val="00AE3E0E"/>
    <w:rsid w:val="00AE407A"/>
    <w:rsid w:val="00AE437A"/>
    <w:rsid w:val="00AE4601"/>
    <w:rsid w:val="00AE52ED"/>
    <w:rsid w:val="00AE5572"/>
    <w:rsid w:val="00AE6053"/>
    <w:rsid w:val="00AE6EE1"/>
    <w:rsid w:val="00AE7088"/>
    <w:rsid w:val="00AE73DF"/>
    <w:rsid w:val="00AE75BB"/>
    <w:rsid w:val="00AE75EA"/>
    <w:rsid w:val="00AE7F5B"/>
    <w:rsid w:val="00AF127C"/>
    <w:rsid w:val="00AF1DE9"/>
    <w:rsid w:val="00AF2B67"/>
    <w:rsid w:val="00AF2C65"/>
    <w:rsid w:val="00AF2DB8"/>
    <w:rsid w:val="00AF34EF"/>
    <w:rsid w:val="00AF398A"/>
    <w:rsid w:val="00AF39C1"/>
    <w:rsid w:val="00AF3A92"/>
    <w:rsid w:val="00AF5C4B"/>
    <w:rsid w:val="00AF6369"/>
    <w:rsid w:val="00AF6717"/>
    <w:rsid w:val="00AF7C5E"/>
    <w:rsid w:val="00B016E6"/>
    <w:rsid w:val="00B019E3"/>
    <w:rsid w:val="00B03013"/>
    <w:rsid w:val="00B03994"/>
    <w:rsid w:val="00B03B19"/>
    <w:rsid w:val="00B03F03"/>
    <w:rsid w:val="00B048E7"/>
    <w:rsid w:val="00B04D00"/>
    <w:rsid w:val="00B0536D"/>
    <w:rsid w:val="00B05461"/>
    <w:rsid w:val="00B05B86"/>
    <w:rsid w:val="00B06388"/>
    <w:rsid w:val="00B06D1F"/>
    <w:rsid w:val="00B0703E"/>
    <w:rsid w:val="00B07565"/>
    <w:rsid w:val="00B07645"/>
    <w:rsid w:val="00B07A61"/>
    <w:rsid w:val="00B11237"/>
    <w:rsid w:val="00B11FA6"/>
    <w:rsid w:val="00B1402E"/>
    <w:rsid w:val="00B146FC"/>
    <w:rsid w:val="00B1477D"/>
    <w:rsid w:val="00B162F9"/>
    <w:rsid w:val="00B16EE7"/>
    <w:rsid w:val="00B172C9"/>
    <w:rsid w:val="00B20081"/>
    <w:rsid w:val="00B206A1"/>
    <w:rsid w:val="00B20DD5"/>
    <w:rsid w:val="00B21872"/>
    <w:rsid w:val="00B21A75"/>
    <w:rsid w:val="00B22980"/>
    <w:rsid w:val="00B23836"/>
    <w:rsid w:val="00B23CD9"/>
    <w:rsid w:val="00B23D96"/>
    <w:rsid w:val="00B2559B"/>
    <w:rsid w:val="00B26025"/>
    <w:rsid w:val="00B26392"/>
    <w:rsid w:val="00B26472"/>
    <w:rsid w:val="00B3026A"/>
    <w:rsid w:val="00B30378"/>
    <w:rsid w:val="00B30922"/>
    <w:rsid w:val="00B30B67"/>
    <w:rsid w:val="00B30CB3"/>
    <w:rsid w:val="00B3119E"/>
    <w:rsid w:val="00B311F2"/>
    <w:rsid w:val="00B3206E"/>
    <w:rsid w:val="00B329E5"/>
    <w:rsid w:val="00B33503"/>
    <w:rsid w:val="00B3371C"/>
    <w:rsid w:val="00B3399E"/>
    <w:rsid w:val="00B33D1D"/>
    <w:rsid w:val="00B35371"/>
    <w:rsid w:val="00B35667"/>
    <w:rsid w:val="00B35818"/>
    <w:rsid w:val="00B37C1E"/>
    <w:rsid w:val="00B40234"/>
    <w:rsid w:val="00B40802"/>
    <w:rsid w:val="00B4157E"/>
    <w:rsid w:val="00B415A6"/>
    <w:rsid w:val="00B4295B"/>
    <w:rsid w:val="00B43F71"/>
    <w:rsid w:val="00B43F85"/>
    <w:rsid w:val="00B45168"/>
    <w:rsid w:val="00B4527C"/>
    <w:rsid w:val="00B453B2"/>
    <w:rsid w:val="00B46C15"/>
    <w:rsid w:val="00B47826"/>
    <w:rsid w:val="00B50082"/>
    <w:rsid w:val="00B5019D"/>
    <w:rsid w:val="00B501DD"/>
    <w:rsid w:val="00B50378"/>
    <w:rsid w:val="00B511DD"/>
    <w:rsid w:val="00B51538"/>
    <w:rsid w:val="00B51A72"/>
    <w:rsid w:val="00B51F3D"/>
    <w:rsid w:val="00B52C3E"/>
    <w:rsid w:val="00B53A77"/>
    <w:rsid w:val="00B541A9"/>
    <w:rsid w:val="00B544E6"/>
    <w:rsid w:val="00B54FEF"/>
    <w:rsid w:val="00B55510"/>
    <w:rsid w:val="00B56CC3"/>
    <w:rsid w:val="00B5717D"/>
    <w:rsid w:val="00B57854"/>
    <w:rsid w:val="00B60E70"/>
    <w:rsid w:val="00B61E82"/>
    <w:rsid w:val="00B624EE"/>
    <w:rsid w:val="00B63D49"/>
    <w:rsid w:val="00B64651"/>
    <w:rsid w:val="00B64823"/>
    <w:rsid w:val="00B64F25"/>
    <w:rsid w:val="00B6537B"/>
    <w:rsid w:val="00B653FA"/>
    <w:rsid w:val="00B66405"/>
    <w:rsid w:val="00B669C8"/>
    <w:rsid w:val="00B673E8"/>
    <w:rsid w:val="00B67483"/>
    <w:rsid w:val="00B6789D"/>
    <w:rsid w:val="00B67D4C"/>
    <w:rsid w:val="00B70B8F"/>
    <w:rsid w:val="00B70C55"/>
    <w:rsid w:val="00B715A2"/>
    <w:rsid w:val="00B71F5A"/>
    <w:rsid w:val="00B72352"/>
    <w:rsid w:val="00B723F4"/>
    <w:rsid w:val="00B732A8"/>
    <w:rsid w:val="00B7424C"/>
    <w:rsid w:val="00B743B6"/>
    <w:rsid w:val="00B76646"/>
    <w:rsid w:val="00B807F9"/>
    <w:rsid w:val="00B80C28"/>
    <w:rsid w:val="00B817E6"/>
    <w:rsid w:val="00B81CC7"/>
    <w:rsid w:val="00B829BA"/>
    <w:rsid w:val="00B834C3"/>
    <w:rsid w:val="00B8356B"/>
    <w:rsid w:val="00B84013"/>
    <w:rsid w:val="00B84EC7"/>
    <w:rsid w:val="00B859ED"/>
    <w:rsid w:val="00B869B5"/>
    <w:rsid w:val="00B91110"/>
    <w:rsid w:val="00B914F8"/>
    <w:rsid w:val="00B91E88"/>
    <w:rsid w:val="00B92067"/>
    <w:rsid w:val="00B92BDD"/>
    <w:rsid w:val="00B9417A"/>
    <w:rsid w:val="00B9550D"/>
    <w:rsid w:val="00B95939"/>
    <w:rsid w:val="00B96277"/>
    <w:rsid w:val="00B96A20"/>
    <w:rsid w:val="00B96B88"/>
    <w:rsid w:val="00B96BDD"/>
    <w:rsid w:val="00B96BE4"/>
    <w:rsid w:val="00B972A9"/>
    <w:rsid w:val="00BA02F4"/>
    <w:rsid w:val="00BA09CD"/>
    <w:rsid w:val="00BA0F43"/>
    <w:rsid w:val="00BA1004"/>
    <w:rsid w:val="00BA1B84"/>
    <w:rsid w:val="00BA1C6F"/>
    <w:rsid w:val="00BA20E9"/>
    <w:rsid w:val="00BA2829"/>
    <w:rsid w:val="00BA400B"/>
    <w:rsid w:val="00BA4E5D"/>
    <w:rsid w:val="00BA5D7A"/>
    <w:rsid w:val="00BA5EA9"/>
    <w:rsid w:val="00BA6523"/>
    <w:rsid w:val="00BA6F79"/>
    <w:rsid w:val="00BA7537"/>
    <w:rsid w:val="00BB1B14"/>
    <w:rsid w:val="00BB27B6"/>
    <w:rsid w:val="00BB3827"/>
    <w:rsid w:val="00BB3E0D"/>
    <w:rsid w:val="00BB6D3D"/>
    <w:rsid w:val="00BB6F9B"/>
    <w:rsid w:val="00BB7DF3"/>
    <w:rsid w:val="00BC0A41"/>
    <w:rsid w:val="00BC0ED9"/>
    <w:rsid w:val="00BC2760"/>
    <w:rsid w:val="00BC277A"/>
    <w:rsid w:val="00BC2799"/>
    <w:rsid w:val="00BC2813"/>
    <w:rsid w:val="00BC2F14"/>
    <w:rsid w:val="00BC71A2"/>
    <w:rsid w:val="00BC7402"/>
    <w:rsid w:val="00BC76BE"/>
    <w:rsid w:val="00BD00FB"/>
    <w:rsid w:val="00BD0196"/>
    <w:rsid w:val="00BD084F"/>
    <w:rsid w:val="00BD0F17"/>
    <w:rsid w:val="00BD1595"/>
    <w:rsid w:val="00BD1954"/>
    <w:rsid w:val="00BD196B"/>
    <w:rsid w:val="00BD1984"/>
    <w:rsid w:val="00BD19CF"/>
    <w:rsid w:val="00BD1F84"/>
    <w:rsid w:val="00BD2F95"/>
    <w:rsid w:val="00BD2FD7"/>
    <w:rsid w:val="00BD5579"/>
    <w:rsid w:val="00BD6D88"/>
    <w:rsid w:val="00BD7654"/>
    <w:rsid w:val="00BD77C5"/>
    <w:rsid w:val="00BE0D4A"/>
    <w:rsid w:val="00BE18B3"/>
    <w:rsid w:val="00BE272E"/>
    <w:rsid w:val="00BE344D"/>
    <w:rsid w:val="00BE358C"/>
    <w:rsid w:val="00BE430F"/>
    <w:rsid w:val="00BE4997"/>
    <w:rsid w:val="00BE4B5A"/>
    <w:rsid w:val="00BE4D2A"/>
    <w:rsid w:val="00BE4F5E"/>
    <w:rsid w:val="00BE5017"/>
    <w:rsid w:val="00BE547F"/>
    <w:rsid w:val="00BE64D4"/>
    <w:rsid w:val="00BE6898"/>
    <w:rsid w:val="00BE698E"/>
    <w:rsid w:val="00BE7996"/>
    <w:rsid w:val="00BF175C"/>
    <w:rsid w:val="00BF21BF"/>
    <w:rsid w:val="00BF2340"/>
    <w:rsid w:val="00BF305F"/>
    <w:rsid w:val="00BF3804"/>
    <w:rsid w:val="00BF447E"/>
    <w:rsid w:val="00BF4A40"/>
    <w:rsid w:val="00BF4F2C"/>
    <w:rsid w:val="00BF4FA1"/>
    <w:rsid w:val="00BF6221"/>
    <w:rsid w:val="00BF6B9B"/>
    <w:rsid w:val="00BF7C7E"/>
    <w:rsid w:val="00C02B49"/>
    <w:rsid w:val="00C04301"/>
    <w:rsid w:val="00C05007"/>
    <w:rsid w:val="00C05090"/>
    <w:rsid w:val="00C05892"/>
    <w:rsid w:val="00C06CE0"/>
    <w:rsid w:val="00C076C4"/>
    <w:rsid w:val="00C101B0"/>
    <w:rsid w:val="00C102C1"/>
    <w:rsid w:val="00C11624"/>
    <w:rsid w:val="00C118C5"/>
    <w:rsid w:val="00C124C8"/>
    <w:rsid w:val="00C12B1B"/>
    <w:rsid w:val="00C12CFF"/>
    <w:rsid w:val="00C12D7C"/>
    <w:rsid w:val="00C133B9"/>
    <w:rsid w:val="00C13E92"/>
    <w:rsid w:val="00C15B7C"/>
    <w:rsid w:val="00C161DF"/>
    <w:rsid w:val="00C168D1"/>
    <w:rsid w:val="00C20F59"/>
    <w:rsid w:val="00C2107F"/>
    <w:rsid w:val="00C21E4E"/>
    <w:rsid w:val="00C22F9B"/>
    <w:rsid w:val="00C24309"/>
    <w:rsid w:val="00C24621"/>
    <w:rsid w:val="00C26108"/>
    <w:rsid w:val="00C319F4"/>
    <w:rsid w:val="00C31AF6"/>
    <w:rsid w:val="00C31E7A"/>
    <w:rsid w:val="00C32ED6"/>
    <w:rsid w:val="00C32FA9"/>
    <w:rsid w:val="00C33DE0"/>
    <w:rsid w:val="00C33F16"/>
    <w:rsid w:val="00C36CBD"/>
    <w:rsid w:val="00C36D1A"/>
    <w:rsid w:val="00C37FBF"/>
    <w:rsid w:val="00C40C3C"/>
    <w:rsid w:val="00C41FEC"/>
    <w:rsid w:val="00C428CF"/>
    <w:rsid w:val="00C42E01"/>
    <w:rsid w:val="00C436E5"/>
    <w:rsid w:val="00C43AE9"/>
    <w:rsid w:val="00C458D0"/>
    <w:rsid w:val="00C45FBC"/>
    <w:rsid w:val="00C461C0"/>
    <w:rsid w:val="00C46348"/>
    <w:rsid w:val="00C467D3"/>
    <w:rsid w:val="00C46859"/>
    <w:rsid w:val="00C47447"/>
    <w:rsid w:val="00C477DC"/>
    <w:rsid w:val="00C50620"/>
    <w:rsid w:val="00C50D1F"/>
    <w:rsid w:val="00C525B6"/>
    <w:rsid w:val="00C525BB"/>
    <w:rsid w:val="00C541A3"/>
    <w:rsid w:val="00C554CB"/>
    <w:rsid w:val="00C5625A"/>
    <w:rsid w:val="00C57623"/>
    <w:rsid w:val="00C5774D"/>
    <w:rsid w:val="00C60289"/>
    <w:rsid w:val="00C60388"/>
    <w:rsid w:val="00C60BEC"/>
    <w:rsid w:val="00C60F95"/>
    <w:rsid w:val="00C61AE8"/>
    <w:rsid w:val="00C61FA5"/>
    <w:rsid w:val="00C6238B"/>
    <w:rsid w:val="00C62B5A"/>
    <w:rsid w:val="00C63126"/>
    <w:rsid w:val="00C63FEF"/>
    <w:rsid w:val="00C64742"/>
    <w:rsid w:val="00C6620C"/>
    <w:rsid w:val="00C6750E"/>
    <w:rsid w:val="00C70637"/>
    <w:rsid w:val="00C70BC3"/>
    <w:rsid w:val="00C70C99"/>
    <w:rsid w:val="00C72755"/>
    <w:rsid w:val="00C729C1"/>
    <w:rsid w:val="00C7433A"/>
    <w:rsid w:val="00C749D0"/>
    <w:rsid w:val="00C751C6"/>
    <w:rsid w:val="00C76372"/>
    <w:rsid w:val="00C763D7"/>
    <w:rsid w:val="00C7761E"/>
    <w:rsid w:val="00C77A06"/>
    <w:rsid w:val="00C80E58"/>
    <w:rsid w:val="00C812E3"/>
    <w:rsid w:val="00C82160"/>
    <w:rsid w:val="00C83871"/>
    <w:rsid w:val="00C83906"/>
    <w:rsid w:val="00C83A45"/>
    <w:rsid w:val="00C8444F"/>
    <w:rsid w:val="00C84675"/>
    <w:rsid w:val="00C848B8"/>
    <w:rsid w:val="00C852E2"/>
    <w:rsid w:val="00C855C2"/>
    <w:rsid w:val="00C85A07"/>
    <w:rsid w:val="00C85E7C"/>
    <w:rsid w:val="00C87FC5"/>
    <w:rsid w:val="00C90E95"/>
    <w:rsid w:val="00C90F98"/>
    <w:rsid w:val="00C91031"/>
    <w:rsid w:val="00C91480"/>
    <w:rsid w:val="00C924FE"/>
    <w:rsid w:val="00C92C84"/>
    <w:rsid w:val="00C92D24"/>
    <w:rsid w:val="00C94685"/>
    <w:rsid w:val="00C94810"/>
    <w:rsid w:val="00C94EB6"/>
    <w:rsid w:val="00C950DE"/>
    <w:rsid w:val="00C95350"/>
    <w:rsid w:val="00C95989"/>
    <w:rsid w:val="00C96749"/>
    <w:rsid w:val="00C96979"/>
    <w:rsid w:val="00C97B2F"/>
    <w:rsid w:val="00C97EBF"/>
    <w:rsid w:val="00CA054F"/>
    <w:rsid w:val="00CA0D68"/>
    <w:rsid w:val="00CA21CC"/>
    <w:rsid w:val="00CA27E6"/>
    <w:rsid w:val="00CA287A"/>
    <w:rsid w:val="00CA2FDE"/>
    <w:rsid w:val="00CA33A7"/>
    <w:rsid w:val="00CA35F2"/>
    <w:rsid w:val="00CA394C"/>
    <w:rsid w:val="00CA39A5"/>
    <w:rsid w:val="00CA4064"/>
    <w:rsid w:val="00CA4E88"/>
    <w:rsid w:val="00CA5111"/>
    <w:rsid w:val="00CA5392"/>
    <w:rsid w:val="00CA5699"/>
    <w:rsid w:val="00CA6384"/>
    <w:rsid w:val="00CA6763"/>
    <w:rsid w:val="00CA6A3B"/>
    <w:rsid w:val="00CB074E"/>
    <w:rsid w:val="00CB2ABA"/>
    <w:rsid w:val="00CB2AC0"/>
    <w:rsid w:val="00CB4276"/>
    <w:rsid w:val="00CB51DA"/>
    <w:rsid w:val="00CB51F5"/>
    <w:rsid w:val="00CB53CE"/>
    <w:rsid w:val="00CB5932"/>
    <w:rsid w:val="00CB5B33"/>
    <w:rsid w:val="00CB5F64"/>
    <w:rsid w:val="00CB6C86"/>
    <w:rsid w:val="00CC3514"/>
    <w:rsid w:val="00CC47D5"/>
    <w:rsid w:val="00CC5887"/>
    <w:rsid w:val="00CC67AD"/>
    <w:rsid w:val="00CC6936"/>
    <w:rsid w:val="00CC7909"/>
    <w:rsid w:val="00CC7CE7"/>
    <w:rsid w:val="00CD0194"/>
    <w:rsid w:val="00CD1A9B"/>
    <w:rsid w:val="00CD263E"/>
    <w:rsid w:val="00CD38D3"/>
    <w:rsid w:val="00CD4F44"/>
    <w:rsid w:val="00CD5315"/>
    <w:rsid w:val="00CD5C99"/>
    <w:rsid w:val="00CD5CC5"/>
    <w:rsid w:val="00CD6867"/>
    <w:rsid w:val="00CD6C73"/>
    <w:rsid w:val="00CD7052"/>
    <w:rsid w:val="00CD7C80"/>
    <w:rsid w:val="00CE0A86"/>
    <w:rsid w:val="00CE0D07"/>
    <w:rsid w:val="00CE1237"/>
    <w:rsid w:val="00CE1764"/>
    <w:rsid w:val="00CE1D49"/>
    <w:rsid w:val="00CE3BCE"/>
    <w:rsid w:val="00CE4369"/>
    <w:rsid w:val="00CE4C91"/>
    <w:rsid w:val="00CE5B98"/>
    <w:rsid w:val="00CE5E22"/>
    <w:rsid w:val="00CE5F09"/>
    <w:rsid w:val="00CE6586"/>
    <w:rsid w:val="00CE70B2"/>
    <w:rsid w:val="00CE7B0D"/>
    <w:rsid w:val="00CF004C"/>
    <w:rsid w:val="00CF01C4"/>
    <w:rsid w:val="00CF02A7"/>
    <w:rsid w:val="00CF0E69"/>
    <w:rsid w:val="00CF0FFA"/>
    <w:rsid w:val="00CF1180"/>
    <w:rsid w:val="00CF1CF1"/>
    <w:rsid w:val="00CF2335"/>
    <w:rsid w:val="00CF2D1B"/>
    <w:rsid w:val="00CF2DD4"/>
    <w:rsid w:val="00CF540E"/>
    <w:rsid w:val="00CF580D"/>
    <w:rsid w:val="00CF6A9E"/>
    <w:rsid w:val="00CF78F2"/>
    <w:rsid w:val="00D00C1F"/>
    <w:rsid w:val="00D00F71"/>
    <w:rsid w:val="00D0122A"/>
    <w:rsid w:val="00D01931"/>
    <w:rsid w:val="00D0200B"/>
    <w:rsid w:val="00D020A2"/>
    <w:rsid w:val="00D03332"/>
    <w:rsid w:val="00D03482"/>
    <w:rsid w:val="00D03848"/>
    <w:rsid w:val="00D03B6C"/>
    <w:rsid w:val="00D05237"/>
    <w:rsid w:val="00D057A2"/>
    <w:rsid w:val="00D05E12"/>
    <w:rsid w:val="00D06174"/>
    <w:rsid w:val="00D06FCC"/>
    <w:rsid w:val="00D07655"/>
    <w:rsid w:val="00D0771D"/>
    <w:rsid w:val="00D11239"/>
    <w:rsid w:val="00D12359"/>
    <w:rsid w:val="00D12BE9"/>
    <w:rsid w:val="00D12C64"/>
    <w:rsid w:val="00D13137"/>
    <w:rsid w:val="00D1349D"/>
    <w:rsid w:val="00D1370D"/>
    <w:rsid w:val="00D13DEB"/>
    <w:rsid w:val="00D15051"/>
    <w:rsid w:val="00D15529"/>
    <w:rsid w:val="00D15AC6"/>
    <w:rsid w:val="00D15ED7"/>
    <w:rsid w:val="00D171A3"/>
    <w:rsid w:val="00D17216"/>
    <w:rsid w:val="00D2010C"/>
    <w:rsid w:val="00D20599"/>
    <w:rsid w:val="00D2151C"/>
    <w:rsid w:val="00D216F5"/>
    <w:rsid w:val="00D2171B"/>
    <w:rsid w:val="00D22A55"/>
    <w:rsid w:val="00D22DED"/>
    <w:rsid w:val="00D22E2E"/>
    <w:rsid w:val="00D23605"/>
    <w:rsid w:val="00D23BEC"/>
    <w:rsid w:val="00D23C23"/>
    <w:rsid w:val="00D24413"/>
    <w:rsid w:val="00D2464E"/>
    <w:rsid w:val="00D24E7A"/>
    <w:rsid w:val="00D25C96"/>
    <w:rsid w:val="00D26A6A"/>
    <w:rsid w:val="00D26B29"/>
    <w:rsid w:val="00D2734A"/>
    <w:rsid w:val="00D30AC4"/>
    <w:rsid w:val="00D31088"/>
    <w:rsid w:val="00D31237"/>
    <w:rsid w:val="00D31BC9"/>
    <w:rsid w:val="00D31C35"/>
    <w:rsid w:val="00D32D21"/>
    <w:rsid w:val="00D336FC"/>
    <w:rsid w:val="00D35F4F"/>
    <w:rsid w:val="00D361A5"/>
    <w:rsid w:val="00D3642A"/>
    <w:rsid w:val="00D37E29"/>
    <w:rsid w:val="00D40107"/>
    <w:rsid w:val="00D40A05"/>
    <w:rsid w:val="00D40DC4"/>
    <w:rsid w:val="00D40DD6"/>
    <w:rsid w:val="00D4126A"/>
    <w:rsid w:val="00D4137B"/>
    <w:rsid w:val="00D417F6"/>
    <w:rsid w:val="00D418ED"/>
    <w:rsid w:val="00D427AE"/>
    <w:rsid w:val="00D42A10"/>
    <w:rsid w:val="00D434E1"/>
    <w:rsid w:val="00D43A47"/>
    <w:rsid w:val="00D43E64"/>
    <w:rsid w:val="00D444D6"/>
    <w:rsid w:val="00D44E42"/>
    <w:rsid w:val="00D44E44"/>
    <w:rsid w:val="00D45244"/>
    <w:rsid w:val="00D45755"/>
    <w:rsid w:val="00D469EE"/>
    <w:rsid w:val="00D46CFD"/>
    <w:rsid w:val="00D479FF"/>
    <w:rsid w:val="00D47EBF"/>
    <w:rsid w:val="00D51155"/>
    <w:rsid w:val="00D51181"/>
    <w:rsid w:val="00D512B8"/>
    <w:rsid w:val="00D51D46"/>
    <w:rsid w:val="00D52601"/>
    <w:rsid w:val="00D52C4A"/>
    <w:rsid w:val="00D52D4E"/>
    <w:rsid w:val="00D55403"/>
    <w:rsid w:val="00D55ABE"/>
    <w:rsid w:val="00D566AD"/>
    <w:rsid w:val="00D566CF"/>
    <w:rsid w:val="00D602EF"/>
    <w:rsid w:val="00D612ED"/>
    <w:rsid w:val="00D6169E"/>
    <w:rsid w:val="00D616E2"/>
    <w:rsid w:val="00D6170C"/>
    <w:rsid w:val="00D61DAC"/>
    <w:rsid w:val="00D621FF"/>
    <w:rsid w:val="00D625E8"/>
    <w:rsid w:val="00D62F47"/>
    <w:rsid w:val="00D638E5"/>
    <w:rsid w:val="00D6427F"/>
    <w:rsid w:val="00D64683"/>
    <w:rsid w:val="00D64B69"/>
    <w:rsid w:val="00D6639A"/>
    <w:rsid w:val="00D66BB0"/>
    <w:rsid w:val="00D677D3"/>
    <w:rsid w:val="00D67BBC"/>
    <w:rsid w:val="00D67D2D"/>
    <w:rsid w:val="00D70526"/>
    <w:rsid w:val="00D707D1"/>
    <w:rsid w:val="00D7130C"/>
    <w:rsid w:val="00D719BA"/>
    <w:rsid w:val="00D722B8"/>
    <w:rsid w:val="00D724A3"/>
    <w:rsid w:val="00D72E31"/>
    <w:rsid w:val="00D751C9"/>
    <w:rsid w:val="00D75C43"/>
    <w:rsid w:val="00D76085"/>
    <w:rsid w:val="00D76272"/>
    <w:rsid w:val="00D76DF7"/>
    <w:rsid w:val="00D77210"/>
    <w:rsid w:val="00D77965"/>
    <w:rsid w:val="00D77F81"/>
    <w:rsid w:val="00D80810"/>
    <w:rsid w:val="00D80CBD"/>
    <w:rsid w:val="00D82965"/>
    <w:rsid w:val="00D82FB4"/>
    <w:rsid w:val="00D830DA"/>
    <w:rsid w:val="00D83598"/>
    <w:rsid w:val="00D86682"/>
    <w:rsid w:val="00D8676A"/>
    <w:rsid w:val="00D878EA"/>
    <w:rsid w:val="00D9020F"/>
    <w:rsid w:val="00D9282A"/>
    <w:rsid w:val="00D94108"/>
    <w:rsid w:val="00D94736"/>
    <w:rsid w:val="00D952CE"/>
    <w:rsid w:val="00D9549B"/>
    <w:rsid w:val="00D96398"/>
    <w:rsid w:val="00D96921"/>
    <w:rsid w:val="00D96E79"/>
    <w:rsid w:val="00D97E9B"/>
    <w:rsid w:val="00DA0CA0"/>
    <w:rsid w:val="00DA13DE"/>
    <w:rsid w:val="00DA31F5"/>
    <w:rsid w:val="00DA445C"/>
    <w:rsid w:val="00DA4A34"/>
    <w:rsid w:val="00DA54C4"/>
    <w:rsid w:val="00DA59F5"/>
    <w:rsid w:val="00DA5B43"/>
    <w:rsid w:val="00DA5D1D"/>
    <w:rsid w:val="00DA6042"/>
    <w:rsid w:val="00DA627C"/>
    <w:rsid w:val="00DA7A58"/>
    <w:rsid w:val="00DB1029"/>
    <w:rsid w:val="00DB2073"/>
    <w:rsid w:val="00DB4A5D"/>
    <w:rsid w:val="00DB4E65"/>
    <w:rsid w:val="00DB5138"/>
    <w:rsid w:val="00DB5465"/>
    <w:rsid w:val="00DB547D"/>
    <w:rsid w:val="00DB54C9"/>
    <w:rsid w:val="00DB59DC"/>
    <w:rsid w:val="00DB5E1B"/>
    <w:rsid w:val="00DB651A"/>
    <w:rsid w:val="00DB7799"/>
    <w:rsid w:val="00DC0625"/>
    <w:rsid w:val="00DC152B"/>
    <w:rsid w:val="00DC1B55"/>
    <w:rsid w:val="00DC1D96"/>
    <w:rsid w:val="00DC1FE0"/>
    <w:rsid w:val="00DC2D76"/>
    <w:rsid w:val="00DC3069"/>
    <w:rsid w:val="00DC377B"/>
    <w:rsid w:val="00DC3985"/>
    <w:rsid w:val="00DC3D1A"/>
    <w:rsid w:val="00DC43F1"/>
    <w:rsid w:val="00DC4DAC"/>
    <w:rsid w:val="00DC50C9"/>
    <w:rsid w:val="00DC51D8"/>
    <w:rsid w:val="00DC7194"/>
    <w:rsid w:val="00DC757F"/>
    <w:rsid w:val="00DC7F50"/>
    <w:rsid w:val="00DD036A"/>
    <w:rsid w:val="00DD0A47"/>
    <w:rsid w:val="00DD3048"/>
    <w:rsid w:val="00DD30FC"/>
    <w:rsid w:val="00DD45B7"/>
    <w:rsid w:val="00DD4945"/>
    <w:rsid w:val="00DD4F63"/>
    <w:rsid w:val="00DD5030"/>
    <w:rsid w:val="00DD64D8"/>
    <w:rsid w:val="00DD77A4"/>
    <w:rsid w:val="00DD78CA"/>
    <w:rsid w:val="00DD79DE"/>
    <w:rsid w:val="00DD7D63"/>
    <w:rsid w:val="00DE04DD"/>
    <w:rsid w:val="00DE1A3A"/>
    <w:rsid w:val="00DE2072"/>
    <w:rsid w:val="00DE2AD4"/>
    <w:rsid w:val="00DE2E6B"/>
    <w:rsid w:val="00DE334A"/>
    <w:rsid w:val="00DE3D97"/>
    <w:rsid w:val="00DE3EFF"/>
    <w:rsid w:val="00DE617B"/>
    <w:rsid w:val="00DE683D"/>
    <w:rsid w:val="00DE6C09"/>
    <w:rsid w:val="00DE6DC9"/>
    <w:rsid w:val="00DF0507"/>
    <w:rsid w:val="00DF18B1"/>
    <w:rsid w:val="00DF1DAF"/>
    <w:rsid w:val="00DF21D4"/>
    <w:rsid w:val="00DF280B"/>
    <w:rsid w:val="00DF31E9"/>
    <w:rsid w:val="00DF3294"/>
    <w:rsid w:val="00DF32E2"/>
    <w:rsid w:val="00DF42C1"/>
    <w:rsid w:val="00DF44C9"/>
    <w:rsid w:val="00DF50A2"/>
    <w:rsid w:val="00DF514F"/>
    <w:rsid w:val="00DF538A"/>
    <w:rsid w:val="00DF5D20"/>
    <w:rsid w:val="00DF62CF"/>
    <w:rsid w:val="00DF63F4"/>
    <w:rsid w:val="00DF6D73"/>
    <w:rsid w:val="00DF79D5"/>
    <w:rsid w:val="00E00960"/>
    <w:rsid w:val="00E00A35"/>
    <w:rsid w:val="00E00F91"/>
    <w:rsid w:val="00E016C1"/>
    <w:rsid w:val="00E01B45"/>
    <w:rsid w:val="00E028BC"/>
    <w:rsid w:val="00E05A7B"/>
    <w:rsid w:val="00E05E94"/>
    <w:rsid w:val="00E05FB3"/>
    <w:rsid w:val="00E0653A"/>
    <w:rsid w:val="00E0682C"/>
    <w:rsid w:val="00E06A3B"/>
    <w:rsid w:val="00E06AE0"/>
    <w:rsid w:val="00E07150"/>
    <w:rsid w:val="00E1077E"/>
    <w:rsid w:val="00E10BEE"/>
    <w:rsid w:val="00E11134"/>
    <w:rsid w:val="00E11B01"/>
    <w:rsid w:val="00E11D12"/>
    <w:rsid w:val="00E13E9E"/>
    <w:rsid w:val="00E155A4"/>
    <w:rsid w:val="00E1563A"/>
    <w:rsid w:val="00E16955"/>
    <w:rsid w:val="00E16B70"/>
    <w:rsid w:val="00E17EF1"/>
    <w:rsid w:val="00E2107E"/>
    <w:rsid w:val="00E21AD2"/>
    <w:rsid w:val="00E21AF2"/>
    <w:rsid w:val="00E22345"/>
    <w:rsid w:val="00E226F3"/>
    <w:rsid w:val="00E22AD5"/>
    <w:rsid w:val="00E23FFB"/>
    <w:rsid w:val="00E24A1B"/>
    <w:rsid w:val="00E24D08"/>
    <w:rsid w:val="00E24EE0"/>
    <w:rsid w:val="00E2505A"/>
    <w:rsid w:val="00E25BBC"/>
    <w:rsid w:val="00E25BD6"/>
    <w:rsid w:val="00E26456"/>
    <w:rsid w:val="00E2665F"/>
    <w:rsid w:val="00E26D7A"/>
    <w:rsid w:val="00E272A9"/>
    <w:rsid w:val="00E2775D"/>
    <w:rsid w:val="00E27AA0"/>
    <w:rsid w:val="00E30D3B"/>
    <w:rsid w:val="00E316CD"/>
    <w:rsid w:val="00E3220D"/>
    <w:rsid w:val="00E32637"/>
    <w:rsid w:val="00E328B4"/>
    <w:rsid w:val="00E34A3E"/>
    <w:rsid w:val="00E34DB4"/>
    <w:rsid w:val="00E34E9F"/>
    <w:rsid w:val="00E36017"/>
    <w:rsid w:val="00E360AA"/>
    <w:rsid w:val="00E36B92"/>
    <w:rsid w:val="00E371CF"/>
    <w:rsid w:val="00E37A0F"/>
    <w:rsid w:val="00E37A32"/>
    <w:rsid w:val="00E37D41"/>
    <w:rsid w:val="00E414ED"/>
    <w:rsid w:val="00E41DBD"/>
    <w:rsid w:val="00E4228C"/>
    <w:rsid w:val="00E4246C"/>
    <w:rsid w:val="00E42DEB"/>
    <w:rsid w:val="00E44395"/>
    <w:rsid w:val="00E454FF"/>
    <w:rsid w:val="00E45FC6"/>
    <w:rsid w:val="00E46513"/>
    <w:rsid w:val="00E46761"/>
    <w:rsid w:val="00E46E74"/>
    <w:rsid w:val="00E4713B"/>
    <w:rsid w:val="00E51184"/>
    <w:rsid w:val="00E5144F"/>
    <w:rsid w:val="00E51952"/>
    <w:rsid w:val="00E520AB"/>
    <w:rsid w:val="00E52AA2"/>
    <w:rsid w:val="00E53518"/>
    <w:rsid w:val="00E53C76"/>
    <w:rsid w:val="00E53D70"/>
    <w:rsid w:val="00E53F91"/>
    <w:rsid w:val="00E54726"/>
    <w:rsid w:val="00E55206"/>
    <w:rsid w:val="00E5594A"/>
    <w:rsid w:val="00E55E5A"/>
    <w:rsid w:val="00E56109"/>
    <w:rsid w:val="00E5722E"/>
    <w:rsid w:val="00E575A0"/>
    <w:rsid w:val="00E577AD"/>
    <w:rsid w:val="00E60A1C"/>
    <w:rsid w:val="00E60ABD"/>
    <w:rsid w:val="00E61A5D"/>
    <w:rsid w:val="00E61CF1"/>
    <w:rsid w:val="00E61D99"/>
    <w:rsid w:val="00E6217E"/>
    <w:rsid w:val="00E62202"/>
    <w:rsid w:val="00E62693"/>
    <w:rsid w:val="00E62791"/>
    <w:rsid w:val="00E62B57"/>
    <w:rsid w:val="00E6312C"/>
    <w:rsid w:val="00E65242"/>
    <w:rsid w:val="00E65A69"/>
    <w:rsid w:val="00E668DC"/>
    <w:rsid w:val="00E66F75"/>
    <w:rsid w:val="00E67031"/>
    <w:rsid w:val="00E67AA2"/>
    <w:rsid w:val="00E67ABA"/>
    <w:rsid w:val="00E67C1A"/>
    <w:rsid w:val="00E705A2"/>
    <w:rsid w:val="00E70C67"/>
    <w:rsid w:val="00E71276"/>
    <w:rsid w:val="00E7145B"/>
    <w:rsid w:val="00E71FC3"/>
    <w:rsid w:val="00E73BF9"/>
    <w:rsid w:val="00E73FCB"/>
    <w:rsid w:val="00E7583E"/>
    <w:rsid w:val="00E767D9"/>
    <w:rsid w:val="00E76B8A"/>
    <w:rsid w:val="00E76C35"/>
    <w:rsid w:val="00E76FF8"/>
    <w:rsid w:val="00E775E3"/>
    <w:rsid w:val="00E8153F"/>
    <w:rsid w:val="00E81AEE"/>
    <w:rsid w:val="00E81E67"/>
    <w:rsid w:val="00E81F00"/>
    <w:rsid w:val="00E83231"/>
    <w:rsid w:val="00E8384C"/>
    <w:rsid w:val="00E83FC5"/>
    <w:rsid w:val="00E85993"/>
    <w:rsid w:val="00E859E4"/>
    <w:rsid w:val="00E85F00"/>
    <w:rsid w:val="00E8707C"/>
    <w:rsid w:val="00E9008A"/>
    <w:rsid w:val="00E90BA0"/>
    <w:rsid w:val="00E912FC"/>
    <w:rsid w:val="00E921D7"/>
    <w:rsid w:val="00E925AE"/>
    <w:rsid w:val="00E932A2"/>
    <w:rsid w:val="00E934C3"/>
    <w:rsid w:val="00E9538E"/>
    <w:rsid w:val="00E95AD1"/>
    <w:rsid w:val="00E95DC1"/>
    <w:rsid w:val="00E96E67"/>
    <w:rsid w:val="00E972A9"/>
    <w:rsid w:val="00E97711"/>
    <w:rsid w:val="00EA02CB"/>
    <w:rsid w:val="00EA0652"/>
    <w:rsid w:val="00EA0809"/>
    <w:rsid w:val="00EA09AA"/>
    <w:rsid w:val="00EA15B2"/>
    <w:rsid w:val="00EA2826"/>
    <w:rsid w:val="00EA28DA"/>
    <w:rsid w:val="00EA4ABF"/>
    <w:rsid w:val="00EA6979"/>
    <w:rsid w:val="00EA78CF"/>
    <w:rsid w:val="00EA7A39"/>
    <w:rsid w:val="00EB0557"/>
    <w:rsid w:val="00EB0D3F"/>
    <w:rsid w:val="00EB0EC2"/>
    <w:rsid w:val="00EB245F"/>
    <w:rsid w:val="00EB259B"/>
    <w:rsid w:val="00EB324F"/>
    <w:rsid w:val="00EB35CA"/>
    <w:rsid w:val="00EB3875"/>
    <w:rsid w:val="00EB38BB"/>
    <w:rsid w:val="00EB39A4"/>
    <w:rsid w:val="00EB3EB7"/>
    <w:rsid w:val="00EB43FD"/>
    <w:rsid w:val="00EB4521"/>
    <w:rsid w:val="00EB4BFC"/>
    <w:rsid w:val="00EB5157"/>
    <w:rsid w:val="00EB55AD"/>
    <w:rsid w:val="00EB570E"/>
    <w:rsid w:val="00EB633E"/>
    <w:rsid w:val="00EB6AD6"/>
    <w:rsid w:val="00EB6CE7"/>
    <w:rsid w:val="00EB6E1F"/>
    <w:rsid w:val="00EB7481"/>
    <w:rsid w:val="00EB7C1B"/>
    <w:rsid w:val="00EC06CC"/>
    <w:rsid w:val="00EC095F"/>
    <w:rsid w:val="00EC1BAA"/>
    <w:rsid w:val="00EC3552"/>
    <w:rsid w:val="00EC5E56"/>
    <w:rsid w:val="00EC6C41"/>
    <w:rsid w:val="00EC78A9"/>
    <w:rsid w:val="00ED0EDE"/>
    <w:rsid w:val="00ED1946"/>
    <w:rsid w:val="00ED1B8E"/>
    <w:rsid w:val="00ED1C41"/>
    <w:rsid w:val="00ED22EC"/>
    <w:rsid w:val="00ED2902"/>
    <w:rsid w:val="00ED382D"/>
    <w:rsid w:val="00ED3B8C"/>
    <w:rsid w:val="00ED3DC2"/>
    <w:rsid w:val="00ED4598"/>
    <w:rsid w:val="00ED4B61"/>
    <w:rsid w:val="00ED4E9F"/>
    <w:rsid w:val="00ED6CC2"/>
    <w:rsid w:val="00EE0616"/>
    <w:rsid w:val="00EE1313"/>
    <w:rsid w:val="00EE18F0"/>
    <w:rsid w:val="00EE1CC6"/>
    <w:rsid w:val="00EE21EF"/>
    <w:rsid w:val="00EE3771"/>
    <w:rsid w:val="00EE48B3"/>
    <w:rsid w:val="00EE4CCD"/>
    <w:rsid w:val="00EE59BC"/>
    <w:rsid w:val="00EE5F2C"/>
    <w:rsid w:val="00EE5FD7"/>
    <w:rsid w:val="00EE61DB"/>
    <w:rsid w:val="00EE65BA"/>
    <w:rsid w:val="00EE68A6"/>
    <w:rsid w:val="00EE6B31"/>
    <w:rsid w:val="00EE713C"/>
    <w:rsid w:val="00EE7255"/>
    <w:rsid w:val="00EE73B4"/>
    <w:rsid w:val="00EE790D"/>
    <w:rsid w:val="00EE7B19"/>
    <w:rsid w:val="00EF0462"/>
    <w:rsid w:val="00EF0C7B"/>
    <w:rsid w:val="00EF11C9"/>
    <w:rsid w:val="00EF167C"/>
    <w:rsid w:val="00EF3541"/>
    <w:rsid w:val="00EF35BA"/>
    <w:rsid w:val="00EF3AE5"/>
    <w:rsid w:val="00EF3CBD"/>
    <w:rsid w:val="00EF4E51"/>
    <w:rsid w:val="00EF4E9B"/>
    <w:rsid w:val="00EF53E6"/>
    <w:rsid w:val="00EF5921"/>
    <w:rsid w:val="00EF5F59"/>
    <w:rsid w:val="00EF6827"/>
    <w:rsid w:val="00EF69E7"/>
    <w:rsid w:val="00EF732E"/>
    <w:rsid w:val="00EF74B5"/>
    <w:rsid w:val="00EF7D2F"/>
    <w:rsid w:val="00F009F6"/>
    <w:rsid w:val="00F0141F"/>
    <w:rsid w:val="00F01881"/>
    <w:rsid w:val="00F021B2"/>
    <w:rsid w:val="00F02749"/>
    <w:rsid w:val="00F038E6"/>
    <w:rsid w:val="00F03C61"/>
    <w:rsid w:val="00F040AC"/>
    <w:rsid w:val="00F043A0"/>
    <w:rsid w:val="00F045AF"/>
    <w:rsid w:val="00F0468C"/>
    <w:rsid w:val="00F048CF"/>
    <w:rsid w:val="00F04A38"/>
    <w:rsid w:val="00F04C08"/>
    <w:rsid w:val="00F04FB8"/>
    <w:rsid w:val="00F0515B"/>
    <w:rsid w:val="00F05328"/>
    <w:rsid w:val="00F054B3"/>
    <w:rsid w:val="00F05AE6"/>
    <w:rsid w:val="00F07573"/>
    <w:rsid w:val="00F07D2F"/>
    <w:rsid w:val="00F11896"/>
    <w:rsid w:val="00F11D23"/>
    <w:rsid w:val="00F12C44"/>
    <w:rsid w:val="00F135A6"/>
    <w:rsid w:val="00F1372F"/>
    <w:rsid w:val="00F13EF6"/>
    <w:rsid w:val="00F1426C"/>
    <w:rsid w:val="00F1466D"/>
    <w:rsid w:val="00F14D96"/>
    <w:rsid w:val="00F14F54"/>
    <w:rsid w:val="00F150FC"/>
    <w:rsid w:val="00F152AD"/>
    <w:rsid w:val="00F15653"/>
    <w:rsid w:val="00F1587C"/>
    <w:rsid w:val="00F15E83"/>
    <w:rsid w:val="00F15F46"/>
    <w:rsid w:val="00F16606"/>
    <w:rsid w:val="00F20C00"/>
    <w:rsid w:val="00F21574"/>
    <w:rsid w:val="00F2176B"/>
    <w:rsid w:val="00F22925"/>
    <w:rsid w:val="00F22E2E"/>
    <w:rsid w:val="00F230AB"/>
    <w:rsid w:val="00F23D29"/>
    <w:rsid w:val="00F246B0"/>
    <w:rsid w:val="00F255A4"/>
    <w:rsid w:val="00F2574F"/>
    <w:rsid w:val="00F26893"/>
    <w:rsid w:val="00F27140"/>
    <w:rsid w:val="00F2722B"/>
    <w:rsid w:val="00F27268"/>
    <w:rsid w:val="00F303A2"/>
    <w:rsid w:val="00F310E2"/>
    <w:rsid w:val="00F324D4"/>
    <w:rsid w:val="00F32C3D"/>
    <w:rsid w:val="00F346B3"/>
    <w:rsid w:val="00F348D8"/>
    <w:rsid w:val="00F3629A"/>
    <w:rsid w:val="00F36609"/>
    <w:rsid w:val="00F368C4"/>
    <w:rsid w:val="00F36E4E"/>
    <w:rsid w:val="00F37925"/>
    <w:rsid w:val="00F37E5E"/>
    <w:rsid w:val="00F40FD8"/>
    <w:rsid w:val="00F424FD"/>
    <w:rsid w:val="00F43600"/>
    <w:rsid w:val="00F440E7"/>
    <w:rsid w:val="00F444C3"/>
    <w:rsid w:val="00F45646"/>
    <w:rsid w:val="00F4758B"/>
    <w:rsid w:val="00F47C2F"/>
    <w:rsid w:val="00F51544"/>
    <w:rsid w:val="00F52843"/>
    <w:rsid w:val="00F53793"/>
    <w:rsid w:val="00F53C04"/>
    <w:rsid w:val="00F54DE1"/>
    <w:rsid w:val="00F554D9"/>
    <w:rsid w:val="00F55EA8"/>
    <w:rsid w:val="00F55EBB"/>
    <w:rsid w:val="00F56007"/>
    <w:rsid w:val="00F5629A"/>
    <w:rsid w:val="00F564C6"/>
    <w:rsid w:val="00F5697A"/>
    <w:rsid w:val="00F607F4"/>
    <w:rsid w:val="00F62160"/>
    <w:rsid w:val="00F62969"/>
    <w:rsid w:val="00F63139"/>
    <w:rsid w:val="00F63655"/>
    <w:rsid w:val="00F63B2A"/>
    <w:rsid w:val="00F646DB"/>
    <w:rsid w:val="00F648E9"/>
    <w:rsid w:val="00F64D27"/>
    <w:rsid w:val="00F64FCE"/>
    <w:rsid w:val="00F654F7"/>
    <w:rsid w:val="00F65C8B"/>
    <w:rsid w:val="00F66809"/>
    <w:rsid w:val="00F676A1"/>
    <w:rsid w:val="00F67A3A"/>
    <w:rsid w:val="00F67A45"/>
    <w:rsid w:val="00F7043C"/>
    <w:rsid w:val="00F70821"/>
    <w:rsid w:val="00F71459"/>
    <w:rsid w:val="00F7183B"/>
    <w:rsid w:val="00F71D45"/>
    <w:rsid w:val="00F73141"/>
    <w:rsid w:val="00F732DC"/>
    <w:rsid w:val="00F73F3B"/>
    <w:rsid w:val="00F744D6"/>
    <w:rsid w:val="00F7546D"/>
    <w:rsid w:val="00F7558E"/>
    <w:rsid w:val="00F764E5"/>
    <w:rsid w:val="00F76C1B"/>
    <w:rsid w:val="00F778D7"/>
    <w:rsid w:val="00F80F1C"/>
    <w:rsid w:val="00F81A1A"/>
    <w:rsid w:val="00F81C52"/>
    <w:rsid w:val="00F82689"/>
    <w:rsid w:val="00F827EA"/>
    <w:rsid w:val="00F82A85"/>
    <w:rsid w:val="00F83429"/>
    <w:rsid w:val="00F838B9"/>
    <w:rsid w:val="00F84A8E"/>
    <w:rsid w:val="00F8572C"/>
    <w:rsid w:val="00F85B5F"/>
    <w:rsid w:val="00F85D0E"/>
    <w:rsid w:val="00F85EF7"/>
    <w:rsid w:val="00F86B72"/>
    <w:rsid w:val="00F87674"/>
    <w:rsid w:val="00F87A86"/>
    <w:rsid w:val="00F913D4"/>
    <w:rsid w:val="00F915BB"/>
    <w:rsid w:val="00F91862"/>
    <w:rsid w:val="00F91A20"/>
    <w:rsid w:val="00F92DAD"/>
    <w:rsid w:val="00F92F90"/>
    <w:rsid w:val="00F9337E"/>
    <w:rsid w:val="00F93E6D"/>
    <w:rsid w:val="00F94C5F"/>
    <w:rsid w:val="00F95049"/>
    <w:rsid w:val="00F972A5"/>
    <w:rsid w:val="00FA11A7"/>
    <w:rsid w:val="00FA22EC"/>
    <w:rsid w:val="00FA3080"/>
    <w:rsid w:val="00FA3D16"/>
    <w:rsid w:val="00FA4061"/>
    <w:rsid w:val="00FA41B6"/>
    <w:rsid w:val="00FA483B"/>
    <w:rsid w:val="00FA4A2D"/>
    <w:rsid w:val="00FA4A8F"/>
    <w:rsid w:val="00FA4E3D"/>
    <w:rsid w:val="00FA5047"/>
    <w:rsid w:val="00FA71BD"/>
    <w:rsid w:val="00FA75C1"/>
    <w:rsid w:val="00FB080C"/>
    <w:rsid w:val="00FB0913"/>
    <w:rsid w:val="00FB09A3"/>
    <w:rsid w:val="00FB1F2F"/>
    <w:rsid w:val="00FB2668"/>
    <w:rsid w:val="00FB2C36"/>
    <w:rsid w:val="00FB36B1"/>
    <w:rsid w:val="00FB3709"/>
    <w:rsid w:val="00FB3A9F"/>
    <w:rsid w:val="00FB489D"/>
    <w:rsid w:val="00FB5348"/>
    <w:rsid w:val="00FC0C93"/>
    <w:rsid w:val="00FC1587"/>
    <w:rsid w:val="00FC1958"/>
    <w:rsid w:val="00FC5D00"/>
    <w:rsid w:val="00FC61F0"/>
    <w:rsid w:val="00FC639F"/>
    <w:rsid w:val="00FC6F99"/>
    <w:rsid w:val="00FC7878"/>
    <w:rsid w:val="00FC7931"/>
    <w:rsid w:val="00FD236D"/>
    <w:rsid w:val="00FD286B"/>
    <w:rsid w:val="00FD3855"/>
    <w:rsid w:val="00FD3EC6"/>
    <w:rsid w:val="00FD44BD"/>
    <w:rsid w:val="00FD5C95"/>
    <w:rsid w:val="00FD5CD7"/>
    <w:rsid w:val="00FD6056"/>
    <w:rsid w:val="00FD605B"/>
    <w:rsid w:val="00FE026B"/>
    <w:rsid w:val="00FE0583"/>
    <w:rsid w:val="00FE0A84"/>
    <w:rsid w:val="00FE1344"/>
    <w:rsid w:val="00FE20FE"/>
    <w:rsid w:val="00FE30E0"/>
    <w:rsid w:val="00FE36B4"/>
    <w:rsid w:val="00FE41CF"/>
    <w:rsid w:val="00FE425E"/>
    <w:rsid w:val="00FE4F9F"/>
    <w:rsid w:val="00FE5CC0"/>
    <w:rsid w:val="00FE6009"/>
    <w:rsid w:val="00FE60E6"/>
    <w:rsid w:val="00FE664B"/>
    <w:rsid w:val="00FE7507"/>
    <w:rsid w:val="00FE775F"/>
    <w:rsid w:val="00FE78DB"/>
    <w:rsid w:val="00FF01DA"/>
    <w:rsid w:val="00FF18FF"/>
    <w:rsid w:val="00FF2617"/>
    <w:rsid w:val="00FF2702"/>
    <w:rsid w:val="00FF329E"/>
    <w:rsid w:val="00FF3B9D"/>
    <w:rsid w:val="00FF4C9C"/>
    <w:rsid w:val="00FF53AA"/>
    <w:rsid w:val="00FF5C59"/>
    <w:rsid w:val="00FF7186"/>
    <w:rsid w:val="00FF7D08"/>
    <w:rsid w:val="02D46D4F"/>
    <w:rsid w:val="1CC9A205"/>
    <w:rsid w:val="1E14F0BA"/>
    <w:rsid w:val="22C6C94A"/>
    <w:rsid w:val="27F684C3"/>
    <w:rsid w:val="34A2438E"/>
    <w:rsid w:val="35928D7E"/>
    <w:rsid w:val="378C1ED8"/>
    <w:rsid w:val="38A6F520"/>
    <w:rsid w:val="3BB60BFE"/>
    <w:rsid w:val="405516A9"/>
    <w:rsid w:val="420359FC"/>
    <w:rsid w:val="49BF61C2"/>
    <w:rsid w:val="53AAC8BB"/>
    <w:rsid w:val="698FDF2C"/>
    <w:rsid w:val="6BC33B52"/>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52114B8D-6370-490D-B4BE-A2DC028BE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B8"/>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CA287A"/>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E6312C"/>
    <w:pPr>
      <w:keepNext/>
      <w:keepLines/>
      <w:outlineLvl w:val="2"/>
    </w:pPr>
    <w:rPr>
      <w:rFonts w:eastAsiaTheme="majorEastAsia" w:cs="Arial"/>
      <w:color w:val="2F5496" w:themeColor="accent1" w:themeShade="BF"/>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9A4FC5"/>
    <w:pPr>
      <w:spacing w:before="160" w:after="160"/>
    </w:pPr>
    <w:rPr>
      <w:rFonts w:eastAsiaTheme="minorEastAsia"/>
      <w:color w:val="252525"/>
    </w:rPr>
  </w:style>
  <w:style w:type="character" w:customStyle="1" w:styleId="GBodyTextChar">
    <w:name w:val="_G Body Text Char"/>
    <w:basedOn w:val="DefaultParagraphFont"/>
    <w:link w:val="GBodyText"/>
    <w:rsid w:val="009A4FC5"/>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CA287A"/>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Theme="majorEastAsia" w:hAnsi="Arial" w:cs="Arial"/>
      <w:color w:val="2F5496" w:themeColor="accent1" w:themeShade="BF"/>
      <w:sz w:val="24"/>
      <w:szCs w:val="24"/>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4"/>
      </w:numPr>
    </w:pPr>
    <w:rPr>
      <w:rFonts w:eastAsia="Times New Roman"/>
      <w:color w:val="252525"/>
    </w:rPr>
  </w:style>
  <w:style w:type="numbering" w:customStyle="1" w:styleId="GListNumberbutton">
    <w:name w:val="_G List Number button"/>
    <w:uiPriority w:val="99"/>
    <w:rsid w:val="00E05E94"/>
    <w:pPr>
      <w:numPr>
        <w:numId w:val="4"/>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3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5"/>
      </w:numPr>
      <w:jc w:val="center"/>
    </w:pPr>
    <w:rPr>
      <w:rFonts w:eastAsia="Times New Roman"/>
      <w:b/>
      <w:color w:val="252525"/>
    </w:rPr>
  </w:style>
  <w:style w:type="numbering" w:customStyle="1" w:styleId="GCaption-TableNumbering">
    <w:name w:val="_G Caption - Table Numbering"/>
    <w:uiPriority w:val="99"/>
    <w:rsid w:val="0054190F"/>
    <w:pPr>
      <w:numPr>
        <w:numId w:val="5"/>
      </w:numPr>
    </w:pPr>
  </w:style>
  <w:style w:type="paragraph" w:customStyle="1" w:styleId="GTableListNumber">
    <w:name w:val="_G Table List Number"/>
    <w:basedOn w:val="Normal"/>
    <w:autoRedefine/>
    <w:qFormat/>
    <w:rsid w:val="001D44F3"/>
    <w:pPr>
      <w:numPr>
        <w:numId w:val="6"/>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7"/>
      </w:numPr>
      <w:spacing w:before="0" w:after="0"/>
    </w:pPr>
    <w:rPr>
      <w:rFonts w:eastAsiaTheme="minorEastAsia"/>
    </w:rPr>
  </w:style>
  <w:style w:type="paragraph" w:customStyle="1" w:styleId="NCNormalNumberedList">
    <w:name w:val="_NC Normal Numbered List"/>
    <w:basedOn w:val="NCNormal"/>
    <w:qFormat/>
    <w:rsid w:val="009D7884"/>
    <w:pPr>
      <w:numPr>
        <w:numId w:val="8"/>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9"/>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paragraph" w:styleId="Bibliography">
    <w:name w:val="Bibliography"/>
    <w:basedOn w:val="Normal"/>
    <w:next w:val="Normal"/>
    <w:uiPriority w:val="37"/>
    <w:semiHidden/>
    <w:unhideWhenUsed/>
    <w:rsid w:val="00A57E34"/>
  </w:style>
  <w:style w:type="table" w:customStyle="1" w:styleId="TableGrid1">
    <w:name w:val="Table Grid1"/>
    <w:basedOn w:val="TableNormal"/>
    <w:next w:val="TableGrid"/>
    <w:uiPriority w:val="59"/>
    <w:rsid w:val="00072DF5"/>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98182512">
      <w:bodyDiv w:val="1"/>
      <w:marLeft w:val="0"/>
      <w:marRight w:val="0"/>
      <w:marTop w:val="0"/>
      <w:marBottom w:val="0"/>
      <w:divBdr>
        <w:top w:val="none" w:sz="0" w:space="0" w:color="auto"/>
        <w:left w:val="none" w:sz="0" w:space="0" w:color="auto"/>
        <w:bottom w:val="none" w:sz="0" w:space="0" w:color="auto"/>
        <w:right w:val="none" w:sz="0" w:space="0" w:color="auto"/>
      </w:divBdr>
      <w:divsChild>
        <w:div w:id="37094038">
          <w:marLeft w:val="0"/>
          <w:marRight w:val="0"/>
          <w:marTop w:val="0"/>
          <w:marBottom w:val="0"/>
          <w:divBdr>
            <w:top w:val="none" w:sz="0" w:space="0" w:color="auto"/>
            <w:left w:val="none" w:sz="0" w:space="0" w:color="auto"/>
            <w:bottom w:val="none" w:sz="0" w:space="0" w:color="auto"/>
            <w:right w:val="none" w:sz="0" w:space="0" w:color="auto"/>
          </w:divBdr>
          <w:divsChild>
            <w:div w:id="741414076">
              <w:marLeft w:val="0"/>
              <w:marRight w:val="0"/>
              <w:marTop w:val="0"/>
              <w:marBottom w:val="0"/>
              <w:divBdr>
                <w:top w:val="none" w:sz="0" w:space="0" w:color="auto"/>
                <w:left w:val="none" w:sz="0" w:space="0" w:color="auto"/>
                <w:bottom w:val="none" w:sz="0" w:space="0" w:color="auto"/>
                <w:right w:val="none" w:sz="0" w:space="0" w:color="auto"/>
              </w:divBdr>
            </w:div>
          </w:divsChild>
        </w:div>
        <w:div w:id="139687403">
          <w:marLeft w:val="0"/>
          <w:marRight w:val="0"/>
          <w:marTop w:val="0"/>
          <w:marBottom w:val="0"/>
          <w:divBdr>
            <w:top w:val="none" w:sz="0" w:space="0" w:color="auto"/>
            <w:left w:val="none" w:sz="0" w:space="0" w:color="auto"/>
            <w:bottom w:val="none" w:sz="0" w:space="0" w:color="auto"/>
            <w:right w:val="none" w:sz="0" w:space="0" w:color="auto"/>
          </w:divBdr>
          <w:divsChild>
            <w:div w:id="1747261288">
              <w:marLeft w:val="0"/>
              <w:marRight w:val="0"/>
              <w:marTop w:val="0"/>
              <w:marBottom w:val="0"/>
              <w:divBdr>
                <w:top w:val="none" w:sz="0" w:space="0" w:color="auto"/>
                <w:left w:val="none" w:sz="0" w:space="0" w:color="auto"/>
                <w:bottom w:val="none" w:sz="0" w:space="0" w:color="auto"/>
                <w:right w:val="none" w:sz="0" w:space="0" w:color="auto"/>
              </w:divBdr>
            </w:div>
          </w:divsChild>
        </w:div>
        <w:div w:id="158930341">
          <w:marLeft w:val="0"/>
          <w:marRight w:val="0"/>
          <w:marTop w:val="0"/>
          <w:marBottom w:val="0"/>
          <w:divBdr>
            <w:top w:val="none" w:sz="0" w:space="0" w:color="auto"/>
            <w:left w:val="none" w:sz="0" w:space="0" w:color="auto"/>
            <w:bottom w:val="none" w:sz="0" w:space="0" w:color="auto"/>
            <w:right w:val="none" w:sz="0" w:space="0" w:color="auto"/>
          </w:divBdr>
          <w:divsChild>
            <w:div w:id="1357389976">
              <w:marLeft w:val="0"/>
              <w:marRight w:val="0"/>
              <w:marTop w:val="0"/>
              <w:marBottom w:val="0"/>
              <w:divBdr>
                <w:top w:val="none" w:sz="0" w:space="0" w:color="auto"/>
                <w:left w:val="none" w:sz="0" w:space="0" w:color="auto"/>
                <w:bottom w:val="none" w:sz="0" w:space="0" w:color="auto"/>
                <w:right w:val="none" w:sz="0" w:space="0" w:color="auto"/>
              </w:divBdr>
            </w:div>
          </w:divsChild>
        </w:div>
        <w:div w:id="841160061">
          <w:marLeft w:val="0"/>
          <w:marRight w:val="0"/>
          <w:marTop w:val="0"/>
          <w:marBottom w:val="0"/>
          <w:divBdr>
            <w:top w:val="none" w:sz="0" w:space="0" w:color="auto"/>
            <w:left w:val="none" w:sz="0" w:space="0" w:color="auto"/>
            <w:bottom w:val="none" w:sz="0" w:space="0" w:color="auto"/>
            <w:right w:val="none" w:sz="0" w:space="0" w:color="auto"/>
          </w:divBdr>
          <w:divsChild>
            <w:div w:id="545289035">
              <w:marLeft w:val="0"/>
              <w:marRight w:val="0"/>
              <w:marTop w:val="0"/>
              <w:marBottom w:val="0"/>
              <w:divBdr>
                <w:top w:val="none" w:sz="0" w:space="0" w:color="auto"/>
                <w:left w:val="none" w:sz="0" w:space="0" w:color="auto"/>
                <w:bottom w:val="none" w:sz="0" w:space="0" w:color="auto"/>
                <w:right w:val="none" w:sz="0" w:space="0" w:color="auto"/>
              </w:divBdr>
            </w:div>
            <w:div w:id="629743457">
              <w:marLeft w:val="0"/>
              <w:marRight w:val="0"/>
              <w:marTop w:val="0"/>
              <w:marBottom w:val="0"/>
              <w:divBdr>
                <w:top w:val="none" w:sz="0" w:space="0" w:color="auto"/>
                <w:left w:val="none" w:sz="0" w:space="0" w:color="auto"/>
                <w:bottom w:val="none" w:sz="0" w:space="0" w:color="auto"/>
                <w:right w:val="none" w:sz="0" w:space="0" w:color="auto"/>
              </w:divBdr>
            </w:div>
            <w:div w:id="713232483">
              <w:marLeft w:val="0"/>
              <w:marRight w:val="0"/>
              <w:marTop w:val="0"/>
              <w:marBottom w:val="0"/>
              <w:divBdr>
                <w:top w:val="none" w:sz="0" w:space="0" w:color="auto"/>
                <w:left w:val="none" w:sz="0" w:space="0" w:color="auto"/>
                <w:bottom w:val="none" w:sz="0" w:space="0" w:color="auto"/>
                <w:right w:val="none" w:sz="0" w:space="0" w:color="auto"/>
              </w:divBdr>
            </w:div>
            <w:div w:id="884637600">
              <w:marLeft w:val="0"/>
              <w:marRight w:val="0"/>
              <w:marTop w:val="0"/>
              <w:marBottom w:val="0"/>
              <w:divBdr>
                <w:top w:val="none" w:sz="0" w:space="0" w:color="auto"/>
                <w:left w:val="none" w:sz="0" w:space="0" w:color="auto"/>
                <w:bottom w:val="none" w:sz="0" w:space="0" w:color="auto"/>
                <w:right w:val="none" w:sz="0" w:space="0" w:color="auto"/>
              </w:divBdr>
            </w:div>
            <w:div w:id="1078207392">
              <w:marLeft w:val="0"/>
              <w:marRight w:val="0"/>
              <w:marTop w:val="0"/>
              <w:marBottom w:val="0"/>
              <w:divBdr>
                <w:top w:val="none" w:sz="0" w:space="0" w:color="auto"/>
                <w:left w:val="none" w:sz="0" w:space="0" w:color="auto"/>
                <w:bottom w:val="none" w:sz="0" w:space="0" w:color="auto"/>
                <w:right w:val="none" w:sz="0" w:space="0" w:color="auto"/>
              </w:divBdr>
            </w:div>
            <w:div w:id="1362440290">
              <w:marLeft w:val="0"/>
              <w:marRight w:val="0"/>
              <w:marTop w:val="0"/>
              <w:marBottom w:val="0"/>
              <w:divBdr>
                <w:top w:val="none" w:sz="0" w:space="0" w:color="auto"/>
                <w:left w:val="none" w:sz="0" w:space="0" w:color="auto"/>
                <w:bottom w:val="none" w:sz="0" w:space="0" w:color="auto"/>
                <w:right w:val="none" w:sz="0" w:space="0" w:color="auto"/>
              </w:divBdr>
            </w:div>
            <w:div w:id="1362587233">
              <w:marLeft w:val="0"/>
              <w:marRight w:val="0"/>
              <w:marTop w:val="0"/>
              <w:marBottom w:val="0"/>
              <w:divBdr>
                <w:top w:val="none" w:sz="0" w:space="0" w:color="auto"/>
                <w:left w:val="none" w:sz="0" w:space="0" w:color="auto"/>
                <w:bottom w:val="none" w:sz="0" w:space="0" w:color="auto"/>
                <w:right w:val="none" w:sz="0" w:space="0" w:color="auto"/>
              </w:divBdr>
            </w:div>
            <w:div w:id="1461193974">
              <w:marLeft w:val="0"/>
              <w:marRight w:val="0"/>
              <w:marTop w:val="0"/>
              <w:marBottom w:val="0"/>
              <w:divBdr>
                <w:top w:val="none" w:sz="0" w:space="0" w:color="auto"/>
                <w:left w:val="none" w:sz="0" w:space="0" w:color="auto"/>
                <w:bottom w:val="none" w:sz="0" w:space="0" w:color="auto"/>
                <w:right w:val="none" w:sz="0" w:space="0" w:color="auto"/>
              </w:divBdr>
            </w:div>
            <w:div w:id="1774521242">
              <w:marLeft w:val="0"/>
              <w:marRight w:val="0"/>
              <w:marTop w:val="0"/>
              <w:marBottom w:val="0"/>
              <w:divBdr>
                <w:top w:val="none" w:sz="0" w:space="0" w:color="auto"/>
                <w:left w:val="none" w:sz="0" w:space="0" w:color="auto"/>
                <w:bottom w:val="none" w:sz="0" w:space="0" w:color="auto"/>
                <w:right w:val="none" w:sz="0" w:space="0" w:color="auto"/>
              </w:divBdr>
            </w:div>
          </w:divsChild>
        </w:div>
        <w:div w:id="755902773">
          <w:marLeft w:val="0"/>
          <w:marRight w:val="0"/>
          <w:marTop w:val="0"/>
          <w:marBottom w:val="0"/>
          <w:divBdr>
            <w:top w:val="none" w:sz="0" w:space="0" w:color="auto"/>
            <w:left w:val="none" w:sz="0" w:space="0" w:color="auto"/>
            <w:bottom w:val="none" w:sz="0" w:space="0" w:color="auto"/>
            <w:right w:val="none" w:sz="0" w:space="0" w:color="auto"/>
          </w:divBdr>
          <w:divsChild>
            <w:div w:id="1080174299">
              <w:marLeft w:val="0"/>
              <w:marRight w:val="0"/>
              <w:marTop w:val="0"/>
              <w:marBottom w:val="0"/>
              <w:divBdr>
                <w:top w:val="none" w:sz="0" w:space="0" w:color="auto"/>
                <w:left w:val="none" w:sz="0" w:space="0" w:color="auto"/>
                <w:bottom w:val="none" w:sz="0" w:space="0" w:color="auto"/>
                <w:right w:val="none" w:sz="0" w:space="0" w:color="auto"/>
              </w:divBdr>
            </w:div>
          </w:divsChild>
        </w:div>
        <w:div w:id="1225334590">
          <w:marLeft w:val="0"/>
          <w:marRight w:val="0"/>
          <w:marTop w:val="0"/>
          <w:marBottom w:val="0"/>
          <w:divBdr>
            <w:top w:val="none" w:sz="0" w:space="0" w:color="auto"/>
            <w:left w:val="none" w:sz="0" w:space="0" w:color="auto"/>
            <w:bottom w:val="none" w:sz="0" w:space="0" w:color="auto"/>
            <w:right w:val="none" w:sz="0" w:space="0" w:color="auto"/>
          </w:divBdr>
          <w:divsChild>
            <w:div w:id="994458516">
              <w:marLeft w:val="0"/>
              <w:marRight w:val="0"/>
              <w:marTop w:val="0"/>
              <w:marBottom w:val="0"/>
              <w:divBdr>
                <w:top w:val="none" w:sz="0" w:space="0" w:color="auto"/>
                <w:left w:val="none" w:sz="0" w:space="0" w:color="auto"/>
                <w:bottom w:val="none" w:sz="0" w:space="0" w:color="auto"/>
                <w:right w:val="none" w:sz="0" w:space="0" w:color="auto"/>
              </w:divBdr>
            </w:div>
          </w:divsChild>
        </w:div>
        <w:div w:id="2028213209">
          <w:marLeft w:val="0"/>
          <w:marRight w:val="0"/>
          <w:marTop w:val="0"/>
          <w:marBottom w:val="0"/>
          <w:divBdr>
            <w:top w:val="none" w:sz="0" w:space="0" w:color="auto"/>
            <w:left w:val="none" w:sz="0" w:space="0" w:color="auto"/>
            <w:bottom w:val="none" w:sz="0" w:space="0" w:color="auto"/>
            <w:right w:val="none" w:sz="0" w:space="0" w:color="auto"/>
          </w:divBdr>
          <w:divsChild>
            <w:div w:id="1220482376">
              <w:marLeft w:val="0"/>
              <w:marRight w:val="0"/>
              <w:marTop w:val="0"/>
              <w:marBottom w:val="0"/>
              <w:divBdr>
                <w:top w:val="none" w:sz="0" w:space="0" w:color="auto"/>
                <w:left w:val="none" w:sz="0" w:space="0" w:color="auto"/>
                <w:bottom w:val="none" w:sz="0" w:space="0" w:color="auto"/>
                <w:right w:val="none" w:sz="0" w:space="0" w:color="auto"/>
              </w:divBdr>
            </w:div>
            <w:div w:id="1573470552">
              <w:marLeft w:val="0"/>
              <w:marRight w:val="0"/>
              <w:marTop w:val="0"/>
              <w:marBottom w:val="0"/>
              <w:divBdr>
                <w:top w:val="none" w:sz="0" w:space="0" w:color="auto"/>
                <w:left w:val="none" w:sz="0" w:space="0" w:color="auto"/>
                <w:bottom w:val="none" w:sz="0" w:space="0" w:color="auto"/>
                <w:right w:val="none" w:sz="0" w:space="0" w:color="auto"/>
              </w:divBdr>
            </w:div>
            <w:div w:id="1699503222">
              <w:marLeft w:val="0"/>
              <w:marRight w:val="0"/>
              <w:marTop w:val="0"/>
              <w:marBottom w:val="0"/>
              <w:divBdr>
                <w:top w:val="none" w:sz="0" w:space="0" w:color="auto"/>
                <w:left w:val="none" w:sz="0" w:space="0" w:color="auto"/>
                <w:bottom w:val="none" w:sz="0" w:space="0" w:color="auto"/>
                <w:right w:val="none" w:sz="0" w:space="0" w:color="auto"/>
              </w:divBdr>
            </w:div>
          </w:divsChild>
        </w:div>
        <w:div w:id="1770662214">
          <w:marLeft w:val="0"/>
          <w:marRight w:val="0"/>
          <w:marTop w:val="0"/>
          <w:marBottom w:val="0"/>
          <w:divBdr>
            <w:top w:val="none" w:sz="0" w:space="0" w:color="auto"/>
            <w:left w:val="none" w:sz="0" w:space="0" w:color="auto"/>
            <w:bottom w:val="none" w:sz="0" w:space="0" w:color="auto"/>
            <w:right w:val="none" w:sz="0" w:space="0" w:color="auto"/>
          </w:divBdr>
          <w:divsChild>
            <w:div w:id="207515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5169314">
      <w:bodyDiv w:val="1"/>
      <w:marLeft w:val="0"/>
      <w:marRight w:val="0"/>
      <w:marTop w:val="0"/>
      <w:marBottom w:val="0"/>
      <w:divBdr>
        <w:top w:val="none" w:sz="0" w:space="0" w:color="auto"/>
        <w:left w:val="none" w:sz="0" w:space="0" w:color="auto"/>
        <w:bottom w:val="none" w:sz="0" w:space="0" w:color="auto"/>
        <w:right w:val="none" w:sz="0" w:space="0" w:color="auto"/>
      </w:divBdr>
      <w:divsChild>
        <w:div w:id="965544440">
          <w:marLeft w:val="0"/>
          <w:marRight w:val="0"/>
          <w:marTop w:val="0"/>
          <w:marBottom w:val="0"/>
          <w:divBdr>
            <w:top w:val="none" w:sz="0" w:space="0" w:color="auto"/>
            <w:left w:val="none" w:sz="0" w:space="0" w:color="auto"/>
            <w:bottom w:val="none" w:sz="0" w:space="0" w:color="auto"/>
            <w:right w:val="none" w:sz="0" w:space="0" w:color="auto"/>
          </w:divBdr>
          <w:divsChild>
            <w:div w:id="28532067">
              <w:marLeft w:val="0"/>
              <w:marRight w:val="0"/>
              <w:marTop w:val="0"/>
              <w:marBottom w:val="0"/>
              <w:divBdr>
                <w:top w:val="none" w:sz="0" w:space="0" w:color="auto"/>
                <w:left w:val="none" w:sz="0" w:space="0" w:color="auto"/>
                <w:bottom w:val="none" w:sz="0" w:space="0" w:color="auto"/>
                <w:right w:val="none" w:sz="0" w:space="0" w:color="auto"/>
              </w:divBdr>
            </w:div>
          </w:divsChild>
        </w:div>
        <w:div w:id="1878348670">
          <w:marLeft w:val="0"/>
          <w:marRight w:val="0"/>
          <w:marTop w:val="0"/>
          <w:marBottom w:val="0"/>
          <w:divBdr>
            <w:top w:val="none" w:sz="0" w:space="0" w:color="auto"/>
            <w:left w:val="none" w:sz="0" w:space="0" w:color="auto"/>
            <w:bottom w:val="none" w:sz="0" w:space="0" w:color="auto"/>
            <w:right w:val="none" w:sz="0" w:space="0" w:color="auto"/>
          </w:divBdr>
          <w:divsChild>
            <w:div w:id="93940144">
              <w:marLeft w:val="0"/>
              <w:marRight w:val="0"/>
              <w:marTop w:val="0"/>
              <w:marBottom w:val="0"/>
              <w:divBdr>
                <w:top w:val="none" w:sz="0" w:space="0" w:color="auto"/>
                <w:left w:val="none" w:sz="0" w:space="0" w:color="auto"/>
                <w:bottom w:val="none" w:sz="0" w:space="0" w:color="auto"/>
                <w:right w:val="none" w:sz="0" w:space="0" w:color="auto"/>
              </w:divBdr>
            </w:div>
            <w:div w:id="933825210">
              <w:marLeft w:val="0"/>
              <w:marRight w:val="0"/>
              <w:marTop w:val="0"/>
              <w:marBottom w:val="0"/>
              <w:divBdr>
                <w:top w:val="none" w:sz="0" w:space="0" w:color="auto"/>
                <w:left w:val="none" w:sz="0" w:space="0" w:color="auto"/>
                <w:bottom w:val="none" w:sz="0" w:space="0" w:color="auto"/>
                <w:right w:val="none" w:sz="0" w:space="0" w:color="auto"/>
              </w:divBdr>
            </w:div>
            <w:div w:id="1039823219">
              <w:marLeft w:val="0"/>
              <w:marRight w:val="0"/>
              <w:marTop w:val="0"/>
              <w:marBottom w:val="0"/>
              <w:divBdr>
                <w:top w:val="none" w:sz="0" w:space="0" w:color="auto"/>
                <w:left w:val="none" w:sz="0" w:space="0" w:color="auto"/>
                <w:bottom w:val="none" w:sz="0" w:space="0" w:color="auto"/>
                <w:right w:val="none" w:sz="0" w:space="0" w:color="auto"/>
              </w:divBdr>
            </w:div>
          </w:divsChild>
        </w:div>
        <w:div w:id="140537544">
          <w:marLeft w:val="0"/>
          <w:marRight w:val="0"/>
          <w:marTop w:val="0"/>
          <w:marBottom w:val="0"/>
          <w:divBdr>
            <w:top w:val="none" w:sz="0" w:space="0" w:color="auto"/>
            <w:left w:val="none" w:sz="0" w:space="0" w:color="auto"/>
            <w:bottom w:val="none" w:sz="0" w:space="0" w:color="auto"/>
            <w:right w:val="none" w:sz="0" w:space="0" w:color="auto"/>
          </w:divBdr>
          <w:divsChild>
            <w:div w:id="2132479374">
              <w:marLeft w:val="0"/>
              <w:marRight w:val="0"/>
              <w:marTop w:val="0"/>
              <w:marBottom w:val="0"/>
              <w:divBdr>
                <w:top w:val="none" w:sz="0" w:space="0" w:color="auto"/>
                <w:left w:val="none" w:sz="0" w:space="0" w:color="auto"/>
                <w:bottom w:val="none" w:sz="0" w:space="0" w:color="auto"/>
                <w:right w:val="none" w:sz="0" w:space="0" w:color="auto"/>
              </w:divBdr>
            </w:div>
          </w:divsChild>
        </w:div>
        <w:div w:id="366835974">
          <w:marLeft w:val="0"/>
          <w:marRight w:val="0"/>
          <w:marTop w:val="0"/>
          <w:marBottom w:val="0"/>
          <w:divBdr>
            <w:top w:val="none" w:sz="0" w:space="0" w:color="auto"/>
            <w:left w:val="none" w:sz="0" w:space="0" w:color="auto"/>
            <w:bottom w:val="none" w:sz="0" w:space="0" w:color="auto"/>
            <w:right w:val="none" w:sz="0" w:space="0" w:color="auto"/>
          </w:divBdr>
          <w:divsChild>
            <w:div w:id="1398555980">
              <w:marLeft w:val="0"/>
              <w:marRight w:val="0"/>
              <w:marTop w:val="0"/>
              <w:marBottom w:val="0"/>
              <w:divBdr>
                <w:top w:val="none" w:sz="0" w:space="0" w:color="auto"/>
                <w:left w:val="none" w:sz="0" w:space="0" w:color="auto"/>
                <w:bottom w:val="none" w:sz="0" w:space="0" w:color="auto"/>
                <w:right w:val="none" w:sz="0" w:space="0" w:color="auto"/>
              </w:divBdr>
            </w:div>
          </w:divsChild>
        </w:div>
        <w:div w:id="1513691004">
          <w:marLeft w:val="0"/>
          <w:marRight w:val="0"/>
          <w:marTop w:val="0"/>
          <w:marBottom w:val="0"/>
          <w:divBdr>
            <w:top w:val="none" w:sz="0" w:space="0" w:color="auto"/>
            <w:left w:val="none" w:sz="0" w:space="0" w:color="auto"/>
            <w:bottom w:val="none" w:sz="0" w:space="0" w:color="auto"/>
            <w:right w:val="none" w:sz="0" w:space="0" w:color="auto"/>
          </w:divBdr>
          <w:divsChild>
            <w:div w:id="384109264">
              <w:marLeft w:val="0"/>
              <w:marRight w:val="0"/>
              <w:marTop w:val="0"/>
              <w:marBottom w:val="0"/>
              <w:divBdr>
                <w:top w:val="none" w:sz="0" w:space="0" w:color="auto"/>
                <w:left w:val="none" w:sz="0" w:space="0" w:color="auto"/>
                <w:bottom w:val="none" w:sz="0" w:space="0" w:color="auto"/>
                <w:right w:val="none" w:sz="0" w:space="0" w:color="auto"/>
              </w:divBdr>
            </w:div>
          </w:divsChild>
        </w:div>
        <w:div w:id="1232155465">
          <w:marLeft w:val="0"/>
          <w:marRight w:val="0"/>
          <w:marTop w:val="0"/>
          <w:marBottom w:val="0"/>
          <w:divBdr>
            <w:top w:val="none" w:sz="0" w:space="0" w:color="auto"/>
            <w:left w:val="none" w:sz="0" w:space="0" w:color="auto"/>
            <w:bottom w:val="none" w:sz="0" w:space="0" w:color="auto"/>
            <w:right w:val="none" w:sz="0" w:space="0" w:color="auto"/>
          </w:divBdr>
          <w:divsChild>
            <w:div w:id="449007400">
              <w:marLeft w:val="0"/>
              <w:marRight w:val="0"/>
              <w:marTop w:val="0"/>
              <w:marBottom w:val="0"/>
              <w:divBdr>
                <w:top w:val="none" w:sz="0" w:space="0" w:color="auto"/>
                <w:left w:val="none" w:sz="0" w:space="0" w:color="auto"/>
                <w:bottom w:val="none" w:sz="0" w:space="0" w:color="auto"/>
                <w:right w:val="none" w:sz="0" w:space="0" w:color="auto"/>
              </w:divBdr>
            </w:div>
            <w:div w:id="663969456">
              <w:marLeft w:val="0"/>
              <w:marRight w:val="0"/>
              <w:marTop w:val="0"/>
              <w:marBottom w:val="0"/>
              <w:divBdr>
                <w:top w:val="none" w:sz="0" w:space="0" w:color="auto"/>
                <w:left w:val="none" w:sz="0" w:space="0" w:color="auto"/>
                <w:bottom w:val="none" w:sz="0" w:space="0" w:color="auto"/>
                <w:right w:val="none" w:sz="0" w:space="0" w:color="auto"/>
              </w:divBdr>
            </w:div>
            <w:div w:id="708143343">
              <w:marLeft w:val="0"/>
              <w:marRight w:val="0"/>
              <w:marTop w:val="0"/>
              <w:marBottom w:val="0"/>
              <w:divBdr>
                <w:top w:val="none" w:sz="0" w:space="0" w:color="auto"/>
                <w:left w:val="none" w:sz="0" w:space="0" w:color="auto"/>
                <w:bottom w:val="none" w:sz="0" w:space="0" w:color="auto"/>
                <w:right w:val="none" w:sz="0" w:space="0" w:color="auto"/>
              </w:divBdr>
            </w:div>
            <w:div w:id="815073752">
              <w:marLeft w:val="0"/>
              <w:marRight w:val="0"/>
              <w:marTop w:val="0"/>
              <w:marBottom w:val="0"/>
              <w:divBdr>
                <w:top w:val="none" w:sz="0" w:space="0" w:color="auto"/>
                <w:left w:val="none" w:sz="0" w:space="0" w:color="auto"/>
                <w:bottom w:val="none" w:sz="0" w:space="0" w:color="auto"/>
                <w:right w:val="none" w:sz="0" w:space="0" w:color="auto"/>
              </w:divBdr>
            </w:div>
            <w:div w:id="929200878">
              <w:marLeft w:val="0"/>
              <w:marRight w:val="0"/>
              <w:marTop w:val="0"/>
              <w:marBottom w:val="0"/>
              <w:divBdr>
                <w:top w:val="none" w:sz="0" w:space="0" w:color="auto"/>
                <w:left w:val="none" w:sz="0" w:space="0" w:color="auto"/>
                <w:bottom w:val="none" w:sz="0" w:space="0" w:color="auto"/>
                <w:right w:val="none" w:sz="0" w:space="0" w:color="auto"/>
              </w:divBdr>
            </w:div>
            <w:div w:id="1278297315">
              <w:marLeft w:val="0"/>
              <w:marRight w:val="0"/>
              <w:marTop w:val="0"/>
              <w:marBottom w:val="0"/>
              <w:divBdr>
                <w:top w:val="none" w:sz="0" w:space="0" w:color="auto"/>
                <w:left w:val="none" w:sz="0" w:space="0" w:color="auto"/>
                <w:bottom w:val="none" w:sz="0" w:space="0" w:color="auto"/>
                <w:right w:val="none" w:sz="0" w:space="0" w:color="auto"/>
              </w:divBdr>
            </w:div>
            <w:div w:id="1397505820">
              <w:marLeft w:val="0"/>
              <w:marRight w:val="0"/>
              <w:marTop w:val="0"/>
              <w:marBottom w:val="0"/>
              <w:divBdr>
                <w:top w:val="none" w:sz="0" w:space="0" w:color="auto"/>
                <w:left w:val="none" w:sz="0" w:space="0" w:color="auto"/>
                <w:bottom w:val="none" w:sz="0" w:space="0" w:color="auto"/>
                <w:right w:val="none" w:sz="0" w:space="0" w:color="auto"/>
              </w:divBdr>
            </w:div>
            <w:div w:id="1713840410">
              <w:marLeft w:val="0"/>
              <w:marRight w:val="0"/>
              <w:marTop w:val="0"/>
              <w:marBottom w:val="0"/>
              <w:divBdr>
                <w:top w:val="none" w:sz="0" w:space="0" w:color="auto"/>
                <w:left w:val="none" w:sz="0" w:space="0" w:color="auto"/>
                <w:bottom w:val="none" w:sz="0" w:space="0" w:color="auto"/>
                <w:right w:val="none" w:sz="0" w:space="0" w:color="auto"/>
              </w:divBdr>
            </w:div>
            <w:div w:id="1995840699">
              <w:marLeft w:val="0"/>
              <w:marRight w:val="0"/>
              <w:marTop w:val="0"/>
              <w:marBottom w:val="0"/>
              <w:divBdr>
                <w:top w:val="none" w:sz="0" w:space="0" w:color="auto"/>
                <w:left w:val="none" w:sz="0" w:space="0" w:color="auto"/>
                <w:bottom w:val="none" w:sz="0" w:space="0" w:color="auto"/>
                <w:right w:val="none" w:sz="0" w:space="0" w:color="auto"/>
              </w:divBdr>
            </w:div>
          </w:divsChild>
        </w:div>
        <w:div w:id="1267036459">
          <w:marLeft w:val="0"/>
          <w:marRight w:val="0"/>
          <w:marTop w:val="0"/>
          <w:marBottom w:val="0"/>
          <w:divBdr>
            <w:top w:val="none" w:sz="0" w:space="0" w:color="auto"/>
            <w:left w:val="none" w:sz="0" w:space="0" w:color="auto"/>
            <w:bottom w:val="none" w:sz="0" w:space="0" w:color="auto"/>
            <w:right w:val="none" w:sz="0" w:space="0" w:color="auto"/>
          </w:divBdr>
          <w:divsChild>
            <w:div w:id="1900166697">
              <w:marLeft w:val="0"/>
              <w:marRight w:val="0"/>
              <w:marTop w:val="0"/>
              <w:marBottom w:val="0"/>
              <w:divBdr>
                <w:top w:val="none" w:sz="0" w:space="0" w:color="auto"/>
                <w:left w:val="none" w:sz="0" w:space="0" w:color="auto"/>
                <w:bottom w:val="none" w:sz="0" w:space="0" w:color="auto"/>
                <w:right w:val="none" w:sz="0" w:space="0" w:color="auto"/>
              </w:divBdr>
            </w:div>
          </w:divsChild>
        </w:div>
        <w:div w:id="2062170329">
          <w:marLeft w:val="0"/>
          <w:marRight w:val="0"/>
          <w:marTop w:val="0"/>
          <w:marBottom w:val="0"/>
          <w:divBdr>
            <w:top w:val="none" w:sz="0" w:space="0" w:color="auto"/>
            <w:left w:val="none" w:sz="0" w:space="0" w:color="auto"/>
            <w:bottom w:val="none" w:sz="0" w:space="0" w:color="auto"/>
            <w:right w:val="none" w:sz="0" w:space="0" w:color="auto"/>
          </w:divBdr>
          <w:divsChild>
            <w:div w:id="19058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28.png"/><Relationship Id="rId63" Type="http://schemas.openxmlformats.org/officeDocument/2006/relationships/image" Target="media/image40.jpeg"/><Relationship Id="rId68" Type="http://schemas.openxmlformats.org/officeDocument/2006/relationships/image" Target="media/image45.jpe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png"/><Relationship Id="rId45" Type="http://schemas.openxmlformats.org/officeDocument/2006/relationships/hyperlink" Target="https://www.youtube.com/watch?v=UR58nYjm5xo&amp;t=1s" TargetMode="External"/><Relationship Id="rId53" Type="http://schemas.openxmlformats.org/officeDocument/2006/relationships/hyperlink" Target="https://www.youtube.com/watch?v=2aoOYAwgp2o&amp;list=PLNYfSDZN2XUpWQ62KzijZDZ_g2VEjlSGD&amp;index=1" TargetMode="External"/><Relationship Id="rId58" Type="http://schemas.openxmlformats.org/officeDocument/2006/relationships/image" Target="media/image35.jpeg"/><Relationship Id="rId66" Type="http://schemas.openxmlformats.org/officeDocument/2006/relationships/image" Target="media/image43.jpe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8.jpeg"/><Relationship Id="rId19" Type="http://schemas.openxmlformats.org/officeDocument/2006/relationships/image" Target="media/image4.png"/><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www.ncdhhs.gov/divisions/social-services/child-welfare-services/child-protective-services" TargetMode="External"/><Relationship Id="rId35" Type="http://schemas.openxmlformats.org/officeDocument/2006/relationships/image" Target="media/image19.jpeg"/><Relationship Id="rId43" Type="http://schemas.openxmlformats.org/officeDocument/2006/relationships/image" Target="media/image26.png"/><Relationship Id="rId48" Type="http://schemas.openxmlformats.org/officeDocument/2006/relationships/image" Target="media/image29.png"/><Relationship Id="rId56" Type="http://schemas.openxmlformats.org/officeDocument/2006/relationships/footer" Target="footer4.xml"/><Relationship Id="rId64" Type="http://schemas.openxmlformats.org/officeDocument/2006/relationships/image" Target="media/image41.jpeg"/><Relationship Id="rId69" Type="http://schemas.openxmlformats.org/officeDocument/2006/relationships/image" Target="media/image46.jpe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27.png"/><Relationship Id="rId59" Type="http://schemas.openxmlformats.org/officeDocument/2006/relationships/image" Target="media/image36.jpeg"/><Relationship Id="rId67" Type="http://schemas.openxmlformats.org/officeDocument/2006/relationships/image" Target="media/image44.jpeg"/><Relationship Id="rId20" Type="http://schemas.openxmlformats.org/officeDocument/2006/relationships/image" Target="media/image5.png"/><Relationship Id="rId41" Type="http://schemas.openxmlformats.org/officeDocument/2006/relationships/hyperlink" Target="https://www.youtube.com/watch?v=UsJCFWi_lbE" TargetMode="External"/><Relationship Id="rId54" Type="http://schemas.openxmlformats.org/officeDocument/2006/relationships/hyperlink" Target="https://www.youtube.com/watch?v=yxBeN5-Rq_E&amp;t=249s" TargetMode="External"/><Relationship Id="rId62" Type="http://schemas.openxmlformats.org/officeDocument/2006/relationships/image" Target="media/image39.jpeg"/><Relationship Id="rId70" Type="http://schemas.openxmlformats.org/officeDocument/2006/relationships/image" Target="media/image47.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jpeg"/><Relationship Id="rId49" Type="http://schemas.openxmlformats.org/officeDocument/2006/relationships/image" Target="media/image30.png"/><Relationship Id="rId57" Type="http://schemas.openxmlformats.org/officeDocument/2006/relationships/image" Target="media/image34.jpe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www.youtube.com/watch?v=PsWkqtO4HLY" TargetMode="External"/><Relationship Id="rId52" Type="http://schemas.openxmlformats.org/officeDocument/2006/relationships/image" Target="media/image33.pn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1.png"/><Relationship Id="rId55"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Props1.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customXml/itemProps2.xml><?xml version="1.0" encoding="utf-8"?>
<ds:datastoreItem xmlns:ds="http://schemas.openxmlformats.org/officeDocument/2006/customXml" ds:itemID="{E5987A93-F9C6-4104-B869-1DFAEB5720A0}">
  <ds:schemaRefs>
    <ds:schemaRef ds:uri="http://schemas.microsoft.com/sharepoint/v3/contenttype/forms"/>
  </ds:schemaRefs>
</ds:datastoreItem>
</file>

<file path=customXml/itemProps3.xml><?xml version="1.0" encoding="utf-8"?>
<ds:datastoreItem xmlns:ds="http://schemas.openxmlformats.org/officeDocument/2006/customXml" ds:itemID="{79C8E7C8-8690-40B8-9124-8B77E8D1F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533D44-C21F-4FE6-92CA-7A0EBE65AB09}">
  <ds:schemaRefs>
    <ds:schemaRef ds:uri="http://schemas.microsoft.com/office/2006/metadata/properties"/>
    <ds:schemaRef ds:uri="http://schemas.microsoft.com/office/infopath/2007/PartnerControls"/>
    <ds:schemaRef ds:uri="648320e6-21d6-480e-84bb-0003d5cf65c7"/>
    <ds:schemaRef ds:uri="8e5826b9-f11c-4614-8dac-0363c3675610"/>
    <ds:schemaRef ds:uri="2d287120-d333-4d27-8273-1b28f616a542"/>
    <ds:schemaRef ds:uri="555acaa1-33ca-48ef-8808-e1256971174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20</Words>
  <Characters>39106</Characters>
  <Application>Microsoft Office Word</Application>
  <DocSecurity>0</DocSecurity>
  <Lines>1185</Lines>
  <Paragraphs>640</Paragraphs>
  <ScaleCrop>false</ScaleCrop>
  <Company/>
  <LinksUpToDate>false</LinksUpToDate>
  <CharactersWithSpaces>4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3:38:00Z</cp:lastPrinted>
  <dcterms:created xsi:type="dcterms:W3CDTF">2025-02-04T13:28:00Z</dcterms:created>
  <dcterms:modified xsi:type="dcterms:W3CDTF">2025-02-0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lpwstr>62200.0000000000</vt:lpwstr>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xd_Signature">
    <vt:lpwstr/>
  </property>
</Properties>
</file>